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661"/>
        <w:tblW w:w="9805" w:type="dxa"/>
        <w:tblLook w:val="04A0" w:firstRow="1" w:lastRow="0" w:firstColumn="1" w:lastColumn="0" w:noHBand="0" w:noVBand="1"/>
      </w:tblPr>
      <w:tblGrid>
        <w:gridCol w:w="9805"/>
      </w:tblGrid>
      <w:tr w:rsidR="00FE197E" w:rsidRPr="007865B6" w14:paraId="12D6B9DA" w14:textId="77777777" w:rsidTr="007865B6">
        <w:tc>
          <w:tcPr>
            <w:tcW w:w="9805" w:type="dxa"/>
          </w:tcPr>
          <w:p w14:paraId="5173DBD2" w14:textId="183AD5E6" w:rsidR="00BE243A" w:rsidRPr="007865B6" w:rsidRDefault="007865B6" w:rsidP="00BE2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 xml:space="preserve">Questionnaire </w:t>
            </w:r>
            <w:r w:rsidR="00BE243A" w:rsidRPr="007865B6">
              <w:rPr>
                <w:rFonts w:ascii="Times New Roman" w:hAnsi="Times New Roman" w:cs="Times New Roman"/>
                <w:b/>
                <w:bCs/>
              </w:rPr>
              <w:t>for service availability and readiness assessment (SARA) interview</w:t>
            </w:r>
          </w:p>
          <w:p w14:paraId="64C4E04D" w14:textId="77777777" w:rsidR="00BE243A" w:rsidRPr="007865B6" w:rsidRDefault="00BE243A" w:rsidP="00BE243A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 xml:space="preserve">(Find the manager, the person in charge of the facility, or the most senior health worker responsible for outpatient services which </w:t>
            </w:r>
            <w:proofErr w:type="gramStart"/>
            <w:r w:rsidRPr="007865B6">
              <w:rPr>
                <w:rFonts w:ascii="Times New Roman" w:hAnsi="Times New Roman" w:cs="Times New Roman"/>
                <w:i/>
                <w:iCs/>
              </w:rPr>
              <w:t>is</w:t>
            </w:r>
            <w:proofErr w:type="gramEnd"/>
            <w:r w:rsidRPr="007865B6">
              <w:rPr>
                <w:rFonts w:ascii="Times New Roman" w:hAnsi="Times New Roman" w:cs="Times New Roman"/>
                <w:i/>
                <w:iCs/>
              </w:rPr>
              <w:t xml:space="preserve"> present at the facility. Read the following greeting)</w:t>
            </w:r>
          </w:p>
          <w:p w14:paraId="7A61BE84" w14:textId="7EA21226" w:rsidR="00FE197E" w:rsidRPr="007865B6" w:rsidRDefault="00BE243A" w:rsidP="007865B6">
            <w:pPr>
              <w:jc w:val="both"/>
              <w:rPr>
                <w:rFonts w:ascii="Times New Roman" w:hAnsi="Times New Roman" w:cs="Times New Roman"/>
                <w:lang w:eastAsia="en-GB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eastAsia="en-GB"/>
              </w:rPr>
              <w:t>Title:</w:t>
            </w:r>
            <w:r w:rsidRPr="007865B6">
              <w:rPr>
                <w:rFonts w:ascii="Times New Roman" w:hAnsi="Times New Roman" w:cs="Times New Roman"/>
                <w:lang w:eastAsia="en-GB"/>
              </w:rPr>
              <w:t xml:space="preserve"> </w:t>
            </w:r>
            <w:r w:rsidR="00420DD8" w:rsidRPr="00420DD8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</w:rPr>
              <w:t>Addressing Gaps in the Hypertension and Diabetes Care Continuum through mHealth and Decentralized Primary Care: The Dinajpur Study</w:t>
            </w:r>
          </w:p>
        </w:tc>
      </w:tr>
    </w:tbl>
    <w:p w14:paraId="4CF8823E" w14:textId="6EFFF73B" w:rsidR="00773AB9" w:rsidRPr="007865B6" w:rsidRDefault="00773AB9" w:rsidP="00773AB9">
      <w:pPr>
        <w:tabs>
          <w:tab w:val="left" w:pos="1562"/>
        </w:tabs>
        <w:spacing w:before="120" w:after="120"/>
        <w:rPr>
          <w:rFonts w:ascii="Times New Roman" w:hAnsi="Times New Roman" w:cs="Times New Roman"/>
          <w:b/>
        </w:rPr>
      </w:pPr>
      <w:r w:rsidRPr="007865B6">
        <w:rPr>
          <w:rFonts w:ascii="Times New Roman" w:hAnsi="Times New Roman" w:cs="Times New Roman"/>
          <w:b/>
        </w:rPr>
        <w:t xml:space="preserve">Section 1: Basic information  </w:t>
      </w:r>
    </w:p>
    <w:tbl>
      <w:tblPr>
        <w:tblW w:w="9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6"/>
        <w:gridCol w:w="1071"/>
        <w:gridCol w:w="2815"/>
        <w:gridCol w:w="3328"/>
        <w:gridCol w:w="1548"/>
      </w:tblGrid>
      <w:tr w:rsidR="00B52464" w:rsidRPr="007865B6" w14:paraId="2041B351" w14:textId="77777777" w:rsidTr="007C1DFF">
        <w:trPr>
          <w:trHeight w:val="98"/>
          <w:tblHeader/>
        </w:trPr>
        <w:tc>
          <w:tcPr>
            <w:tcW w:w="1048" w:type="dxa"/>
            <w:shd w:val="clear" w:color="auto" w:fill="D9D9D9" w:themeFill="background1" w:themeFillShade="D9"/>
          </w:tcPr>
          <w:p w14:paraId="1CBBEA96" w14:textId="381D399A" w:rsidR="008158EF" w:rsidRPr="007865B6" w:rsidRDefault="0028319B" w:rsidP="008158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>Number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70234A31" w14:textId="1D451AD6" w:rsidR="008158EF" w:rsidRPr="007865B6" w:rsidRDefault="0028319B" w:rsidP="008158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>Variable number</w:t>
            </w:r>
          </w:p>
        </w:tc>
        <w:tc>
          <w:tcPr>
            <w:tcW w:w="2888" w:type="dxa"/>
            <w:shd w:val="clear" w:color="auto" w:fill="D9D9D9" w:themeFill="background1" w:themeFillShade="D9"/>
          </w:tcPr>
          <w:p w14:paraId="14E22181" w14:textId="2F4EACBC" w:rsidR="008158EF" w:rsidRPr="007865B6" w:rsidRDefault="005229F7" w:rsidP="008158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Question</w:t>
            </w:r>
          </w:p>
        </w:tc>
        <w:tc>
          <w:tcPr>
            <w:tcW w:w="3356" w:type="dxa"/>
            <w:shd w:val="clear" w:color="auto" w:fill="D9D9D9" w:themeFill="background1" w:themeFillShade="D9"/>
          </w:tcPr>
          <w:p w14:paraId="422C1453" w14:textId="78F3206C" w:rsidR="008158EF" w:rsidRPr="007865B6" w:rsidRDefault="005229F7" w:rsidP="008158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Answer</w:t>
            </w:r>
          </w:p>
        </w:tc>
        <w:tc>
          <w:tcPr>
            <w:tcW w:w="1443" w:type="dxa"/>
            <w:shd w:val="clear" w:color="auto" w:fill="D9D9D9" w:themeFill="background1" w:themeFillShade="D9"/>
          </w:tcPr>
          <w:p w14:paraId="3014926A" w14:textId="50DD7C7A" w:rsidR="008158EF" w:rsidRPr="007865B6" w:rsidRDefault="005229F7" w:rsidP="008158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Instruction</w:t>
            </w:r>
          </w:p>
        </w:tc>
      </w:tr>
      <w:tr w:rsidR="00B52464" w:rsidRPr="007865B6" w14:paraId="2A5B5AA1" w14:textId="77777777" w:rsidTr="008C3A1D">
        <w:trPr>
          <w:trHeight w:val="42"/>
        </w:trPr>
        <w:tc>
          <w:tcPr>
            <w:tcW w:w="1048" w:type="dxa"/>
          </w:tcPr>
          <w:p w14:paraId="1D0E0FB5" w14:textId="2E0AB9C9" w:rsidR="008158EF" w:rsidRPr="007865B6" w:rsidRDefault="008158EF" w:rsidP="008158EF">
            <w:pPr>
              <w:rPr>
                <w:rFonts w:ascii="Times New Roman" w:hAnsi="Times New Roman" w:cs="Times New Roman"/>
                <w:b/>
                <w:bCs/>
                <w:cs/>
                <w:lang w:bidi="bn-BD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0</w:t>
            </w:r>
            <w:r w:rsidR="00B00D95"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</w:t>
            </w:r>
          </w:p>
        </w:tc>
        <w:tc>
          <w:tcPr>
            <w:tcW w:w="1073" w:type="dxa"/>
          </w:tcPr>
          <w:p w14:paraId="3F7D573D" w14:textId="3C03D880" w:rsidR="008158EF" w:rsidRPr="007865B6" w:rsidRDefault="009371EB" w:rsidP="008158EF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8158EF" w:rsidRPr="007865B6">
              <w:rPr>
                <w:rFonts w:ascii="Times New Roman" w:hAnsi="Times New Roman" w:cs="Times New Roman"/>
                <w:b/>
              </w:rPr>
              <w:t>BI_10</w:t>
            </w:r>
            <w:r w:rsidR="008C3A1D" w:rsidRPr="007865B6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888" w:type="dxa"/>
          </w:tcPr>
          <w:p w14:paraId="468899C0" w14:textId="7162B7A0" w:rsidR="008158EF" w:rsidRPr="007865B6" w:rsidRDefault="005229F7" w:rsidP="008158EF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Date of the interview 1</w:t>
            </w:r>
          </w:p>
        </w:tc>
        <w:tc>
          <w:tcPr>
            <w:tcW w:w="3356" w:type="dxa"/>
          </w:tcPr>
          <w:p w14:paraId="017F2562" w14:textId="00EF98C8" w:rsidR="008158EF" w:rsidRPr="007865B6" w:rsidRDefault="005229F7" w:rsidP="008158EF">
            <w:pPr>
              <w:jc w:val="center"/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______/_____/202</w:t>
            </w:r>
            <w:r w:rsidR="00197801" w:rsidRPr="007865B6">
              <w:rPr>
                <w:rFonts w:ascii="Times New Roman" w:hAnsi="Times New Roman" w:cs="Times New Roman"/>
              </w:rPr>
              <w:t>_</w:t>
            </w:r>
            <w:r w:rsidRPr="007865B6">
              <w:rPr>
                <w:rFonts w:ascii="Times New Roman" w:hAnsi="Times New Roman" w:cs="Times New Roman"/>
              </w:rPr>
              <w:t xml:space="preserve"> (mm/dd/yy)</w:t>
            </w:r>
          </w:p>
        </w:tc>
        <w:tc>
          <w:tcPr>
            <w:tcW w:w="1443" w:type="dxa"/>
          </w:tcPr>
          <w:p w14:paraId="05C9D0C9" w14:textId="77777777" w:rsidR="008158EF" w:rsidRPr="007865B6" w:rsidRDefault="008158EF" w:rsidP="008158EF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</w:p>
        </w:tc>
      </w:tr>
      <w:tr w:rsidR="00B52464" w:rsidRPr="007865B6" w14:paraId="34A82025" w14:textId="77777777" w:rsidTr="008C3A1D">
        <w:trPr>
          <w:trHeight w:val="638"/>
        </w:trPr>
        <w:tc>
          <w:tcPr>
            <w:tcW w:w="1048" w:type="dxa"/>
          </w:tcPr>
          <w:p w14:paraId="533AA313" w14:textId="71B9ECAE" w:rsidR="00B00D95" w:rsidRPr="007865B6" w:rsidRDefault="00B00D95" w:rsidP="005229F7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02</w:t>
            </w:r>
          </w:p>
        </w:tc>
        <w:tc>
          <w:tcPr>
            <w:tcW w:w="1073" w:type="dxa"/>
          </w:tcPr>
          <w:p w14:paraId="0B8F0026" w14:textId="7A9586C8" w:rsidR="00B00D95" w:rsidRPr="007865B6" w:rsidRDefault="009371EB" w:rsidP="005229F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B00D95" w:rsidRPr="007865B6">
              <w:rPr>
                <w:rFonts w:ascii="Times New Roman" w:hAnsi="Times New Roman" w:cs="Times New Roman"/>
                <w:b/>
              </w:rPr>
              <w:t>BI_10</w:t>
            </w:r>
            <w:r w:rsidR="008C3A1D" w:rsidRPr="007865B6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888" w:type="dxa"/>
          </w:tcPr>
          <w:p w14:paraId="08056908" w14:textId="7895113A" w:rsidR="00B00D95" w:rsidRPr="007865B6" w:rsidRDefault="005229F7" w:rsidP="005229F7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Start time of the interview 1</w:t>
            </w:r>
          </w:p>
        </w:tc>
        <w:tc>
          <w:tcPr>
            <w:tcW w:w="3356" w:type="dxa"/>
            <w:vAlign w:val="center"/>
          </w:tcPr>
          <w:p w14:paraId="529B065C" w14:textId="7B3B28EA" w:rsidR="00B00D95" w:rsidRPr="007865B6" w:rsidRDefault="00B00D95" w:rsidP="005229F7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____</w:t>
            </w:r>
            <w:proofErr w:type="gramStart"/>
            <w:r w:rsidRPr="007865B6">
              <w:rPr>
                <w:rFonts w:ascii="Times New Roman" w:hAnsi="Times New Roman" w:cs="Times New Roman"/>
              </w:rPr>
              <w:t>_:_</w:t>
            </w:r>
            <w:proofErr w:type="gramEnd"/>
            <w:r w:rsidRPr="007865B6">
              <w:rPr>
                <w:rFonts w:ascii="Times New Roman" w:hAnsi="Times New Roman" w:cs="Times New Roman"/>
              </w:rPr>
              <w:t>____</w:t>
            </w:r>
          </w:p>
        </w:tc>
        <w:tc>
          <w:tcPr>
            <w:tcW w:w="1443" w:type="dxa"/>
          </w:tcPr>
          <w:p w14:paraId="204FE8F1" w14:textId="556084B7" w:rsidR="00B00D95" w:rsidRPr="007865B6" w:rsidRDefault="005229F7" w:rsidP="005229F7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24-hour format</w:t>
            </w:r>
          </w:p>
        </w:tc>
      </w:tr>
      <w:tr w:rsidR="00B52464" w:rsidRPr="007865B6" w14:paraId="496447F0" w14:textId="77777777" w:rsidTr="008C3A1D">
        <w:trPr>
          <w:trHeight w:val="908"/>
        </w:trPr>
        <w:tc>
          <w:tcPr>
            <w:tcW w:w="1048" w:type="dxa"/>
          </w:tcPr>
          <w:p w14:paraId="14945046" w14:textId="29E86334" w:rsidR="00B70367" w:rsidRPr="007865B6" w:rsidRDefault="00B70367" w:rsidP="00B70367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03</w:t>
            </w:r>
          </w:p>
        </w:tc>
        <w:tc>
          <w:tcPr>
            <w:tcW w:w="1073" w:type="dxa"/>
          </w:tcPr>
          <w:p w14:paraId="18D85836" w14:textId="55609028" w:rsidR="00B70367" w:rsidRPr="007865B6" w:rsidRDefault="009371EB" w:rsidP="00B703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B70367" w:rsidRPr="007865B6">
              <w:rPr>
                <w:rFonts w:ascii="Times New Roman" w:hAnsi="Times New Roman" w:cs="Times New Roman"/>
                <w:b/>
              </w:rPr>
              <w:t>BI_1</w:t>
            </w:r>
            <w:r w:rsidR="008C3A1D" w:rsidRPr="007865B6">
              <w:rPr>
                <w:rFonts w:ascii="Times New Roman" w:hAnsi="Times New Roman" w:cs="Times New Roman"/>
                <w:b/>
              </w:rPr>
              <w:t>03</w:t>
            </w:r>
          </w:p>
        </w:tc>
        <w:tc>
          <w:tcPr>
            <w:tcW w:w="2888" w:type="dxa"/>
          </w:tcPr>
          <w:p w14:paraId="3EBCCDBC" w14:textId="5ECD1556" w:rsidR="00B70367" w:rsidRPr="007865B6" w:rsidRDefault="005229F7" w:rsidP="00B70367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Type of the facility</w:t>
            </w:r>
          </w:p>
        </w:tc>
        <w:tc>
          <w:tcPr>
            <w:tcW w:w="3356" w:type="dxa"/>
            <w:vAlign w:val="bottom"/>
          </w:tcPr>
          <w:p w14:paraId="36374159" w14:textId="10352150" w:rsidR="00B70367" w:rsidRPr="007865B6" w:rsidRDefault="005229F7" w:rsidP="00B70367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1. Upazila Health Complex</w:t>
            </w:r>
          </w:p>
          <w:p w14:paraId="00D2C9BB" w14:textId="6BEBAAB8" w:rsidR="00B70367" w:rsidRPr="007865B6" w:rsidRDefault="005229F7" w:rsidP="00B70367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. Union health and family welfare center</w:t>
            </w:r>
          </w:p>
          <w:p w14:paraId="34AA0BF7" w14:textId="77777777" w:rsidR="005229F7" w:rsidRPr="007865B6" w:rsidRDefault="005229F7" w:rsidP="00B70367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3.</w:t>
            </w:r>
            <w:r w:rsidR="00B70367" w:rsidRPr="007865B6">
              <w:rPr>
                <w:rFonts w:ascii="Times New Roman" w:hAnsi="Times New Roman" w:cs="Times New Roman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Union sub-center</w:t>
            </w:r>
            <w:r w:rsidRPr="007865B6">
              <w:rPr>
                <w:rFonts w:ascii="Times New Roman" w:hAnsi="Times New Roman" w:cs="Times New Roman"/>
                <w:cs/>
                <w:lang w:bidi="bn-IN"/>
              </w:rPr>
              <w:t xml:space="preserve"> </w:t>
            </w:r>
          </w:p>
          <w:p w14:paraId="3BFE1974" w14:textId="7998A530" w:rsidR="00B70367" w:rsidRPr="007865B6" w:rsidRDefault="005229F7" w:rsidP="00B70367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  <w:r w:rsidR="00B70367" w:rsidRPr="007865B6">
              <w:rPr>
                <w:rFonts w:ascii="Times New Roman" w:hAnsi="Times New Roman" w:cs="Times New Roman"/>
              </w:rPr>
              <w:t xml:space="preserve">. </w:t>
            </w:r>
            <w:r w:rsidRPr="007865B6">
              <w:rPr>
                <w:rFonts w:ascii="Times New Roman" w:hAnsi="Times New Roman" w:cs="Times New Roman"/>
              </w:rPr>
              <w:t>Urban dispensary</w:t>
            </w:r>
          </w:p>
          <w:p w14:paraId="1E233FA3" w14:textId="32D3E8B6" w:rsidR="00B70367" w:rsidRPr="007865B6" w:rsidRDefault="005229F7" w:rsidP="00B70367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  <w:r w:rsidR="00B70367" w:rsidRPr="007865B6">
              <w:rPr>
                <w:rFonts w:ascii="Times New Roman" w:hAnsi="Times New Roman" w:cs="Times New Roman"/>
              </w:rPr>
              <w:t xml:space="preserve">. </w:t>
            </w:r>
            <w:r w:rsidRPr="007865B6">
              <w:rPr>
                <w:rFonts w:ascii="Times New Roman" w:hAnsi="Times New Roman" w:cs="Times New Roman"/>
              </w:rPr>
              <w:t>Urban primary health care clinic</w:t>
            </w:r>
          </w:p>
          <w:p w14:paraId="482A1B56" w14:textId="4B29A00D" w:rsidR="005229F7" w:rsidRPr="007865B6" w:rsidRDefault="005229F7" w:rsidP="00B70367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6</w:t>
            </w:r>
            <w:r w:rsidR="00B70367" w:rsidRPr="007865B6">
              <w:rPr>
                <w:rFonts w:ascii="Times New Roman" w:hAnsi="Times New Roman" w:cs="Times New Roman"/>
              </w:rPr>
              <w:t xml:space="preserve">. </w:t>
            </w:r>
            <w:r w:rsidRPr="007865B6">
              <w:rPr>
                <w:rFonts w:ascii="Times New Roman" w:hAnsi="Times New Roman" w:cs="Times New Roman"/>
              </w:rPr>
              <w:t>Community clinic</w:t>
            </w:r>
            <w:r w:rsidRPr="007865B6">
              <w:rPr>
                <w:rFonts w:ascii="Times New Roman" w:hAnsi="Times New Roman" w:cs="Times New Roman"/>
                <w:cs/>
                <w:lang w:bidi="bn-IN"/>
              </w:rPr>
              <w:t xml:space="preserve"> </w:t>
            </w:r>
          </w:p>
          <w:p w14:paraId="2BEF3F53" w14:textId="5349D227" w:rsidR="00B70367" w:rsidRPr="007865B6" w:rsidRDefault="005229F7" w:rsidP="00B70367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7</w:t>
            </w:r>
            <w:r w:rsidR="00B70367" w:rsidRPr="007865B6">
              <w:rPr>
                <w:rFonts w:ascii="Times New Roman" w:hAnsi="Times New Roman" w:cs="Times New Roman"/>
              </w:rPr>
              <w:t xml:space="preserve">. </w:t>
            </w:r>
            <w:r w:rsidRPr="007865B6">
              <w:rPr>
                <w:rFonts w:ascii="Times New Roman" w:hAnsi="Times New Roman" w:cs="Times New Roman"/>
              </w:rPr>
              <w:t>NGO Clinic/Hospital</w:t>
            </w:r>
          </w:p>
          <w:p w14:paraId="145D2C9F" w14:textId="3A8504C8" w:rsidR="00B70367" w:rsidRPr="007865B6" w:rsidRDefault="005229F7" w:rsidP="00B70367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  <w:r w:rsidR="00B70367" w:rsidRPr="007865B6">
              <w:rPr>
                <w:rFonts w:ascii="Times New Roman" w:hAnsi="Times New Roman" w:cs="Times New Roman"/>
              </w:rPr>
              <w:t xml:space="preserve">. </w:t>
            </w:r>
            <w:r w:rsidRPr="007865B6">
              <w:rPr>
                <w:rFonts w:ascii="Times New Roman" w:hAnsi="Times New Roman" w:cs="Times New Roman"/>
              </w:rPr>
              <w:t>Private clinic/Hospital</w:t>
            </w:r>
          </w:p>
          <w:p w14:paraId="1C153F28" w14:textId="4EB7E7ED" w:rsidR="002C67FA" w:rsidRPr="007865B6" w:rsidRDefault="002C67FA" w:rsidP="00B70367">
            <w:pPr>
              <w:pStyle w:val="BodyText"/>
              <w:spacing w:before="8"/>
              <w:rPr>
                <w:rFonts w:ascii="Times New Roman" w:hAnsi="Times New Roman" w:cs="Times New Roman"/>
                <w:rtl/>
                <w:cs/>
              </w:rPr>
            </w:pPr>
            <w:r w:rsidRPr="007865B6">
              <w:rPr>
                <w:rFonts w:ascii="Times New Roman" w:hAnsi="Times New Roman" w:cs="Times New Roman"/>
              </w:rPr>
              <w:t>9. Private diagnostic center</w:t>
            </w:r>
          </w:p>
          <w:p w14:paraId="6C2D6F06" w14:textId="31BFA852" w:rsidR="00B70367" w:rsidRPr="007865B6" w:rsidRDefault="002C67FA" w:rsidP="00B70367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0</w:t>
            </w:r>
            <w:r w:rsidR="00B70367" w:rsidRPr="007865B6">
              <w:rPr>
                <w:rFonts w:ascii="Times New Roman" w:hAnsi="Times New Roman" w:cs="Times New Roman"/>
              </w:rPr>
              <w:t xml:space="preserve">. </w:t>
            </w:r>
            <w:r w:rsidR="005229F7" w:rsidRPr="007865B6">
              <w:rPr>
                <w:rFonts w:ascii="Times New Roman" w:hAnsi="Times New Roman" w:cs="Times New Roman"/>
              </w:rPr>
              <w:t>Other: _____________</w:t>
            </w:r>
          </w:p>
        </w:tc>
        <w:tc>
          <w:tcPr>
            <w:tcW w:w="1443" w:type="dxa"/>
          </w:tcPr>
          <w:p w14:paraId="26092F32" w14:textId="3683FDAA" w:rsidR="00B70367" w:rsidRPr="007865B6" w:rsidRDefault="005229F7" w:rsidP="00B70367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Select any one</w:t>
            </w:r>
          </w:p>
        </w:tc>
      </w:tr>
      <w:tr w:rsidR="002C67FA" w:rsidRPr="007865B6" w14:paraId="6CD538C0" w14:textId="77777777" w:rsidTr="008C3A1D">
        <w:trPr>
          <w:trHeight w:val="908"/>
        </w:trPr>
        <w:tc>
          <w:tcPr>
            <w:tcW w:w="1048" w:type="dxa"/>
          </w:tcPr>
          <w:p w14:paraId="240D43DD" w14:textId="78C5930D" w:rsidR="002C67FA" w:rsidRPr="007865B6" w:rsidRDefault="008C3A1D" w:rsidP="00B70367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04</w:t>
            </w:r>
          </w:p>
        </w:tc>
        <w:tc>
          <w:tcPr>
            <w:tcW w:w="1073" w:type="dxa"/>
          </w:tcPr>
          <w:p w14:paraId="2BF13EDE" w14:textId="74871EC7" w:rsidR="002C67FA" w:rsidRPr="007865B6" w:rsidRDefault="009371EB" w:rsidP="00B703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8C3A1D" w:rsidRPr="007865B6">
              <w:rPr>
                <w:rFonts w:ascii="Times New Roman" w:hAnsi="Times New Roman" w:cs="Times New Roman"/>
                <w:b/>
              </w:rPr>
              <w:t>BI_104</w:t>
            </w:r>
          </w:p>
        </w:tc>
        <w:tc>
          <w:tcPr>
            <w:tcW w:w="2888" w:type="dxa"/>
          </w:tcPr>
          <w:p w14:paraId="4F597554" w14:textId="287257B2" w:rsidR="003166F7" w:rsidRPr="007865B6" w:rsidRDefault="003166F7" w:rsidP="005E2ED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Which of the responses best describes the managing authority for this facility?</w:t>
            </w:r>
          </w:p>
          <w:p w14:paraId="61058C5C" w14:textId="14B97423" w:rsidR="002C67FA" w:rsidRPr="007865B6" w:rsidRDefault="003166F7" w:rsidP="003166F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That is, the authority that makes policy decisions and provides supervision for the facility.</w:t>
            </w:r>
          </w:p>
        </w:tc>
        <w:tc>
          <w:tcPr>
            <w:tcW w:w="3356" w:type="dxa"/>
            <w:vAlign w:val="bottom"/>
          </w:tcPr>
          <w:p w14:paraId="6471F61F" w14:textId="0F22908E" w:rsidR="002C67FA" w:rsidRPr="007865B6" w:rsidRDefault="003166F7" w:rsidP="00B70367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1.</w:t>
            </w:r>
            <w:r w:rsidR="002C67FA" w:rsidRPr="007865B6">
              <w:rPr>
                <w:rFonts w:ascii="Times New Roman" w:hAnsi="Times New Roman" w:cs="Times New Roman"/>
                <w:lang w:bidi="bn-IN"/>
              </w:rPr>
              <w:t>Ministry of Health</w:t>
            </w:r>
            <w:r w:rsidRPr="007865B6">
              <w:rPr>
                <w:rFonts w:ascii="Times New Roman" w:hAnsi="Times New Roman" w:cs="Times New Roman"/>
                <w:lang w:bidi="bn-IN"/>
              </w:rPr>
              <w:t>; Directorate General of Health Services</w:t>
            </w:r>
            <w:r w:rsidR="002C67FA" w:rsidRPr="007865B6">
              <w:rPr>
                <w:rFonts w:ascii="Times New Roman" w:hAnsi="Times New Roman" w:cs="Times New Roman"/>
                <w:lang w:bidi="bn-IN"/>
              </w:rPr>
              <w:t xml:space="preserve"> (DGHS)</w:t>
            </w:r>
          </w:p>
          <w:p w14:paraId="4B609822" w14:textId="71D18727" w:rsidR="002C67FA" w:rsidRPr="007865B6" w:rsidRDefault="003166F7" w:rsidP="00B70367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2. </w:t>
            </w:r>
            <w:r w:rsidR="002C67FA" w:rsidRPr="007865B6">
              <w:rPr>
                <w:rFonts w:ascii="Times New Roman" w:hAnsi="Times New Roman" w:cs="Times New Roman"/>
                <w:lang w:bidi="bn-IN"/>
              </w:rPr>
              <w:t>Ministry of Health</w:t>
            </w:r>
            <w:r w:rsidRPr="007865B6">
              <w:rPr>
                <w:rFonts w:ascii="Times New Roman" w:hAnsi="Times New Roman" w:cs="Times New Roman"/>
                <w:lang w:bidi="bn-IN"/>
              </w:rPr>
              <w:t>; Directorate General of Family Planning</w:t>
            </w:r>
            <w:r w:rsidR="002C67FA" w:rsidRPr="007865B6">
              <w:rPr>
                <w:rFonts w:ascii="Times New Roman" w:hAnsi="Times New Roman" w:cs="Times New Roman"/>
                <w:lang w:bidi="bn-IN"/>
              </w:rPr>
              <w:t xml:space="preserve"> (DGFP)</w:t>
            </w:r>
          </w:p>
          <w:p w14:paraId="00758891" w14:textId="59D599DE" w:rsidR="002C67FA" w:rsidRPr="007865B6" w:rsidRDefault="003166F7" w:rsidP="00B70367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3. </w:t>
            </w:r>
            <w:r w:rsidR="002C67FA" w:rsidRPr="007865B6">
              <w:rPr>
                <w:rFonts w:ascii="Times New Roman" w:hAnsi="Times New Roman" w:cs="Times New Roman"/>
                <w:lang w:bidi="bn-IN"/>
              </w:rPr>
              <w:t>NGO/Nonprofit</w:t>
            </w:r>
          </w:p>
          <w:p w14:paraId="30817649" w14:textId="23C17EFC" w:rsidR="002C67FA" w:rsidRPr="007865B6" w:rsidRDefault="003166F7" w:rsidP="00B70367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4. </w:t>
            </w:r>
            <w:r w:rsidR="002C67FA" w:rsidRPr="007865B6">
              <w:rPr>
                <w:rFonts w:ascii="Times New Roman" w:hAnsi="Times New Roman" w:cs="Times New Roman"/>
                <w:lang w:bidi="bn-IN"/>
              </w:rPr>
              <w:t>Mission/</w:t>
            </w:r>
            <w:r w:rsidR="001E0350" w:rsidRPr="007865B6">
              <w:rPr>
                <w:rFonts w:ascii="Times New Roman" w:hAnsi="Times New Roman" w:cs="Times New Roman"/>
                <w:lang w:bidi="bn-IN"/>
              </w:rPr>
              <w:t xml:space="preserve"> </w:t>
            </w:r>
            <w:r w:rsidR="002C67FA" w:rsidRPr="007865B6">
              <w:rPr>
                <w:rFonts w:ascii="Times New Roman" w:hAnsi="Times New Roman" w:cs="Times New Roman"/>
                <w:lang w:bidi="bn-IN"/>
              </w:rPr>
              <w:t>Faith</w:t>
            </w:r>
            <w:r w:rsidR="001E0350" w:rsidRPr="007865B6">
              <w:rPr>
                <w:rFonts w:ascii="Times New Roman" w:hAnsi="Times New Roman" w:cs="Times New Roman"/>
                <w:lang w:bidi="bn-IN"/>
              </w:rPr>
              <w:t>-</w:t>
            </w:r>
            <w:r w:rsidR="002C67FA" w:rsidRPr="007865B6">
              <w:rPr>
                <w:rFonts w:ascii="Times New Roman" w:hAnsi="Times New Roman" w:cs="Times New Roman"/>
                <w:lang w:bidi="bn-IN"/>
              </w:rPr>
              <w:t>based</w:t>
            </w:r>
          </w:p>
          <w:p w14:paraId="2CE68ABA" w14:textId="36A06626" w:rsidR="002C67FA" w:rsidRPr="007865B6" w:rsidRDefault="003166F7" w:rsidP="00B70367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5. </w:t>
            </w:r>
            <w:r w:rsidR="002C67FA" w:rsidRPr="007865B6">
              <w:rPr>
                <w:rFonts w:ascii="Times New Roman" w:hAnsi="Times New Roman" w:cs="Times New Roman"/>
                <w:lang w:bidi="bn-IN"/>
              </w:rPr>
              <w:t>Private-For profit</w:t>
            </w:r>
          </w:p>
        </w:tc>
        <w:tc>
          <w:tcPr>
            <w:tcW w:w="1443" w:type="dxa"/>
          </w:tcPr>
          <w:p w14:paraId="2364CB3A" w14:textId="77777777" w:rsidR="002C67FA" w:rsidRPr="007865B6" w:rsidRDefault="002C67FA" w:rsidP="00B70367">
            <w:pPr>
              <w:rPr>
                <w:rFonts w:ascii="Times New Roman" w:hAnsi="Times New Roman" w:cs="Times New Roman"/>
              </w:rPr>
            </w:pPr>
          </w:p>
        </w:tc>
      </w:tr>
      <w:tr w:rsidR="002C67FA" w:rsidRPr="007865B6" w14:paraId="62D50C5D" w14:textId="77777777" w:rsidTr="008C3A1D">
        <w:trPr>
          <w:trHeight w:val="908"/>
        </w:trPr>
        <w:tc>
          <w:tcPr>
            <w:tcW w:w="1048" w:type="dxa"/>
          </w:tcPr>
          <w:p w14:paraId="002BCD62" w14:textId="7D708DEE" w:rsidR="002C67FA" w:rsidRPr="007865B6" w:rsidRDefault="008C3A1D" w:rsidP="00B70367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lastRenderedPageBreak/>
              <w:t>105</w:t>
            </w:r>
          </w:p>
        </w:tc>
        <w:tc>
          <w:tcPr>
            <w:tcW w:w="1073" w:type="dxa"/>
          </w:tcPr>
          <w:p w14:paraId="2B72D33D" w14:textId="7EB4A6BC" w:rsidR="002C67FA" w:rsidRPr="007865B6" w:rsidRDefault="009371EB" w:rsidP="00B703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8C3A1D" w:rsidRPr="007865B6">
              <w:rPr>
                <w:rFonts w:ascii="Times New Roman" w:hAnsi="Times New Roman" w:cs="Times New Roman"/>
                <w:b/>
              </w:rPr>
              <w:t>BI_105</w:t>
            </w:r>
          </w:p>
        </w:tc>
        <w:tc>
          <w:tcPr>
            <w:tcW w:w="2888" w:type="dxa"/>
          </w:tcPr>
          <w:p w14:paraId="6F1E8C32" w14:textId="240EF326" w:rsidR="002C67FA" w:rsidRPr="007865B6" w:rsidRDefault="002C67FA" w:rsidP="00B7036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Location of the facility</w:t>
            </w:r>
          </w:p>
        </w:tc>
        <w:tc>
          <w:tcPr>
            <w:tcW w:w="3356" w:type="dxa"/>
            <w:vAlign w:val="bottom"/>
          </w:tcPr>
          <w:p w14:paraId="40CA2995" w14:textId="7F42FA7D" w:rsidR="002C67FA" w:rsidRPr="007865B6" w:rsidRDefault="002C67FA" w:rsidP="005E2EDF">
            <w:pPr>
              <w:pStyle w:val="BodyText"/>
              <w:numPr>
                <w:ilvl w:val="0"/>
                <w:numId w:val="7"/>
              </w:numPr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Rural</w:t>
            </w:r>
          </w:p>
          <w:p w14:paraId="01F55BDE" w14:textId="67500125" w:rsidR="002C67FA" w:rsidRPr="007865B6" w:rsidRDefault="002C67FA" w:rsidP="005E2EDF">
            <w:pPr>
              <w:pStyle w:val="BodyText"/>
              <w:numPr>
                <w:ilvl w:val="0"/>
                <w:numId w:val="7"/>
              </w:numPr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Urban</w:t>
            </w:r>
          </w:p>
        </w:tc>
        <w:tc>
          <w:tcPr>
            <w:tcW w:w="1443" w:type="dxa"/>
          </w:tcPr>
          <w:p w14:paraId="3CD2174F" w14:textId="77777777" w:rsidR="002C67FA" w:rsidRPr="007865B6" w:rsidRDefault="002C67FA" w:rsidP="00B70367">
            <w:pPr>
              <w:rPr>
                <w:rFonts w:ascii="Times New Roman" w:hAnsi="Times New Roman" w:cs="Times New Roman"/>
              </w:rPr>
            </w:pPr>
          </w:p>
        </w:tc>
      </w:tr>
      <w:tr w:rsidR="00B52464" w:rsidRPr="007865B6" w14:paraId="2B0EB3E0" w14:textId="77777777" w:rsidTr="008C3A1D">
        <w:trPr>
          <w:trHeight w:val="260"/>
        </w:trPr>
        <w:tc>
          <w:tcPr>
            <w:tcW w:w="1048" w:type="dxa"/>
          </w:tcPr>
          <w:p w14:paraId="3B806296" w14:textId="5D78A56E" w:rsidR="00B70367" w:rsidRPr="007865B6" w:rsidRDefault="00B70367" w:rsidP="00B70367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0</w:t>
            </w:r>
            <w:r w:rsidR="008C3A1D" w:rsidRPr="007865B6">
              <w:rPr>
                <w:rFonts w:ascii="Times New Roman" w:hAnsi="Times New Roman" w:cs="Times New Roman"/>
                <w:b/>
                <w:bCs/>
                <w:lang w:bidi="bn-IN"/>
              </w:rPr>
              <w:t>6</w:t>
            </w:r>
          </w:p>
        </w:tc>
        <w:tc>
          <w:tcPr>
            <w:tcW w:w="1073" w:type="dxa"/>
          </w:tcPr>
          <w:p w14:paraId="4752F42D" w14:textId="736D709B" w:rsidR="00B70367" w:rsidRPr="007865B6" w:rsidRDefault="009371EB" w:rsidP="00B703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B70367" w:rsidRPr="007865B6">
              <w:rPr>
                <w:rFonts w:ascii="Times New Roman" w:hAnsi="Times New Roman" w:cs="Times New Roman"/>
                <w:b/>
              </w:rPr>
              <w:t>BI_1</w:t>
            </w:r>
            <w:r w:rsidR="008C3A1D" w:rsidRPr="007865B6">
              <w:rPr>
                <w:rFonts w:ascii="Times New Roman" w:hAnsi="Times New Roman" w:cs="Times New Roman"/>
                <w:b/>
              </w:rPr>
              <w:t>06</w:t>
            </w:r>
          </w:p>
        </w:tc>
        <w:tc>
          <w:tcPr>
            <w:tcW w:w="2888" w:type="dxa"/>
          </w:tcPr>
          <w:p w14:paraId="546E3A76" w14:textId="47433118" w:rsidR="00B70367" w:rsidRPr="007865B6" w:rsidRDefault="005229F7" w:rsidP="00B70367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Sub-district name where facility is located</w:t>
            </w:r>
          </w:p>
        </w:tc>
        <w:tc>
          <w:tcPr>
            <w:tcW w:w="3356" w:type="dxa"/>
          </w:tcPr>
          <w:p w14:paraId="23C5B216" w14:textId="5EF422EA" w:rsidR="007B5F2D" w:rsidRPr="007865B6" w:rsidRDefault="007B5F2D" w:rsidP="00D112B7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</w:p>
        </w:tc>
        <w:tc>
          <w:tcPr>
            <w:tcW w:w="1443" w:type="dxa"/>
          </w:tcPr>
          <w:p w14:paraId="724DBB13" w14:textId="56EC4A2A" w:rsidR="00B70367" w:rsidRPr="007865B6" w:rsidRDefault="00B70367" w:rsidP="00B70367">
            <w:pPr>
              <w:rPr>
                <w:rFonts w:ascii="Times New Roman" w:hAnsi="Times New Roman" w:cs="Times New Roman"/>
                <w:cs/>
                <w:lang w:bidi="bn-IN"/>
              </w:rPr>
            </w:pPr>
          </w:p>
        </w:tc>
      </w:tr>
      <w:tr w:rsidR="00B52464" w:rsidRPr="007865B6" w14:paraId="1EFF88F4" w14:textId="77777777" w:rsidTr="008C3A1D">
        <w:trPr>
          <w:trHeight w:val="908"/>
        </w:trPr>
        <w:tc>
          <w:tcPr>
            <w:tcW w:w="1048" w:type="dxa"/>
          </w:tcPr>
          <w:p w14:paraId="0B4BAD26" w14:textId="21F4311B" w:rsidR="00B70367" w:rsidRPr="007865B6" w:rsidRDefault="00B70367" w:rsidP="00B70367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0</w:t>
            </w:r>
            <w:r w:rsidR="008C3A1D" w:rsidRPr="007865B6">
              <w:rPr>
                <w:rFonts w:ascii="Times New Roman" w:hAnsi="Times New Roman" w:cs="Times New Roman"/>
                <w:b/>
                <w:bCs/>
                <w:lang w:bidi="bn-IN"/>
              </w:rPr>
              <w:t>7</w:t>
            </w:r>
          </w:p>
        </w:tc>
        <w:tc>
          <w:tcPr>
            <w:tcW w:w="1073" w:type="dxa"/>
          </w:tcPr>
          <w:p w14:paraId="713E33A3" w14:textId="4885E351" w:rsidR="00B70367" w:rsidRPr="007865B6" w:rsidRDefault="009371EB" w:rsidP="00B703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B70367" w:rsidRPr="007865B6">
              <w:rPr>
                <w:rFonts w:ascii="Times New Roman" w:hAnsi="Times New Roman" w:cs="Times New Roman"/>
                <w:b/>
              </w:rPr>
              <w:t>BI_1</w:t>
            </w:r>
            <w:r w:rsidR="008C3A1D" w:rsidRPr="007865B6">
              <w:rPr>
                <w:rFonts w:ascii="Times New Roman" w:hAnsi="Times New Roman" w:cs="Times New Roman"/>
                <w:b/>
              </w:rPr>
              <w:t>0</w:t>
            </w:r>
            <w:r w:rsidR="00CF3F73" w:rsidRPr="007865B6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2888" w:type="dxa"/>
          </w:tcPr>
          <w:p w14:paraId="7A4FF430" w14:textId="697C5434" w:rsidR="00B70367" w:rsidRPr="007865B6" w:rsidRDefault="005229F7" w:rsidP="00B70367">
            <w:pPr>
              <w:rPr>
                <w:rFonts w:ascii="Times New Roman" w:hAnsi="Times New Roman" w:cs="Times New Roman"/>
                <w:cs/>
                <w:lang w:bidi="bn-BD"/>
              </w:rPr>
            </w:pPr>
            <w:proofErr w:type="gramStart"/>
            <w:r w:rsidRPr="007865B6">
              <w:rPr>
                <w:rFonts w:ascii="Times New Roman" w:hAnsi="Times New Roman" w:cs="Times New Roman"/>
              </w:rPr>
              <w:t>Union</w:t>
            </w:r>
            <w:proofErr w:type="gramEnd"/>
            <w:r w:rsidRPr="007865B6">
              <w:rPr>
                <w:rFonts w:ascii="Times New Roman" w:hAnsi="Times New Roman" w:cs="Times New Roman"/>
              </w:rPr>
              <w:t>/</w:t>
            </w:r>
            <w:proofErr w:type="gramStart"/>
            <w:r w:rsidRPr="007865B6">
              <w:rPr>
                <w:rFonts w:ascii="Times New Roman" w:hAnsi="Times New Roman" w:cs="Times New Roman"/>
              </w:rPr>
              <w:t>Ward name</w:t>
            </w:r>
            <w:proofErr w:type="gramEnd"/>
            <w:r w:rsidRPr="007865B6">
              <w:rPr>
                <w:rFonts w:ascii="Times New Roman" w:hAnsi="Times New Roman" w:cs="Times New Roman"/>
              </w:rPr>
              <w:t xml:space="preserve"> where facility is located</w:t>
            </w:r>
          </w:p>
        </w:tc>
        <w:tc>
          <w:tcPr>
            <w:tcW w:w="3356" w:type="dxa"/>
          </w:tcPr>
          <w:p w14:paraId="6857DEEE" w14:textId="58779113" w:rsidR="008C4131" w:rsidRPr="007865B6" w:rsidRDefault="008C4131" w:rsidP="00420DD8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</w:p>
        </w:tc>
        <w:tc>
          <w:tcPr>
            <w:tcW w:w="1443" w:type="dxa"/>
          </w:tcPr>
          <w:p w14:paraId="0E10364B" w14:textId="429EBE37" w:rsidR="00B70367" w:rsidRPr="007865B6" w:rsidRDefault="00B70367" w:rsidP="00B70367">
            <w:pPr>
              <w:rPr>
                <w:rFonts w:ascii="Times New Roman" w:hAnsi="Times New Roman" w:cs="Times New Roman"/>
              </w:rPr>
            </w:pPr>
          </w:p>
        </w:tc>
      </w:tr>
      <w:tr w:rsidR="00B52464" w:rsidRPr="007865B6" w14:paraId="37F9A39D" w14:textId="77777777" w:rsidTr="008C3A1D">
        <w:trPr>
          <w:trHeight w:val="42"/>
        </w:trPr>
        <w:tc>
          <w:tcPr>
            <w:tcW w:w="1048" w:type="dxa"/>
          </w:tcPr>
          <w:p w14:paraId="25481CDD" w14:textId="50CE1E7C" w:rsidR="00B70367" w:rsidRPr="007865B6" w:rsidRDefault="00B70367" w:rsidP="00B70367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0</w:t>
            </w:r>
            <w:r w:rsidR="00CF3F73" w:rsidRPr="007865B6">
              <w:rPr>
                <w:rFonts w:ascii="Times New Roman" w:hAnsi="Times New Roman" w:cs="Times New Roman"/>
                <w:b/>
                <w:bCs/>
                <w:lang w:bidi="bn-IN"/>
              </w:rPr>
              <w:t>8</w:t>
            </w:r>
          </w:p>
        </w:tc>
        <w:tc>
          <w:tcPr>
            <w:tcW w:w="1073" w:type="dxa"/>
          </w:tcPr>
          <w:p w14:paraId="5A880F5E" w14:textId="536E81C0" w:rsidR="00B70367" w:rsidRPr="007865B6" w:rsidRDefault="009371EB" w:rsidP="00B7036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B70367" w:rsidRPr="007865B6">
              <w:rPr>
                <w:rFonts w:ascii="Times New Roman" w:hAnsi="Times New Roman" w:cs="Times New Roman"/>
                <w:b/>
              </w:rPr>
              <w:t>BI_1</w:t>
            </w:r>
            <w:r w:rsidR="00CF3F73" w:rsidRPr="007865B6">
              <w:rPr>
                <w:rFonts w:ascii="Times New Roman" w:hAnsi="Times New Roman" w:cs="Times New Roman"/>
                <w:b/>
              </w:rPr>
              <w:t>08</w:t>
            </w:r>
          </w:p>
        </w:tc>
        <w:tc>
          <w:tcPr>
            <w:tcW w:w="2888" w:type="dxa"/>
          </w:tcPr>
          <w:p w14:paraId="30C2751F" w14:textId="374C97BD" w:rsidR="00B70367" w:rsidRPr="007865B6" w:rsidRDefault="00E6321A" w:rsidP="00B70367">
            <w:pPr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</w:rPr>
              <w:t>Name of the facility and code</w:t>
            </w:r>
          </w:p>
        </w:tc>
        <w:tc>
          <w:tcPr>
            <w:tcW w:w="3356" w:type="dxa"/>
          </w:tcPr>
          <w:p w14:paraId="2F13F649" w14:textId="3C7CFE1E" w:rsidR="00B70367" w:rsidRPr="007865B6" w:rsidRDefault="00B70367" w:rsidP="00B70367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</w:p>
        </w:tc>
        <w:tc>
          <w:tcPr>
            <w:tcW w:w="1443" w:type="dxa"/>
          </w:tcPr>
          <w:p w14:paraId="2BDC280F" w14:textId="7926051A" w:rsidR="00B70367" w:rsidRPr="007865B6" w:rsidRDefault="00B70367" w:rsidP="00B70367">
            <w:pPr>
              <w:rPr>
                <w:rFonts w:ascii="Times New Roman" w:hAnsi="Times New Roman" w:cs="Times New Roman"/>
              </w:rPr>
            </w:pPr>
          </w:p>
        </w:tc>
      </w:tr>
      <w:tr w:rsidR="00B52464" w:rsidRPr="007865B6" w14:paraId="3D979246" w14:textId="77777777" w:rsidTr="008C3A1D">
        <w:trPr>
          <w:trHeight w:val="42"/>
        </w:trPr>
        <w:tc>
          <w:tcPr>
            <w:tcW w:w="1048" w:type="dxa"/>
          </w:tcPr>
          <w:p w14:paraId="3E92A0DE" w14:textId="095E0FDC" w:rsidR="00B70367" w:rsidRPr="007865B6" w:rsidRDefault="008C3A1D" w:rsidP="00B70367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</w:t>
            </w:r>
            <w:r w:rsidR="00CF3F73" w:rsidRPr="007865B6">
              <w:rPr>
                <w:rFonts w:ascii="Times New Roman" w:hAnsi="Times New Roman" w:cs="Times New Roman"/>
                <w:b/>
                <w:bCs/>
                <w:lang w:bidi="bn-IN"/>
              </w:rPr>
              <w:t>09</w:t>
            </w:r>
          </w:p>
        </w:tc>
        <w:tc>
          <w:tcPr>
            <w:tcW w:w="1073" w:type="dxa"/>
          </w:tcPr>
          <w:p w14:paraId="1A324C34" w14:textId="51748F18" w:rsidR="00B70367" w:rsidRPr="007865B6" w:rsidRDefault="009371EB" w:rsidP="00B703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F43258" w:rsidRPr="007865B6">
              <w:rPr>
                <w:rFonts w:ascii="Times New Roman" w:hAnsi="Times New Roman" w:cs="Times New Roman"/>
                <w:b/>
              </w:rPr>
              <w:t>BI_1</w:t>
            </w:r>
            <w:r w:rsidR="00CF3F73" w:rsidRPr="007865B6">
              <w:rPr>
                <w:rFonts w:ascii="Times New Roman" w:hAnsi="Times New Roman" w:cs="Times New Roman"/>
                <w:b/>
              </w:rPr>
              <w:t>09</w:t>
            </w:r>
          </w:p>
        </w:tc>
        <w:tc>
          <w:tcPr>
            <w:tcW w:w="2888" w:type="dxa"/>
          </w:tcPr>
          <w:p w14:paraId="16A21B6B" w14:textId="4B627BE7" w:rsidR="00B70367" w:rsidRPr="007865B6" w:rsidRDefault="00E6321A" w:rsidP="00B70367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Facility ID</w:t>
            </w:r>
          </w:p>
        </w:tc>
        <w:tc>
          <w:tcPr>
            <w:tcW w:w="3356" w:type="dxa"/>
          </w:tcPr>
          <w:p w14:paraId="64029802" w14:textId="222D978C" w:rsidR="00B70367" w:rsidRPr="007865B6" w:rsidRDefault="00B70367" w:rsidP="001363B2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</w:p>
        </w:tc>
        <w:tc>
          <w:tcPr>
            <w:tcW w:w="1443" w:type="dxa"/>
          </w:tcPr>
          <w:p w14:paraId="528E7126" w14:textId="31AF1645" w:rsidR="00B70367" w:rsidRPr="007865B6" w:rsidRDefault="00F43258" w:rsidP="00B70367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To be autogenerated </w:t>
            </w:r>
          </w:p>
        </w:tc>
      </w:tr>
      <w:tr w:rsidR="00B52464" w:rsidRPr="007865B6" w14:paraId="604C348F" w14:textId="77777777" w:rsidTr="008C3A1D">
        <w:trPr>
          <w:trHeight w:val="44"/>
        </w:trPr>
        <w:tc>
          <w:tcPr>
            <w:tcW w:w="1048" w:type="dxa"/>
          </w:tcPr>
          <w:p w14:paraId="6BDB83DA" w14:textId="35E796AE" w:rsidR="00E6321A" w:rsidRPr="007865B6" w:rsidRDefault="00E6321A" w:rsidP="00E6321A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</w:t>
            </w:r>
            <w:r w:rsidR="00CF3F73"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0</w:t>
            </w:r>
          </w:p>
        </w:tc>
        <w:tc>
          <w:tcPr>
            <w:tcW w:w="1073" w:type="dxa"/>
          </w:tcPr>
          <w:p w14:paraId="5F5E40AC" w14:textId="7FA27E95" w:rsidR="00E6321A" w:rsidRPr="007865B6" w:rsidRDefault="009371EB" w:rsidP="00E6321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E6321A" w:rsidRPr="007865B6">
              <w:rPr>
                <w:rFonts w:ascii="Times New Roman" w:hAnsi="Times New Roman" w:cs="Times New Roman"/>
                <w:b/>
              </w:rPr>
              <w:t>BI_1</w:t>
            </w:r>
            <w:r w:rsidR="00CF3F73" w:rsidRPr="007865B6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2888" w:type="dxa"/>
          </w:tcPr>
          <w:p w14:paraId="3DE3F7B4" w14:textId="61975310" w:rsidR="00E6321A" w:rsidRPr="007865B6" w:rsidRDefault="00E6321A" w:rsidP="00E6321A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Name of the interviewee 1</w:t>
            </w:r>
          </w:p>
        </w:tc>
        <w:tc>
          <w:tcPr>
            <w:tcW w:w="3356" w:type="dxa"/>
            <w:vAlign w:val="center"/>
          </w:tcPr>
          <w:p w14:paraId="6DA27979" w14:textId="24728069" w:rsidR="00E6321A" w:rsidRPr="007865B6" w:rsidRDefault="00E6321A" w:rsidP="00575AF1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_______________________</w:t>
            </w:r>
          </w:p>
        </w:tc>
        <w:tc>
          <w:tcPr>
            <w:tcW w:w="1443" w:type="dxa"/>
          </w:tcPr>
          <w:p w14:paraId="0D1B02EF" w14:textId="60B6CC2C" w:rsidR="00E6321A" w:rsidRPr="007865B6" w:rsidRDefault="00E6321A" w:rsidP="00E6321A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In English</w:t>
            </w:r>
          </w:p>
        </w:tc>
      </w:tr>
      <w:tr w:rsidR="00B52464" w:rsidRPr="007865B6" w14:paraId="1595E4A1" w14:textId="77777777" w:rsidTr="008C3A1D">
        <w:trPr>
          <w:trHeight w:val="908"/>
        </w:trPr>
        <w:tc>
          <w:tcPr>
            <w:tcW w:w="1048" w:type="dxa"/>
          </w:tcPr>
          <w:p w14:paraId="3AB4F140" w14:textId="187650D5" w:rsidR="00E6321A" w:rsidRPr="007865B6" w:rsidRDefault="00E6321A" w:rsidP="00E6321A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</w:t>
            </w:r>
            <w:r w:rsidR="00CF3F73"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1</w:t>
            </w:r>
          </w:p>
        </w:tc>
        <w:tc>
          <w:tcPr>
            <w:tcW w:w="1073" w:type="dxa"/>
          </w:tcPr>
          <w:p w14:paraId="4A98080E" w14:textId="17DF056E" w:rsidR="00E6321A" w:rsidRPr="007865B6" w:rsidRDefault="009371EB" w:rsidP="00E6321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E6321A" w:rsidRPr="007865B6">
              <w:rPr>
                <w:rFonts w:ascii="Times New Roman" w:hAnsi="Times New Roman" w:cs="Times New Roman"/>
                <w:b/>
              </w:rPr>
              <w:t>BI_1</w:t>
            </w:r>
            <w:r w:rsidR="00CF3F73" w:rsidRPr="007865B6"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2888" w:type="dxa"/>
          </w:tcPr>
          <w:p w14:paraId="4579D8D4" w14:textId="2EF94FC5" w:rsidR="00E6321A" w:rsidRPr="007865B6" w:rsidRDefault="00E6321A" w:rsidP="00E6321A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Type of the interviewee 1</w:t>
            </w:r>
          </w:p>
        </w:tc>
        <w:tc>
          <w:tcPr>
            <w:tcW w:w="3356" w:type="dxa"/>
          </w:tcPr>
          <w:p w14:paraId="050FA4D1" w14:textId="14AAD9F2" w:rsidR="00E6321A" w:rsidRPr="007865B6" w:rsidRDefault="007D46E9" w:rsidP="007D46E9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 xml:space="preserve">1. </w:t>
            </w:r>
            <w:r w:rsidR="00E6321A" w:rsidRPr="007865B6">
              <w:rPr>
                <w:rFonts w:ascii="Times New Roman" w:hAnsi="Times New Roman" w:cs="Times New Roman"/>
              </w:rPr>
              <w:t>Physician: UH&amp;FPO</w:t>
            </w:r>
          </w:p>
          <w:p w14:paraId="03568980" w14:textId="0BC6230D" w:rsidR="00E6321A" w:rsidRPr="007865B6" w:rsidRDefault="007D46E9" w:rsidP="007D46E9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 xml:space="preserve">2. </w:t>
            </w:r>
            <w:r w:rsidR="00E6321A" w:rsidRPr="007865B6">
              <w:rPr>
                <w:rFonts w:ascii="Times New Roman" w:hAnsi="Times New Roman" w:cs="Times New Roman"/>
              </w:rPr>
              <w:t xml:space="preserve">Physician: Junior Consultant </w:t>
            </w:r>
          </w:p>
          <w:p w14:paraId="55393531" w14:textId="2B9983B6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3.</w:t>
            </w:r>
            <w:r w:rsidRPr="007865B6">
              <w:rPr>
                <w:rFonts w:ascii="Times New Roman" w:hAnsi="Times New Roman" w:cs="Times New Roman"/>
                <w:cs/>
                <w:lang w:bidi="bn-IN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Physician: Medical Officer/ Assistant Surgeon</w:t>
            </w:r>
          </w:p>
          <w:p w14:paraId="5273FD29" w14:textId="749F1951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4. Dental Surgeon</w:t>
            </w:r>
          </w:p>
          <w:p w14:paraId="0C11E4BD" w14:textId="7BB212B8" w:rsidR="00E6321A" w:rsidRPr="007865B6" w:rsidRDefault="00E6321A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5. SACMO</w:t>
            </w:r>
          </w:p>
          <w:p w14:paraId="07ED6083" w14:textId="40E910D3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6</w:t>
            </w:r>
            <w:r w:rsidRPr="007865B6">
              <w:rPr>
                <w:rFonts w:ascii="Times New Roman" w:hAnsi="Times New Roman" w:cs="Times New Roman"/>
              </w:rPr>
              <w:t xml:space="preserve">. Nurse </w:t>
            </w:r>
          </w:p>
          <w:p w14:paraId="44329834" w14:textId="691E9A94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7</w:t>
            </w:r>
            <w:r w:rsidRPr="007865B6">
              <w:rPr>
                <w:rFonts w:ascii="Times New Roman" w:hAnsi="Times New Roman" w:cs="Times New Roman"/>
              </w:rPr>
              <w:t xml:space="preserve">. Medical Technologist </w:t>
            </w:r>
          </w:p>
          <w:p w14:paraId="6405D828" w14:textId="4E99AAD1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8. Pharmacist </w:t>
            </w:r>
          </w:p>
          <w:p w14:paraId="4AF56F8E" w14:textId="1731A875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9. Cardiographer</w:t>
            </w:r>
          </w:p>
          <w:p w14:paraId="63E303CF" w14:textId="7D2672BE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10. Compounder </w:t>
            </w:r>
          </w:p>
          <w:p w14:paraId="6E432303" w14:textId="286ECD5C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11. Emergency attendant </w:t>
            </w:r>
          </w:p>
          <w:p w14:paraId="23FF14DB" w14:textId="0CDA68BA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12. Herbal A</w:t>
            </w:r>
            <w:r w:rsidR="007876BA" w:rsidRPr="007865B6">
              <w:rPr>
                <w:rFonts w:ascii="Times New Roman" w:hAnsi="Times New Roman" w:cs="Times New Roman"/>
                <w:lang w:bidi="bn-IN"/>
              </w:rPr>
              <w:t>ssistant</w:t>
            </w:r>
            <w:r w:rsidRPr="007865B6">
              <w:rPr>
                <w:rFonts w:ascii="Times New Roman" w:hAnsi="Times New Roman" w:cs="Times New Roman"/>
                <w:lang w:bidi="bn-IN"/>
              </w:rPr>
              <w:t xml:space="preserve"> </w:t>
            </w:r>
          </w:p>
          <w:p w14:paraId="092D8366" w14:textId="18F51554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13. Lab Attendant </w:t>
            </w:r>
          </w:p>
          <w:p w14:paraId="5C886FD3" w14:textId="7B4642A5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14. Nursing Attendant </w:t>
            </w:r>
          </w:p>
          <w:p w14:paraId="59A6F260" w14:textId="01EB464E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15. OT Attendant </w:t>
            </w:r>
          </w:p>
          <w:p w14:paraId="0C5583B1" w14:textId="6EAE46BC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>16. OT Boy</w:t>
            </w:r>
          </w:p>
          <w:p w14:paraId="0228ED71" w14:textId="34FE0D03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lastRenderedPageBreak/>
              <w:t>17. TB and leprosy control Assistant</w:t>
            </w:r>
          </w:p>
          <w:p w14:paraId="21C6BDF2" w14:textId="13533460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18. </w:t>
            </w:r>
            <w:r w:rsidR="007B5F2D" w:rsidRPr="007865B6">
              <w:rPr>
                <w:rFonts w:ascii="Times New Roman" w:hAnsi="Times New Roman" w:cs="Times New Roman"/>
                <w:lang w:bidi="bn-IN"/>
              </w:rPr>
              <w:t>W</w:t>
            </w:r>
            <w:r w:rsidRPr="007865B6">
              <w:rPr>
                <w:rFonts w:ascii="Times New Roman" w:hAnsi="Times New Roman" w:cs="Times New Roman"/>
                <w:lang w:bidi="bn-IN"/>
              </w:rPr>
              <w:t>ard boy</w:t>
            </w:r>
          </w:p>
          <w:p w14:paraId="237274D9" w14:textId="4AC8B02C" w:rsidR="00E6321A" w:rsidRPr="007865B6" w:rsidRDefault="00E6321A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 xml:space="preserve">19. Accountant </w:t>
            </w:r>
          </w:p>
          <w:p w14:paraId="73D566FB" w14:textId="40B73876" w:rsidR="00E6321A" w:rsidRPr="007865B6" w:rsidRDefault="00E6321A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 xml:space="preserve">20. Chief Assistant </w:t>
            </w:r>
          </w:p>
          <w:p w14:paraId="4DA04247" w14:textId="542BA075" w:rsidR="00E6321A" w:rsidRPr="007865B6" w:rsidRDefault="00E6321A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  <w:lang w:bidi="bn-I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 xml:space="preserve">21. Statistician </w:t>
            </w:r>
          </w:p>
          <w:p w14:paraId="2C57A535" w14:textId="26B8A7D2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22. Driver</w:t>
            </w:r>
          </w:p>
          <w:p w14:paraId="7D075D32" w14:textId="6558486A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>23. Junior Mechanics</w:t>
            </w:r>
          </w:p>
          <w:p w14:paraId="47AE86E2" w14:textId="4F44837C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 xml:space="preserve">24. Office assistant cum typist </w:t>
            </w:r>
          </w:p>
          <w:p w14:paraId="04630F48" w14:textId="00CC949A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 xml:space="preserve">25. Medical Assistant </w:t>
            </w:r>
          </w:p>
          <w:p w14:paraId="1C3C1782" w14:textId="1B74E76C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>26. Midwife</w:t>
            </w:r>
          </w:p>
          <w:p w14:paraId="0B9FB245" w14:textId="48DF7A42" w:rsidR="00E6321A" w:rsidRPr="007865B6" w:rsidRDefault="00E6321A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  <w:lang w:bidi="bn-I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 xml:space="preserve">27. Family welfare visitor (FWV) </w:t>
            </w:r>
          </w:p>
          <w:p w14:paraId="4DDBA089" w14:textId="7FC94145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2</w:t>
            </w:r>
            <w:r w:rsidRPr="007865B6">
              <w:rPr>
                <w:rFonts w:ascii="Times New Roman" w:hAnsi="Times New Roman" w:cs="Times New Roman"/>
              </w:rPr>
              <w:t>8. Ayah</w:t>
            </w:r>
          </w:p>
          <w:p w14:paraId="5A35C3D9" w14:textId="3F17E85C" w:rsidR="00E6321A" w:rsidRPr="007865B6" w:rsidRDefault="00E6321A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  <w:lang w:bidi="bn-I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29. CHCP</w:t>
            </w:r>
          </w:p>
          <w:p w14:paraId="63032F47" w14:textId="6425958D" w:rsidR="00E6321A" w:rsidRPr="007865B6" w:rsidRDefault="00E6321A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  <w:lang w:bidi="bn-I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30. Community health worker (CHW)/ Swastho kormi (SK)</w:t>
            </w:r>
          </w:p>
          <w:p w14:paraId="2DD3C5BF" w14:textId="34A97D8A" w:rsidR="00E6321A" w:rsidRPr="007865B6" w:rsidRDefault="00E6321A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  <w:lang w:bidi="bn-I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31. Family welfare assistant</w:t>
            </w:r>
            <w:r w:rsidR="00E27C35" w:rsidRPr="007865B6">
              <w:rPr>
                <w:rStyle w:val="option-label"/>
                <w:rFonts w:ascii="Times New Roman" w:hAnsi="Times New Roman" w:cs="Times New Roman"/>
                <w:lang w:bidi="bn-IN"/>
              </w:rPr>
              <w:t xml:space="preserve"> </w:t>
            </w:r>
            <w:r w:rsidR="00E27C35" w:rsidRPr="007865B6">
              <w:rPr>
                <w:rStyle w:val="option-label"/>
                <w:rFonts w:ascii="Times New Roman" w:hAnsi="Times New Roman" w:cs="Times New Roman"/>
              </w:rPr>
              <w:t>(FWA)</w:t>
            </w: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 xml:space="preserve"> </w:t>
            </w:r>
          </w:p>
          <w:p w14:paraId="5E95A47A" w14:textId="270650BA" w:rsidR="00E6321A" w:rsidRPr="007865B6" w:rsidRDefault="00E6321A" w:rsidP="00E6321A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32. Health Assistant (HA)</w:t>
            </w:r>
          </w:p>
          <w:p w14:paraId="6511C3D6" w14:textId="77777777" w:rsidR="00E6321A" w:rsidRPr="007865B6" w:rsidRDefault="00E6321A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  <w:lang w:bidi="bn-I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 xml:space="preserve">33. </w:t>
            </w: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Swastho kormi (SK)</w:t>
            </w:r>
          </w:p>
          <w:p w14:paraId="4E78FF63" w14:textId="53C958DD" w:rsidR="00E6321A" w:rsidRPr="007865B6" w:rsidRDefault="00E6321A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34. Family Planning Inspector (FP</w:t>
            </w:r>
            <w:r w:rsidRPr="007865B6">
              <w:rPr>
                <w:rStyle w:val="option-label"/>
                <w:rFonts w:ascii="Times New Roman" w:hAnsi="Times New Roman" w:cs="Times New Roman"/>
              </w:rPr>
              <w:t xml:space="preserve">I) </w:t>
            </w:r>
          </w:p>
          <w:p w14:paraId="6E62F36B" w14:textId="60795AA3" w:rsidR="00727D39" w:rsidRPr="007865B6" w:rsidRDefault="00727D39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  <w:lang w:bidi="bn-I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>35. Health Inspector (HI)</w:t>
            </w:r>
          </w:p>
          <w:p w14:paraId="1617EA17" w14:textId="49382073" w:rsidR="00E6321A" w:rsidRPr="007865B6" w:rsidRDefault="00727D39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  <w:lang w:bidi="bn-I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36. Sanitary Inspector</w:t>
            </w:r>
          </w:p>
          <w:p w14:paraId="1E1BA031" w14:textId="77777777" w:rsidR="00727D39" w:rsidRPr="007865B6" w:rsidRDefault="00727D39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37. Assistant Family Planning Inspector (AFP</w:t>
            </w:r>
            <w:r w:rsidRPr="007865B6">
              <w:rPr>
                <w:rStyle w:val="option-label"/>
                <w:rFonts w:ascii="Times New Roman" w:hAnsi="Times New Roman" w:cs="Times New Roman"/>
              </w:rPr>
              <w:t>I)</w:t>
            </w:r>
          </w:p>
          <w:p w14:paraId="5B55E5C3" w14:textId="12F629B5" w:rsidR="00E6321A" w:rsidRPr="007865B6" w:rsidRDefault="00727D39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  <w:lang w:bidi="bn-I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 xml:space="preserve">38. </w:t>
            </w: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Assistant</w:t>
            </w:r>
            <w:r w:rsidRPr="007865B6">
              <w:rPr>
                <w:rStyle w:val="option-label"/>
                <w:rFonts w:ascii="Times New Roman" w:hAnsi="Times New Roman" w:cs="Times New Roman"/>
              </w:rPr>
              <w:t xml:space="preserve"> Health Inspector (AHI)</w:t>
            </w: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 xml:space="preserve"> </w:t>
            </w:r>
          </w:p>
          <w:p w14:paraId="0DDCCA3C" w14:textId="77777777" w:rsidR="00727D39" w:rsidRPr="007865B6" w:rsidRDefault="00727D39" w:rsidP="00E6321A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9. Cashier</w:t>
            </w:r>
          </w:p>
          <w:p w14:paraId="6E06799A" w14:textId="1A1837E3" w:rsidR="00E6321A" w:rsidRPr="007865B6" w:rsidRDefault="00727D39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40. COOK/Masalchi </w:t>
            </w:r>
          </w:p>
          <w:p w14:paraId="43398C6E" w14:textId="6EB45966" w:rsidR="00E6321A" w:rsidRPr="007865B6" w:rsidRDefault="00727D39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 xml:space="preserve">41. Gardener </w:t>
            </w:r>
          </w:p>
          <w:p w14:paraId="1E2B543C" w14:textId="6648D696" w:rsidR="00E6321A" w:rsidRPr="007865B6" w:rsidRDefault="00727D39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lastRenderedPageBreak/>
              <w:t>42. MLSS</w:t>
            </w:r>
          </w:p>
          <w:p w14:paraId="31E53E1B" w14:textId="362E65A8" w:rsidR="00E6321A" w:rsidRPr="007865B6" w:rsidRDefault="00727D39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 xml:space="preserve">43. Security guard </w:t>
            </w:r>
          </w:p>
          <w:p w14:paraId="5EF6135A" w14:textId="741059E4" w:rsidR="00E6321A" w:rsidRPr="007865B6" w:rsidRDefault="00727D39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44. Storekeeper</w:t>
            </w:r>
          </w:p>
          <w:p w14:paraId="0C68F13D" w14:textId="6DF69810" w:rsidR="00E6321A" w:rsidRPr="007865B6" w:rsidRDefault="00727D39" w:rsidP="00E6321A">
            <w:pPr>
              <w:pStyle w:val="BodyText"/>
              <w:spacing w:before="8"/>
              <w:rPr>
                <w:rStyle w:val="option-label"/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 xml:space="preserve">45. Sweeper/ Cleaner </w:t>
            </w:r>
          </w:p>
          <w:p w14:paraId="7C8FB95A" w14:textId="5CDA7B00" w:rsidR="00E6321A" w:rsidRPr="007865B6" w:rsidRDefault="00727D39" w:rsidP="00E6321A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46. Program manager </w:t>
            </w:r>
          </w:p>
          <w:p w14:paraId="5898B326" w14:textId="4EF30A2F" w:rsidR="00E6321A" w:rsidRPr="007865B6" w:rsidRDefault="00727D39" w:rsidP="00E6321A">
            <w:pPr>
              <w:pStyle w:val="BodyText"/>
              <w:spacing w:before="8"/>
              <w:rPr>
                <w:rFonts w:ascii="Times New Roman" w:hAnsi="Times New Roman" w:cs="Times New Roman"/>
                <w:rtl/>
                <w:cs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47. Program Officer </w:t>
            </w:r>
          </w:p>
          <w:p w14:paraId="03D99758" w14:textId="071C1E90" w:rsidR="00E6321A" w:rsidRPr="007865B6" w:rsidRDefault="00727D39" w:rsidP="00E6321A">
            <w:pPr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48. Shastho Sebika</w:t>
            </w:r>
          </w:p>
          <w:p w14:paraId="6E800B63" w14:textId="4C3848F4" w:rsidR="00E6321A" w:rsidRPr="007865B6" w:rsidRDefault="00727D39" w:rsidP="00E6321A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49. Others: </w:t>
            </w:r>
            <w:r w:rsidR="00E6321A" w:rsidRPr="007865B6">
              <w:rPr>
                <w:rFonts w:ascii="Times New Roman" w:hAnsi="Times New Roman" w:cs="Times New Roman"/>
              </w:rPr>
              <w:t xml:space="preserve">    _______________________</w:t>
            </w:r>
          </w:p>
        </w:tc>
        <w:tc>
          <w:tcPr>
            <w:tcW w:w="1443" w:type="dxa"/>
          </w:tcPr>
          <w:p w14:paraId="4141D504" w14:textId="228EC300" w:rsidR="00E6321A" w:rsidRPr="007865B6" w:rsidRDefault="00803926" w:rsidP="00E6321A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lastRenderedPageBreak/>
              <w:t>Select from list</w:t>
            </w:r>
            <w:r w:rsidRPr="007865B6">
              <w:rPr>
                <w:rFonts w:ascii="Times New Roman" w:hAnsi="Times New Roman" w:cs="Times New Roman"/>
                <w:cs/>
                <w:lang w:bidi="bn-IN"/>
              </w:rPr>
              <w:t>.</w:t>
            </w:r>
            <w:r w:rsidRPr="007865B6">
              <w:rPr>
                <w:rFonts w:ascii="Times New Roman" w:hAnsi="Times New Roman" w:cs="Times New Roman"/>
              </w:rPr>
              <w:t xml:space="preserve"> </w:t>
            </w:r>
            <w:r w:rsidR="00E6321A" w:rsidRPr="007865B6">
              <w:rPr>
                <w:rFonts w:ascii="Times New Roman" w:hAnsi="Times New Roman" w:cs="Times New Roman"/>
              </w:rPr>
              <w:t>Collect information from the facility manager. In her/his absence approach the next knowledgeable person.</w:t>
            </w:r>
          </w:p>
        </w:tc>
      </w:tr>
      <w:tr w:rsidR="002C67FA" w:rsidRPr="007865B6" w14:paraId="18901441" w14:textId="77777777" w:rsidTr="008C3A1D">
        <w:trPr>
          <w:trHeight w:val="908"/>
        </w:trPr>
        <w:tc>
          <w:tcPr>
            <w:tcW w:w="1048" w:type="dxa"/>
          </w:tcPr>
          <w:p w14:paraId="41A1B5B8" w14:textId="6FE2E5B5" w:rsidR="002C67FA" w:rsidRPr="007865B6" w:rsidRDefault="000338ED" w:rsidP="00E6321A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lastRenderedPageBreak/>
              <w:t>112</w:t>
            </w:r>
          </w:p>
        </w:tc>
        <w:tc>
          <w:tcPr>
            <w:tcW w:w="1073" w:type="dxa"/>
          </w:tcPr>
          <w:p w14:paraId="73C52A02" w14:textId="61E004A2" w:rsidR="002C67FA" w:rsidRPr="007865B6" w:rsidRDefault="009371EB" w:rsidP="00E6321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0338ED" w:rsidRPr="007865B6">
              <w:rPr>
                <w:rFonts w:ascii="Times New Roman" w:hAnsi="Times New Roman" w:cs="Times New Roman"/>
                <w:b/>
              </w:rPr>
              <w:t>BI_112</w:t>
            </w:r>
          </w:p>
        </w:tc>
        <w:tc>
          <w:tcPr>
            <w:tcW w:w="2888" w:type="dxa"/>
          </w:tcPr>
          <w:p w14:paraId="6DE98A95" w14:textId="7F256EAB" w:rsidR="002C67FA" w:rsidRPr="007865B6" w:rsidRDefault="007B1A3A" w:rsidP="00E6321A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Service level available</w:t>
            </w:r>
          </w:p>
        </w:tc>
        <w:tc>
          <w:tcPr>
            <w:tcW w:w="3356" w:type="dxa"/>
          </w:tcPr>
          <w:p w14:paraId="790E8536" w14:textId="33931FA0" w:rsidR="002C67FA" w:rsidRPr="007865B6" w:rsidRDefault="001D0D04" w:rsidP="007D46E9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1. </w:t>
            </w:r>
            <w:r w:rsidR="007B1A3A" w:rsidRPr="007865B6">
              <w:rPr>
                <w:rFonts w:ascii="Times New Roman" w:hAnsi="Times New Roman" w:cs="Times New Roman"/>
              </w:rPr>
              <w:t xml:space="preserve">Outpatient </w:t>
            </w:r>
          </w:p>
          <w:p w14:paraId="519468B6" w14:textId="779E3454" w:rsidR="007B1A3A" w:rsidRPr="007865B6" w:rsidRDefault="001D0D04" w:rsidP="007D46E9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2. </w:t>
            </w:r>
            <w:r w:rsidR="007B1A3A" w:rsidRPr="007865B6">
              <w:rPr>
                <w:rFonts w:ascii="Times New Roman" w:hAnsi="Times New Roman" w:cs="Times New Roman"/>
              </w:rPr>
              <w:t xml:space="preserve">Inpatient </w:t>
            </w:r>
          </w:p>
          <w:p w14:paraId="337659B6" w14:textId="1C140A29" w:rsidR="007B1A3A" w:rsidRPr="007865B6" w:rsidRDefault="001D0D04" w:rsidP="007D46E9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. Diagnostic</w:t>
            </w:r>
          </w:p>
        </w:tc>
        <w:tc>
          <w:tcPr>
            <w:tcW w:w="1443" w:type="dxa"/>
          </w:tcPr>
          <w:p w14:paraId="5E5C5E07" w14:textId="3F946EE8" w:rsidR="002C67FA" w:rsidRPr="007865B6" w:rsidRDefault="00B3275D" w:rsidP="00E6321A">
            <w:pPr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Answer can be multiple</w:t>
            </w:r>
          </w:p>
        </w:tc>
      </w:tr>
      <w:tr w:rsidR="000338ED" w:rsidRPr="007865B6" w14:paraId="351782B6" w14:textId="77777777" w:rsidTr="008C3A1D">
        <w:trPr>
          <w:trHeight w:val="908"/>
        </w:trPr>
        <w:tc>
          <w:tcPr>
            <w:tcW w:w="1048" w:type="dxa"/>
          </w:tcPr>
          <w:p w14:paraId="1BF064D8" w14:textId="0B3E6FEA" w:rsidR="000338ED" w:rsidRPr="007865B6" w:rsidRDefault="000338ED" w:rsidP="000338ED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13</w:t>
            </w:r>
          </w:p>
        </w:tc>
        <w:tc>
          <w:tcPr>
            <w:tcW w:w="1073" w:type="dxa"/>
          </w:tcPr>
          <w:p w14:paraId="7059706F" w14:textId="6A1E931D" w:rsidR="000338ED" w:rsidRPr="007865B6" w:rsidRDefault="009371EB" w:rsidP="000338E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0338ED" w:rsidRPr="007865B6">
              <w:rPr>
                <w:rFonts w:ascii="Times New Roman" w:hAnsi="Times New Roman" w:cs="Times New Roman"/>
                <w:b/>
              </w:rPr>
              <w:t>BI_113</w:t>
            </w:r>
          </w:p>
        </w:tc>
        <w:tc>
          <w:tcPr>
            <w:tcW w:w="2888" w:type="dxa"/>
          </w:tcPr>
          <w:p w14:paraId="323B347B" w14:textId="4D7FB42C" w:rsidR="000338ED" w:rsidRPr="007865B6" w:rsidRDefault="000338ED" w:rsidP="000338ED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Availability of out-patient services</w:t>
            </w:r>
          </w:p>
        </w:tc>
        <w:tc>
          <w:tcPr>
            <w:tcW w:w="3356" w:type="dxa"/>
          </w:tcPr>
          <w:p w14:paraId="5783AB70" w14:textId="77777777" w:rsidR="000338ED" w:rsidRPr="007865B6" w:rsidRDefault="000338ED" w:rsidP="000338ED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A. From _________</w:t>
            </w:r>
          </w:p>
          <w:p w14:paraId="24592ABA" w14:textId="74E76381" w:rsidR="000338ED" w:rsidRPr="007865B6" w:rsidRDefault="000338ED" w:rsidP="000338ED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B. To____________</w:t>
            </w:r>
          </w:p>
        </w:tc>
        <w:tc>
          <w:tcPr>
            <w:tcW w:w="1443" w:type="dxa"/>
          </w:tcPr>
          <w:p w14:paraId="0BC8E575" w14:textId="77777777" w:rsidR="000338ED" w:rsidRPr="007865B6" w:rsidRDefault="000338ED" w:rsidP="000338ED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0338ED" w:rsidRPr="007865B6" w14:paraId="25BC8F4D" w14:textId="77777777" w:rsidTr="008C3A1D">
        <w:trPr>
          <w:trHeight w:val="908"/>
        </w:trPr>
        <w:tc>
          <w:tcPr>
            <w:tcW w:w="1048" w:type="dxa"/>
          </w:tcPr>
          <w:p w14:paraId="4D98E64F" w14:textId="5F43E765" w:rsidR="000338ED" w:rsidRPr="007865B6" w:rsidRDefault="000338ED" w:rsidP="000338ED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14</w:t>
            </w:r>
          </w:p>
        </w:tc>
        <w:tc>
          <w:tcPr>
            <w:tcW w:w="1073" w:type="dxa"/>
          </w:tcPr>
          <w:p w14:paraId="7DC8523E" w14:textId="31FEBEB1" w:rsidR="000338ED" w:rsidRPr="007865B6" w:rsidRDefault="009371EB" w:rsidP="000338E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0338ED" w:rsidRPr="007865B6">
              <w:rPr>
                <w:rFonts w:ascii="Times New Roman" w:hAnsi="Times New Roman" w:cs="Times New Roman"/>
                <w:b/>
              </w:rPr>
              <w:t>BI_114</w:t>
            </w:r>
          </w:p>
        </w:tc>
        <w:tc>
          <w:tcPr>
            <w:tcW w:w="2888" w:type="dxa"/>
          </w:tcPr>
          <w:p w14:paraId="090803CC" w14:textId="5E8EE5B1" w:rsidR="000338ED" w:rsidRPr="007865B6" w:rsidRDefault="000338ED" w:rsidP="000338ED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Availability of diagnostic services</w:t>
            </w:r>
          </w:p>
        </w:tc>
        <w:tc>
          <w:tcPr>
            <w:tcW w:w="3356" w:type="dxa"/>
          </w:tcPr>
          <w:p w14:paraId="380F0D16" w14:textId="77777777" w:rsidR="000338ED" w:rsidRPr="007865B6" w:rsidRDefault="000338ED" w:rsidP="000338ED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A. From _________</w:t>
            </w:r>
          </w:p>
          <w:p w14:paraId="1386528C" w14:textId="3475E5E1" w:rsidR="000338ED" w:rsidRPr="007865B6" w:rsidRDefault="000338ED" w:rsidP="000338ED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B. To____________</w:t>
            </w:r>
          </w:p>
        </w:tc>
        <w:tc>
          <w:tcPr>
            <w:tcW w:w="1443" w:type="dxa"/>
          </w:tcPr>
          <w:p w14:paraId="2319897F" w14:textId="77777777" w:rsidR="000338ED" w:rsidRPr="007865B6" w:rsidRDefault="000338ED" w:rsidP="000338ED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0338ED" w:rsidRPr="007865B6" w14:paraId="1DD02933" w14:textId="77777777" w:rsidTr="00D5484D">
        <w:trPr>
          <w:trHeight w:val="908"/>
        </w:trPr>
        <w:tc>
          <w:tcPr>
            <w:tcW w:w="1048" w:type="dxa"/>
          </w:tcPr>
          <w:p w14:paraId="7115D96A" w14:textId="62824A48" w:rsidR="000338ED" w:rsidRPr="007865B6" w:rsidRDefault="000338ED" w:rsidP="000338ED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15</w:t>
            </w:r>
          </w:p>
        </w:tc>
        <w:tc>
          <w:tcPr>
            <w:tcW w:w="1073" w:type="dxa"/>
          </w:tcPr>
          <w:p w14:paraId="6E42A739" w14:textId="14E64925" w:rsidR="000338ED" w:rsidRPr="007865B6" w:rsidRDefault="009371EB" w:rsidP="000338E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0338ED" w:rsidRPr="007865B6">
              <w:rPr>
                <w:rFonts w:ascii="Times New Roman" w:hAnsi="Times New Roman" w:cs="Times New Roman"/>
                <w:b/>
              </w:rPr>
              <w:t>BI_115</w:t>
            </w:r>
          </w:p>
        </w:tc>
        <w:tc>
          <w:tcPr>
            <w:tcW w:w="2888" w:type="dxa"/>
          </w:tcPr>
          <w:p w14:paraId="0E162F52" w14:textId="2B5C5E98" w:rsidR="000338ED" w:rsidRPr="007865B6" w:rsidRDefault="000338ED" w:rsidP="000338ED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On average, how many days per week is this facility open for non-emergency outpatient services?</w:t>
            </w:r>
          </w:p>
        </w:tc>
        <w:tc>
          <w:tcPr>
            <w:tcW w:w="3356" w:type="dxa"/>
            <w:vAlign w:val="center"/>
          </w:tcPr>
          <w:p w14:paraId="042208C7" w14:textId="615F9624" w:rsidR="000338ED" w:rsidRPr="007865B6" w:rsidRDefault="000338ED" w:rsidP="00D5484D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______Days</w:t>
            </w:r>
          </w:p>
        </w:tc>
        <w:tc>
          <w:tcPr>
            <w:tcW w:w="1443" w:type="dxa"/>
          </w:tcPr>
          <w:p w14:paraId="28B75F4F" w14:textId="77777777" w:rsidR="000338ED" w:rsidRPr="007865B6" w:rsidRDefault="000338ED" w:rsidP="000338ED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0338ED" w:rsidRPr="007865B6" w14:paraId="0225D2F9" w14:textId="77777777" w:rsidTr="00D5484D">
        <w:trPr>
          <w:trHeight w:val="908"/>
        </w:trPr>
        <w:tc>
          <w:tcPr>
            <w:tcW w:w="1048" w:type="dxa"/>
          </w:tcPr>
          <w:p w14:paraId="66FCAC93" w14:textId="7C74A22A" w:rsidR="000338ED" w:rsidRPr="007865B6" w:rsidRDefault="000338ED" w:rsidP="000338ED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16</w:t>
            </w:r>
          </w:p>
        </w:tc>
        <w:tc>
          <w:tcPr>
            <w:tcW w:w="1073" w:type="dxa"/>
          </w:tcPr>
          <w:p w14:paraId="06756E07" w14:textId="6190D6CC" w:rsidR="000338ED" w:rsidRPr="007865B6" w:rsidRDefault="009371EB" w:rsidP="000338E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0338ED" w:rsidRPr="007865B6">
              <w:rPr>
                <w:rFonts w:ascii="Times New Roman" w:hAnsi="Times New Roman" w:cs="Times New Roman"/>
                <w:b/>
              </w:rPr>
              <w:t>BI_116</w:t>
            </w:r>
          </w:p>
        </w:tc>
        <w:tc>
          <w:tcPr>
            <w:tcW w:w="2888" w:type="dxa"/>
          </w:tcPr>
          <w:p w14:paraId="620AC839" w14:textId="0A7EF22E" w:rsidR="000338ED" w:rsidRPr="007865B6" w:rsidRDefault="000338ED" w:rsidP="000338ED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On average, how many days per week is this facility open for diagnostic services?</w:t>
            </w:r>
          </w:p>
        </w:tc>
        <w:tc>
          <w:tcPr>
            <w:tcW w:w="3356" w:type="dxa"/>
            <w:vAlign w:val="center"/>
          </w:tcPr>
          <w:p w14:paraId="52B03010" w14:textId="5682C519" w:rsidR="000338ED" w:rsidRPr="007865B6" w:rsidRDefault="000338ED" w:rsidP="00D5484D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______Days</w:t>
            </w:r>
          </w:p>
        </w:tc>
        <w:tc>
          <w:tcPr>
            <w:tcW w:w="1443" w:type="dxa"/>
          </w:tcPr>
          <w:p w14:paraId="4C30AB3B" w14:textId="77777777" w:rsidR="000338ED" w:rsidRPr="007865B6" w:rsidRDefault="000338ED" w:rsidP="000338ED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</w:tbl>
    <w:p w14:paraId="0AC0C93D" w14:textId="20F4D2D3" w:rsidR="00652A5C" w:rsidRPr="007865B6" w:rsidRDefault="00652A5C" w:rsidP="008158EF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Y="161"/>
        <w:tblW w:w="9895" w:type="dxa"/>
        <w:tblLook w:val="04A0" w:firstRow="1" w:lastRow="0" w:firstColumn="1" w:lastColumn="0" w:noHBand="0" w:noVBand="1"/>
      </w:tblPr>
      <w:tblGrid>
        <w:gridCol w:w="4486"/>
        <w:gridCol w:w="3969"/>
        <w:gridCol w:w="1440"/>
      </w:tblGrid>
      <w:tr w:rsidR="000D42DE" w:rsidRPr="007865B6" w14:paraId="3343CEF7" w14:textId="77777777" w:rsidTr="0025304A">
        <w:tc>
          <w:tcPr>
            <w:tcW w:w="4486" w:type="dxa"/>
          </w:tcPr>
          <w:p w14:paraId="01B0FC8B" w14:textId="0EDD6373" w:rsidR="000D42DE" w:rsidRPr="007865B6" w:rsidRDefault="00181130" w:rsidP="00BC1FAC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BI_1</w:t>
            </w:r>
            <w:r w:rsidR="007538BC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17</w:t>
            </w:r>
            <w:r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 xml:space="preserve">. </w:t>
            </w:r>
            <w:r w:rsidR="00F90BCB" w:rsidRPr="007865B6">
              <w:rPr>
                <w:rFonts w:ascii="Times New Roman" w:hAnsi="Times New Roman" w:cs="Times New Roman"/>
              </w:rPr>
              <w:t xml:space="preserve"> </w:t>
            </w:r>
            <w:r w:rsidR="00F90BCB" w:rsidRPr="007865B6">
              <w:rPr>
                <w:rFonts w:ascii="Times New Roman" w:hAnsi="Times New Roman" w:cs="Times New Roman"/>
                <w:b/>
                <w:bCs/>
                <w:shd w:val="clear" w:color="auto" w:fill="FFFFFF" w:themeFill="background1"/>
              </w:rPr>
              <w:t xml:space="preserve">In which year was this </w:t>
            </w:r>
            <w:r w:rsidR="001F3AF0" w:rsidRPr="007865B6">
              <w:rPr>
                <w:rFonts w:ascii="Times New Roman" w:hAnsi="Times New Roman" w:cs="Times New Roman"/>
                <w:b/>
                <w:bCs/>
                <w:shd w:val="clear" w:color="auto" w:fill="FFFFFF" w:themeFill="background1"/>
              </w:rPr>
              <w:t>facility</w:t>
            </w:r>
            <w:r w:rsidR="00F90BCB" w:rsidRPr="007865B6">
              <w:rPr>
                <w:rFonts w:ascii="Times New Roman" w:hAnsi="Times New Roman" w:cs="Times New Roman"/>
                <w:b/>
                <w:bCs/>
                <w:shd w:val="clear" w:color="auto" w:fill="FFFFFF" w:themeFill="background1"/>
              </w:rPr>
              <w:t xml:space="preserve"> established?</w:t>
            </w:r>
          </w:p>
        </w:tc>
        <w:tc>
          <w:tcPr>
            <w:tcW w:w="3969" w:type="dxa"/>
            <w:vAlign w:val="bottom"/>
          </w:tcPr>
          <w:p w14:paraId="7DD524C1" w14:textId="6C78B5F5" w:rsidR="000D42DE" w:rsidRPr="007865B6" w:rsidRDefault="00DA09AD" w:rsidP="00DA09AD">
            <w:pPr>
              <w:jc w:val="center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______________</w:t>
            </w:r>
          </w:p>
        </w:tc>
        <w:tc>
          <w:tcPr>
            <w:tcW w:w="1440" w:type="dxa"/>
          </w:tcPr>
          <w:p w14:paraId="74EFEC29" w14:textId="3EB6520B" w:rsidR="000D42DE" w:rsidRPr="007865B6" w:rsidRDefault="00773AB9" w:rsidP="00BC1FAC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Write</w:t>
            </w:r>
            <w:r w:rsidR="00C5572F" w:rsidRPr="007865B6">
              <w:rPr>
                <w:rFonts w:ascii="Times New Roman" w:hAnsi="Times New Roman" w:cs="Times New Roman"/>
                <w:lang w:bidi="bn-IN"/>
              </w:rPr>
              <w:t xml:space="preserve"> in</w:t>
            </w:r>
            <w:r w:rsidRPr="007865B6">
              <w:rPr>
                <w:rFonts w:ascii="Times New Roman" w:hAnsi="Times New Roman" w:cs="Times New Roman"/>
                <w:lang w:bidi="bn-IN"/>
              </w:rPr>
              <w:t xml:space="preserve"> year</w:t>
            </w:r>
          </w:p>
        </w:tc>
      </w:tr>
    </w:tbl>
    <w:p w14:paraId="011C3EB2" w14:textId="77777777" w:rsidR="000D5EF7" w:rsidRPr="007865B6" w:rsidRDefault="000D5EF7" w:rsidP="00773AB9">
      <w:pPr>
        <w:pStyle w:val="BodyText"/>
        <w:spacing w:before="120"/>
        <w:rPr>
          <w:rFonts w:ascii="Times New Roman" w:hAnsi="Times New Roman" w:cs="Times New Roman"/>
          <w:b/>
        </w:rPr>
      </w:pPr>
    </w:p>
    <w:p w14:paraId="4060421A" w14:textId="7523FFE1" w:rsidR="00773AB9" w:rsidRPr="007865B6" w:rsidRDefault="00773AB9" w:rsidP="00773AB9">
      <w:pPr>
        <w:pStyle w:val="BodyText"/>
        <w:spacing w:before="120"/>
        <w:rPr>
          <w:rFonts w:ascii="Times New Roman" w:hAnsi="Times New Roman" w:cs="Times New Roman"/>
          <w:b/>
        </w:rPr>
      </w:pPr>
      <w:r w:rsidRPr="007865B6">
        <w:rPr>
          <w:rFonts w:ascii="Times New Roman" w:hAnsi="Times New Roman" w:cs="Times New Roman"/>
          <w:b/>
        </w:rPr>
        <w:t>Section 2: Staffing</w:t>
      </w: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990"/>
        <w:gridCol w:w="3150"/>
        <w:gridCol w:w="3060"/>
        <w:gridCol w:w="1890"/>
      </w:tblGrid>
      <w:tr w:rsidR="007B1A3A" w:rsidRPr="007865B6" w14:paraId="0BBA6BF5" w14:textId="77777777" w:rsidTr="005A6374">
        <w:trPr>
          <w:trHeight w:val="710"/>
        </w:trPr>
        <w:tc>
          <w:tcPr>
            <w:tcW w:w="805" w:type="dxa"/>
          </w:tcPr>
          <w:p w14:paraId="4DAA6075" w14:textId="5B56328F" w:rsidR="007B1A3A" w:rsidRPr="007865B6" w:rsidRDefault="00DA5FF9" w:rsidP="00773AB9">
            <w:pPr>
              <w:rPr>
                <w:rFonts w:ascii="Times New Roman" w:hAnsi="Times New Roman" w:cs="Times New Roman"/>
                <w:b/>
                <w:highlight w:val="yellow"/>
              </w:rPr>
            </w:pPr>
            <w:r w:rsidRPr="007865B6">
              <w:rPr>
                <w:rFonts w:ascii="Times New Roman" w:hAnsi="Times New Roman" w:cs="Times New Roman"/>
                <w:b/>
              </w:rPr>
              <w:lastRenderedPageBreak/>
              <w:t>201</w:t>
            </w:r>
          </w:p>
        </w:tc>
        <w:tc>
          <w:tcPr>
            <w:tcW w:w="990" w:type="dxa"/>
          </w:tcPr>
          <w:p w14:paraId="1C4346C4" w14:textId="0C8D3F75" w:rsidR="007B1A3A" w:rsidRPr="007865B6" w:rsidRDefault="009371EB" w:rsidP="00ED1885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DA5FF9" w:rsidRPr="007865B6">
              <w:rPr>
                <w:rFonts w:ascii="Times New Roman" w:hAnsi="Times New Roman" w:cs="Times New Roman"/>
                <w:b/>
              </w:rPr>
              <w:t>ST_201</w:t>
            </w:r>
          </w:p>
        </w:tc>
        <w:tc>
          <w:tcPr>
            <w:tcW w:w="3150" w:type="dxa"/>
          </w:tcPr>
          <w:p w14:paraId="5BFE9402" w14:textId="61E8890F" w:rsidR="007B1A3A" w:rsidRPr="007865B6" w:rsidRDefault="007B1A3A" w:rsidP="005E2EDF">
            <w:pPr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Does this facility have a staffing plan, with authorized allocated numbers of staff, by</w:t>
            </w:r>
            <w:r w:rsidR="00215AEA" w:rsidRPr="007865B6">
              <w:rPr>
                <w:rFonts w:ascii="Times New Roman" w:hAnsi="Times New Roman" w:cs="Times New Roman"/>
                <w:bCs/>
              </w:rPr>
              <w:t xml:space="preserve"> </w:t>
            </w:r>
            <w:r w:rsidRPr="007865B6">
              <w:rPr>
                <w:rFonts w:ascii="Times New Roman" w:hAnsi="Times New Roman" w:cs="Times New Roman"/>
                <w:bCs/>
              </w:rPr>
              <w:t>qualification?</w:t>
            </w:r>
          </w:p>
        </w:tc>
        <w:tc>
          <w:tcPr>
            <w:tcW w:w="3060" w:type="dxa"/>
            <w:vAlign w:val="center"/>
          </w:tcPr>
          <w:p w14:paraId="3FB51B32" w14:textId="5A75A0C4" w:rsidR="007B1A3A" w:rsidRPr="007865B6" w:rsidRDefault="00F471B8" w:rsidP="00FC2DD5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0070C349" w14:textId="22D8E5C7" w:rsidR="007B1A3A" w:rsidRPr="007865B6" w:rsidRDefault="00F471B8" w:rsidP="00FC2DD5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Cs/>
              </w:rPr>
              <w:t xml:space="preserve">2. </w:t>
            </w:r>
            <w:r w:rsidR="007B1A3A" w:rsidRPr="007865B6">
              <w:rPr>
                <w:rFonts w:ascii="Times New Roman" w:hAnsi="Times New Roman" w:cs="Times New Roman"/>
                <w:bCs/>
              </w:rPr>
              <w:t>N</w:t>
            </w:r>
            <w:r w:rsidRPr="007865B6">
              <w:rPr>
                <w:rFonts w:ascii="Times New Roman" w:hAnsi="Times New Roman" w:cs="Times New Roman"/>
                <w:bCs/>
              </w:rPr>
              <w:t>o</w:t>
            </w:r>
          </w:p>
        </w:tc>
        <w:tc>
          <w:tcPr>
            <w:tcW w:w="1890" w:type="dxa"/>
          </w:tcPr>
          <w:p w14:paraId="01008351" w14:textId="77777777" w:rsidR="007B1A3A" w:rsidRPr="007865B6" w:rsidRDefault="007B1A3A" w:rsidP="00ED1885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</w:p>
        </w:tc>
      </w:tr>
      <w:tr w:rsidR="00866068" w:rsidRPr="007865B6" w14:paraId="29FCCE05" w14:textId="77777777" w:rsidTr="005A6374">
        <w:trPr>
          <w:trHeight w:val="42"/>
        </w:trPr>
        <w:tc>
          <w:tcPr>
            <w:tcW w:w="805" w:type="dxa"/>
          </w:tcPr>
          <w:p w14:paraId="5E4429D3" w14:textId="5A013022" w:rsidR="00866068" w:rsidRPr="007865B6" w:rsidRDefault="00866068" w:rsidP="00095F76">
            <w:pPr>
              <w:rPr>
                <w:rFonts w:ascii="Times New Roman" w:hAnsi="Times New Roman" w:cs="Times New Roman"/>
                <w:b/>
                <w:bCs/>
                <w:cs/>
                <w:lang w:bidi="bn-BD"/>
              </w:rPr>
            </w:pPr>
            <w:r w:rsidRPr="007865B6">
              <w:rPr>
                <w:rFonts w:ascii="Times New Roman" w:hAnsi="Times New Roman" w:cs="Times New Roman"/>
                <w:b/>
              </w:rPr>
              <w:t>20</w:t>
            </w:r>
            <w:r w:rsidR="00DA5FF9" w:rsidRPr="007865B6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990" w:type="dxa"/>
          </w:tcPr>
          <w:p w14:paraId="7805734B" w14:textId="21C81BD6" w:rsidR="00866068" w:rsidRPr="007865B6" w:rsidRDefault="009371EB" w:rsidP="00095F76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866068" w:rsidRPr="007865B6">
              <w:rPr>
                <w:rFonts w:ascii="Times New Roman" w:hAnsi="Times New Roman" w:cs="Times New Roman"/>
                <w:b/>
              </w:rPr>
              <w:t>ST_20</w:t>
            </w:r>
            <w:r w:rsidR="00DA5FF9" w:rsidRPr="007865B6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3150" w:type="dxa"/>
          </w:tcPr>
          <w:p w14:paraId="0424F6D1" w14:textId="4DE715EA" w:rsidR="00866068" w:rsidRPr="007865B6" w:rsidRDefault="00866068" w:rsidP="00095F76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How many staff are there in the facility?</w:t>
            </w:r>
          </w:p>
        </w:tc>
        <w:tc>
          <w:tcPr>
            <w:tcW w:w="3060" w:type="dxa"/>
            <w:vAlign w:val="center"/>
          </w:tcPr>
          <w:p w14:paraId="15EE89F1" w14:textId="5C86D75E" w:rsidR="00866068" w:rsidRPr="007865B6" w:rsidRDefault="00B43AD6" w:rsidP="00B43AD6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cs/>
                <w:lang w:bidi="bn-BD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BD"/>
              </w:rPr>
              <w:t>_____________________</w:t>
            </w:r>
          </w:p>
        </w:tc>
        <w:tc>
          <w:tcPr>
            <w:tcW w:w="1890" w:type="dxa"/>
          </w:tcPr>
          <w:p w14:paraId="442A68A1" w14:textId="121CE073" w:rsidR="00866068" w:rsidRPr="007865B6" w:rsidRDefault="00866068" w:rsidP="00095F76">
            <w:pPr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In number</w:t>
            </w:r>
          </w:p>
        </w:tc>
      </w:tr>
    </w:tbl>
    <w:tbl>
      <w:tblPr>
        <w:tblStyle w:val="TableGrid25"/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30"/>
        <w:gridCol w:w="990"/>
        <w:gridCol w:w="2970"/>
        <w:gridCol w:w="810"/>
        <w:gridCol w:w="900"/>
        <w:gridCol w:w="900"/>
        <w:gridCol w:w="900"/>
        <w:gridCol w:w="810"/>
        <w:gridCol w:w="990"/>
      </w:tblGrid>
      <w:tr w:rsidR="00D77496" w:rsidRPr="007865B6" w14:paraId="4D256125" w14:textId="77777777" w:rsidTr="001D5E35">
        <w:trPr>
          <w:tblHeader/>
        </w:trPr>
        <w:tc>
          <w:tcPr>
            <w:tcW w:w="630" w:type="dxa"/>
            <w:vAlign w:val="center"/>
          </w:tcPr>
          <w:p w14:paraId="544BADEA" w14:textId="581B0C91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765BD18E" w14:textId="77777777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  <w:vAlign w:val="center"/>
          </w:tcPr>
          <w:p w14:paraId="3B8335D6" w14:textId="77777777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Occupation/Qualification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33B53952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 xml:space="preserve">(A) </w:t>
            </w:r>
          </w:p>
          <w:p w14:paraId="4A64CBD1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7EBE047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Official Authorized/Allocated Numbers of Staff for Each Occupation (If 0, skip to col C)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F07C4FB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(B)</w:t>
            </w:r>
          </w:p>
          <w:p w14:paraId="781CAC12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F02150A" w14:textId="7F03FB61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 xml:space="preserve">Total Allocated Positions Vacant for More Than 6 Months </w:t>
            </w:r>
            <w:r w:rsidR="00FB1FD3" w:rsidRPr="007865B6">
              <w:rPr>
                <w:rFonts w:ascii="Times New Roman" w:hAnsi="Times New Roman" w:cs="Times New Roman"/>
                <w:b/>
                <w:bCs/>
              </w:rPr>
              <w:t>i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n The Past 12 Months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0DEE0D0F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(C)</w:t>
            </w:r>
          </w:p>
          <w:p w14:paraId="0077A5A3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0919FFA3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 xml:space="preserve">Total Staff Assigned, Employed, </w:t>
            </w:r>
            <w:proofErr w:type="gramStart"/>
            <w:r w:rsidRPr="007865B6">
              <w:rPr>
                <w:rFonts w:ascii="Times New Roman" w:hAnsi="Times New Roman" w:cs="Times New Roman"/>
                <w:b/>
                <w:bCs/>
              </w:rPr>
              <w:t>Seconded</w:t>
            </w:r>
            <w:proofErr w:type="gramEnd"/>
            <w:r w:rsidRPr="007865B6">
              <w:rPr>
                <w:rFonts w:ascii="Times New Roman" w:hAnsi="Times New Roman" w:cs="Times New Roman"/>
                <w:b/>
                <w:bCs/>
              </w:rPr>
              <w:t xml:space="preserve"> (Including Part-Time Employees)</w:t>
            </w:r>
          </w:p>
          <w:p w14:paraId="4570C424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(If 0, skip to next row)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122179B4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(D)</w:t>
            </w:r>
          </w:p>
          <w:p w14:paraId="2946974E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427458F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Total Part-Time (From Among Those in Col C)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41A43798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(E)</w:t>
            </w:r>
          </w:p>
          <w:p w14:paraId="53F5A858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24827EA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Total Casual/Contracted Staff (From Among Those in Col C)</w:t>
            </w:r>
          </w:p>
        </w:tc>
        <w:tc>
          <w:tcPr>
            <w:tcW w:w="990" w:type="dxa"/>
          </w:tcPr>
          <w:p w14:paraId="752FFDB8" w14:textId="77777777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D77496" w:rsidRPr="007865B6" w14:paraId="57E0BEA1" w14:textId="77777777" w:rsidTr="00950F10">
        <w:tc>
          <w:tcPr>
            <w:tcW w:w="630" w:type="dxa"/>
          </w:tcPr>
          <w:p w14:paraId="2E0CB876" w14:textId="31DAA876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0</w:t>
            </w:r>
            <w:r w:rsidR="00C9492F" w:rsidRPr="007865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990" w:type="dxa"/>
          </w:tcPr>
          <w:p w14:paraId="390D4F8C" w14:textId="14E09A4A" w:rsidR="00D77496" w:rsidRPr="007865B6" w:rsidRDefault="009371EB" w:rsidP="00933B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D77496" w:rsidRPr="007865B6">
              <w:rPr>
                <w:rFonts w:ascii="Times New Roman" w:hAnsi="Times New Roman" w:cs="Times New Roman"/>
                <w:b/>
              </w:rPr>
              <w:t>ST_20</w:t>
            </w:r>
            <w:r w:rsidR="00C9492F" w:rsidRPr="007865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970" w:type="dxa"/>
          </w:tcPr>
          <w:p w14:paraId="4EB18F0A" w14:textId="77777777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Physician: UH&amp;FPO</w:t>
            </w:r>
          </w:p>
        </w:tc>
        <w:tc>
          <w:tcPr>
            <w:tcW w:w="810" w:type="dxa"/>
          </w:tcPr>
          <w:p w14:paraId="0CC96307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4E8C8B4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1686DF8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E4F8EFE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7D2DA68C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5B5B47DD" w14:textId="77777777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D77496" w:rsidRPr="007865B6" w14:paraId="4C01D698" w14:textId="77777777" w:rsidTr="00950F10">
        <w:tc>
          <w:tcPr>
            <w:tcW w:w="630" w:type="dxa"/>
          </w:tcPr>
          <w:p w14:paraId="63FDFC0E" w14:textId="77777777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03</w:t>
            </w:r>
          </w:p>
        </w:tc>
        <w:tc>
          <w:tcPr>
            <w:tcW w:w="990" w:type="dxa"/>
          </w:tcPr>
          <w:p w14:paraId="21BB8F90" w14:textId="078BCF8B" w:rsidR="00D77496" w:rsidRPr="007865B6" w:rsidRDefault="009371EB" w:rsidP="00933B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D77496" w:rsidRPr="007865B6">
              <w:rPr>
                <w:rFonts w:ascii="Times New Roman" w:hAnsi="Times New Roman" w:cs="Times New Roman"/>
                <w:b/>
              </w:rPr>
              <w:t>ST_20</w:t>
            </w:r>
            <w:r w:rsidR="00C9492F" w:rsidRPr="007865B6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970" w:type="dxa"/>
          </w:tcPr>
          <w:p w14:paraId="337F3F0F" w14:textId="77777777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Physician: Junior Consultant </w:t>
            </w:r>
          </w:p>
        </w:tc>
        <w:tc>
          <w:tcPr>
            <w:tcW w:w="810" w:type="dxa"/>
          </w:tcPr>
          <w:p w14:paraId="33A301AF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F846B3F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6130D1A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3EA87A6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57629FAE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7D94AEC6" w14:textId="77777777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D77496" w:rsidRPr="007865B6" w14:paraId="7FDA5167" w14:textId="77777777" w:rsidTr="00950F10">
        <w:tc>
          <w:tcPr>
            <w:tcW w:w="630" w:type="dxa"/>
          </w:tcPr>
          <w:p w14:paraId="7D925803" w14:textId="77777777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04</w:t>
            </w:r>
          </w:p>
        </w:tc>
        <w:tc>
          <w:tcPr>
            <w:tcW w:w="990" w:type="dxa"/>
          </w:tcPr>
          <w:p w14:paraId="72476046" w14:textId="19A5C5FD" w:rsidR="00D77496" w:rsidRPr="007865B6" w:rsidRDefault="009371EB" w:rsidP="00933B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D77496" w:rsidRPr="007865B6">
              <w:rPr>
                <w:rFonts w:ascii="Times New Roman" w:hAnsi="Times New Roman" w:cs="Times New Roman"/>
                <w:b/>
              </w:rPr>
              <w:t>ST_20</w:t>
            </w:r>
            <w:r w:rsidR="00C9492F" w:rsidRPr="007865B6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2970" w:type="dxa"/>
          </w:tcPr>
          <w:p w14:paraId="374560EE" w14:textId="0FF5F908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Physician: Medical Officer/ Assistant Surgeon</w:t>
            </w:r>
          </w:p>
        </w:tc>
        <w:tc>
          <w:tcPr>
            <w:tcW w:w="810" w:type="dxa"/>
          </w:tcPr>
          <w:p w14:paraId="7BA45BE8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B66BE20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5F98D2BA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4D90237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1436A6E3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0FAD2111" w14:textId="77777777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D77496" w:rsidRPr="007865B6" w14:paraId="2D7D6920" w14:textId="77777777" w:rsidTr="00950F10">
        <w:trPr>
          <w:trHeight w:val="404"/>
        </w:trPr>
        <w:tc>
          <w:tcPr>
            <w:tcW w:w="630" w:type="dxa"/>
          </w:tcPr>
          <w:p w14:paraId="7571E083" w14:textId="77777777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05</w:t>
            </w:r>
          </w:p>
        </w:tc>
        <w:tc>
          <w:tcPr>
            <w:tcW w:w="990" w:type="dxa"/>
          </w:tcPr>
          <w:p w14:paraId="2CBF0AC9" w14:textId="07A9411F" w:rsidR="00D77496" w:rsidRPr="007865B6" w:rsidRDefault="009371EB" w:rsidP="00933B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D77496" w:rsidRPr="007865B6">
              <w:rPr>
                <w:rFonts w:ascii="Times New Roman" w:hAnsi="Times New Roman" w:cs="Times New Roman"/>
                <w:b/>
              </w:rPr>
              <w:t>ST_20</w:t>
            </w:r>
            <w:r w:rsidR="00C9492F" w:rsidRPr="007865B6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2970" w:type="dxa"/>
          </w:tcPr>
          <w:p w14:paraId="380D8AF9" w14:textId="77777777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Dental Surgeon</w:t>
            </w:r>
          </w:p>
        </w:tc>
        <w:tc>
          <w:tcPr>
            <w:tcW w:w="810" w:type="dxa"/>
          </w:tcPr>
          <w:p w14:paraId="7A995702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7ABDEC9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78EB6FC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90EC5F3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56CCE467" w14:textId="77777777" w:rsidR="00D77496" w:rsidRPr="007865B6" w:rsidRDefault="00D7749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0D631731" w14:textId="77777777" w:rsidR="00D77496" w:rsidRPr="007865B6" w:rsidRDefault="00D77496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C9492F" w:rsidRPr="007865B6" w14:paraId="367E8CD8" w14:textId="77777777" w:rsidTr="00950F10">
        <w:tc>
          <w:tcPr>
            <w:tcW w:w="630" w:type="dxa"/>
          </w:tcPr>
          <w:p w14:paraId="3F36BE8D" w14:textId="051178AA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07</w:t>
            </w:r>
          </w:p>
        </w:tc>
        <w:tc>
          <w:tcPr>
            <w:tcW w:w="990" w:type="dxa"/>
          </w:tcPr>
          <w:p w14:paraId="3238FD77" w14:textId="0333FD4F" w:rsidR="00C9492F" w:rsidRPr="007865B6" w:rsidRDefault="009371EB" w:rsidP="00C949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C9492F" w:rsidRPr="007865B6">
              <w:rPr>
                <w:rFonts w:ascii="Times New Roman" w:hAnsi="Times New Roman" w:cs="Times New Roman"/>
                <w:b/>
              </w:rPr>
              <w:t>ST_207</w:t>
            </w:r>
          </w:p>
        </w:tc>
        <w:tc>
          <w:tcPr>
            <w:tcW w:w="2970" w:type="dxa"/>
          </w:tcPr>
          <w:p w14:paraId="4F609AB1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SACMO</w:t>
            </w:r>
          </w:p>
        </w:tc>
        <w:tc>
          <w:tcPr>
            <w:tcW w:w="810" w:type="dxa"/>
          </w:tcPr>
          <w:p w14:paraId="481B57AF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5BFFB72E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C233B0C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E9D254E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1DAD1B8C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1506873B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</w:p>
        </w:tc>
      </w:tr>
      <w:tr w:rsidR="00C9492F" w:rsidRPr="007865B6" w14:paraId="6F8EB807" w14:textId="77777777" w:rsidTr="00950F10">
        <w:tc>
          <w:tcPr>
            <w:tcW w:w="630" w:type="dxa"/>
          </w:tcPr>
          <w:p w14:paraId="2FEE0CF7" w14:textId="0A42085C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08</w:t>
            </w:r>
          </w:p>
        </w:tc>
        <w:tc>
          <w:tcPr>
            <w:tcW w:w="990" w:type="dxa"/>
          </w:tcPr>
          <w:p w14:paraId="5A74390B" w14:textId="7C897844" w:rsidR="00C9492F" w:rsidRPr="007865B6" w:rsidRDefault="009371EB" w:rsidP="00C949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C9492F" w:rsidRPr="007865B6">
              <w:rPr>
                <w:rFonts w:ascii="Times New Roman" w:hAnsi="Times New Roman" w:cs="Times New Roman"/>
                <w:b/>
              </w:rPr>
              <w:t>ST_208</w:t>
            </w:r>
          </w:p>
        </w:tc>
        <w:tc>
          <w:tcPr>
            <w:tcW w:w="2970" w:type="dxa"/>
          </w:tcPr>
          <w:p w14:paraId="37BD489E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Medical assistant/ Paramedics </w:t>
            </w:r>
          </w:p>
        </w:tc>
        <w:tc>
          <w:tcPr>
            <w:tcW w:w="810" w:type="dxa"/>
          </w:tcPr>
          <w:p w14:paraId="7397A545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BAC3A09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393B2963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DAF84B2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41827050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441B8A20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</w:p>
        </w:tc>
      </w:tr>
      <w:tr w:rsidR="00C9492F" w:rsidRPr="007865B6" w14:paraId="766F2407" w14:textId="77777777" w:rsidTr="00950F10">
        <w:tc>
          <w:tcPr>
            <w:tcW w:w="630" w:type="dxa"/>
          </w:tcPr>
          <w:p w14:paraId="5136CC8B" w14:textId="2B12D968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09</w:t>
            </w:r>
          </w:p>
        </w:tc>
        <w:tc>
          <w:tcPr>
            <w:tcW w:w="990" w:type="dxa"/>
          </w:tcPr>
          <w:p w14:paraId="3E51CED5" w14:textId="40D7CE3A" w:rsidR="00C9492F" w:rsidRPr="007865B6" w:rsidRDefault="009371EB" w:rsidP="00C949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C9492F" w:rsidRPr="007865B6">
              <w:rPr>
                <w:rFonts w:ascii="Times New Roman" w:hAnsi="Times New Roman" w:cs="Times New Roman"/>
                <w:b/>
              </w:rPr>
              <w:t>ST_209</w:t>
            </w:r>
          </w:p>
        </w:tc>
        <w:tc>
          <w:tcPr>
            <w:tcW w:w="2970" w:type="dxa"/>
          </w:tcPr>
          <w:p w14:paraId="63788F27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Nurse</w:t>
            </w:r>
          </w:p>
        </w:tc>
        <w:tc>
          <w:tcPr>
            <w:tcW w:w="810" w:type="dxa"/>
          </w:tcPr>
          <w:p w14:paraId="2318B9D7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69E2B73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CF5930C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4171D01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35C0B410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3CC897AA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</w:p>
        </w:tc>
      </w:tr>
      <w:tr w:rsidR="00C9492F" w:rsidRPr="007865B6" w14:paraId="04658287" w14:textId="77777777" w:rsidTr="00950F10">
        <w:tc>
          <w:tcPr>
            <w:tcW w:w="630" w:type="dxa"/>
          </w:tcPr>
          <w:p w14:paraId="20C6277E" w14:textId="4B8AAC42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lastRenderedPageBreak/>
              <w:t>210</w:t>
            </w:r>
          </w:p>
        </w:tc>
        <w:tc>
          <w:tcPr>
            <w:tcW w:w="990" w:type="dxa"/>
          </w:tcPr>
          <w:p w14:paraId="6CE5C57E" w14:textId="320F6BDA" w:rsidR="00C9492F" w:rsidRPr="007865B6" w:rsidRDefault="009371EB" w:rsidP="00C949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C9492F" w:rsidRPr="007865B6">
              <w:rPr>
                <w:rFonts w:ascii="Times New Roman" w:hAnsi="Times New Roman" w:cs="Times New Roman"/>
                <w:b/>
              </w:rPr>
              <w:t>ST_210</w:t>
            </w:r>
          </w:p>
        </w:tc>
        <w:tc>
          <w:tcPr>
            <w:tcW w:w="2970" w:type="dxa"/>
          </w:tcPr>
          <w:p w14:paraId="45D65FDE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>Midwife</w:t>
            </w:r>
          </w:p>
        </w:tc>
        <w:tc>
          <w:tcPr>
            <w:tcW w:w="810" w:type="dxa"/>
          </w:tcPr>
          <w:p w14:paraId="4C28B378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5079EB0B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03AE6C6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EB43BB5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03635950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1565FB47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</w:p>
        </w:tc>
      </w:tr>
      <w:tr w:rsidR="00C9492F" w:rsidRPr="007865B6" w14:paraId="35177C7B" w14:textId="77777777" w:rsidTr="00950F10">
        <w:tc>
          <w:tcPr>
            <w:tcW w:w="630" w:type="dxa"/>
          </w:tcPr>
          <w:p w14:paraId="454D1D34" w14:textId="5887AB04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11</w:t>
            </w:r>
          </w:p>
        </w:tc>
        <w:tc>
          <w:tcPr>
            <w:tcW w:w="990" w:type="dxa"/>
          </w:tcPr>
          <w:p w14:paraId="3A663B84" w14:textId="14A94970" w:rsidR="00C9492F" w:rsidRPr="007865B6" w:rsidRDefault="009371EB" w:rsidP="00C949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C9492F" w:rsidRPr="007865B6">
              <w:rPr>
                <w:rFonts w:ascii="Times New Roman" w:hAnsi="Times New Roman" w:cs="Times New Roman"/>
                <w:b/>
              </w:rPr>
              <w:t>ST_211</w:t>
            </w:r>
          </w:p>
        </w:tc>
        <w:tc>
          <w:tcPr>
            <w:tcW w:w="2970" w:type="dxa"/>
          </w:tcPr>
          <w:p w14:paraId="7F0618CE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Family welfare visitor (FWV)</w:t>
            </w:r>
          </w:p>
        </w:tc>
        <w:tc>
          <w:tcPr>
            <w:tcW w:w="810" w:type="dxa"/>
          </w:tcPr>
          <w:p w14:paraId="27F29F95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1E0DDA3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AA38D22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F6A1FCC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2552DC22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76D3C41D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</w:p>
        </w:tc>
      </w:tr>
      <w:tr w:rsidR="00C9492F" w:rsidRPr="007865B6" w14:paraId="2495DBD0" w14:textId="77777777" w:rsidTr="00950F10">
        <w:tc>
          <w:tcPr>
            <w:tcW w:w="630" w:type="dxa"/>
          </w:tcPr>
          <w:p w14:paraId="610F3C8B" w14:textId="32E489F9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12</w:t>
            </w:r>
          </w:p>
        </w:tc>
        <w:tc>
          <w:tcPr>
            <w:tcW w:w="990" w:type="dxa"/>
          </w:tcPr>
          <w:p w14:paraId="209293BD" w14:textId="3D730CDA" w:rsidR="00C9492F" w:rsidRPr="007865B6" w:rsidRDefault="009371EB" w:rsidP="00C949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C9492F" w:rsidRPr="007865B6">
              <w:rPr>
                <w:rFonts w:ascii="Times New Roman" w:hAnsi="Times New Roman" w:cs="Times New Roman"/>
                <w:b/>
              </w:rPr>
              <w:t>ST_212</w:t>
            </w:r>
          </w:p>
        </w:tc>
        <w:tc>
          <w:tcPr>
            <w:tcW w:w="2970" w:type="dxa"/>
          </w:tcPr>
          <w:p w14:paraId="323A7B13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Medical Technologist</w:t>
            </w:r>
          </w:p>
        </w:tc>
        <w:tc>
          <w:tcPr>
            <w:tcW w:w="810" w:type="dxa"/>
          </w:tcPr>
          <w:p w14:paraId="08905156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38D0405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3DFFAFF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2ACF7E7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70AF4F14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10799D57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</w:p>
        </w:tc>
      </w:tr>
      <w:tr w:rsidR="00C9492F" w:rsidRPr="007865B6" w14:paraId="142C8B10" w14:textId="77777777" w:rsidTr="00950F10">
        <w:tc>
          <w:tcPr>
            <w:tcW w:w="630" w:type="dxa"/>
          </w:tcPr>
          <w:p w14:paraId="241E7FCC" w14:textId="541968AB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13</w:t>
            </w:r>
          </w:p>
        </w:tc>
        <w:tc>
          <w:tcPr>
            <w:tcW w:w="990" w:type="dxa"/>
          </w:tcPr>
          <w:p w14:paraId="411988A8" w14:textId="01C0E5C2" w:rsidR="00C9492F" w:rsidRPr="007865B6" w:rsidRDefault="009371EB" w:rsidP="00C949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C9492F" w:rsidRPr="007865B6">
              <w:rPr>
                <w:rFonts w:ascii="Times New Roman" w:hAnsi="Times New Roman" w:cs="Times New Roman"/>
                <w:b/>
              </w:rPr>
              <w:t>ST_213</w:t>
            </w:r>
          </w:p>
        </w:tc>
        <w:tc>
          <w:tcPr>
            <w:tcW w:w="2970" w:type="dxa"/>
          </w:tcPr>
          <w:p w14:paraId="0B9C5CD1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Pharmacist</w:t>
            </w:r>
          </w:p>
        </w:tc>
        <w:tc>
          <w:tcPr>
            <w:tcW w:w="810" w:type="dxa"/>
          </w:tcPr>
          <w:p w14:paraId="08A171DB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34998D51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1CF1D18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19BCBD5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50E76101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57813DCB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</w:p>
        </w:tc>
      </w:tr>
      <w:tr w:rsidR="00C9492F" w:rsidRPr="007865B6" w14:paraId="4CEE8915" w14:textId="77777777" w:rsidTr="00950F10">
        <w:tc>
          <w:tcPr>
            <w:tcW w:w="630" w:type="dxa"/>
          </w:tcPr>
          <w:p w14:paraId="0BDF9106" w14:textId="11A5577B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14</w:t>
            </w:r>
          </w:p>
        </w:tc>
        <w:tc>
          <w:tcPr>
            <w:tcW w:w="990" w:type="dxa"/>
          </w:tcPr>
          <w:p w14:paraId="1ACB4D1A" w14:textId="603AFFCB" w:rsidR="00C9492F" w:rsidRPr="007865B6" w:rsidRDefault="009371EB" w:rsidP="00C949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C9492F" w:rsidRPr="007865B6">
              <w:rPr>
                <w:rFonts w:ascii="Times New Roman" w:hAnsi="Times New Roman" w:cs="Times New Roman"/>
                <w:b/>
              </w:rPr>
              <w:t>ST_214</w:t>
            </w:r>
          </w:p>
        </w:tc>
        <w:tc>
          <w:tcPr>
            <w:tcW w:w="2970" w:type="dxa"/>
          </w:tcPr>
          <w:p w14:paraId="0459A196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Ayah</w:t>
            </w:r>
          </w:p>
        </w:tc>
        <w:tc>
          <w:tcPr>
            <w:tcW w:w="810" w:type="dxa"/>
          </w:tcPr>
          <w:p w14:paraId="7D98A160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373CE51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CBEEFBC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3FFF83A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3DE2CFDE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414D48CC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</w:p>
        </w:tc>
      </w:tr>
      <w:tr w:rsidR="00C9492F" w:rsidRPr="007865B6" w14:paraId="40C10FFC" w14:textId="77777777" w:rsidTr="00950F10">
        <w:tc>
          <w:tcPr>
            <w:tcW w:w="630" w:type="dxa"/>
          </w:tcPr>
          <w:p w14:paraId="760DD5B3" w14:textId="68F66583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15</w:t>
            </w:r>
          </w:p>
        </w:tc>
        <w:tc>
          <w:tcPr>
            <w:tcW w:w="990" w:type="dxa"/>
          </w:tcPr>
          <w:p w14:paraId="0BCC2386" w14:textId="5D4CB954" w:rsidR="00C9492F" w:rsidRPr="007865B6" w:rsidRDefault="009371EB" w:rsidP="00C949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C9492F" w:rsidRPr="007865B6">
              <w:rPr>
                <w:rFonts w:ascii="Times New Roman" w:hAnsi="Times New Roman" w:cs="Times New Roman"/>
                <w:b/>
              </w:rPr>
              <w:t>ST_215</w:t>
            </w:r>
          </w:p>
        </w:tc>
        <w:tc>
          <w:tcPr>
            <w:tcW w:w="2970" w:type="dxa"/>
          </w:tcPr>
          <w:p w14:paraId="317B89F2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Cardiographer</w:t>
            </w:r>
          </w:p>
        </w:tc>
        <w:tc>
          <w:tcPr>
            <w:tcW w:w="810" w:type="dxa"/>
          </w:tcPr>
          <w:p w14:paraId="6B67E094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B1F7B8A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51D314A7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9CC3B5D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1B0E1975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06F3599A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</w:p>
        </w:tc>
      </w:tr>
      <w:tr w:rsidR="00C9492F" w:rsidRPr="007865B6" w14:paraId="65F31051" w14:textId="77777777" w:rsidTr="00950F10">
        <w:tc>
          <w:tcPr>
            <w:tcW w:w="630" w:type="dxa"/>
          </w:tcPr>
          <w:p w14:paraId="498F0260" w14:textId="7A8A8C12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16</w:t>
            </w:r>
          </w:p>
        </w:tc>
        <w:tc>
          <w:tcPr>
            <w:tcW w:w="990" w:type="dxa"/>
          </w:tcPr>
          <w:p w14:paraId="0E5AEFD3" w14:textId="636EB995" w:rsidR="00C9492F" w:rsidRPr="007865B6" w:rsidRDefault="009371EB" w:rsidP="00C949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C9492F" w:rsidRPr="007865B6">
              <w:rPr>
                <w:rFonts w:ascii="Times New Roman" w:hAnsi="Times New Roman" w:cs="Times New Roman"/>
                <w:b/>
              </w:rPr>
              <w:t>ST_216</w:t>
            </w:r>
          </w:p>
        </w:tc>
        <w:tc>
          <w:tcPr>
            <w:tcW w:w="2970" w:type="dxa"/>
          </w:tcPr>
          <w:p w14:paraId="51AF280D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  <w:lang w:bidi="bn-IN"/>
              </w:rPr>
              <w:t>CHCP</w:t>
            </w:r>
          </w:p>
        </w:tc>
        <w:tc>
          <w:tcPr>
            <w:tcW w:w="810" w:type="dxa"/>
          </w:tcPr>
          <w:p w14:paraId="47A04F9E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C1B3284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A6DF526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762B51C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40CAA1C7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38AD2862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</w:p>
        </w:tc>
      </w:tr>
      <w:tr w:rsidR="00C9492F" w:rsidRPr="007865B6" w14:paraId="3CF97E2B" w14:textId="77777777" w:rsidTr="00950F10">
        <w:tc>
          <w:tcPr>
            <w:tcW w:w="630" w:type="dxa"/>
          </w:tcPr>
          <w:p w14:paraId="38C5CFAA" w14:textId="37982A5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17</w:t>
            </w:r>
          </w:p>
        </w:tc>
        <w:tc>
          <w:tcPr>
            <w:tcW w:w="990" w:type="dxa"/>
          </w:tcPr>
          <w:p w14:paraId="17BC773D" w14:textId="29D282D0" w:rsidR="00C9492F" w:rsidRPr="007865B6" w:rsidRDefault="009371EB" w:rsidP="00C949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C9492F" w:rsidRPr="007865B6">
              <w:rPr>
                <w:rFonts w:ascii="Times New Roman" w:hAnsi="Times New Roman" w:cs="Times New Roman"/>
                <w:b/>
              </w:rPr>
              <w:t>ST_217</w:t>
            </w:r>
          </w:p>
        </w:tc>
        <w:tc>
          <w:tcPr>
            <w:tcW w:w="2970" w:type="dxa"/>
          </w:tcPr>
          <w:p w14:paraId="343727C4" w14:textId="77E75223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Community health worker (CHW)/ Swastho kormi (SK)/ Multi-purpose health volunteer</w:t>
            </w:r>
            <w:r w:rsidR="00920317" w:rsidRPr="007865B6">
              <w:rPr>
                <w:rStyle w:val="option-label"/>
                <w:rFonts w:ascii="Times New Roman" w:hAnsi="Times New Roman" w:cs="Times New Roman"/>
                <w:lang w:bidi="bn-IN"/>
              </w:rPr>
              <w:t xml:space="preserve"> (MHV)</w:t>
            </w:r>
          </w:p>
        </w:tc>
        <w:tc>
          <w:tcPr>
            <w:tcW w:w="810" w:type="dxa"/>
          </w:tcPr>
          <w:p w14:paraId="42FD646B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E022B06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43949F8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4D758D5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74779D85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2BE2F5B9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</w:p>
        </w:tc>
      </w:tr>
      <w:tr w:rsidR="00C9492F" w:rsidRPr="007865B6" w14:paraId="0B16E21E" w14:textId="77777777" w:rsidTr="00950F10">
        <w:tc>
          <w:tcPr>
            <w:tcW w:w="630" w:type="dxa"/>
          </w:tcPr>
          <w:p w14:paraId="4A6A07CB" w14:textId="1F61B033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18</w:t>
            </w:r>
          </w:p>
        </w:tc>
        <w:tc>
          <w:tcPr>
            <w:tcW w:w="990" w:type="dxa"/>
          </w:tcPr>
          <w:p w14:paraId="60B9DE38" w14:textId="0BF13ECE" w:rsidR="00C9492F" w:rsidRPr="007865B6" w:rsidRDefault="009371EB" w:rsidP="00C949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C9492F" w:rsidRPr="007865B6">
              <w:rPr>
                <w:rFonts w:ascii="Times New Roman" w:hAnsi="Times New Roman" w:cs="Times New Roman"/>
                <w:b/>
              </w:rPr>
              <w:t>ST_218</w:t>
            </w:r>
          </w:p>
        </w:tc>
        <w:tc>
          <w:tcPr>
            <w:tcW w:w="2970" w:type="dxa"/>
          </w:tcPr>
          <w:p w14:paraId="558F04A0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Compounder</w:t>
            </w:r>
          </w:p>
        </w:tc>
        <w:tc>
          <w:tcPr>
            <w:tcW w:w="810" w:type="dxa"/>
          </w:tcPr>
          <w:p w14:paraId="6AB158BF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30A6836F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F0D1050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3337C8D8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7E20E300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4EB183B7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</w:p>
        </w:tc>
      </w:tr>
      <w:tr w:rsidR="00C9492F" w:rsidRPr="007865B6" w14:paraId="172FF5B7" w14:textId="77777777" w:rsidTr="00950F10">
        <w:tc>
          <w:tcPr>
            <w:tcW w:w="630" w:type="dxa"/>
          </w:tcPr>
          <w:p w14:paraId="07ED5C30" w14:textId="55DBEA9C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lastRenderedPageBreak/>
              <w:t>219</w:t>
            </w:r>
          </w:p>
        </w:tc>
        <w:tc>
          <w:tcPr>
            <w:tcW w:w="990" w:type="dxa"/>
          </w:tcPr>
          <w:p w14:paraId="37F65543" w14:textId="41032520" w:rsidR="00C9492F" w:rsidRPr="007865B6" w:rsidRDefault="009371EB" w:rsidP="00C949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C9492F" w:rsidRPr="007865B6">
              <w:rPr>
                <w:rFonts w:ascii="Times New Roman" w:hAnsi="Times New Roman" w:cs="Times New Roman"/>
                <w:b/>
              </w:rPr>
              <w:t>ST_219</w:t>
            </w:r>
          </w:p>
        </w:tc>
        <w:tc>
          <w:tcPr>
            <w:tcW w:w="2970" w:type="dxa"/>
          </w:tcPr>
          <w:p w14:paraId="0031AB2F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Emergency attendant</w:t>
            </w:r>
          </w:p>
        </w:tc>
        <w:tc>
          <w:tcPr>
            <w:tcW w:w="810" w:type="dxa"/>
          </w:tcPr>
          <w:p w14:paraId="0C80D443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55BCBEF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DAB5D83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22F695E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4FEA21E0" w14:textId="77777777" w:rsidR="00C9492F" w:rsidRPr="007865B6" w:rsidRDefault="00C9492F" w:rsidP="00C9492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64226956" w14:textId="77777777" w:rsidR="00C9492F" w:rsidRPr="007865B6" w:rsidRDefault="00C9492F" w:rsidP="00C9492F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0D72DFFE" w14:textId="77777777" w:rsidTr="00950F10">
        <w:tc>
          <w:tcPr>
            <w:tcW w:w="630" w:type="dxa"/>
          </w:tcPr>
          <w:p w14:paraId="25F22F6B" w14:textId="68ED759C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20</w:t>
            </w:r>
          </w:p>
        </w:tc>
        <w:tc>
          <w:tcPr>
            <w:tcW w:w="990" w:type="dxa"/>
          </w:tcPr>
          <w:p w14:paraId="5711EFB7" w14:textId="30B4109F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20</w:t>
            </w:r>
          </w:p>
        </w:tc>
        <w:tc>
          <w:tcPr>
            <w:tcW w:w="2970" w:type="dxa"/>
          </w:tcPr>
          <w:p w14:paraId="66262322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 xml:space="preserve">Family welfare assistant </w:t>
            </w:r>
            <w:r w:rsidRPr="007865B6">
              <w:rPr>
                <w:rStyle w:val="option-label"/>
                <w:rFonts w:ascii="Times New Roman" w:hAnsi="Times New Roman" w:cs="Times New Roman"/>
              </w:rPr>
              <w:t>(FWA)</w:t>
            </w: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 xml:space="preserve"> </w:t>
            </w:r>
          </w:p>
        </w:tc>
        <w:tc>
          <w:tcPr>
            <w:tcW w:w="810" w:type="dxa"/>
          </w:tcPr>
          <w:p w14:paraId="601EBF85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6A627F0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F56D4C3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12D2DFB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7D49DACF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155C353B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0360460E" w14:textId="77777777" w:rsidTr="00950F10">
        <w:tc>
          <w:tcPr>
            <w:tcW w:w="630" w:type="dxa"/>
          </w:tcPr>
          <w:p w14:paraId="0B07D8A9" w14:textId="59BC4874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21</w:t>
            </w:r>
          </w:p>
        </w:tc>
        <w:tc>
          <w:tcPr>
            <w:tcW w:w="990" w:type="dxa"/>
          </w:tcPr>
          <w:p w14:paraId="470F8683" w14:textId="06EE6EFE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21</w:t>
            </w:r>
          </w:p>
        </w:tc>
        <w:tc>
          <w:tcPr>
            <w:tcW w:w="2970" w:type="dxa"/>
          </w:tcPr>
          <w:p w14:paraId="39A8357E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Health Assistant (HA)</w:t>
            </w:r>
          </w:p>
        </w:tc>
        <w:tc>
          <w:tcPr>
            <w:tcW w:w="810" w:type="dxa"/>
          </w:tcPr>
          <w:p w14:paraId="0518FDD1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ACDE2A4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377C6B65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3B30D5E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5B8B2BC7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051B4CDC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0C66F759" w14:textId="77777777" w:rsidTr="00950F10">
        <w:tc>
          <w:tcPr>
            <w:tcW w:w="630" w:type="dxa"/>
          </w:tcPr>
          <w:p w14:paraId="1F6C280F" w14:textId="1FC427AB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22</w:t>
            </w:r>
          </w:p>
        </w:tc>
        <w:tc>
          <w:tcPr>
            <w:tcW w:w="990" w:type="dxa"/>
          </w:tcPr>
          <w:p w14:paraId="134977EE" w14:textId="0424C7D7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22</w:t>
            </w:r>
          </w:p>
        </w:tc>
        <w:tc>
          <w:tcPr>
            <w:tcW w:w="2970" w:type="dxa"/>
          </w:tcPr>
          <w:p w14:paraId="048AACF2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Herbal Assistant</w:t>
            </w:r>
          </w:p>
        </w:tc>
        <w:tc>
          <w:tcPr>
            <w:tcW w:w="810" w:type="dxa"/>
          </w:tcPr>
          <w:p w14:paraId="57197E54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810421F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2C55E6C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8C45A2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3FC3935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4CF920AA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069F5D15" w14:textId="77777777" w:rsidTr="00950F10">
        <w:tc>
          <w:tcPr>
            <w:tcW w:w="630" w:type="dxa"/>
          </w:tcPr>
          <w:p w14:paraId="652BBFC9" w14:textId="0603E4AB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23</w:t>
            </w:r>
          </w:p>
        </w:tc>
        <w:tc>
          <w:tcPr>
            <w:tcW w:w="990" w:type="dxa"/>
          </w:tcPr>
          <w:p w14:paraId="5A697389" w14:textId="1213341D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23</w:t>
            </w:r>
          </w:p>
        </w:tc>
        <w:tc>
          <w:tcPr>
            <w:tcW w:w="2970" w:type="dxa"/>
          </w:tcPr>
          <w:p w14:paraId="1A822FBB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Lab Attendant</w:t>
            </w:r>
          </w:p>
        </w:tc>
        <w:tc>
          <w:tcPr>
            <w:tcW w:w="810" w:type="dxa"/>
          </w:tcPr>
          <w:p w14:paraId="0F6DCE10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286E6FA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C57A9EA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A1E261E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11A9088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1CB92A7A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1B9353EF" w14:textId="77777777" w:rsidTr="00950F10">
        <w:tc>
          <w:tcPr>
            <w:tcW w:w="630" w:type="dxa"/>
          </w:tcPr>
          <w:p w14:paraId="2AC2A6CA" w14:textId="5C4B2FAF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24</w:t>
            </w:r>
          </w:p>
        </w:tc>
        <w:tc>
          <w:tcPr>
            <w:tcW w:w="990" w:type="dxa"/>
          </w:tcPr>
          <w:p w14:paraId="08855F67" w14:textId="05C2E813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24</w:t>
            </w:r>
          </w:p>
        </w:tc>
        <w:tc>
          <w:tcPr>
            <w:tcW w:w="2970" w:type="dxa"/>
          </w:tcPr>
          <w:p w14:paraId="7FA99D3C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Nursing Attendant</w:t>
            </w:r>
          </w:p>
        </w:tc>
        <w:tc>
          <w:tcPr>
            <w:tcW w:w="810" w:type="dxa"/>
          </w:tcPr>
          <w:p w14:paraId="290212C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F98186A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8ED8176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A8C555F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24B3FE9F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283BDCD3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683DB00C" w14:textId="77777777" w:rsidTr="00950F10">
        <w:tc>
          <w:tcPr>
            <w:tcW w:w="630" w:type="dxa"/>
          </w:tcPr>
          <w:p w14:paraId="7E07C406" w14:textId="51BB6112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25</w:t>
            </w:r>
          </w:p>
        </w:tc>
        <w:tc>
          <w:tcPr>
            <w:tcW w:w="990" w:type="dxa"/>
          </w:tcPr>
          <w:p w14:paraId="0AF80FF8" w14:textId="214DC279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25</w:t>
            </w:r>
          </w:p>
        </w:tc>
        <w:tc>
          <w:tcPr>
            <w:tcW w:w="2970" w:type="dxa"/>
          </w:tcPr>
          <w:p w14:paraId="6989653F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OT Attendant</w:t>
            </w:r>
          </w:p>
        </w:tc>
        <w:tc>
          <w:tcPr>
            <w:tcW w:w="810" w:type="dxa"/>
          </w:tcPr>
          <w:p w14:paraId="56FE1F04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DF8C354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B6A566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398205B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4C22E66C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71EE9100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0FFBFDB7" w14:textId="77777777" w:rsidTr="00950F10">
        <w:tc>
          <w:tcPr>
            <w:tcW w:w="630" w:type="dxa"/>
          </w:tcPr>
          <w:p w14:paraId="2197B0BA" w14:textId="2313FF95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26</w:t>
            </w:r>
          </w:p>
        </w:tc>
        <w:tc>
          <w:tcPr>
            <w:tcW w:w="990" w:type="dxa"/>
          </w:tcPr>
          <w:p w14:paraId="5363866B" w14:textId="3F2A5DD2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26</w:t>
            </w:r>
          </w:p>
        </w:tc>
        <w:tc>
          <w:tcPr>
            <w:tcW w:w="2970" w:type="dxa"/>
          </w:tcPr>
          <w:p w14:paraId="2C288F37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>OT Boy</w:t>
            </w:r>
          </w:p>
        </w:tc>
        <w:tc>
          <w:tcPr>
            <w:tcW w:w="810" w:type="dxa"/>
          </w:tcPr>
          <w:p w14:paraId="2B0AEA61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5CCE43F5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011FB1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CDAD9E7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72E65B71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0A4EE6E1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123F73A3" w14:textId="77777777" w:rsidTr="00950F10">
        <w:tc>
          <w:tcPr>
            <w:tcW w:w="630" w:type="dxa"/>
          </w:tcPr>
          <w:p w14:paraId="5140FCE4" w14:textId="39A14530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27</w:t>
            </w:r>
          </w:p>
        </w:tc>
        <w:tc>
          <w:tcPr>
            <w:tcW w:w="990" w:type="dxa"/>
          </w:tcPr>
          <w:p w14:paraId="4532A57F" w14:textId="575E0E2A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27</w:t>
            </w:r>
          </w:p>
        </w:tc>
        <w:tc>
          <w:tcPr>
            <w:tcW w:w="2970" w:type="dxa"/>
          </w:tcPr>
          <w:p w14:paraId="4303DDD7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Swastho kormi (SK)</w:t>
            </w:r>
          </w:p>
        </w:tc>
        <w:tc>
          <w:tcPr>
            <w:tcW w:w="810" w:type="dxa"/>
          </w:tcPr>
          <w:p w14:paraId="06625FBE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6FFBF50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C5B17E3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DB01F4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18ADC3E3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5D409921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792492AF" w14:textId="77777777" w:rsidTr="00950F10">
        <w:tc>
          <w:tcPr>
            <w:tcW w:w="630" w:type="dxa"/>
          </w:tcPr>
          <w:p w14:paraId="2743F63A" w14:textId="33BFF66B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28</w:t>
            </w:r>
          </w:p>
        </w:tc>
        <w:tc>
          <w:tcPr>
            <w:tcW w:w="990" w:type="dxa"/>
          </w:tcPr>
          <w:p w14:paraId="7549E9E1" w14:textId="630130CD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28</w:t>
            </w:r>
          </w:p>
        </w:tc>
        <w:tc>
          <w:tcPr>
            <w:tcW w:w="2970" w:type="dxa"/>
          </w:tcPr>
          <w:p w14:paraId="2F9E62A3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TB and leprosy control Assistant</w:t>
            </w:r>
          </w:p>
        </w:tc>
        <w:tc>
          <w:tcPr>
            <w:tcW w:w="810" w:type="dxa"/>
          </w:tcPr>
          <w:p w14:paraId="6A3AD177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D82C2A8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C728D9C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1AF66C5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21069040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13D8A452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68792F8C" w14:textId="77777777" w:rsidTr="00950F10">
        <w:tc>
          <w:tcPr>
            <w:tcW w:w="630" w:type="dxa"/>
          </w:tcPr>
          <w:p w14:paraId="0B1C4CEC" w14:textId="1F078024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lastRenderedPageBreak/>
              <w:t>229</w:t>
            </w:r>
          </w:p>
        </w:tc>
        <w:tc>
          <w:tcPr>
            <w:tcW w:w="990" w:type="dxa"/>
          </w:tcPr>
          <w:p w14:paraId="57BFAB43" w14:textId="3FBA17BE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29</w:t>
            </w:r>
          </w:p>
        </w:tc>
        <w:tc>
          <w:tcPr>
            <w:tcW w:w="2970" w:type="dxa"/>
          </w:tcPr>
          <w:p w14:paraId="6F1A05A6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Ward boy</w:t>
            </w:r>
          </w:p>
        </w:tc>
        <w:tc>
          <w:tcPr>
            <w:tcW w:w="810" w:type="dxa"/>
          </w:tcPr>
          <w:p w14:paraId="5457A91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1FFA875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7EE7210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19A9651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02859EB6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5B265434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03DD5A0D" w14:textId="77777777" w:rsidTr="00950F10">
        <w:tc>
          <w:tcPr>
            <w:tcW w:w="630" w:type="dxa"/>
          </w:tcPr>
          <w:p w14:paraId="0C220AD8" w14:textId="098DEFE5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30</w:t>
            </w:r>
          </w:p>
        </w:tc>
        <w:tc>
          <w:tcPr>
            <w:tcW w:w="990" w:type="dxa"/>
          </w:tcPr>
          <w:p w14:paraId="1106B30C" w14:textId="29927311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30</w:t>
            </w:r>
          </w:p>
        </w:tc>
        <w:tc>
          <w:tcPr>
            <w:tcW w:w="2970" w:type="dxa"/>
          </w:tcPr>
          <w:p w14:paraId="490F9E23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Accountant</w:t>
            </w:r>
          </w:p>
        </w:tc>
        <w:tc>
          <w:tcPr>
            <w:tcW w:w="810" w:type="dxa"/>
          </w:tcPr>
          <w:p w14:paraId="77328931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8C60CE4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0E97CD8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867212A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57703906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0748832F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5163F4E8" w14:textId="77777777" w:rsidTr="00950F10">
        <w:tc>
          <w:tcPr>
            <w:tcW w:w="630" w:type="dxa"/>
          </w:tcPr>
          <w:p w14:paraId="5DD44C22" w14:textId="1248FAB1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31</w:t>
            </w:r>
          </w:p>
        </w:tc>
        <w:tc>
          <w:tcPr>
            <w:tcW w:w="990" w:type="dxa"/>
          </w:tcPr>
          <w:p w14:paraId="3479A306" w14:textId="72552572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31</w:t>
            </w:r>
          </w:p>
        </w:tc>
        <w:tc>
          <w:tcPr>
            <w:tcW w:w="2970" w:type="dxa"/>
          </w:tcPr>
          <w:p w14:paraId="396FDB85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Chief Assistant</w:t>
            </w:r>
          </w:p>
        </w:tc>
        <w:tc>
          <w:tcPr>
            <w:tcW w:w="810" w:type="dxa"/>
          </w:tcPr>
          <w:p w14:paraId="13455BF4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6E562E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910FC4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BAB3C5B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233765F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1F4FBF20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616897C8" w14:textId="77777777" w:rsidTr="00950F10">
        <w:tc>
          <w:tcPr>
            <w:tcW w:w="630" w:type="dxa"/>
          </w:tcPr>
          <w:p w14:paraId="02B750A9" w14:textId="0C73E655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32</w:t>
            </w:r>
          </w:p>
        </w:tc>
        <w:tc>
          <w:tcPr>
            <w:tcW w:w="990" w:type="dxa"/>
          </w:tcPr>
          <w:p w14:paraId="4D9E17D8" w14:textId="478A7130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32</w:t>
            </w:r>
          </w:p>
        </w:tc>
        <w:tc>
          <w:tcPr>
            <w:tcW w:w="2970" w:type="dxa"/>
          </w:tcPr>
          <w:p w14:paraId="45059901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Family Planning Inspector (FP</w:t>
            </w:r>
            <w:r w:rsidRPr="007865B6">
              <w:rPr>
                <w:rStyle w:val="option-label"/>
                <w:rFonts w:ascii="Times New Roman" w:hAnsi="Times New Roman" w:cs="Times New Roman"/>
              </w:rPr>
              <w:t>I)</w:t>
            </w:r>
          </w:p>
        </w:tc>
        <w:tc>
          <w:tcPr>
            <w:tcW w:w="810" w:type="dxa"/>
          </w:tcPr>
          <w:p w14:paraId="02CB9C8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584170E3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1949FF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DCA907E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7F15F49B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0855DF6A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202BAE1A" w14:textId="77777777" w:rsidTr="00950F10">
        <w:tc>
          <w:tcPr>
            <w:tcW w:w="630" w:type="dxa"/>
          </w:tcPr>
          <w:p w14:paraId="0493CF4B" w14:textId="2A83C93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33</w:t>
            </w:r>
          </w:p>
        </w:tc>
        <w:tc>
          <w:tcPr>
            <w:tcW w:w="990" w:type="dxa"/>
          </w:tcPr>
          <w:p w14:paraId="3584187C" w14:textId="25251222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33</w:t>
            </w:r>
          </w:p>
        </w:tc>
        <w:tc>
          <w:tcPr>
            <w:tcW w:w="2970" w:type="dxa"/>
          </w:tcPr>
          <w:p w14:paraId="27AC1548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>Health Inspector (HI)</w:t>
            </w:r>
          </w:p>
        </w:tc>
        <w:tc>
          <w:tcPr>
            <w:tcW w:w="810" w:type="dxa"/>
          </w:tcPr>
          <w:p w14:paraId="0FB92288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C6E77CC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4F6B662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7BFAF4F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1FB53E25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071DE01F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6AB132C2" w14:textId="77777777" w:rsidTr="00950F10">
        <w:tc>
          <w:tcPr>
            <w:tcW w:w="630" w:type="dxa"/>
          </w:tcPr>
          <w:p w14:paraId="46C2CEB2" w14:textId="373A34AB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34</w:t>
            </w:r>
          </w:p>
        </w:tc>
        <w:tc>
          <w:tcPr>
            <w:tcW w:w="990" w:type="dxa"/>
          </w:tcPr>
          <w:p w14:paraId="3A8065CB" w14:textId="1A357812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34</w:t>
            </w:r>
          </w:p>
        </w:tc>
        <w:tc>
          <w:tcPr>
            <w:tcW w:w="2970" w:type="dxa"/>
          </w:tcPr>
          <w:p w14:paraId="6ACE027F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Program manager</w:t>
            </w:r>
          </w:p>
        </w:tc>
        <w:tc>
          <w:tcPr>
            <w:tcW w:w="810" w:type="dxa"/>
          </w:tcPr>
          <w:p w14:paraId="7C42B59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63DAB57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6E2ECB8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AA00697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1829AE18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12087D07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1F480FB0" w14:textId="77777777" w:rsidTr="00950F10">
        <w:tc>
          <w:tcPr>
            <w:tcW w:w="630" w:type="dxa"/>
          </w:tcPr>
          <w:p w14:paraId="2AF525AD" w14:textId="4EB9FDBB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35</w:t>
            </w:r>
          </w:p>
        </w:tc>
        <w:tc>
          <w:tcPr>
            <w:tcW w:w="990" w:type="dxa"/>
          </w:tcPr>
          <w:p w14:paraId="19B33897" w14:textId="104C1C97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  <w:r w:rsidR="00297DA0" w:rsidRPr="007865B6">
              <w:rPr>
                <w:rFonts w:ascii="Times New Roman" w:hAnsi="Times New Roman" w:cs="Times New Roman"/>
                <w:b/>
              </w:rPr>
              <w:t>ST_235</w:t>
            </w:r>
          </w:p>
        </w:tc>
        <w:tc>
          <w:tcPr>
            <w:tcW w:w="2970" w:type="dxa"/>
          </w:tcPr>
          <w:p w14:paraId="0B8EAB10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>Health Inspector (HI)</w:t>
            </w:r>
          </w:p>
        </w:tc>
        <w:tc>
          <w:tcPr>
            <w:tcW w:w="810" w:type="dxa"/>
          </w:tcPr>
          <w:p w14:paraId="7B452CBF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7D2947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5496ADD0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3396E5D2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3EFB7A4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508F29EB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4D01055B" w14:textId="77777777" w:rsidTr="00950F10">
        <w:tc>
          <w:tcPr>
            <w:tcW w:w="630" w:type="dxa"/>
          </w:tcPr>
          <w:p w14:paraId="2A8E9B52" w14:textId="6B4A787B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36</w:t>
            </w:r>
          </w:p>
        </w:tc>
        <w:tc>
          <w:tcPr>
            <w:tcW w:w="990" w:type="dxa"/>
          </w:tcPr>
          <w:p w14:paraId="3BE95E19" w14:textId="153CB568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ST_</w:t>
            </w:r>
            <w:r w:rsidR="00297DA0" w:rsidRPr="007865B6">
              <w:rPr>
                <w:rFonts w:ascii="Times New Roman" w:hAnsi="Times New Roman" w:cs="Times New Roman"/>
                <w:b/>
              </w:rPr>
              <w:t>236</w:t>
            </w:r>
          </w:p>
        </w:tc>
        <w:tc>
          <w:tcPr>
            <w:tcW w:w="2970" w:type="dxa"/>
          </w:tcPr>
          <w:p w14:paraId="02CBBF99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Statistician</w:t>
            </w:r>
          </w:p>
        </w:tc>
        <w:tc>
          <w:tcPr>
            <w:tcW w:w="810" w:type="dxa"/>
          </w:tcPr>
          <w:p w14:paraId="5D82143E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24F6930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B833F0A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5162BFE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0EA25C15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05B35CF0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1633A426" w14:textId="77777777" w:rsidTr="00950F10">
        <w:tc>
          <w:tcPr>
            <w:tcW w:w="630" w:type="dxa"/>
          </w:tcPr>
          <w:p w14:paraId="3B37474E" w14:textId="5E1B19F0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37</w:t>
            </w:r>
          </w:p>
        </w:tc>
        <w:tc>
          <w:tcPr>
            <w:tcW w:w="990" w:type="dxa"/>
          </w:tcPr>
          <w:p w14:paraId="52B74D9B" w14:textId="34698A84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ST_</w:t>
            </w:r>
            <w:r w:rsidR="00297DA0" w:rsidRPr="007865B6">
              <w:rPr>
                <w:rFonts w:ascii="Times New Roman" w:hAnsi="Times New Roman" w:cs="Times New Roman"/>
                <w:b/>
              </w:rPr>
              <w:t>237</w:t>
            </w:r>
          </w:p>
        </w:tc>
        <w:tc>
          <w:tcPr>
            <w:tcW w:w="2970" w:type="dxa"/>
          </w:tcPr>
          <w:p w14:paraId="5D291E14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Assistant Family Planning Inspector (AFP</w:t>
            </w:r>
            <w:r w:rsidRPr="007865B6">
              <w:rPr>
                <w:rStyle w:val="option-label"/>
                <w:rFonts w:ascii="Times New Roman" w:hAnsi="Times New Roman" w:cs="Times New Roman"/>
              </w:rPr>
              <w:t>I)</w:t>
            </w:r>
          </w:p>
        </w:tc>
        <w:tc>
          <w:tcPr>
            <w:tcW w:w="810" w:type="dxa"/>
          </w:tcPr>
          <w:p w14:paraId="0D73DF41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31486900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1F0FB2B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54E0761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42201A0A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6493D3DD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1550FA1E" w14:textId="77777777" w:rsidTr="00950F10">
        <w:tc>
          <w:tcPr>
            <w:tcW w:w="630" w:type="dxa"/>
          </w:tcPr>
          <w:p w14:paraId="562CF7A2" w14:textId="47CA7DDC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38</w:t>
            </w:r>
          </w:p>
        </w:tc>
        <w:tc>
          <w:tcPr>
            <w:tcW w:w="990" w:type="dxa"/>
          </w:tcPr>
          <w:p w14:paraId="1624D3AD" w14:textId="52C855A7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ST_</w:t>
            </w:r>
            <w:r w:rsidR="00297DA0" w:rsidRPr="007865B6">
              <w:rPr>
                <w:rFonts w:ascii="Times New Roman" w:hAnsi="Times New Roman" w:cs="Times New Roman"/>
                <w:b/>
              </w:rPr>
              <w:t>238</w:t>
            </w:r>
          </w:p>
        </w:tc>
        <w:tc>
          <w:tcPr>
            <w:tcW w:w="2970" w:type="dxa"/>
          </w:tcPr>
          <w:p w14:paraId="1DD954D0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Assistant</w:t>
            </w:r>
            <w:r w:rsidRPr="007865B6">
              <w:rPr>
                <w:rStyle w:val="option-label"/>
                <w:rFonts w:ascii="Times New Roman" w:hAnsi="Times New Roman" w:cs="Times New Roman"/>
              </w:rPr>
              <w:t xml:space="preserve"> Health Inspector (AHI)</w:t>
            </w:r>
          </w:p>
        </w:tc>
        <w:tc>
          <w:tcPr>
            <w:tcW w:w="810" w:type="dxa"/>
          </w:tcPr>
          <w:p w14:paraId="3597758C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E85485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A35DCB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F615CE0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0534FC02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5CB48B4D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5D02A2CD" w14:textId="77777777" w:rsidTr="00950F10">
        <w:tc>
          <w:tcPr>
            <w:tcW w:w="630" w:type="dxa"/>
          </w:tcPr>
          <w:p w14:paraId="5E980F03" w14:textId="6778F83E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lastRenderedPageBreak/>
              <w:t>239</w:t>
            </w:r>
          </w:p>
        </w:tc>
        <w:tc>
          <w:tcPr>
            <w:tcW w:w="990" w:type="dxa"/>
          </w:tcPr>
          <w:p w14:paraId="0A84D630" w14:textId="6B9B2274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ST_</w:t>
            </w:r>
            <w:r w:rsidR="00297DA0" w:rsidRPr="007865B6">
              <w:rPr>
                <w:rFonts w:ascii="Times New Roman" w:hAnsi="Times New Roman" w:cs="Times New Roman"/>
                <w:b/>
              </w:rPr>
              <w:t>239</w:t>
            </w:r>
          </w:p>
        </w:tc>
        <w:tc>
          <w:tcPr>
            <w:tcW w:w="2970" w:type="dxa"/>
          </w:tcPr>
          <w:p w14:paraId="251998BA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Cashier</w:t>
            </w:r>
          </w:p>
        </w:tc>
        <w:tc>
          <w:tcPr>
            <w:tcW w:w="810" w:type="dxa"/>
          </w:tcPr>
          <w:p w14:paraId="6204CE44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D69F778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5479E9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79C0B8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3874145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583DFC3D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0B0FF9DF" w14:textId="77777777" w:rsidTr="00950F10">
        <w:tc>
          <w:tcPr>
            <w:tcW w:w="630" w:type="dxa"/>
          </w:tcPr>
          <w:p w14:paraId="492C68DD" w14:textId="531D1019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40</w:t>
            </w:r>
          </w:p>
        </w:tc>
        <w:tc>
          <w:tcPr>
            <w:tcW w:w="990" w:type="dxa"/>
          </w:tcPr>
          <w:p w14:paraId="47BFD0AF" w14:textId="56222122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ST_</w:t>
            </w:r>
            <w:r w:rsidR="00297DA0" w:rsidRPr="007865B6">
              <w:rPr>
                <w:rFonts w:ascii="Times New Roman" w:hAnsi="Times New Roman" w:cs="Times New Roman"/>
                <w:b/>
              </w:rPr>
              <w:t>240</w:t>
            </w:r>
          </w:p>
        </w:tc>
        <w:tc>
          <w:tcPr>
            <w:tcW w:w="2970" w:type="dxa"/>
          </w:tcPr>
          <w:p w14:paraId="24B5A0B8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Program Officer</w:t>
            </w:r>
          </w:p>
        </w:tc>
        <w:tc>
          <w:tcPr>
            <w:tcW w:w="810" w:type="dxa"/>
          </w:tcPr>
          <w:p w14:paraId="66E36FD5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3E46390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706F55F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510014F4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0B30AD82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657D1809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5F992560" w14:textId="77777777" w:rsidTr="00950F10">
        <w:tc>
          <w:tcPr>
            <w:tcW w:w="630" w:type="dxa"/>
          </w:tcPr>
          <w:p w14:paraId="7EF1A95D" w14:textId="10E12F73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41</w:t>
            </w:r>
          </w:p>
        </w:tc>
        <w:tc>
          <w:tcPr>
            <w:tcW w:w="990" w:type="dxa"/>
          </w:tcPr>
          <w:p w14:paraId="17FB4E52" w14:textId="0CAB1C9B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ST_</w:t>
            </w:r>
            <w:r w:rsidR="00297DA0" w:rsidRPr="007865B6">
              <w:rPr>
                <w:rFonts w:ascii="Times New Roman" w:hAnsi="Times New Roman" w:cs="Times New Roman"/>
                <w:b/>
              </w:rPr>
              <w:t>241</w:t>
            </w:r>
          </w:p>
        </w:tc>
        <w:tc>
          <w:tcPr>
            <w:tcW w:w="2970" w:type="dxa"/>
          </w:tcPr>
          <w:p w14:paraId="1EF86B3F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COOK/Masalchi</w:t>
            </w:r>
          </w:p>
        </w:tc>
        <w:tc>
          <w:tcPr>
            <w:tcW w:w="810" w:type="dxa"/>
          </w:tcPr>
          <w:p w14:paraId="3B36FFFE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8077E47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2843CD0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61DDB4C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42729D05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41FE9B50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07CF83EA" w14:textId="77777777" w:rsidTr="00950F10">
        <w:tc>
          <w:tcPr>
            <w:tcW w:w="630" w:type="dxa"/>
          </w:tcPr>
          <w:p w14:paraId="113BC180" w14:textId="76C376DC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42</w:t>
            </w:r>
          </w:p>
        </w:tc>
        <w:tc>
          <w:tcPr>
            <w:tcW w:w="990" w:type="dxa"/>
          </w:tcPr>
          <w:p w14:paraId="3C7AF503" w14:textId="76FABF39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ST_</w:t>
            </w:r>
            <w:r w:rsidR="00297DA0" w:rsidRPr="007865B6">
              <w:rPr>
                <w:rFonts w:ascii="Times New Roman" w:hAnsi="Times New Roman" w:cs="Times New Roman"/>
                <w:b/>
              </w:rPr>
              <w:t>242</w:t>
            </w:r>
          </w:p>
        </w:tc>
        <w:tc>
          <w:tcPr>
            <w:tcW w:w="2970" w:type="dxa"/>
          </w:tcPr>
          <w:p w14:paraId="54163FB1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Driver</w:t>
            </w:r>
          </w:p>
        </w:tc>
        <w:tc>
          <w:tcPr>
            <w:tcW w:w="810" w:type="dxa"/>
          </w:tcPr>
          <w:p w14:paraId="74964DB4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52FDB84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58052ACC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5947B7C3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2F61A402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4FDDB758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0C9D64DF" w14:textId="77777777" w:rsidTr="00950F10">
        <w:tc>
          <w:tcPr>
            <w:tcW w:w="630" w:type="dxa"/>
          </w:tcPr>
          <w:p w14:paraId="3F044C6C" w14:textId="66B42994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43</w:t>
            </w:r>
          </w:p>
        </w:tc>
        <w:tc>
          <w:tcPr>
            <w:tcW w:w="990" w:type="dxa"/>
          </w:tcPr>
          <w:p w14:paraId="22F4AFB7" w14:textId="2D2E6EBE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ST_</w:t>
            </w:r>
            <w:r w:rsidR="00297DA0" w:rsidRPr="007865B6">
              <w:rPr>
                <w:rFonts w:ascii="Times New Roman" w:hAnsi="Times New Roman" w:cs="Times New Roman"/>
                <w:b/>
              </w:rPr>
              <w:t>243</w:t>
            </w:r>
          </w:p>
        </w:tc>
        <w:tc>
          <w:tcPr>
            <w:tcW w:w="2970" w:type="dxa"/>
          </w:tcPr>
          <w:p w14:paraId="2005C936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>Gardener</w:t>
            </w:r>
          </w:p>
        </w:tc>
        <w:tc>
          <w:tcPr>
            <w:tcW w:w="810" w:type="dxa"/>
          </w:tcPr>
          <w:p w14:paraId="1904EC45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CE8C9C3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39912E9C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1B5D863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083B0CE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5C6AE9EF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04807A0C" w14:textId="77777777" w:rsidTr="00950F10">
        <w:tc>
          <w:tcPr>
            <w:tcW w:w="630" w:type="dxa"/>
          </w:tcPr>
          <w:p w14:paraId="0D3379D5" w14:textId="12A3241D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0AD5AA69" w14:textId="2AD6EF32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14:paraId="41F7434E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>Junior Mechanics</w:t>
            </w:r>
          </w:p>
        </w:tc>
        <w:tc>
          <w:tcPr>
            <w:tcW w:w="810" w:type="dxa"/>
          </w:tcPr>
          <w:p w14:paraId="45DDD3EA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A1783E8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32C5B90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7C15596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4EFD5720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6804355F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2D2245B1" w14:textId="77777777" w:rsidTr="00950F10">
        <w:tc>
          <w:tcPr>
            <w:tcW w:w="630" w:type="dxa"/>
          </w:tcPr>
          <w:p w14:paraId="4FD6CD7D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44</w:t>
            </w:r>
          </w:p>
        </w:tc>
        <w:tc>
          <w:tcPr>
            <w:tcW w:w="990" w:type="dxa"/>
          </w:tcPr>
          <w:p w14:paraId="7E9617E9" w14:textId="6991EB4C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ST_</w:t>
            </w:r>
            <w:r w:rsidR="00297DA0" w:rsidRPr="007865B6">
              <w:rPr>
                <w:rFonts w:ascii="Times New Roman" w:hAnsi="Times New Roman" w:cs="Times New Roman"/>
                <w:b/>
              </w:rPr>
              <w:t>244</w:t>
            </w:r>
          </w:p>
        </w:tc>
        <w:tc>
          <w:tcPr>
            <w:tcW w:w="2970" w:type="dxa"/>
          </w:tcPr>
          <w:p w14:paraId="5F204E3D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MLSS</w:t>
            </w:r>
          </w:p>
        </w:tc>
        <w:tc>
          <w:tcPr>
            <w:tcW w:w="810" w:type="dxa"/>
          </w:tcPr>
          <w:p w14:paraId="75665917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274CCE0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5E4A198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F17ED35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43F3CB71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7AD088EF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207CED1E" w14:textId="77777777" w:rsidTr="00950F10">
        <w:tc>
          <w:tcPr>
            <w:tcW w:w="630" w:type="dxa"/>
          </w:tcPr>
          <w:p w14:paraId="16D85D5D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45</w:t>
            </w:r>
          </w:p>
        </w:tc>
        <w:tc>
          <w:tcPr>
            <w:tcW w:w="990" w:type="dxa"/>
          </w:tcPr>
          <w:p w14:paraId="058265E5" w14:textId="02B0EF6C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ST_</w:t>
            </w:r>
            <w:r w:rsidR="00297DA0" w:rsidRPr="007865B6">
              <w:rPr>
                <w:rFonts w:ascii="Times New Roman" w:hAnsi="Times New Roman" w:cs="Times New Roman"/>
                <w:b/>
              </w:rPr>
              <w:t>245</w:t>
            </w:r>
          </w:p>
        </w:tc>
        <w:tc>
          <w:tcPr>
            <w:tcW w:w="2970" w:type="dxa"/>
          </w:tcPr>
          <w:p w14:paraId="768BC300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  <w:lang w:bidi="bn-IN"/>
              </w:rPr>
              <w:t>Office assistant cum typist</w:t>
            </w:r>
          </w:p>
        </w:tc>
        <w:tc>
          <w:tcPr>
            <w:tcW w:w="810" w:type="dxa"/>
          </w:tcPr>
          <w:p w14:paraId="6AC4DBC5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D300FA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57D6241B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4D340BDB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60B7A78C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00A3A1A5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1397961A" w14:textId="77777777" w:rsidTr="00950F10">
        <w:tc>
          <w:tcPr>
            <w:tcW w:w="630" w:type="dxa"/>
          </w:tcPr>
          <w:p w14:paraId="73A157E3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46</w:t>
            </w:r>
          </w:p>
        </w:tc>
        <w:tc>
          <w:tcPr>
            <w:tcW w:w="990" w:type="dxa"/>
          </w:tcPr>
          <w:p w14:paraId="0FB58974" w14:textId="4D00F3BF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ST_</w:t>
            </w:r>
            <w:r w:rsidR="00297DA0" w:rsidRPr="007865B6">
              <w:rPr>
                <w:rFonts w:ascii="Times New Roman" w:hAnsi="Times New Roman" w:cs="Times New Roman"/>
                <w:b/>
              </w:rPr>
              <w:t>246</w:t>
            </w:r>
          </w:p>
        </w:tc>
        <w:tc>
          <w:tcPr>
            <w:tcW w:w="2970" w:type="dxa"/>
          </w:tcPr>
          <w:p w14:paraId="4266EB40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Style w:val="option-label"/>
                <w:rFonts w:ascii="Times New Roman" w:hAnsi="Times New Roman" w:cs="Times New Roman"/>
              </w:rPr>
              <w:t>Security guard</w:t>
            </w:r>
          </w:p>
        </w:tc>
        <w:tc>
          <w:tcPr>
            <w:tcW w:w="810" w:type="dxa"/>
          </w:tcPr>
          <w:p w14:paraId="015BD45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3AEEACA8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1627DB3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A7D2B12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5EEA32DF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59AE6CFA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623A8634" w14:textId="77777777" w:rsidTr="00950F10">
        <w:tc>
          <w:tcPr>
            <w:tcW w:w="630" w:type="dxa"/>
          </w:tcPr>
          <w:p w14:paraId="396630C6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47</w:t>
            </w:r>
          </w:p>
        </w:tc>
        <w:tc>
          <w:tcPr>
            <w:tcW w:w="990" w:type="dxa"/>
          </w:tcPr>
          <w:p w14:paraId="2069E0CB" w14:textId="198CA85D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ST_</w:t>
            </w:r>
            <w:r w:rsidR="00297DA0" w:rsidRPr="007865B6">
              <w:rPr>
                <w:rFonts w:ascii="Times New Roman" w:hAnsi="Times New Roman" w:cs="Times New Roman"/>
                <w:b/>
              </w:rPr>
              <w:t>247</w:t>
            </w:r>
          </w:p>
        </w:tc>
        <w:tc>
          <w:tcPr>
            <w:tcW w:w="2970" w:type="dxa"/>
          </w:tcPr>
          <w:p w14:paraId="18E17C74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Storekeeper</w:t>
            </w:r>
          </w:p>
        </w:tc>
        <w:tc>
          <w:tcPr>
            <w:tcW w:w="810" w:type="dxa"/>
          </w:tcPr>
          <w:p w14:paraId="1D70242B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722837AC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0BECA837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10FDFAA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7A85CD1A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7A1A68FC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  <w:tr w:rsidR="00297DA0" w:rsidRPr="007865B6" w14:paraId="4251EE9C" w14:textId="77777777" w:rsidTr="00950F10">
        <w:tc>
          <w:tcPr>
            <w:tcW w:w="630" w:type="dxa"/>
          </w:tcPr>
          <w:p w14:paraId="7A3B6010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248</w:t>
            </w:r>
          </w:p>
        </w:tc>
        <w:tc>
          <w:tcPr>
            <w:tcW w:w="990" w:type="dxa"/>
          </w:tcPr>
          <w:p w14:paraId="52E14A96" w14:textId="27DB3619" w:rsidR="00297DA0" w:rsidRPr="007865B6" w:rsidRDefault="009371EB" w:rsidP="00297D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ST_</w:t>
            </w:r>
            <w:r w:rsidR="00297DA0" w:rsidRPr="007865B6">
              <w:rPr>
                <w:rFonts w:ascii="Times New Roman" w:hAnsi="Times New Roman" w:cs="Times New Roman"/>
                <w:b/>
              </w:rPr>
              <w:t>248</w:t>
            </w:r>
          </w:p>
        </w:tc>
        <w:tc>
          <w:tcPr>
            <w:tcW w:w="2970" w:type="dxa"/>
          </w:tcPr>
          <w:p w14:paraId="27F7313D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Sweeper/ Cleaner</w:t>
            </w:r>
          </w:p>
        </w:tc>
        <w:tc>
          <w:tcPr>
            <w:tcW w:w="810" w:type="dxa"/>
          </w:tcPr>
          <w:p w14:paraId="5128B558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1C1D60D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243D6579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</w:tcPr>
          <w:p w14:paraId="626AA800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</w:tcPr>
          <w:p w14:paraId="30BBE80F" w14:textId="77777777" w:rsidR="00297DA0" w:rsidRPr="007865B6" w:rsidRDefault="00297DA0" w:rsidP="00297D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" w:type="dxa"/>
          </w:tcPr>
          <w:p w14:paraId="33C25C0B" w14:textId="77777777" w:rsidR="00297DA0" w:rsidRPr="007865B6" w:rsidRDefault="00297DA0" w:rsidP="00297DA0">
            <w:pPr>
              <w:rPr>
                <w:rFonts w:ascii="Times New Roman" w:hAnsi="Times New Roman" w:cs="Times New Roman"/>
              </w:rPr>
            </w:pPr>
          </w:p>
        </w:tc>
      </w:tr>
    </w:tbl>
    <w:p w14:paraId="4D6C7377" w14:textId="5496838E" w:rsidR="00095F76" w:rsidRPr="007865B6" w:rsidRDefault="00095F76" w:rsidP="008158EF">
      <w:pPr>
        <w:rPr>
          <w:rFonts w:ascii="Times New Roman" w:hAnsi="Times New Roman" w:cs="Times New Roman"/>
          <w:b/>
          <w:bCs/>
        </w:rPr>
      </w:pPr>
    </w:p>
    <w:p w14:paraId="59C13563" w14:textId="0B1B9B7C" w:rsidR="00432E15" w:rsidRPr="007865B6" w:rsidRDefault="00432E15" w:rsidP="00432E15">
      <w:pPr>
        <w:pStyle w:val="BodyText"/>
        <w:spacing w:before="120"/>
        <w:rPr>
          <w:rFonts w:ascii="Times New Roman" w:hAnsi="Times New Roman" w:cs="Times New Roman"/>
          <w:b/>
        </w:rPr>
      </w:pPr>
      <w:r w:rsidRPr="007865B6">
        <w:rPr>
          <w:rFonts w:ascii="Times New Roman" w:hAnsi="Times New Roman" w:cs="Times New Roman"/>
          <w:b/>
        </w:rPr>
        <w:t xml:space="preserve">Section 3: Infrastructure </w:t>
      </w:r>
    </w:p>
    <w:tbl>
      <w:tblPr>
        <w:tblW w:w="999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5"/>
        <w:gridCol w:w="814"/>
        <w:gridCol w:w="171"/>
        <w:gridCol w:w="889"/>
        <w:gridCol w:w="371"/>
        <w:gridCol w:w="2508"/>
        <w:gridCol w:w="1120"/>
        <w:gridCol w:w="2068"/>
        <w:gridCol w:w="509"/>
        <w:gridCol w:w="1260"/>
        <w:gridCol w:w="95"/>
      </w:tblGrid>
      <w:tr w:rsidR="003831C9" w:rsidRPr="007865B6" w14:paraId="5FEFDD27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shd w:val="clear" w:color="auto" w:fill="D9D9D9" w:themeFill="background1" w:themeFillShade="D9"/>
          </w:tcPr>
          <w:p w14:paraId="2D007A52" w14:textId="57CABB15" w:rsidR="004402E2" w:rsidRPr="007865B6" w:rsidRDefault="004402E2" w:rsidP="004402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>Number</w:t>
            </w:r>
          </w:p>
        </w:tc>
        <w:tc>
          <w:tcPr>
            <w:tcW w:w="1060" w:type="dxa"/>
            <w:gridSpan w:val="2"/>
            <w:shd w:val="clear" w:color="auto" w:fill="D9D9D9" w:themeFill="background1" w:themeFillShade="D9"/>
          </w:tcPr>
          <w:p w14:paraId="066174CF" w14:textId="72DB5709" w:rsidR="004402E2" w:rsidRPr="007865B6" w:rsidRDefault="004402E2" w:rsidP="004402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>Variable number</w:t>
            </w:r>
          </w:p>
        </w:tc>
        <w:tc>
          <w:tcPr>
            <w:tcW w:w="2879" w:type="dxa"/>
            <w:gridSpan w:val="2"/>
            <w:shd w:val="clear" w:color="auto" w:fill="D9D9D9" w:themeFill="background1" w:themeFillShade="D9"/>
          </w:tcPr>
          <w:p w14:paraId="63CAD495" w14:textId="12ADC95E" w:rsidR="004402E2" w:rsidRPr="007865B6" w:rsidRDefault="004402E2" w:rsidP="004402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3697" w:type="dxa"/>
            <w:gridSpan w:val="3"/>
            <w:shd w:val="clear" w:color="auto" w:fill="D9D9D9" w:themeFill="background1" w:themeFillShade="D9"/>
          </w:tcPr>
          <w:p w14:paraId="774A387C" w14:textId="74DE9D17" w:rsidR="004402E2" w:rsidRPr="007865B6" w:rsidRDefault="004402E2" w:rsidP="004402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 xml:space="preserve">Answer 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565DD83" w14:textId="35A99DC0" w:rsidR="004402E2" w:rsidRPr="007865B6" w:rsidRDefault="004402E2" w:rsidP="004402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Instruction</w:t>
            </w:r>
          </w:p>
        </w:tc>
      </w:tr>
      <w:tr w:rsidR="00231297" w:rsidRPr="007865B6" w14:paraId="29F1F1DC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 w:val="restart"/>
            <w:vAlign w:val="center"/>
          </w:tcPr>
          <w:p w14:paraId="216BE4CC" w14:textId="33FE2EB0" w:rsidR="00231297" w:rsidRPr="007865B6" w:rsidRDefault="00231297" w:rsidP="004402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>301</w:t>
            </w:r>
          </w:p>
        </w:tc>
        <w:tc>
          <w:tcPr>
            <w:tcW w:w="1060" w:type="dxa"/>
            <w:gridSpan w:val="2"/>
            <w:vAlign w:val="center"/>
          </w:tcPr>
          <w:p w14:paraId="43351BC2" w14:textId="5238D39D" w:rsidR="00231297" w:rsidRPr="007865B6" w:rsidRDefault="009371EB" w:rsidP="004402E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IN_</w:t>
            </w:r>
            <w:r w:rsidR="00231297" w:rsidRPr="007865B6">
              <w:rPr>
                <w:rFonts w:ascii="Times New Roman" w:hAnsi="Times New Roman" w:cs="Times New Roman"/>
                <w:b/>
              </w:rPr>
              <w:t>301</w:t>
            </w:r>
            <w:r w:rsidR="002B52C8" w:rsidRPr="007865B6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2879" w:type="dxa"/>
            <w:gridSpan w:val="2"/>
            <w:vAlign w:val="center"/>
          </w:tcPr>
          <w:p w14:paraId="6776BD69" w14:textId="650A906A" w:rsidR="00231297" w:rsidRPr="007865B6" w:rsidRDefault="00231297" w:rsidP="005E2EDF">
            <w:pPr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 xml:space="preserve">What is the </w:t>
            </w:r>
            <w:proofErr w:type="gramStart"/>
            <w:r w:rsidRPr="007865B6">
              <w:rPr>
                <w:rFonts w:ascii="Times New Roman" w:hAnsi="Times New Roman" w:cs="Times New Roman"/>
                <w:bCs/>
              </w:rPr>
              <w:t>most commonly used</w:t>
            </w:r>
            <w:proofErr w:type="gramEnd"/>
            <w:r w:rsidRPr="007865B6">
              <w:rPr>
                <w:rFonts w:ascii="Times New Roman" w:hAnsi="Times New Roman" w:cs="Times New Roman"/>
                <w:bCs/>
              </w:rPr>
              <w:t xml:space="preserve"> source of water for the outpatient service area </w:t>
            </w:r>
            <w:proofErr w:type="gramStart"/>
            <w:r w:rsidRPr="007865B6">
              <w:rPr>
                <w:rFonts w:ascii="Times New Roman" w:hAnsi="Times New Roman" w:cs="Times New Roman"/>
                <w:bCs/>
              </w:rPr>
              <w:t>at this time</w:t>
            </w:r>
            <w:proofErr w:type="gramEnd"/>
            <w:r w:rsidRPr="007865B6">
              <w:rPr>
                <w:rFonts w:ascii="Times New Roman" w:hAnsi="Times New Roman" w:cs="Times New Roman"/>
                <w:bCs/>
              </w:rPr>
              <w:t>?</w:t>
            </w:r>
          </w:p>
        </w:tc>
        <w:tc>
          <w:tcPr>
            <w:tcW w:w="3697" w:type="dxa"/>
            <w:gridSpan w:val="3"/>
            <w:vAlign w:val="center"/>
          </w:tcPr>
          <w:p w14:paraId="46C51D53" w14:textId="5C4EFBF4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. Piped into facility</w:t>
            </w:r>
          </w:p>
          <w:p w14:paraId="1302E115" w14:textId="5D24985B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. Piped into facility ground</w:t>
            </w:r>
          </w:p>
          <w:p w14:paraId="708193A1" w14:textId="52B49FF6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. Public tap/standpipe</w:t>
            </w:r>
          </w:p>
          <w:p w14:paraId="36097FC0" w14:textId="4613225E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. Tube well/borehole</w:t>
            </w:r>
          </w:p>
          <w:p w14:paraId="2576B0C2" w14:textId="2A325541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. Protected dug well</w:t>
            </w:r>
          </w:p>
          <w:p w14:paraId="5567CB4E" w14:textId="7222CF51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6. Unprotected dug well</w:t>
            </w:r>
          </w:p>
          <w:p w14:paraId="09EF5E75" w14:textId="10D75914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7. Protected spring</w:t>
            </w:r>
          </w:p>
          <w:p w14:paraId="3F07704B" w14:textId="0767F50D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8. Unprotected spring</w:t>
            </w:r>
          </w:p>
          <w:p w14:paraId="1B6BB328" w14:textId="548233E1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9. Rainwater</w:t>
            </w:r>
          </w:p>
          <w:p w14:paraId="0DC4CB11" w14:textId="04145015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0. Bottled water</w:t>
            </w:r>
          </w:p>
          <w:p w14:paraId="51AF143B" w14:textId="52441760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1. Cart with small tank/drum</w:t>
            </w:r>
          </w:p>
          <w:p w14:paraId="44A7F918" w14:textId="21882897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2. Tanker truck</w:t>
            </w:r>
          </w:p>
          <w:p w14:paraId="7B0BE981" w14:textId="5670CB1B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3. Surface water (river/dam/lake/pond)</w:t>
            </w:r>
          </w:p>
          <w:p w14:paraId="1309E743" w14:textId="36131F43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96. Other</w:t>
            </w:r>
          </w:p>
          <w:p w14:paraId="7DF9B04E" w14:textId="77777777" w:rsidR="00231297" w:rsidRPr="007865B6" w:rsidRDefault="00231297" w:rsidP="00D77496">
            <w:pPr>
              <w:pStyle w:val="TableParagraph"/>
              <w:spacing w:before="8"/>
              <w:rPr>
                <w:rFonts w:ascii="Times New Roman" w:hAnsi="Times New Roman" w:cs="Times New Roman"/>
                <w:b/>
              </w:rPr>
            </w:pPr>
          </w:p>
          <w:p w14:paraId="6EED9EAA" w14:textId="77777777" w:rsidR="00231297" w:rsidRPr="007865B6" w:rsidRDefault="00231297" w:rsidP="00D77496">
            <w:pPr>
              <w:pStyle w:val="TableParagraph"/>
              <w:spacing w:line="20" w:lineRule="exact"/>
              <w:ind w:left="99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noProof/>
                <w:lang w:eastAsia="ja-JP" w:bidi="bn-BD"/>
              </w:rPr>
              <mc:AlternateContent>
                <mc:Choice Requires="wpg">
                  <w:drawing>
                    <wp:inline distT="0" distB="0" distL="0" distR="0" wp14:anchorId="6155E76E" wp14:editId="379C631E">
                      <wp:extent cx="2616835" cy="7620"/>
                      <wp:effectExtent l="5080" t="6350" r="6985" b="5080"/>
                      <wp:docPr id="40" name="Group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16835" cy="7620"/>
                                <a:chOff x="0" y="0"/>
                                <a:chExt cx="4121" cy="12"/>
                              </a:xfrm>
                            </wpg:grpSpPr>
                            <wps:wsp>
                              <wps:cNvPr id="41" name="Line 3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6"/>
                                  <a:ext cx="412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743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C5C656" id="Group 40" o:spid="_x0000_s1026" style="width:206.05pt;height:.6pt;mso-position-horizontal-relative:char;mso-position-vertical-relative:line" coordsize="412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">
                      <v:line id="Line 33" o:spid="_x0000_s1027" style="position:absolute;visibility:visible;mso-wrap-style:square" from="0,6" to="4120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" strokeweight=".20639mm"/>
                      <w10:anchorlock/>
                    </v:group>
                  </w:pict>
                </mc:Fallback>
              </mc:AlternateContent>
            </w:r>
          </w:p>
          <w:p w14:paraId="2CECC330" w14:textId="33FC9207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(specify)</w:t>
            </w:r>
          </w:p>
          <w:p w14:paraId="1208E3C7" w14:textId="092D96A6" w:rsidR="00231297" w:rsidRPr="007865B6" w:rsidRDefault="00231297" w:rsidP="00D77496">
            <w:pPr>
              <w:pStyle w:val="TableParagraph"/>
              <w:tabs>
                <w:tab w:val="right" w:leader="dot" w:pos="3545"/>
              </w:tabs>
              <w:spacing w:before="32" w:after="16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77. Don’t know</w:t>
            </w:r>
          </w:p>
          <w:p w14:paraId="514D607A" w14:textId="27283EB4" w:rsidR="00231297" w:rsidRPr="007865B6" w:rsidRDefault="00231297" w:rsidP="005E2EDF">
            <w:pPr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</w:rPr>
              <w:t>0. No water source</w:t>
            </w:r>
          </w:p>
        </w:tc>
        <w:tc>
          <w:tcPr>
            <w:tcW w:w="1260" w:type="dxa"/>
          </w:tcPr>
          <w:p w14:paraId="207B016A" w14:textId="77777777" w:rsidR="00231297" w:rsidRPr="007865B6" w:rsidRDefault="00231297" w:rsidP="004402E2">
            <w:pPr>
              <w:jc w:val="center"/>
              <w:rPr>
                <w:rFonts w:ascii="Times New Roman" w:hAnsi="Times New Roman" w:cs="Times New Roman"/>
                <w:b/>
                <w:bCs/>
                <w:lang w:bidi="bn-IN"/>
              </w:rPr>
            </w:pPr>
          </w:p>
        </w:tc>
      </w:tr>
      <w:tr w:rsidR="00231297" w:rsidRPr="007865B6" w14:paraId="3CA84E85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/>
            <w:vAlign w:val="center"/>
          </w:tcPr>
          <w:p w14:paraId="6A80A85A" w14:textId="2095A02A" w:rsidR="00231297" w:rsidRPr="007865B6" w:rsidRDefault="00231297" w:rsidP="004402E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64C761FB" w14:textId="4DDEA47A" w:rsidR="00231297" w:rsidRPr="007865B6" w:rsidRDefault="009371EB" w:rsidP="004402E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1B</w:t>
            </w:r>
          </w:p>
        </w:tc>
        <w:tc>
          <w:tcPr>
            <w:tcW w:w="2879" w:type="dxa"/>
            <w:gridSpan w:val="2"/>
            <w:vAlign w:val="center"/>
          </w:tcPr>
          <w:p w14:paraId="5006B97E" w14:textId="65428408" w:rsidR="00231297" w:rsidRPr="007865B6" w:rsidRDefault="00231297" w:rsidP="009B40FB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During the past 7 days, was there any time when there was no water for the facility for more than 2 hours at a time?</w:t>
            </w:r>
          </w:p>
        </w:tc>
        <w:tc>
          <w:tcPr>
            <w:tcW w:w="3697" w:type="dxa"/>
            <w:gridSpan w:val="3"/>
            <w:vAlign w:val="center"/>
          </w:tcPr>
          <w:p w14:paraId="1DEA7BF1" w14:textId="5DBEB8D9" w:rsidR="00231297" w:rsidRPr="007865B6" w:rsidRDefault="00231297" w:rsidP="004C53B9">
            <w:pPr>
              <w:pStyle w:val="TableParagraph"/>
              <w:tabs>
                <w:tab w:val="right" w:leader="dot" w:pos="3861"/>
              </w:tabs>
              <w:spacing w:before="111" w:after="240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. Yes</w:t>
            </w:r>
          </w:p>
          <w:p w14:paraId="47A17F80" w14:textId="3D94B84C" w:rsidR="00231297" w:rsidRPr="007865B6" w:rsidRDefault="00231297" w:rsidP="004C53B9">
            <w:pPr>
              <w:pStyle w:val="TableParagraph"/>
              <w:tabs>
                <w:tab w:val="right" w:leader="dot" w:pos="3545"/>
              </w:tabs>
              <w:spacing w:before="32" w:after="240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. No</w:t>
            </w:r>
          </w:p>
          <w:p w14:paraId="2D06F26A" w14:textId="73434716" w:rsidR="00231297" w:rsidRPr="007865B6" w:rsidRDefault="00231297" w:rsidP="004C53B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</w:rPr>
              <w:t>77. Don’t know</w:t>
            </w:r>
          </w:p>
        </w:tc>
        <w:tc>
          <w:tcPr>
            <w:tcW w:w="1260" w:type="dxa"/>
          </w:tcPr>
          <w:p w14:paraId="7E8E859A" w14:textId="77777777" w:rsidR="00231297" w:rsidRPr="007865B6" w:rsidRDefault="00231297" w:rsidP="004402E2">
            <w:pPr>
              <w:jc w:val="center"/>
              <w:rPr>
                <w:rFonts w:ascii="Times New Roman" w:hAnsi="Times New Roman" w:cs="Times New Roman"/>
                <w:b/>
                <w:bCs/>
                <w:lang w:bidi="bn-IN"/>
              </w:rPr>
            </w:pPr>
          </w:p>
        </w:tc>
      </w:tr>
      <w:tr w:rsidR="00FC6ECE" w:rsidRPr="007865B6" w14:paraId="35C4D1B6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 w:val="restart"/>
            <w:vAlign w:val="center"/>
          </w:tcPr>
          <w:p w14:paraId="24E0E48F" w14:textId="310F7A68" w:rsidR="00FC6ECE" w:rsidRPr="007865B6" w:rsidRDefault="00FC6ECE" w:rsidP="00ED1885">
            <w:pPr>
              <w:jc w:val="center"/>
              <w:rPr>
                <w:rFonts w:ascii="Times New Roman" w:hAnsi="Times New Roman" w:cs="Times New Roman"/>
                <w:b/>
                <w:bCs/>
                <w:cs/>
                <w:lang w:bidi="bn-BD"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302</w:t>
            </w:r>
          </w:p>
        </w:tc>
        <w:tc>
          <w:tcPr>
            <w:tcW w:w="1060" w:type="dxa"/>
            <w:gridSpan w:val="2"/>
            <w:vAlign w:val="center"/>
          </w:tcPr>
          <w:p w14:paraId="62AD0648" w14:textId="738A91FA" w:rsidR="00FC6ECE" w:rsidRPr="007865B6" w:rsidRDefault="009371EB" w:rsidP="00ED1885">
            <w:pPr>
              <w:jc w:val="center"/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2A</w:t>
            </w:r>
          </w:p>
        </w:tc>
        <w:tc>
          <w:tcPr>
            <w:tcW w:w="2879" w:type="dxa"/>
            <w:gridSpan w:val="2"/>
            <w:vAlign w:val="center"/>
          </w:tcPr>
          <w:p w14:paraId="22D6EB2C" w14:textId="143A4061" w:rsidR="00FC6ECE" w:rsidRPr="007865B6" w:rsidRDefault="00FC6ECE" w:rsidP="006F74E7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Does your facility have electricity from any source?</w:t>
            </w:r>
          </w:p>
        </w:tc>
        <w:tc>
          <w:tcPr>
            <w:tcW w:w="3697" w:type="dxa"/>
            <w:gridSpan w:val="3"/>
            <w:vAlign w:val="center"/>
          </w:tcPr>
          <w:p w14:paraId="16892F33" w14:textId="77777777" w:rsidR="00FC6ECE" w:rsidRPr="007865B6" w:rsidRDefault="00FC6ECE" w:rsidP="004C53B9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2A08C9DB" w14:textId="27E4823C" w:rsidR="00FC6ECE" w:rsidRPr="007865B6" w:rsidRDefault="00FC6ECE" w:rsidP="004C53B9">
            <w:pPr>
              <w:jc w:val="center"/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260" w:type="dxa"/>
          </w:tcPr>
          <w:p w14:paraId="2E34AC5A" w14:textId="77777777" w:rsidR="00FC6ECE" w:rsidRPr="007865B6" w:rsidRDefault="00FC6ECE" w:rsidP="00ED1885">
            <w:pPr>
              <w:jc w:val="center"/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</w:p>
        </w:tc>
      </w:tr>
      <w:tr w:rsidR="00FC6ECE" w:rsidRPr="007865B6" w14:paraId="166B116F" w14:textId="77777777" w:rsidTr="001D5E35">
        <w:trPr>
          <w:gridAfter w:val="1"/>
          <w:wAfter w:w="95" w:type="dxa"/>
          <w:trHeight w:val="1946"/>
        </w:trPr>
        <w:tc>
          <w:tcPr>
            <w:tcW w:w="999" w:type="dxa"/>
            <w:gridSpan w:val="2"/>
            <w:vMerge/>
            <w:vAlign w:val="center"/>
          </w:tcPr>
          <w:p w14:paraId="48EDCE61" w14:textId="77777777" w:rsidR="00FC6ECE" w:rsidRPr="007865B6" w:rsidRDefault="00FC6ECE" w:rsidP="00ED1885">
            <w:pPr>
              <w:jc w:val="center"/>
              <w:rPr>
                <w:rFonts w:ascii="Times New Roman" w:hAnsi="Times New Roman" w:cs="Times New Roman"/>
                <w:cs/>
                <w:lang w:bidi="bn-BD"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66134B6F" w14:textId="2CFFD646" w:rsidR="00FC6ECE" w:rsidRPr="007865B6" w:rsidRDefault="009371EB" w:rsidP="00ED1885">
            <w:pPr>
              <w:jc w:val="center"/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2B</w:t>
            </w:r>
          </w:p>
        </w:tc>
        <w:tc>
          <w:tcPr>
            <w:tcW w:w="2879" w:type="dxa"/>
            <w:gridSpan w:val="2"/>
            <w:vAlign w:val="center"/>
          </w:tcPr>
          <w:p w14:paraId="0D41C642" w14:textId="159B8844" w:rsidR="00FC6ECE" w:rsidRPr="007865B6" w:rsidRDefault="00FC6ECE" w:rsidP="006F74E7">
            <w:pPr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</w:rPr>
              <w:t>Other than the main or primary source, does the facility have a secondary or backup source of electricity like Generator, Solar, UPS, IPS?</w:t>
            </w:r>
          </w:p>
        </w:tc>
        <w:tc>
          <w:tcPr>
            <w:tcW w:w="3697" w:type="dxa"/>
            <w:gridSpan w:val="3"/>
            <w:vAlign w:val="center"/>
          </w:tcPr>
          <w:p w14:paraId="2F2F87C4" w14:textId="77777777" w:rsidR="00FC6ECE" w:rsidRPr="007865B6" w:rsidRDefault="00FC6ECE" w:rsidP="00B35E79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2F5F78CA" w14:textId="4D78397A" w:rsidR="00FC6ECE" w:rsidRPr="007865B6" w:rsidRDefault="00FC6ECE" w:rsidP="00B35E79">
            <w:pPr>
              <w:jc w:val="center"/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260" w:type="dxa"/>
          </w:tcPr>
          <w:p w14:paraId="7CA9BAAA" w14:textId="77777777" w:rsidR="00FC6ECE" w:rsidRPr="007865B6" w:rsidRDefault="00FC6ECE" w:rsidP="00ED1885">
            <w:pPr>
              <w:jc w:val="center"/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</w:p>
        </w:tc>
      </w:tr>
      <w:tr w:rsidR="00FC6ECE" w:rsidRPr="007865B6" w14:paraId="7A8BAD24" w14:textId="77777777" w:rsidTr="001D5E35">
        <w:trPr>
          <w:gridAfter w:val="1"/>
          <w:wAfter w:w="95" w:type="dxa"/>
          <w:trHeight w:val="926"/>
        </w:trPr>
        <w:tc>
          <w:tcPr>
            <w:tcW w:w="999" w:type="dxa"/>
            <w:gridSpan w:val="2"/>
            <w:vMerge/>
            <w:vAlign w:val="center"/>
          </w:tcPr>
          <w:p w14:paraId="19E9F983" w14:textId="77777777" w:rsidR="00FC6ECE" w:rsidRPr="007865B6" w:rsidRDefault="00FC6ECE" w:rsidP="006F74E7">
            <w:pPr>
              <w:rPr>
                <w:rFonts w:ascii="Times New Roman" w:hAnsi="Times New Roman" w:cs="Times New Roman"/>
                <w:cs/>
                <w:lang w:bidi="bn-BD"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4015E3C4" w14:textId="47FCF963" w:rsidR="00FC6ECE" w:rsidRPr="007865B6" w:rsidRDefault="009371EB" w:rsidP="006F74E7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2C</w:t>
            </w:r>
          </w:p>
        </w:tc>
        <w:tc>
          <w:tcPr>
            <w:tcW w:w="2879" w:type="dxa"/>
            <w:gridSpan w:val="2"/>
            <w:vAlign w:val="center"/>
          </w:tcPr>
          <w:p w14:paraId="22CFB37E" w14:textId="5C128B7C" w:rsidR="00FC6ECE" w:rsidRPr="007865B6" w:rsidRDefault="00FC6ECE" w:rsidP="003A4269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During the past 7 days, </w:t>
            </w:r>
            <w:proofErr w:type="gramStart"/>
            <w:r w:rsidRPr="007865B6">
              <w:rPr>
                <w:rFonts w:ascii="Times New Roman" w:hAnsi="Times New Roman" w:cs="Times New Roman"/>
              </w:rPr>
              <w:t>was electricity available at all times</w:t>
            </w:r>
            <w:proofErr w:type="gramEnd"/>
            <w:r w:rsidRPr="007865B6">
              <w:rPr>
                <w:rFonts w:ascii="Times New Roman" w:hAnsi="Times New Roman" w:cs="Times New Roman"/>
              </w:rPr>
              <w:t xml:space="preserve"> from the main or any backup source?</w:t>
            </w:r>
          </w:p>
        </w:tc>
        <w:tc>
          <w:tcPr>
            <w:tcW w:w="3697" w:type="dxa"/>
            <w:gridSpan w:val="3"/>
            <w:vAlign w:val="center"/>
          </w:tcPr>
          <w:p w14:paraId="4D95C99D" w14:textId="03CE5BCC" w:rsidR="00FC6ECE" w:rsidRPr="007865B6" w:rsidRDefault="00FC6ECE" w:rsidP="003A4269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. Always available (no interruptions)</w:t>
            </w:r>
          </w:p>
          <w:p w14:paraId="3AC4ACAC" w14:textId="77777777" w:rsidR="00FC6ECE" w:rsidRPr="007865B6" w:rsidRDefault="00FC6ECE" w:rsidP="003A4269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  <w:p w14:paraId="54CA725D" w14:textId="1F14A9C6" w:rsidR="00FC6ECE" w:rsidRPr="007865B6" w:rsidRDefault="00FC6ECE" w:rsidP="003A4269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. Often available (interruptions of under 2 hours per day)</w:t>
            </w:r>
          </w:p>
          <w:p w14:paraId="7EB4C0FB" w14:textId="77777777" w:rsidR="00FC6ECE" w:rsidRPr="007865B6" w:rsidRDefault="00FC6ECE" w:rsidP="003A4269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  <w:p w14:paraId="3F738A72" w14:textId="04140A63" w:rsidR="00FC6ECE" w:rsidRPr="007865B6" w:rsidRDefault="00FC6ECE" w:rsidP="003A4269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. Sometimes available (frequent or prolonged interruptions of more than 2 hours per day)</w:t>
            </w:r>
          </w:p>
          <w:p w14:paraId="1525A1B9" w14:textId="083A4B9D" w:rsidR="00FC6ECE" w:rsidRPr="007865B6" w:rsidRDefault="00FC6ECE" w:rsidP="003A4269">
            <w:pPr>
              <w:pBdr>
                <w:bottom w:val="single" w:sz="12" w:space="1" w:color="auto"/>
              </w:pBdr>
              <w:jc w:val="center"/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</w:p>
        </w:tc>
        <w:tc>
          <w:tcPr>
            <w:tcW w:w="1260" w:type="dxa"/>
          </w:tcPr>
          <w:p w14:paraId="5FB9EB7B" w14:textId="77777777" w:rsidR="00FC6ECE" w:rsidRPr="007865B6" w:rsidRDefault="00FC6ECE" w:rsidP="006F74E7">
            <w:pPr>
              <w:jc w:val="center"/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</w:p>
        </w:tc>
      </w:tr>
      <w:tr w:rsidR="003831C9" w:rsidRPr="007865B6" w14:paraId="18DC1360" w14:textId="77777777" w:rsidTr="001D5E35">
        <w:trPr>
          <w:gridAfter w:val="1"/>
          <w:wAfter w:w="95" w:type="dxa"/>
          <w:trHeight w:val="206"/>
        </w:trPr>
        <w:tc>
          <w:tcPr>
            <w:tcW w:w="999" w:type="dxa"/>
            <w:gridSpan w:val="2"/>
            <w:vMerge w:val="restart"/>
            <w:vAlign w:val="center"/>
          </w:tcPr>
          <w:p w14:paraId="48280774" w14:textId="7AAC11F3" w:rsidR="00725B5A" w:rsidRPr="007865B6" w:rsidRDefault="00725B5A" w:rsidP="00C5439C">
            <w:pPr>
              <w:jc w:val="center"/>
              <w:rPr>
                <w:rFonts w:ascii="Times New Roman" w:hAnsi="Times New Roman" w:cs="Times New Roman"/>
                <w:cs/>
                <w:lang w:bidi="bn-BD"/>
              </w:rPr>
            </w:pPr>
            <w:r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</w:t>
            </w:r>
            <w:r w:rsidR="00087494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</w:t>
            </w:r>
          </w:p>
        </w:tc>
        <w:tc>
          <w:tcPr>
            <w:tcW w:w="1060" w:type="dxa"/>
            <w:gridSpan w:val="2"/>
            <w:vAlign w:val="center"/>
          </w:tcPr>
          <w:p w14:paraId="42B2BBF7" w14:textId="20978549" w:rsidR="00725B5A" w:rsidRPr="007865B6" w:rsidRDefault="009371EB" w:rsidP="006F74E7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3A</w:t>
            </w:r>
          </w:p>
        </w:tc>
        <w:tc>
          <w:tcPr>
            <w:tcW w:w="2879" w:type="dxa"/>
            <w:gridSpan w:val="2"/>
            <w:vAlign w:val="center"/>
          </w:tcPr>
          <w:p w14:paraId="5DE1CFDD" w14:textId="200FDAA3" w:rsidR="00725B5A" w:rsidRPr="007865B6" w:rsidRDefault="00DF1F75" w:rsidP="006F74E7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Does this facility have a functioning land line telephone that is supported by the facility?</w:t>
            </w:r>
          </w:p>
        </w:tc>
        <w:tc>
          <w:tcPr>
            <w:tcW w:w="3697" w:type="dxa"/>
            <w:gridSpan w:val="3"/>
            <w:vAlign w:val="center"/>
          </w:tcPr>
          <w:p w14:paraId="4723C78B" w14:textId="77777777" w:rsidR="00B72B2D" w:rsidRPr="007865B6" w:rsidRDefault="00B72B2D" w:rsidP="00B9586B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3AF04905" w14:textId="42AAE927" w:rsidR="00725B5A" w:rsidRPr="007865B6" w:rsidRDefault="00B72B2D" w:rsidP="00B9586B">
            <w:pPr>
              <w:jc w:val="center"/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260" w:type="dxa"/>
          </w:tcPr>
          <w:p w14:paraId="2F2E28B2" w14:textId="77777777" w:rsidR="00725B5A" w:rsidRPr="007865B6" w:rsidRDefault="00725B5A" w:rsidP="006F74E7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</w:p>
        </w:tc>
      </w:tr>
      <w:tr w:rsidR="003831C9" w:rsidRPr="007865B6" w14:paraId="52BE98B2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/>
          </w:tcPr>
          <w:p w14:paraId="225A84B0" w14:textId="30DCDCB7" w:rsidR="00725B5A" w:rsidRPr="007865B6" w:rsidRDefault="00725B5A" w:rsidP="006F74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05A106AB" w14:textId="27C70269" w:rsidR="00725B5A" w:rsidRPr="007865B6" w:rsidRDefault="009371EB" w:rsidP="006F74E7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3B</w:t>
            </w:r>
          </w:p>
        </w:tc>
        <w:tc>
          <w:tcPr>
            <w:tcW w:w="2879" w:type="dxa"/>
            <w:gridSpan w:val="2"/>
            <w:vAlign w:val="center"/>
          </w:tcPr>
          <w:p w14:paraId="0D89807A" w14:textId="15ACD3D3" w:rsidR="00725B5A" w:rsidRPr="007865B6" w:rsidRDefault="00DF1F75" w:rsidP="006F74E7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Does this facility have a functioning cellular phone that is supported by the facility?</w:t>
            </w:r>
          </w:p>
        </w:tc>
        <w:tc>
          <w:tcPr>
            <w:tcW w:w="3697" w:type="dxa"/>
            <w:gridSpan w:val="3"/>
            <w:vAlign w:val="center"/>
          </w:tcPr>
          <w:p w14:paraId="11E77704" w14:textId="77777777" w:rsidR="00B72B2D" w:rsidRPr="007865B6" w:rsidRDefault="00B72B2D" w:rsidP="00B9586B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6F127E31" w14:textId="77CD9E7B" w:rsidR="00725B5A" w:rsidRPr="007865B6" w:rsidRDefault="00B72B2D" w:rsidP="00B9586B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260" w:type="dxa"/>
          </w:tcPr>
          <w:p w14:paraId="33800EA5" w14:textId="77777777" w:rsidR="00725B5A" w:rsidRPr="007865B6" w:rsidRDefault="00725B5A" w:rsidP="006F74E7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3831C9" w:rsidRPr="007865B6" w14:paraId="16E5279F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/>
          </w:tcPr>
          <w:p w14:paraId="436838A3" w14:textId="77777777" w:rsidR="00725B5A" w:rsidRPr="007865B6" w:rsidRDefault="00725B5A" w:rsidP="00C543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10518C7A" w14:textId="53C17E04" w:rsidR="00725B5A" w:rsidRPr="007865B6" w:rsidRDefault="009371EB" w:rsidP="00C5439C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3C</w:t>
            </w:r>
          </w:p>
        </w:tc>
        <w:tc>
          <w:tcPr>
            <w:tcW w:w="2879" w:type="dxa"/>
            <w:gridSpan w:val="2"/>
            <w:vAlign w:val="center"/>
          </w:tcPr>
          <w:p w14:paraId="2386CDD5" w14:textId="4964DF2D" w:rsidR="00725B5A" w:rsidRPr="007865B6" w:rsidRDefault="00DF1F75" w:rsidP="00C5439C">
            <w:pPr>
              <w:rPr>
                <w:rFonts w:ascii="Times New Roman" w:hAnsi="Times New Roman" w:cs="Times New Roman"/>
                <w:shd w:val="clear" w:color="auto" w:fill="FFFFFF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Does this facility have a functioning Television that shows health related video?</w:t>
            </w:r>
          </w:p>
        </w:tc>
        <w:tc>
          <w:tcPr>
            <w:tcW w:w="3697" w:type="dxa"/>
            <w:gridSpan w:val="3"/>
            <w:vAlign w:val="center"/>
          </w:tcPr>
          <w:p w14:paraId="58CE5267" w14:textId="77777777" w:rsidR="00491EF4" w:rsidRPr="007865B6" w:rsidRDefault="00491EF4" w:rsidP="00B9586B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05932FFC" w14:textId="7E3C217D" w:rsidR="00725B5A" w:rsidRPr="007865B6" w:rsidRDefault="00491EF4" w:rsidP="00B9586B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260" w:type="dxa"/>
          </w:tcPr>
          <w:p w14:paraId="7AA49496" w14:textId="77777777" w:rsidR="00725B5A" w:rsidRPr="007865B6" w:rsidRDefault="00725B5A" w:rsidP="00C5439C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3831C9" w:rsidRPr="007865B6" w14:paraId="2343ECD2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/>
          </w:tcPr>
          <w:p w14:paraId="7B990EFA" w14:textId="77777777" w:rsidR="00725B5A" w:rsidRPr="007865B6" w:rsidRDefault="00725B5A" w:rsidP="00C543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39E077E5" w14:textId="10E1572D" w:rsidR="00725B5A" w:rsidRPr="007865B6" w:rsidRDefault="009371EB" w:rsidP="00C5439C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  <w:cs/>
                <w:lang w:bidi="bn-IN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3D</w:t>
            </w:r>
          </w:p>
        </w:tc>
        <w:tc>
          <w:tcPr>
            <w:tcW w:w="2879" w:type="dxa"/>
            <w:gridSpan w:val="2"/>
            <w:vAlign w:val="center"/>
          </w:tcPr>
          <w:p w14:paraId="73645565" w14:textId="60940C5E" w:rsidR="00725B5A" w:rsidRPr="007865B6" w:rsidRDefault="004402E2" w:rsidP="00C5439C">
            <w:pPr>
              <w:rPr>
                <w:rFonts w:ascii="Times New Roman" w:hAnsi="Times New Roman" w:cs="Times New Roman"/>
                <w:shd w:val="clear" w:color="auto" w:fill="FFFFFF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Does the facility have a functioning video cassette player or DVD/ CD</w:t>
            </w:r>
            <w:r w:rsidR="00345F76" w:rsidRPr="007865B6">
              <w:rPr>
                <w:rFonts w:ascii="Times New Roman" w:hAnsi="Times New Roman" w:cs="Times New Roman"/>
                <w:shd w:val="clear" w:color="auto" w:fill="FFFFFF"/>
              </w:rPr>
              <w:t>/</w:t>
            </w:r>
            <w:r w:rsidRPr="007865B6">
              <w:rPr>
                <w:rFonts w:ascii="Times New Roman" w:hAnsi="Times New Roman" w:cs="Times New Roman"/>
                <w:shd w:val="clear" w:color="auto" w:fill="FFFFFF"/>
              </w:rPr>
              <w:t xml:space="preserve"> SD/mobile disk player used for health promotion?</w:t>
            </w:r>
          </w:p>
        </w:tc>
        <w:tc>
          <w:tcPr>
            <w:tcW w:w="3697" w:type="dxa"/>
            <w:gridSpan w:val="3"/>
            <w:vAlign w:val="center"/>
          </w:tcPr>
          <w:p w14:paraId="4DB7FCEB" w14:textId="77777777" w:rsidR="00491EF4" w:rsidRPr="007865B6" w:rsidRDefault="00491EF4" w:rsidP="00B9586B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6B2CEF49" w14:textId="266EB26B" w:rsidR="00725B5A" w:rsidRPr="007865B6" w:rsidRDefault="00491EF4" w:rsidP="00B9586B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260" w:type="dxa"/>
          </w:tcPr>
          <w:p w14:paraId="35E4BD6E" w14:textId="77777777" w:rsidR="00725B5A" w:rsidRPr="007865B6" w:rsidRDefault="00725B5A" w:rsidP="00C5439C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087494" w:rsidRPr="007865B6" w14:paraId="002115C3" w14:textId="77777777" w:rsidTr="001D5E35">
        <w:trPr>
          <w:gridAfter w:val="1"/>
          <w:wAfter w:w="95" w:type="dxa"/>
          <w:trHeight w:val="795"/>
        </w:trPr>
        <w:tc>
          <w:tcPr>
            <w:tcW w:w="999" w:type="dxa"/>
            <w:gridSpan w:val="2"/>
            <w:vMerge w:val="restart"/>
            <w:vAlign w:val="center"/>
          </w:tcPr>
          <w:p w14:paraId="5A9B5C7A" w14:textId="7B14A7C2" w:rsidR="00087494" w:rsidRPr="007865B6" w:rsidRDefault="00087494" w:rsidP="00C543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304</w:t>
            </w:r>
          </w:p>
        </w:tc>
        <w:tc>
          <w:tcPr>
            <w:tcW w:w="1060" w:type="dxa"/>
            <w:gridSpan w:val="2"/>
            <w:vAlign w:val="center"/>
          </w:tcPr>
          <w:p w14:paraId="15378865" w14:textId="5A225839" w:rsidR="00087494" w:rsidRPr="007865B6" w:rsidRDefault="009371EB" w:rsidP="00C5439C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  <w:cs/>
                <w:lang w:bidi="bn-IN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4A</w:t>
            </w:r>
          </w:p>
        </w:tc>
        <w:tc>
          <w:tcPr>
            <w:tcW w:w="2879" w:type="dxa"/>
            <w:gridSpan w:val="2"/>
            <w:vAlign w:val="center"/>
          </w:tcPr>
          <w:p w14:paraId="0E783687" w14:textId="2EF0FF2B" w:rsidR="00087494" w:rsidRPr="007865B6" w:rsidRDefault="00087494" w:rsidP="00C5439C">
            <w:pPr>
              <w:rPr>
                <w:rFonts w:ascii="Times New Roman" w:hAnsi="Times New Roman" w:cs="Times New Roman"/>
                <w:highlight w:val="yellow"/>
                <w:shd w:val="clear" w:color="auto" w:fill="FFFFFF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Does the facility have a functional toilet for staff use?</w:t>
            </w:r>
          </w:p>
        </w:tc>
        <w:tc>
          <w:tcPr>
            <w:tcW w:w="3697" w:type="dxa"/>
            <w:gridSpan w:val="3"/>
            <w:vAlign w:val="center"/>
          </w:tcPr>
          <w:p w14:paraId="6DDFE954" w14:textId="77777777" w:rsidR="00087494" w:rsidRPr="007865B6" w:rsidRDefault="00087494" w:rsidP="00B9586B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34D0967C" w14:textId="4207270A" w:rsidR="00087494" w:rsidRPr="007865B6" w:rsidRDefault="00087494" w:rsidP="00B9586B">
            <w:pPr>
              <w:jc w:val="center"/>
              <w:rPr>
                <w:rFonts w:ascii="Times New Roman" w:hAnsi="Times New Roman" w:cs="Times New Roman"/>
                <w:highlight w:val="yellow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260" w:type="dxa"/>
          </w:tcPr>
          <w:p w14:paraId="4129EACA" w14:textId="0BD4783E" w:rsidR="00087494" w:rsidRPr="007865B6" w:rsidRDefault="00087494" w:rsidP="00C5439C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087494" w:rsidRPr="007865B6" w14:paraId="1FA4584B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/>
            <w:vAlign w:val="center"/>
          </w:tcPr>
          <w:p w14:paraId="6552619D" w14:textId="77777777" w:rsidR="00087494" w:rsidRPr="007865B6" w:rsidRDefault="00087494" w:rsidP="00C543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2477BD7F" w14:textId="65F08111" w:rsidR="00087494" w:rsidRPr="007865B6" w:rsidRDefault="009371EB" w:rsidP="00C5439C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4B</w:t>
            </w:r>
          </w:p>
        </w:tc>
        <w:tc>
          <w:tcPr>
            <w:tcW w:w="2879" w:type="dxa"/>
            <w:gridSpan w:val="2"/>
            <w:vAlign w:val="center"/>
          </w:tcPr>
          <w:p w14:paraId="20AD7579" w14:textId="23E7A4C1" w:rsidR="00087494" w:rsidRPr="007865B6" w:rsidRDefault="00087494" w:rsidP="00C5439C">
            <w:pPr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Type of toilet used by staff</w:t>
            </w:r>
          </w:p>
        </w:tc>
        <w:tc>
          <w:tcPr>
            <w:tcW w:w="3697" w:type="dxa"/>
            <w:gridSpan w:val="3"/>
            <w:vAlign w:val="center"/>
          </w:tcPr>
          <w:p w14:paraId="16294DFF" w14:textId="0CD1E733" w:rsidR="00087494" w:rsidRPr="007865B6" w:rsidRDefault="00087494" w:rsidP="006438FF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A. Flush toilet:</w:t>
            </w:r>
          </w:p>
          <w:p w14:paraId="49A1FEE9" w14:textId="6C1DFD99" w:rsidR="00087494" w:rsidRPr="007865B6" w:rsidRDefault="00087494" w:rsidP="006438FF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     1. To sewer connection</w:t>
            </w:r>
          </w:p>
          <w:p w14:paraId="66BD113A" w14:textId="79AD7472" w:rsidR="00087494" w:rsidRPr="007865B6" w:rsidRDefault="00087494" w:rsidP="006438FF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     2. To septic tank onsite</w:t>
            </w:r>
          </w:p>
          <w:p w14:paraId="7E4ABD13" w14:textId="02527089" w:rsidR="00087494" w:rsidRPr="007865B6" w:rsidRDefault="00087494" w:rsidP="006438FF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     3. To open drain</w:t>
            </w:r>
          </w:p>
          <w:p w14:paraId="14448E65" w14:textId="77777777" w:rsidR="00087494" w:rsidRPr="007865B6" w:rsidRDefault="00087494" w:rsidP="006438FF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</w:p>
          <w:p w14:paraId="25178259" w14:textId="69CBC542" w:rsidR="00087494" w:rsidRPr="007865B6" w:rsidRDefault="00087494" w:rsidP="006438FF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B. Pit latrine:</w:t>
            </w:r>
          </w:p>
          <w:p w14:paraId="11F05904" w14:textId="28E3873B" w:rsidR="00087494" w:rsidRPr="007865B6" w:rsidRDefault="00087494" w:rsidP="006438FF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lastRenderedPageBreak/>
              <w:t xml:space="preserve">     1. With slab</w:t>
            </w:r>
          </w:p>
          <w:p w14:paraId="4C93A945" w14:textId="58C76645" w:rsidR="00087494" w:rsidRPr="007865B6" w:rsidRDefault="00087494" w:rsidP="006438FF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     2. Without slab/open pit</w:t>
            </w:r>
          </w:p>
          <w:p w14:paraId="57D1AC75" w14:textId="77777777" w:rsidR="00087494" w:rsidRPr="007865B6" w:rsidRDefault="00087494" w:rsidP="006438FF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</w:p>
          <w:p w14:paraId="21D1F007" w14:textId="17D13CC6" w:rsidR="00087494" w:rsidRPr="007865B6" w:rsidRDefault="00087494" w:rsidP="006438FF">
            <w:pPr>
              <w:pStyle w:val="TableParagraph"/>
              <w:tabs>
                <w:tab w:val="right" w:leader="dot" w:pos="3545"/>
              </w:tabs>
              <w:spacing w:before="32" w:after="24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C. Composting toilet</w:t>
            </w:r>
          </w:p>
          <w:p w14:paraId="0DF20920" w14:textId="7F5D9F12" w:rsidR="00087494" w:rsidRPr="007865B6" w:rsidRDefault="00087494" w:rsidP="006438FF">
            <w:pPr>
              <w:pStyle w:val="TableParagraph"/>
              <w:tabs>
                <w:tab w:val="right" w:leader="dot" w:pos="3545"/>
              </w:tabs>
              <w:spacing w:before="32" w:after="24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D. Hanging toilet/hanging latrine</w:t>
            </w:r>
          </w:p>
          <w:p w14:paraId="39806F9C" w14:textId="327B05EA" w:rsidR="00087494" w:rsidRPr="007865B6" w:rsidRDefault="00087494" w:rsidP="006438FF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E. No toilet/latrine facilities on premises/bush/field</w:t>
            </w:r>
          </w:p>
        </w:tc>
        <w:tc>
          <w:tcPr>
            <w:tcW w:w="1260" w:type="dxa"/>
          </w:tcPr>
          <w:p w14:paraId="0F46868C" w14:textId="77777777" w:rsidR="00087494" w:rsidRPr="007865B6" w:rsidRDefault="00087494" w:rsidP="00C5439C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087494" w:rsidRPr="007865B6" w14:paraId="7DC11B82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/>
            <w:vAlign w:val="center"/>
          </w:tcPr>
          <w:p w14:paraId="6B9A9363" w14:textId="77777777" w:rsidR="00087494" w:rsidRPr="007865B6" w:rsidRDefault="00087494" w:rsidP="00C543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241534B4" w14:textId="114EBCF5" w:rsidR="00087494" w:rsidRPr="007865B6" w:rsidRDefault="009371EB" w:rsidP="00C5439C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4C</w:t>
            </w:r>
          </w:p>
        </w:tc>
        <w:tc>
          <w:tcPr>
            <w:tcW w:w="2879" w:type="dxa"/>
            <w:gridSpan w:val="2"/>
            <w:vAlign w:val="center"/>
          </w:tcPr>
          <w:p w14:paraId="5C939B0E" w14:textId="3B86A538" w:rsidR="00087494" w:rsidRPr="007865B6" w:rsidRDefault="00087494" w:rsidP="005E2EDF">
            <w:pPr>
              <w:pStyle w:val="NoSpacing"/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Observe if hand washing materials (soap and running water) are located within 5 m of the toilet.</w:t>
            </w:r>
          </w:p>
        </w:tc>
        <w:tc>
          <w:tcPr>
            <w:tcW w:w="3697" w:type="dxa"/>
            <w:gridSpan w:val="3"/>
            <w:vAlign w:val="center"/>
          </w:tcPr>
          <w:p w14:paraId="203ED50B" w14:textId="27879913" w:rsidR="00087494" w:rsidRPr="007865B6" w:rsidRDefault="00087494" w:rsidP="00DB0AB0">
            <w:pPr>
              <w:pStyle w:val="TableParagraph"/>
              <w:tabs>
                <w:tab w:val="right" w:leader="dot" w:pos="4582"/>
              </w:tabs>
              <w:spacing w:before="111" w:after="240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. Yes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observed</w:t>
            </w:r>
          </w:p>
          <w:p w14:paraId="53FBEE28" w14:textId="29E5C305" w:rsidR="00087494" w:rsidRPr="007865B6" w:rsidRDefault="00087494" w:rsidP="00DB0AB0">
            <w:pPr>
              <w:pStyle w:val="TableParagraph"/>
              <w:tabs>
                <w:tab w:val="right" w:leader="dot" w:pos="4582"/>
              </w:tabs>
              <w:spacing w:before="111" w:after="240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. Yes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reported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not seen</w:t>
            </w:r>
          </w:p>
          <w:p w14:paraId="25B054BC" w14:textId="6887BFA3" w:rsidR="00087494" w:rsidRPr="007865B6" w:rsidRDefault="00087494" w:rsidP="00DB0AB0">
            <w:pPr>
              <w:pStyle w:val="TableParagraph"/>
              <w:tabs>
                <w:tab w:val="right" w:leader="dot" w:pos="4582"/>
              </w:tabs>
              <w:spacing w:before="111" w:after="240" w:line="219" w:lineRule="exact"/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3. No</w:t>
            </w:r>
          </w:p>
        </w:tc>
        <w:tc>
          <w:tcPr>
            <w:tcW w:w="1260" w:type="dxa"/>
          </w:tcPr>
          <w:p w14:paraId="78AF724E" w14:textId="77777777" w:rsidR="00087494" w:rsidRPr="007865B6" w:rsidRDefault="00087494" w:rsidP="00C5439C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087494" w:rsidRPr="007865B6" w14:paraId="7C404E07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/>
            <w:vAlign w:val="center"/>
          </w:tcPr>
          <w:p w14:paraId="732EC818" w14:textId="77777777" w:rsidR="00087494" w:rsidRPr="007865B6" w:rsidRDefault="00087494" w:rsidP="00C543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64BF3814" w14:textId="4BA632CA" w:rsidR="00087494" w:rsidRPr="007865B6" w:rsidRDefault="009371EB" w:rsidP="00C5439C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4D</w:t>
            </w:r>
          </w:p>
        </w:tc>
        <w:tc>
          <w:tcPr>
            <w:tcW w:w="2879" w:type="dxa"/>
            <w:gridSpan w:val="2"/>
            <w:vAlign w:val="center"/>
          </w:tcPr>
          <w:p w14:paraId="16D73EBF" w14:textId="09F8C519" w:rsidR="00087494" w:rsidRPr="007865B6" w:rsidRDefault="00087494" w:rsidP="00C5439C">
            <w:pPr>
              <w:rPr>
                <w:rFonts w:ascii="Times New Roman" w:hAnsi="Times New Roman" w:cs="Times New Roman"/>
                <w:shd w:val="clear" w:color="auto" w:fill="FFFFFF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Does the facility have a functional toilet for patients' use?</w:t>
            </w:r>
          </w:p>
        </w:tc>
        <w:tc>
          <w:tcPr>
            <w:tcW w:w="3697" w:type="dxa"/>
            <w:gridSpan w:val="3"/>
            <w:vAlign w:val="center"/>
          </w:tcPr>
          <w:p w14:paraId="7968301A" w14:textId="77777777" w:rsidR="00087494" w:rsidRPr="007865B6" w:rsidRDefault="00087494" w:rsidP="00DB0AB0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5A8ED2F1" w14:textId="2D0A4816" w:rsidR="00087494" w:rsidRPr="007865B6" w:rsidRDefault="00087494" w:rsidP="00DB0AB0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260" w:type="dxa"/>
          </w:tcPr>
          <w:p w14:paraId="343F522D" w14:textId="77777777" w:rsidR="00087494" w:rsidRPr="007865B6" w:rsidRDefault="00087494" w:rsidP="00C5439C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087494" w:rsidRPr="007865B6" w14:paraId="3B6616A3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/>
            <w:vAlign w:val="center"/>
          </w:tcPr>
          <w:p w14:paraId="35677DB8" w14:textId="77777777" w:rsidR="00087494" w:rsidRPr="007865B6" w:rsidRDefault="00087494" w:rsidP="00C543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5E4EC9EB" w14:textId="468763F7" w:rsidR="00087494" w:rsidRPr="007865B6" w:rsidRDefault="009371EB" w:rsidP="00C5439C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4E</w:t>
            </w:r>
          </w:p>
        </w:tc>
        <w:tc>
          <w:tcPr>
            <w:tcW w:w="2879" w:type="dxa"/>
            <w:gridSpan w:val="2"/>
            <w:vAlign w:val="center"/>
          </w:tcPr>
          <w:p w14:paraId="0FA5208E" w14:textId="3BA2898F" w:rsidR="00087494" w:rsidRPr="007865B6" w:rsidRDefault="00087494" w:rsidP="00C5439C">
            <w:pPr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Type of toilet used by patients</w:t>
            </w:r>
          </w:p>
        </w:tc>
        <w:tc>
          <w:tcPr>
            <w:tcW w:w="3697" w:type="dxa"/>
            <w:gridSpan w:val="3"/>
            <w:vAlign w:val="center"/>
          </w:tcPr>
          <w:p w14:paraId="6F52DB33" w14:textId="77777777" w:rsidR="00087494" w:rsidRPr="007865B6" w:rsidRDefault="00087494" w:rsidP="00AF74BD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A. Flush toilet:</w:t>
            </w:r>
          </w:p>
          <w:p w14:paraId="58B01349" w14:textId="77777777" w:rsidR="00087494" w:rsidRPr="007865B6" w:rsidRDefault="00087494" w:rsidP="00AF74BD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     1. To sewer connection</w:t>
            </w:r>
          </w:p>
          <w:p w14:paraId="75E0B6C0" w14:textId="77777777" w:rsidR="00087494" w:rsidRPr="007865B6" w:rsidRDefault="00087494" w:rsidP="00AF74BD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     2. To septic tank onsite</w:t>
            </w:r>
          </w:p>
          <w:p w14:paraId="48CFDEC8" w14:textId="77777777" w:rsidR="00087494" w:rsidRPr="007865B6" w:rsidRDefault="00087494" w:rsidP="00AF74BD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     3. To open drain</w:t>
            </w:r>
          </w:p>
          <w:p w14:paraId="69A28262" w14:textId="77777777" w:rsidR="00087494" w:rsidRPr="007865B6" w:rsidRDefault="00087494" w:rsidP="00AF74BD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</w:p>
          <w:p w14:paraId="1A70E0BD" w14:textId="77777777" w:rsidR="00087494" w:rsidRPr="007865B6" w:rsidRDefault="00087494" w:rsidP="00AF74BD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B. Pit latrine:</w:t>
            </w:r>
          </w:p>
          <w:p w14:paraId="776A8527" w14:textId="77777777" w:rsidR="00087494" w:rsidRPr="007865B6" w:rsidRDefault="00087494" w:rsidP="00AF74BD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     1. With slab</w:t>
            </w:r>
          </w:p>
          <w:p w14:paraId="4C8328D8" w14:textId="77777777" w:rsidR="00087494" w:rsidRPr="007865B6" w:rsidRDefault="00087494" w:rsidP="00AF74BD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     2. Without slab/open pit</w:t>
            </w:r>
          </w:p>
          <w:p w14:paraId="5EC2D416" w14:textId="77777777" w:rsidR="00087494" w:rsidRPr="007865B6" w:rsidRDefault="00087494" w:rsidP="00AF74BD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</w:p>
          <w:p w14:paraId="734F463A" w14:textId="77777777" w:rsidR="00087494" w:rsidRPr="007865B6" w:rsidRDefault="00087494" w:rsidP="00AF74BD">
            <w:pPr>
              <w:pStyle w:val="TableParagraph"/>
              <w:tabs>
                <w:tab w:val="right" w:leader="dot" w:pos="3545"/>
              </w:tabs>
              <w:spacing w:before="32" w:after="24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C. Composting toilet</w:t>
            </w:r>
          </w:p>
          <w:p w14:paraId="43461109" w14:textId="77777777" w:rsidR="00087494" w:rsidRPr="007865B6" w:rsidRDefault="00087494" w:rsidP="00AF74BD">
            <w:pPr>
              <w:pStyle w:val="TableParagraph"/>
              <w:tabs>
                <w:tab w:val="right" w:leader="dot" w:pos="3545"/>
              </w:tabs>
              <w:spacing w:before="32" w:after="24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D. Hanging toilet/hanging latrine</w:t>
            </w:r>
          </w:p>
          <w:p w14:paraId="4CDE9571" w14:textId="72086ABF" w:rsidR="00087494" w:rsidRPr="007865B6" w:rsidRDefault="00087494" w:rsidP="00AF74BD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E. No toilet/latrine facilities on premises/bush/field</w:t>
            </w:r>
          </w:p>
        </w:tc>
        <w:tc>
          <w:tcPr>
            <w:tcW w:w="1260" w:type="dxa"/>
          </w:tcPr>
          <w:p w14:paraId="1217F030" w14:textId="77777777" w:rsidR="00087494" w:rsidRPr="007865B6" w:rsidRDefault="00087494" w:rsidP="00C5439C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087494" w:rsidRPr="007865B6" w14:paraId="6077FD2A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/>
            <w:vAlign w:val="center"/>
          </w:tcPr>
          <w:p w14:paraId="06365D3F" w14:textId="77777777" w:rsidR="00087494" w:rsidRPr="007865B6" w:rsidRDefault="00087494" w:rsidP="00C543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6EA3F05B" w14:textId="153AEDA9" w:rsidR="00087494" w:rsidRPr="007865B6" w:rsidRDefault="009371EB" w:rsidP="00C5439C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4F</w:t>
            </w:r>
          </w:p>
        </w:tc>
        <w:tc>
          <w:tcPr>
            <w:tcW w:w="2879" w:type="dxa"/>
            <w:gridSpan w:val="2"/>
            <w:vAlign w:val="center"/>
          </w:tcPr>
          <w:p w14:paraId="2248D549" w14:textId="3AD0F5A8" w:rsidR="00087494" w:rsidRPr="007865B6" w:rsidRDefault="00087494" w:rsidP="008F41CF">
            <w:pPr>
              <w:pStyle w:val="NoSpacing"/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Observe if hand washing materials</w:t>
            </w:r>
            <w:r w:rsidR="008F41CF" w:rsidRPr="007865B6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7865B6">
              <w:rPr>
                <w:rFonts w:ascii="Times New Roman" w:hAnsi="Times New Roman" w:cs="Times New Roman"/>
                <w:shd w:val="clear" w:color="auto" w:fill="FFFFFF"/>
              </w:rPr>
              <w:t>(soap and running water) are located within</w:t>
            </w:r>
            <w:r w:rsidR="008F41CF" w:rsidRPr="007865B6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7865B6">
              <w:rPr>
                <w:rFonts w:ascii="Times New Roman" w:hAnsi="Times New Roman" w:cs="Times New Roman"/>
                <w:shd w:val="clear" w:color="auto" w:fill="FFFFFF"/>
              </w:rPr>
              <w:t>5 m of the toilet.</w:t>
            </w:r>
          </w:p>
        </w:tc>
        <w:tc>
          <w:tcPr>
            <w:tcW w:w="3697" w:type="dxa"/>
            <w:gridSpan w:val="3"/>
            <w:vAlign w:val="center"/>
          </w:tcPr>
          <w:p w14:paraId="1D9227AE" w14:textId="77777777" w:rsidR="00087494" w:rsidRPr="007865B6" w:rsidRDefault="00087494" w:rsidP="00DB0AB0">
            <w:pPr>
              <w:pStyle w:val="TableParagraph"/>
              <w:tabs>
                <w:tab w:val="right" w:leader="dot" w:pos="4582"/>
              </w:tabs>
              <w:spacing w:before="111" w:after="240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. Yes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observed</w:t>
            </w:r>
          </w:p>
          <w:p w14:paraId="0B090C71" w14:textId="77777777" w:rsidR="00087494" w:rsidRPr="007865B6" w:rsidRDefault="00087494" w:rsidP="00DB0AB0">
            <w:pPr>
              <w:pStyle w:val="TableParagraph"/>
              <w:tabs>
                <w:tab w:val="right" w:leader="dot" w:pos="4582"/>
              </w:tabs>
              <w:spacing w:before="111" w:after="240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. Yes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reported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not seen</w:t>
            </w:r>
          </w:p>
          <w:p w14:paraId="5F2B1FAB" w14:textId="752EF070" w:rsidR="00087494" w:rsidRPr="007865B6" w:rsidRDefault="00087494" w:rsidP="00DB0AB0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3. No</w:t>
            </w:r>
          </w:p>
        </w:tc>
        <w:tc>
          <w:tcPr>
            <w:tcW w:w="1260" w:type="dxa"/>
          </w:tcPr>
          <w:p w14:paraId="146ACE46" w14:textId="77777777" w:rsidR="00087494" w:rsidRPr="007865B6" w:rsidRDefault="00087494" w:rsidP="00C5439C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3831C9" w:rsidRPr="007865B6" w14:paraId="0980547D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 w:val="restart"/>
            <w:vAlign w:val="center"/>
          </w:tcPr>
          <w:p w14:paraId="2D013A9E" w14:textId="4D08E07D" w:rsidR="00725B5A" w:rsidRPr="007865B6" w:rsidRDefault="00725B5A" w:rsidP="00C5439C">
            <w:pPr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</w:t>
            </w:r>
            <w:r w:rsidR="00CE6C6C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5</w:t>
            </w:r>
          </w:p>
        </w:tc>
        <w:tc>
          <w:tcPr>
            <w:tcW w:w="1060" w:type="dxa"/>
            <w:gridSpan w:val="2"/>
            <w:vAlign w:val="center"/>
          </w:tcPr>
          <w:p w14:paraId="23327BCB" w14:textId="1ED160A6" w:rsidR="00725B5A" w:rsidRPr="007865B6" w:rsidRDefault="009371EB" w:rsidP="00C5439C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5A</w:t>
            </w:r>
          </w:p>
        </w:tc>
        <w:tc>
          <w:tcPr>
            <w:tcW w:w="2879" w:type="dxa"/>
            <w:gridSpan w:val="2"/>
            <w:vAlign w:val="center"/>
          </w:tcPr>
          <w:p w14:paraId="62C3DDA8" w14:textId="65E9A885" w:rsidR="00725B5A" w:rsidRPr="007865B6" w:rsidRDefault="004402E2" w:rsidP="00C5439C">
            <w:pPr>
              <w:rPr>
                <w:rFonts w:ascii="Times New Roman" w:hAnsi="Times New Roman" w:cs="Times New Roman"/>
                <w:shd w:val="clear" w:color="auto" w:fill="FFFFFF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Does the facility have a functioning motorized vehicle to transfer patients to the referral facility?</w:t>
            </w:r>
          </w:p>
        </w:tc>
        <w:tc>
          <w:tcPr>
            <w:tcW w:w="3697" w:type="dxa"/>
            <w:gridSpan w:val="3"/>
            <w:vAlign w:val="center"/>
          </w:tcPr>
          <w:p w14:paraId="521CCBFA" w14:textId="77777777" w:rsidR="00B47CDF" w:rsidRPr="007865B6" w:rsidRDefault="00B47CDF" w:rsidP="00DB0AB0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0F1B57BE" w14:textId="35CA2803" w:rsidR="00725B5A" w:rsidRPr="007865B6" w:rsidRDefault="00B47CDF" w:rsidP="00DB0AB0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260" w:type="dxa"/>
          </w:tcPr>
          <w:p w14:paraId="2701C21B" w14:textId="77777777" w:rsidR="00725B5A" w:rsidRPr="007865B6" w:rsidRDefault="00725B5A" w:rsidP="00C5439C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3831C9" w:rsidRPr="007865B6" w14:paraId="395D5CBD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/>
            <w:vAlign w:val="center"/>
          </w:tcPr>
          <w:p w14:paraId="4BF92039" w14:textId="77777777" w:rsidR="00725B5A" w:rsidRPr="007865B6" w:rsidRDefault="00725B5A" w:rsidP="00C543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2F55FE67" w14:textId="7318439E" w:rsidR="00725B5A" w:rsidRPr="007865B6" w:rsidRDefault="009371EB" w:rsidP="00C5439C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5B</w:t>
            </w:r>
          </w:p>
        </w:tc>
        <w:tc>
          <w:tcPr>
            <w:tcW w:w="2879" w:type="dxa"/>
            <w:gridSpan w:val="2"/>
            <w:vAlign w:val="center"/>
          </w:tcPr>
          <w:p w14:paraId="110D8B24" w14:textId="3DCCB490" w:rsidR="00725B5A" w:rsidRPr="007865B6" w:rsidRDefault="004402E2" w:rsidP="00C5439C">
            <w:pPr>
              <w:rPr>
                <w:rFonts w:ascii="Times New Roman" w:hAnsi="Times New Roman" w:cs="Times New Roman"/>
                <w:shd w:val="clear" w:color="auto" w:fill="FFFFFF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 xml:space="preserve">Does the facility have a functioning non-motorized </w:t>
            </w:r>
            <w:r w:rsidRPr="007865B6">
              <w:rPr>
                <w:rFonts w:ascii="Times New Roman" w:hAnsi="Times New Roman" w:cs="Times New Roman"/>
                <w:shd w:val="clear" w:color="auto" w:fill="FFFFFF"/>
              </w:rPr>
              <w:lastRenderedPageBreak/>
              <w:t>vehicle to transfer patients to the referral facility?</w:t>
            </w:r>
          </w:p>
        </w:tc>
        <w:tc>
          <w:tcPr>
            <w:tcW w:w="3697" w:type="dxa"/>
            <w:gridSpan w:val="3"/>
            <w:vAlign w:val="center"/>
          </w:tcPr>
          <w:p w14:paraId="3A860C08" w14:textId="77777777" w:rsidR="00B47CDF" w:rsidRPr="007865B6" w:rsidRDefault="00B47CDF" w:rsidP="00DB0AB0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lastRenderedPageBreak/>
              <w:t>1. Yes</w:t>
            </w:r>
          </w:p>
          <w:p w14:paraId="4F9F8FC3" w14:textId="438863CD" w:rsidR="00725B5A" w:rsidRPr="007865B6" w:rsidRDefault="00B47CDF" w:rsidP="00DB0AB0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260" w:type="dxa"/>
          </w:tcPr>
          <w:p w14:paraId="375B01B5" w14:textId="77777777" w:rsidR="00725B5A" w:rsidRPr="007865B6" w:rsidRDefault="00725B5A" w:rsidP="00C5439C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3831C9" w:rsidRPr="007865B6" w14:paraId="5E624E91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 w:val="restart"/>
            <w:vAlign w:val="center"/>
          </w:tcPr>
          <w:p w14:paraId="55050B03" w14:textId="5B44E0E8" w:rsidR="00725B5A" w:rsidRPr="007865B6" w:rsidRDefault="00725B5A" w:rsidP="00C5439C">
            <w:pPr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</w:t>
            </w:r>
            <w:r w:rsidR="00CE6C6C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6</w:t>
            </w:r>
          </w:p>
        </w:tc>
        <w:tc>
          <w:tcPr>
            <w:tcW w:w="1060" w:type="dxa"/>
            <w:gridSpan w:val="2"/>
            <w:vAlign w:val="center"/>
          </w:tcPr>
          <w:p w14:paraId="3D844350" w14:textId="2B5DF413" w:rsidR="00725B5A" w:rsidRPr="007865B6" w:rsidRDefault="009371EB" w:rsidP="006F74E7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6A</w:t>
            </w:r>
          </w:p>
        </w:tc>
        <w:tc>
          <w:tcPr>
            <w:tcW w:w="2879" w:type="dxa"/>
            <w:gridSpan w:val="2"/>
            <w:vAlign w:val="center"/>
          </w:tcPr>
          <w:p w14:paraId="16172A02" w14:textId="1CD974D7" w:rsidR="00725B5A" w:rsidRPr="007865B6" w:rsidRDefault="004402E2" w:rsidP="006F74E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Does this facility have a functioning computer/laptop?</w:t>
            </w:r>
          </w:p>
        </w:tc>
        <w:tc>
          <w:tcPr>
            <w:tcW w:w="3697" w:type="dxa"/>
            <w:gridSpan w:val="3"/>
            <w:vAlign w:val="center"/>
          </w:tcPr>
          <w:p w14:paraId="049D810F" w14:textId="77777777" w:rsidR="00B47CDF" w:rsidRPr="007865B6" w:rsidRDefault="00B47CDF" w:rsidP="00DB0AB0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11B34F51" w14:textId="296CD1F3" w:rsidR="00725B5A" w:rsidRPr="007865B6" w:rsidRDefault="00B47CDF" w:rsidP="00DB0AB0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260" w:type="dxa"/>
          </w:tcPr>
          <w:p w14:paraId="26F69FEF" w14:textId="77777777" w:rsidR="00725B5A" w:rsidRPr="007865B6" w:rsidRDefault="00725B5A" w:rsidP="006F74E7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3831C9" w:rsidRPr="007865B6" w14:paraId="642C74D8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/>
            <w:vAlign w:val="center"/>
          </w:tcPr>
          <w:p w14:paraId="3BF3AB55" w14:textId="77777777" w:rsidR="00725B5A" w:rsidRPr="007865B6" w:rsidRDefault="00725B5A" w:rsidP="006F74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0E00B379" w14:textId="3AAD2323" w:rsidR="00725B5A" w:rsidRPr="007865B6" w:rsidRDefault="009371EB" w:rsidP="006F74E7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6B</w:t>
            </w:r>
          </w:p>
        </w:tc>
        <w:tc>
          <w:tcPr>
            <w:tcW w:w="2879" w:type="dxa"/>
            <w:gridSpan w:val="2"/>
            <w:vAlign w:val="center"/>
          </w:tcPr>
          <w:p w14:paraId="4BF1E965" w14:textId="6099C48F" w:rsidR="00725B5A" w:rsidRPr="007865B6" w:rsidRDefault="004402E2" w:rsidP="006F74E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Does this facility have a functioning tablet computer?</w:t>
            </w:r>
          </w:p>
        </w:tc>
        <w:tc>
          <w:tcPr>
            <w:tcW w:w="3697" w:type="dxa"/>
            <w:gridSpan w:val="3"/>
            <w:vAlign w:val="center"/>
          </w:tcPr>
          <w:p w14:paraId="1605F202" w14:textId="77777777" w:rsidR="00B47CDF" w:rsidRPr="007865B6" w:rsidRDefault="00B47CDF" w:rsidP="00DB0AB0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1A93A9A0" w14:textId="7D21E8B3" w:rsidR="00725B5A" w:rsidRPr="007865B6" w:rsidRDefault="00B47CDF" w:rsidP="00DB0AB0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260" w:type="dxa"/>
          </w:tcPr>
          <w:p w14:paraId="2DDF221D" w14:textId="77777777" w:rsidR="00725B5A" w:rsidRPr="007865B6" w:rsidRDefault="00725B5A" w:rsidP="006F74E7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3831C9" w:rsidRPr="007865B6" w14:paraId="3C7C3AF6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/>
            <w:vAlign w:val="center"/>
          </w:tcPr>
          <w:p w14:paraId="58FA1F8A" w14:textId="71ECBD04" w:rsidR="00725B5A" w:rsidRPr="007865B6" w:rsidRDefault="00725B5A" w:rsidP="006F74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0E98C821" w14:textId="1E6BD608" w:rsidR="00725B5A" w:rsidRPr="007865B6" w:rsidRDefault="009371EB" w:rsidP="006F74E7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6C</w:t>
            </w:r>
          </w:p>
        </w:tc>
        <w:tc>
          <w:tcPr>
            <w:tcW w:w="2879" w:type="dxa"/>
            <w:gridSpan w:val="2"/>
            <w:vAlign w:val="center"/>
          </w:tcPr>
          <w:p w14:paraId="1642490C" w14:textId="24E7B10F" w:rsidR="00725B5A" w:rsidRPr="007865B6" w:rsidRDefault="004402E2" w:rsidP="006F74E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Is there access to internet or email within the facility today?</w:t>
            </w:r>
          </w:p>
        </w:tc>
        <w:tc>
          <w:tcPr>
            <w:tcW w:w="3697" w:type="dxa"/>
            <w:gridSpan w:val="3"/>
            <w:vAlign w:val="center"/>
          </w:tcPr>
          <w:p w14:paraId="42A98E0A" w14:textId="77777777" w:rsidR="00B47CDF" w:rsidRPr="007865B6" w:rsidRDefault="00B47CDF" w:rsidP="00DB0AB0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07F90789" w14:textId="7DBAEA4C" w:rsidR="00725B5A" w:rsidRPr="007865B6" w:rsidRDefault="00B47CDF" w:rsidP="00DB0AB0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260" w:type="dxa"/>
          </w:tcPr>
          <w:p w14:paraId="77A2D2C1" w14:textId="77777777" w:rsidR="00725B5A" w:rsidRPr="007865B6" w:rsidRDefault="00725B5A" w:rsidP="006F74E7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512603" w:rsidRPr="007865B6" w14:paraId="1B01852F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 w:val="restart"/>
            <w:vAlign w:val="center"/>
          </w:tcPr>
          <w:p w14:paraId="251E620A" w14:textId="6421E5D9" w:rsidR="00512603" w:rsidRPr="007865B6" w:rsidRDefault="00512603" w:rsidP="00A91E1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307</w:t>
            </w:r>
          </w:p>
        </w:tc>
        <w:tc>
          <w:tcPr>
            <w:tcW w:w="1060" w:type="dxa"/>
            <w:gridSpan w:val="2"/>
            <w:vAlign w:val="center"/>
          </w:tcPr>
          <w:p w14:paraId="19A3D9A0" w14:textId="2CE607E2" w:rsidR="00512603" w:rsidRPr="007865B6" w:rsidRDefault="009371EB" w:rsidP="006F74E7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7A</w:t>
            </w:r>
          </w:p>
        </w:tc>
        <w:tc>
          <w:tcPr>
            <w:tcW w:w="2879" w:type="dxa"/>
            <w:gridSpan w:val="2"/>
            <w:vAlign w:val="center"/>
          </w:tcPr>
          <w:p w14:paraId="3DE0873F" w14:textId="5F0164DB" w:rsidR="00512603" w:rsidRPr="007865B6" w:rsidRDefault="00512603" w:rsidP="006F74E7">
            <w:pPr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</w:rPr>
              <w:t>Is there a room with auditory and visual privacy available for patient consultations?</w:t>
            </w:r>
          </w:p>
        </w:tc>
        <w:tc>
          <w:tcPr>
            <w:tcW w:w="3697" w:type="dxa"/>
            <w:gridSpan w:val="3"/>
            <w:vAlign w:val="center"/>
          </w:tcPr>
          <w:p w14:paraId="12F26988" w14:textId="32F0A515" w:rsidR="00512603" w:rsidRPr="007865B6" w:rsidRDefault="00512603" w:rsidP="0009465E">
            <w:pPr>
              <w:pStyle w:val="TableParagraph"/>
              <w:tabs>
                <w:tab w:val="right" w:leader="dot" w:pos="3545"/>
              </w:tabs>
              <w:spacing w:before="32" w:after="24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. Both auditory and visual privacy</w:t>
            </w:r>
          </w:p>
          <w:p w14:paraId="78C73F20" w14:textId="53FDD4D0" w:rsidR="00512603" w:rsidRPr="007865B6" w:rsidRDefault="00512603" w:rsidP="0009465E">
            <w:pPr>
              <w:pStyle w:val="TableParagraph"/>
              <w:tabs>
                <w:tab w:val="right" w:leader="dot" w:pos="3545"/>
              </w:tabs>
              <w:spacing w:before="32" w:after="24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. Visual privacy only</w:t>
            </w:r>
          </w:p>
          <w:p w14:paraId="0ECD9BB9" w14:textId="1474454F" w:rsidR="00512603" w:rsidRPr="007865B6" w:rsidRDefault="00512603" w:rsidP="0009465E">
            <w:pPr>
              <w:pStyle w:val="TableParagraph"/>
              <w:tabs>
                <w:tab w:val="right" w:leader="dot" w:pos="3545"/>
              </w:tabs>
              <w:spacing w:before="32" w:after="24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. Auditory privacy only</w:t>
            </w:r>
          </w:p>
          <w:p w14:paraId="69B15799" w14:textId="6A866280" w:rsidR="00512603" w:rsidRPr="007865B6" w:rsidRDefault="00512603" w:rsidP="0009465E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4. No privacy</w:t>
            </w:r>
          </w:p>
        </w:tc>
        <w:tc>
          <w:tcPr>
            <w:tcW w:w="1260" w:type="dxa"/>
          </w:tcPr>
          <w:p w14:paraId="537A6F02" w14:textId="77777777" w:rsidR="00512603" w:rsidRPr="007865B6" w:rsidRDefault="00512603" w:rsidP="006F74E7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512603" w:rsidRPr="007865B6" w14:paraId="764D9D82" w14:textId="77777777" w:rsidTr="001D5E35">
        <w:trPr>
          <w:gridAfter w:val="1"/>
          <w:wAfter w:w="95" w:type="dxa"/>
          <w:trHeight w:val="361"/>
        </w:trPr>
        <w:tc>
          <w:tcPr>
            <w:tcW w:w="999" w:type="dxa"/>
            <w:gridSpan w:val="2"/>
            <w:vMerge/>
            <w:vAlign w:val="center"/>
          </w:tcPr>
          <w:p w14:paraId="772FB97A" w14:textId="77777777" w:rsidR="00512603" w:rsidRPr="007865B6" w:rsidRDefault="00512603" w:rsidP="006F74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7CEB823D" w14:textId="32FAF8B0" w:rsidR="00512603" w:rsidRPr="007865B6" w:rsidRDefault="009371EB" w:rsidP="006F74E7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IN_</w:t>
            </w:r>
            <w:r w:rsidR="002B52C8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07B</w:t>
            </w:r>
          </w:p>
        </w:tc>
        <w:tc>
          <w:tcPr>
            <w:tcW w:w="2879" w:type="dxa"/>
            <w:gridSpan w:val="2"/>
            <w:vAlign w:val="center"/>
          </w:tcPr>
          <w:p w14:paraId="71F0675A" w14:textId="3A823757" w:rsidR="00512603" w:rsidRPr="007865B6" w:rsidRDefault="00512603" w:rsidP="006F74E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Is there a bin for disposal of waste produced by the patients/visitors? </w:t>
            </w:r>
          </w:p>
        </w:tc>
        <w:tc>
          <w:tcPr>
            <w:tcW w:w="3697" w:type="dxa"/>
            <w:gridSpan w:val="3"/>
            <w:vAlign w:val="center"/>
          </w:tcPr>
          <w:p w14:paraId="6B621B9C" w14:textId="77777777" w:rsidR="00512603" w:rsidRPr="007865B6" w:rsidRDefault="00512603" w:rsidP="007E4DFC">
            <w:pPr>
              <w:pStyle w:val="TableParagraph"/>
              <w:tabs>
                <w:tab w:val="right" w:leader="dot" w:pos="4582"/>
              </w:tabs>
              <w:spacing w:before="111" w:after="24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. Yes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observed</w:t>
            </w:r>
          </w:p>
          <w:p w14:paraId="2DCA1A5F" w14:textId="77777777" w:rsidR="00512603" w:rsidRPr="007865B6" w:rsidRDefault="00512603" w:rsidP="007E4DFC">
            <w:pPr>
              <w:pStyle w:val="TableParagraph"/>
              <w:tabs>
                <w:tab w:val="right" w:leader="dot" w:pos="4582"/>
              </w:tabs>
              <w:spacing w:before="111" w:after="24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. Yes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reported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not seen</w:t>
            </w:r>
          </w:p>
          <w:p w14:paraId="2EB9D804" w14:textId="39088A3C" w:rsidR="00512603" w:rsidRPr="007865B6" w:rsidRDefault="00512603" w:rsidP="007E4DFC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3. No</w:t>
            </w:r>
          </w:p>
        </w:tc>
        <w:tc>
          <w:tcPr>
            <w:tcW w:w="1260" w:type="dxa"/>
          </w:tcPr>
          <w:p w14:paraId="2AA0CFB8" w14:textId="77777777" w:rsidR="00512603" w:rsidRPr="007865B6" w:rsidRDefault="00512603" w:rsidP="006F74E7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8E1E1A" w:rsidRPr="007865B6" w14:paraId="64CC12C2" w14:textId="77777777" w:rsidTr="001D5E35">
        <w:trPr>
          <w:gridBefore w:val="1"/>
          <w:wBefore w:w="185" w:type="dxa"/>
          <w:trHeight w:val="598"/>
        </w:trPr>
        <w:tc>
          <w:tcPr>
            <w:tcW w:w="980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40CAC74" w14:textId="77777777" w:rsidR="00B52464" w:rsidRPr="007865B6" w:rsidRDefault="00B52464" w:rsidP="00F1409E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bookmarkStart w:id="0" w:name="_Hlk130370421"/>
          </w:p>
          <w:p w14:paraId="16E36C98" w14:textId="77777777" w:rsidR="008E1E1A" w:rsidRPr="007865B6" w:rsidRDefault="00F1409E" w:rsidP="00F1409E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Section 4: NCD services equipment and supplies</w:t>
            </w:r>
          </w:p>
          <w:tbl>
            <w:tblPr>
              <w:tblStyle w:val="TableGrid"/>
              <w:tblW w:w="9630" w:type="dxa"/>
              <w:tblLayout w:type="fixed"/>
              <w:tblLook w:val="04A0" w:firstRow="1" w:lastRow="0" w:firstColumn="1" w:lastColumn="0" w:noHBand="0" w:noVBand="1"/>
            </w:tblPr>
            <w:tblGrid>
              <w:gridCol w:w="605"/>
              <w:gridCol w:w="50"/>
              <w:gridCol w:w="800"/>
              <w:gridCol w:w="10"/>
              <w:gridCol w:w="3190"/>
              <w:gridCol w:w="630"/>
              <w:gridCol w:w="450"/>
              <w:gridCol w:w="270"/>
              <w:gridCol w:w="720"/>
              <w:gridCol w:w="140"/>
              <w:gridCol w:w="478"/>
              <w:gridCol w:w="422"/>
              <w:gridCol w:w="28"/>
              <w:gridCol w:w="270"/>
              <w:gridCol w:w="757"/>
              <w:gridCol w:w="810"/>
            </w:tblGrid>
            <w:tr w:rsidR="002551CB" w:rsidRPr="007865B6" w14:paraId="4D429E33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2DC9C875" w14:textId="128C5642" w:rsidR="002551CB" w:rsidRPr="007865B6" w:rsidRDefault="00D61C38" w:rsidP="002551CB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01</w:t>
                  </w:r>
                </w:p>
              </w:tc>
              <w:tc>
                <w:tcPr>
                  <w:tcW w:w="810" w:type="dxa"/>
                  <w:gridSpan w:val="2"/>
                  <w:vAlign w:val="center"/>
                </w:tcPr>
                <w:p w14:paraId="311BF4B1" w14:textId="1FA3D7E5" w:rsidR="002551CB" w:rsidRPr="007865B6" w:rsidRDefault="009371EB" w:rsidP="002551CB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61C38" w:rsidRPr="007865B6">
                    <w:rPr>
                      <w:rFonts w:ascii="Times New Roman" w:hAnsi="Times New Roman" w:cs="Times New Roman"/>
                      <w:b/>
                      <w:bCs/>
                    </w:rPr>
                    <w:t>401</w:t>
                  </w:r>
                </w:p>
              </w:tc>
              <w:tc>
                <w:tcPr>
                  <w:tcW w:w="3190" w:type="dxa"/>
                  <w:vAlign w:val="center"/>
                </w:tcPr>
                <w:p w14:paraId="1886E905" w14:textId="77777777" w:rsidR="002551CB" w:rsidRPr="007865B6" w:rsidRDefault="002551CB" w:rsidP="002551CB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es this facility offer diagnosis or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anagement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hronic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seas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uch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s diabetes,</w:t>
                  </w:r>
                  <w:r w:rsidRPr="007865B6">
                    <w:rPr>
                      <w:rFonts w:ascii="Times New Roman" w:hAnsi="Times New Roman" w:cs="Times New Roman"/>
                      <w:spacing w:val="-6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rdiovascular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sease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hronic respiratory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sease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5E6389BF" w14:textId="77777777" w:rsidR="001524D7" w:rsidRPr="007865B6" w:rsidRDefault="001524D7" w:rsidP="0054298D">
                  <w:pPr>
                    <w:pStyle w:val="BodyText"/>
                    <w:spacing w:before="8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. Yes</w:t>
                  </w:r>
                </w:p>
                <w:p w14:paraId="3BCF06E7" w14:textId="2BA83C94" w:rsidR="002551CB" w:rsidRPr="007865B6" w:rsidRDefault="001524D7" w:rsidP="0054298D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1048A084" w14:textId="77777777" w:rsidR="002551CB" w:rsidRPr="007865B6" w:rsidRDefault="002551CB" w:rsidP="002551CB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E2E6F" w:rsidRPr="007865B6" w14:paraId="06A88EA1" w14:textId="77777777" w:rsidTr="00D61C38">
              <w:tc>
                <w:tcPr>
                  <w:tcW w:w="655" w:type="dxa"/>
                  <w:gridSpan w:val="2"/>
                  <w:shd w:val="clear" w:color="auto" w:fill="D9D9D9" w:themeFill="background1" w:themeFillShade="D9"/>
                </w:tcPr>
                <w:p w14:paraId="353B3304" w14:textId="77777777" w:rsidR="002551CB" w:rsidRPr="007865B6" w:rsidRDefault="002551CB" w:rsidP="002551CB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shd w:val="clear" w:color="auto" w:fill="D9D9D9" w:themeFill="background1" w:themeFillShade="D9"/>
                </w:tcPr>
                <w:p w14:paraId="3B20F725" w14:textId="77777777" w:rsidR="002551CB" w:rsidRPr="007865B6" w:rsidRDefault="002551CB" w:rsidP="002551CB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  <w:shd w:val="clear" w:color="auto" w:fill="D9D9D9" w:themeFill="background1" w:themeFillShade="D9"/>
                </w:tcPr>
                <w:p w14:paraId="7AB62659" w14:textId="61823FCB" w:rsidR="002551CB" w:rsidRPr="007865B6" w:rsidRDefault="002551CB" w:rsidP="002551CB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DIABETES</w:t>
                  </w:r>
                </w:p>
              </w:tc>
              <w:tc>
                <w:tcPr>
                  <w:tcW w:w="810" w:type="dxa"/>
                  <w:shd w:val="clear" w:color="auto" w:fill="D9D9D9" w:themeFill="background1" w:themeFillShade="D9"/>
                </w:tcPr>
                <w:p w14:paraId="38EA115A" w14:textId="77777777" w:rsidR="002551CB" w:rsidRPr="007865B6" w:rsidRDefault="002551CB" w:rsidP="002551CB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0EA3745" w14:textId="77777777" w:rsidTr="00967059">
              <w:tc>
                <w:tcPr>
                  <w:tcW w:w="655" w:type="dxa"/>
                  <w:gridSpan w:val="2"/>
                  <w:vAlign w:val="center"/>
                </w:tcPr>
                <w:p w14:paraId="0B745D4E" w14:textId="5B2A226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02</w:t>
                  </w:r>
                </w:p>
              </w:tc>
              <w:tc>
                <w:tcPr>
                  <w:tcW w:w="800" w:type="dxa"/>
                  <w:vAlign w:val="center"/>
                </w:tcPr>
                <w:p w14:paraId="0A2C3043" w14:textId="2E0BFF75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967059" w:rsidRPr="007865B6">
                    <w:rPr>
                      <w:rFonts w:ascii="Times New Roman" w:hAnsi="Times New Roman" w:cs="Times New Roman"/>
                      <w:b/>
                      <w:bCs/>
                    </w:rPr>
                    <w:t>402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C44334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 providers in this facility diagnose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/o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anage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bete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atient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6C2C37B8" w14:textId="77777777" w:rsidR="00967059" w:rsidRPr="007865B6" w:rsidRDefault="00967059" w:rsidP="00633B13">
                  <w:pPr>
                    <w:pStyle w:val="TableParagraph"/>
                    <w:numPr>
                      <w:ilvl w:val="0"/>
                      <w:numId w:val="12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533304FD" w14:textId="70AF93EC" w:rsidR="00967059" w:rsidRPr="007865B6" w:rsidRDefault="00967059" w:rsidP="00633B13">
                  <w:pPr>
                    <w:pStyle w:val="TableParagraph"/>
                    <w:numPr>
                      <w:ilvl w:val="0"/>
                      <w:numId w:val="12"/>
                    </w:numPr>
                    <w:tabs>
                      <w:tab w:val="right" w:leader="dot" w:pos="3545"/>
                    </w:tabs>
                    <w:spacing w:before="32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6753477B" w14:textId="08497795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If response is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 xml:space="preserve"> then go to the Q. 407</w:t>
                  </w:r>
                </w:p>
              </w:tc>
            </w:tr>
            <w:tr w:rsidR="00967059" w:rsidRPr="007865B6" w14:paraId="00AD43FE" w14:textId="77777777" w:rsidTr="00D61C38"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3456EFAA" w14:textId="2763A1B0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lastRenderedPageBreak/>
                    <w:t>403</w:t>
                  </w:r>
                </w:p>
              </w:tc>
              <w:tc>
                <w:tcPr>
                  <w:tcW w:w="800" w:type="dxa"/>
                  <w:vAlign w:val="center"/>
                </w:tcPr>
                <w:p w14:paraId="06351CF0" w14:textId="236C7D3E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EA3C97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es this facility provide any of the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llowing</w:t>
                  </w:r>
                  <w:r w:rsidRPr="007865B6">
                    <w:rPr>
                      <w:rFonts w:ascii="Times New Roman" w:hAnsi="Times New Roman" w:cs="Times New Roman"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betic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atients:</w:t>
                  </w:r>
                </w:p>
              </w:tc>
              <w:tc>
                <w:tcPr>
                  <w:tcW w:w="2070" w:type="dxa"/>
                  <w:gridSpan w:val="4"/>
                  <w:shd w:val="clear" w:color="auto" w:fill="D9D9D9" w:themeFill="background1" w:themeFillShade="D9"/>
                  <w:vAlign w:val="center"/>
                </w:tcPr>
                <w:p w14:paraId="2C73B042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YES</w:t>
                  </w:r>
                </w:p>
              </w:tc>
              <w:tc>
                <w:tcPr>
                  <w:tcW w:w="2095" w:type="dxa"/>
                  <w:gridSpan w:val="6"/>
                  <w:shd w:val="clear" w:color="auto" w:fill="D9D9D9" w:themeFill="background1" w:themeFillShade="D9"/>
                  <w:vAlign w:val="center"/>
                </w:tcPr>
                <w:p w14:paraId="6D3D989C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6F14813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62B849B5" w14:textId="77777777" w:rsidTr="00D61C38">
              <w:tc>
                <w:tcPr>
                  <w:tcW w:w="655" w:type="dxa"/>
                  <w:gridSpan w:val="2"/>
                  <w:vMerge/>
                  <w:vAlign w:val="center"/>
                </w:tcPr>
                <w:p w14:paraId="12161F3F" w14:textId="05F5EA19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75B981A9" w14:textId="37250345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53E2B" w:rsidRPr="007865B6">
                    <w:rPr>
                      <w:rFonts w:ascii="Times New Roman" w:hAnsi="Times New Roman" w:cs="Times New Roman"/>
                      <w:b/>
                      <w:bCs/>
                    </w:rPr>
                    <w:t>403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68B02A9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iagnos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betes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495DC9C7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E12AD9D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1D9B1D1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A993207" w14:textId="77777777" w:rsidTr="00D61C38">
              <w:tc>
                <w:tcPr>
                  <w:tcW w:w="655" w:type="dxa"/>
                  <w:gridSpan w:val="2"/>
                  <w:vMerge/>
                  <w:vAlign w:val="center"/>
                </w:tcPr>
                <w:p w14:paraId="52F087BC" w14:textId="46227C93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70940F1C" w14:textId="3C704A14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53E2B" w:rsidRPr="007865B6">
                    <w:rPr>
                      <w:rFonts w:ascii="Times New Roman" w:hAnsi="Times New Roman" w:cs="Times New Roman"/>
                      <w:b/>
                      <w:bCs/>
                    </w:rPr>
                    <w:t>403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B14A0E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Prescribe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ment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betes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16CAD61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14453C2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554DF41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B47F0AC" w14:textId="77777777" w:rsidTr="00D61C38">
              <w:tc>
                <w:tcPr>
                  <w:tcW w:w="655" w:type="dxa"/>
                  <w:gridSpan w:val="2"/>
                  <w:vMerge/>
                  <w:vAlign w:val="center"/>
                </w:tcPr>
                <w:p w14:paraId="52210810" w14:textId="3411F5C9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583F3FA1" w14:textId="5BAF42A6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53E2B" w:rsidRPr="007865B6">
                    <w:rPr>
                      <w:rFonts w:ascii="Times New Roman" w:hAnsi="Times New Roman" w:cs="Times New Roman"/>
                      <w:b/>
                      <w:bCs/>
                    </w:rPr>
                    <w:t>403C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0D78D9F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Provide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llow-up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betic</w:t>
                  </w:r>
                  <w:r w:rsidRPr="007865B6">
                    <w:rPr>
                      <w:rFonts w:ascii="Times New Roman" w:hAnsi="Times New Roman" w:cs="Times New Roman"/>
                      <w:spacing w:val="-37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atients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04E5701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86CBAC0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4E45151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97665FE" w14:textId="77777777" w:rsidTr="00D61C38">
              <w:tc>
                <w:tcPr>
                  <w:tcW w:w="655" w:type="dxa"/>
                  <w:gridSpan w:val="2"/>
                  <w:vMerge/>
                  <w:vAlign w:val="center"/>
                </w:tcPr>
                <w:p w14:paraId="21E8C8FC" w14:textId="300EE674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7A731E7F" w14:textId="3474CA8A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53E2B" w:rsidRPr="007865B6">
                    <w:rPr>
                      <w:rFonts w:ascii="Times New Roman" w:hAnsi="Times New Roman" w:cs="Times New Roman"/>
                      <w:b/>
                      <w:bCs/>
                    </w:rPr>
                    <w:t>403D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7AC716D" w14:textId="0B905468" w:rsidR="00967059" w:rsidRPr="007865B6" w:rsidRDefault="00967059" w:rsidP="00405B11">
                  <w:pPr>
                    <w:pStyle w:val="NoSpacing"/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ounselling for diabetic patient self-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anagement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cluding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etary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dvice,</w:t>
                  </w:r>
                  <w:r w:rsidR="00405B11"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otcare,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llow-up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D88352B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1D6C92E8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694C917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42D8910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49B0EAF0" w14:textId="03742923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04</w:t>
                  </w:r>
                </w:p>
              </w:tc>
              <w:tc>
                <w:tcPr>
                  <w:tcW w:w="800" w:type="dxa"/>
                  <w:vAlign w:val="center"/>
                </w:tcPr>
                <w:p w14:paraId="2331D4E7" w14:textId="0D44DDE5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967059" w:rsidRPr="007865B6">
                    <w:rPr>
                      <w:rFonts w:ascii="Times New Roman" w:hAnsi="Times New Roman" w:cs="Times New Roman"/>
                      <w:b/>
                      <w:bCs/>
                    </w:rPr>
                    <w:t>404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AD8BFA4" w14:textId="73D16693" w:rsidR="00967059" w:rsidRPr="007865B6" w:rsidRDefault="00967059" w:rsidP="00405B11">
                  <w:pPr>
                    <w:pStyle w:val="NoSpacing"/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es this facility have National guidelines for the diagnosis and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anagement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betes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vailabl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 facility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oday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79CAC452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bserved</w:t>
                  </w:r>
                </w:p>
                <w:p w14:paraId="72DA7D3D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ported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not seen</w:t>
                  </w:r>
                </w:p>
                <w:p w14:paraId="5133FF25" w14:textId="43038C50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52D017C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560289EE" w14:textId="77777777" w:rsidTr="00C75ACF">
              <w:tc>
                <w:tcPr>
                  <w:tcW w:w="655" w:type="dxa"/>
                  <w:gridSpan w:val="2"/>
                  <w:vAlign w:val="center"/>
                </w:tcPr>
                <w:p w14:paraId="31EFD4C6" w14:textId="3B768E35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05</w:t>
                  </w:r>
                </w:p>
              </w:tc>
              <w:tc>
                <w:tcPr>
                  <w:tcW w:w="800" w:type="dxa"/>
                  <w:vAlign w:val="center"/>
                </w:tcPr>
                <w:p w14:paraId="58C27EFA" w14:textId="1A77F185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967059" w:rsidRPr="007865B6">
                    <w:rPr>
                      <w:rFonts w:ascii="Times New Roman" w:hAnsi="Times New Roman" w:cs="Times New Roman"/>
                      <w:b/>
                      <w:bCs/>
                    </w:rPr>
                    <w:t>405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88E2EDD" w14:textId="77777777" w:rsidR="00967059" w:rsidRPr="007865B6" w:rsidRDefault="00967059" w:rsidP="00405B11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ve you or any provider(s) of diabetes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s received any training in the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anagement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betes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 th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ast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year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2FEF5A42" w14:textId="77777777" w:rsidR="00967059" w:rsidRPr="007865B6" w:rsidRDefault="00967059" w:rsidP="007A0F07">
                  <w:pPr>
                    <w:pStyle w:val="BodyText"/>
                    <w:spacing w:before="8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. Yes</w:t>
                  </w:r>
                </w:p>
                <w:p w14:paraId="7C0DB73F" w14:textId="0C6654B2" w:rsidR="00967059" w:rsidRPr="007865B6" w:rsidRDefault="00967059" w:rsidP="007A0F07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353BE665" w14:textId="63441D0F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If response is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 xml:space="preserve"> then go to the Q. 407</w:t>
                  </w:r>
                </w:p>
              </w:tc>
            </w:tr>
            <w:tr w:rsidR="00967059" w:rsidRPr="007865B6" w14:paraId="52B164F0" w14:textId="77777777" w:rsidTr="00D61C38">
              <w:trPr>
                <w:trHeight w:val="440"/>
              </w:trPr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3A72561D" w14:textId="2F050268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06</w:t>
                  </w:r>
                </w:p>
              </w:tc>
              <w:tc>
                <w:tcPr>
                  <w:tcW w:w="800" w:type="dxa"/>
                  <w:vMerge w:val="restart"/>
                  <w:vAlign w:val="center"/>
                </w:tcPr>
                <w:p w14:paraId="4F5E6A87" w14:textId="75520D65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967059" w:rsidRPr="007865B6">
                    <w:rPr>
                      <w:rFonts w:ascii="Times New Roman" w:hAnsi="Times New Roman" w:cs="Times New Roman"/>
                      <w:b/>
                      <w:bCs/>
                    </w:rPr>
                    <w:t xml:space="preserve">406 </w:t>
                  </w:r>
                  <w:r w:rsidR="00D73A9B" w:rsidRPr="007865B6">
                    <w:rPr>
                      <w:rFonts w:ascii="Times New Roman" w:hAnsi="Times New Roman" w:cs="Times New Roman"/>
                      <w:b/>
                      <w:bCs/>
                    </w:rPr>
                    <w:t>A/B/C/D/E/F/G</w:t>
                  </w: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7429AEA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How many staffs received training on Diabetes in last two years?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E1D64C6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TOTAL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48AFFDBC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 w:val="restart"/>
                  <w:vAlign w:val="center"/>
                </w:tcPr>
                <w:p w14:paraId="22A5EE3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n number</w:t>
                  </w:r>
                </w:p>
              </w:tc>
            </w:tr>
            <w:tr w:rsidR="00967059" w:rsidRPr="007865B6" w14:paraId="75FBEBDC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7A7A2FA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3C837CD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1B5986D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496E987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CTOR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C89D0D0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0E1C7D3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9793751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5C944B0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40106D4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513CBC5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212525D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NURSE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3EE7DD2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5F5DB86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E49FB75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2A4BF2B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3EAB63F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5026125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F9B05EC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ACMO/MA/PARAMEDIC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593F18E8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64AB64E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FBA0319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17408AA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2214DA2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1501D2B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01FCF047" w14:textId="3ECBFAFE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CP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5F9A7FB3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4521E0C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BAF0CBF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5E159BC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7E05853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34D3A49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365DC4AB" w14:textId="19E49CA0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/FWA/SK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464E941C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4F94D4A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7BDA766E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3D2CF53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00C82B6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1A35E1E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027A8A5" w14:textId="50DA4EE6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HV/S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C7D857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</w:tcPr>
                <w:p w14:paraId="6676EFC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EF3521E" w14:textId="77777777" w:rsidTr="00D61C38">
              <w:tc>
                <w:tcPr>
                  <w:tcW w:w="655" w:type="dxa"/>
                  <w:gridSpan w:val="2"/>
                  <w:shd w:val="clear" w:color="auto" w:fill="D9D9D9" w:themeFill="background1" w:themeFillShade="D9"/>
                </w:tcPr>
                <w:p w14:paraId="2588BB7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shd w:val="clear" w:color="auto" w:fill="D9D9D9" w:themeFill="background1" w:themeFillShade="D9"/>
                </w:tcPr>
                <w:p w14:paraId="098C103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  <w:shd w:val="clear" w:color="auto" w:fill="D9D9D9" w:themeFill="background1" w:themeFillShade="D9"/>
                </w:tcPr>
                <w:p w14:paraId="5D577F06" w14:textId="077A193C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CARDIOVASCULAR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7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DISEASE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(CVD)</w:t>
                  </w:r>
                </w:p>
              </w:tc>
              <w:tc>
                <w:tcPr>
                  <w:tcW w:w="810" w:type="dxa"/>
                  <w:shd w:val="clear" w:color="auto" w:fill="D9D9D9" w:themeFill="background1" w:themeFillShade="D9"/>
                </w:tcPr>
                <w:p w14:paraId="00B0EFF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E9C6EF0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77A20BE2" w14:textId="7B4BCA60" w:rsidR="00967059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407</w:t>
                  </w:r>
                </w:p>
              </w:tc>
              <w:tc>
                <w:tcPr>
                  <w:tcW w:w="800" w:type="dxa"/>
                  <w:vAlign w:val="center"/>
                </w:tcPr>
                <w:p w14:paraId="1EAED148" w14:textId="020ED942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365BDD" w:rsidRPr="007865B6">
                    <w:rPr>
                      <w:rFonts w:ascii="Times New Roman" w:hAnsi="Times New Roman" w:cs="Times New Roman"/>
                      <w:b/>
                      <w:bCs/>
                    </w:rPr>
                    <w:t>407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39F6FE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 providers in this facility diagnose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 xml:space="preserve">and/or manage cardiovascular diseases </w:t>
                  </w:r>
                  <w:r w:rsidRPr="007865B6">
                    <w:rPr>
                      <w:rFonts w:ascii="Times New Roman" w:hAnsi="Times New Roman" w:cs="Times New Roman"/>
                      <w:spacing w:val="-39"/>
                    </w:rPr>
                    <w:t xml:space="preserve">  </w:t>
                  </w:r>
                  <w:r w:rsidRPr="007865B6">
                    <w:rPr>
                      <w:rFonts w:ascii="Times New Roman" w:hAnsi="Times New Roman" w:cs="Times New Roman"/>
                    </w:rPr>
                    <w:t>such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s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hypertension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atient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0CBDD36C" w14:textId="1AFD227E" w:rsidR="00967059" w:rsidRPr="007865B6" w:rsidRDefault="00967059" w:rsidP="00B079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. Yes</w:t>
                  </w:r>
                </w:p>
                <w:p w14:paraId="6FD7D46A" w14:textId="29ADAAE8" w:rsidR="00967059" w:rsidRPr="007865B6" w:rsidRDefault="00967059" w:rsidP="00B079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45FCCEF5" w14:textId="6F1C112A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f response is</w:t>
                  </w:r>
                  <w:r w:rsidR="00B07990"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gramStart"/>
                  <w:r w:rsidR="00B07990"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 xml:space="preserve"> then go to the Q.</w:t>
                  </w:r>
                  <w:r w:rsidR="00B07990" w:rsidRPr="007865B6">
                    <w:rPr>
                      <w:rFonts w:ascii="Times New Roman" w:hAnsi="Times New Roman" w:cs="Times New Roman"/>
                    </w:rPr>
                    <w:t>41</w:t>
                  </w:r>
                  <w:r w:rsidR="00F47A8A"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</w:tr>
            <w:tr w:rsidR="00365BDD" w:rsidRPr="007865B6" w14:paraId="5254EDF7" w14:textId="77777777" w:rsidTr="006D2CC4"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2258B02D" w14:textId="0242788C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408</w:t>
                  </w:r>
                </w:p>
              </w:tc>
              <w:tc>
                <w:tcPr>
                  <w:tcW w:w="800" w:type="dxa"/>
                  <w:vAlign w:val="center"/>
                </w:tcPr>
                <w:p w14:paraId="3F6B70A9" w14:textId="04E44081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7CDD3B8" w14:textId="77777777" w:rsidR="00365BDD" w:rsidRPr="007865B6" w:rsidRDefault="00365BDD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Which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llowing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VD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oe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fer:</w:t>
                  </w:r>
                </w:p>
              </w:tc>
              <w:tc>
                <w:tcPr>
                  <w:tcW w:w="1350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09A204DF" w14:textId="2CDB3884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DIAGNOSE, TREAT,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9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PATIENT FOLLOW-UP</w:t>
                  </w:r>
                </w:p>
              </w:tc>
              <w:tc>
                <w:tcPr>
                  <w:tcW w:w="1338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27A1A406" w14:textId="77777777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PATIENT FOLLOW-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UP ONLY</w:t>
                  </w:r>
                </w:p>
              </w:tc>
              <w:tc>
                <w:tcPr>
                  <w:tcW w:w="1477" w:type="dxa"/>
                  <w:gridSpan w:val="4"/>
                  <w:shd w:val="clear" w:color="auto" w:fill="D9D9D9" w:themeFill="background1" w:themeFillShade="D9"/>
                  <w:vAlign w:val="center"/>
                </w:tcPr>
                <w:p w14:paraId="4576A46F" w14:textId="22777F8E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 SERVICE/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>REFER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9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SUSPECT CASE</w:t>
                  </w:r>
                </w:p>
              </w:tc>
              <w:tc>
                <w:tcPr>
                  <w:tcW w:w="810" w:type="dxa"/>
                  <w:vAlign w:val="center"/>
                </w:tcPr>
                <w:p w14:paraId="738F0F90" w14:textId="77777777" w:rsidR="00365BDD" w:rsidRPr="007865B6" w:rsidRDefault="00365BDD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65BDD" w:rsidRPr="007865B6" w14:paraId="2F211F3B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1F39F0E1" w14:textId="5D705BE9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0CDA9A8B" w14:textId="469A9B53" w:rsidR="00365BDD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9A7254" w:rsidRPr="007865B6">
                    <w:rPr>
                      <w:rFonts w:ascii="Times New Roman" w:hAnsi="Times New Roman" w:cs="Times New Roman"/>
                      <w:b/>
                      <w:bCs/>
                    </w:rPr>
                    <w:t>408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9677FD1" w14:textId="77777777" w:rsidR="00365BDD" w:rsidRPr="007865B6" w:rsidRDefault="00365BDD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ypertension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529F4D0A" w14:textId="77777777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445B69D9" w14:textId="77777777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01F89549" w14:textId="77777777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3883B0C4" w14:textId="77777777" w:rsidR="00365BDD" w:rsidRPr="007865B6" w:rsidRDefault="00365BDD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65BDD" w:rsidRPr="007865B6" w14:paraId="329F8417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24B7E49D" w14:textId="2D3E3288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3DCA2E22" w14:textId="6DE5901D" w:rsidR="00365BDD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9A7254" w:rsidRPr="007865B6">
                    <w:rPr>
                      <w:rFonts w:ascii="Times New Roman" w:hAnsi="Times New Roman" w:cs="Times New Roman"/>
                      <w:b/>
                      <w:bCs/>
                    </w:rPr>
                    <w:t>408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05892B0" w14:textId="77777777" w:rsidR="00365BDD" w:rsidRPr="007865B6" w:rsidRDefault="00365BDD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Acute</w:t>
                  </w:r>
                  <w:r w:rsidRPr="007865B6">
                    <w:rPr>
                      <w:rFonts w:ascii="Times New Roman" w:hAnsi="Times New Roman" w:cs="Times New Roman"/>
                      <w:spacing w:val="-6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yocardial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farction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31003697" w14:textId="77777777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703B11B9" w14:textId="77777777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2523E25D" w14:textId="77777777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6CAFE2DF" w14:textId="77777777" w:rsidR="00365BDD" w:rsidRPr="007865B6" w:rsidRDefault="00365BDD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65BDD" w:rsidRPr="007865B6" w14:paraId="68717D0B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2C9B4298" w14:textId="0B9D5AD5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5B568BB2" w14:textId="3711780C" w:rsidR="00365BDD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9A7254" w:rsidRPr="007865B6">
                    <w:rPr>
                      <w:rFonts w:ascii="Times New Roman" w:hAnsi="Times New Roman" w:cs="Times New Roman"/>
                      <w:b/>
                      <w:bCs/>
                    </w:rPr>
                    <w:t>408C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23A1AA3" w14:textId="77777777" w:rsidR="00365BDD" w:rsidRPr="007865B6" w:rsidRDefault="00365BDD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ongestiv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heart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ilure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2A1C9311" w14:textId="77777777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2542C154" w14:textId="77777777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0CFF784E" w14:textId="77777777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3FB6F212" w14:textId="77777777" w:rsidR="00365BDD" w:rsidRPr="007865B6" w:rsidRDefault="00365BDD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65BDD" w:rsidRPr="007865B6" w14:paraId="26935D54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64D70D66" w14:textId="38AE5222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2929EC4E" w14:textId="456B66EF" w:rsidR="00365BDD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9A7254" w:rsidRPr="007865B6">
                    <w:rPr>
                      <w:rFonts w:ascii="Times New Roman" w:hAnsi="Times New Roman" w:cs="Times New Roman"/>
                      <w:b/>
                      <w:bCs/>
                    </w:rPr>
                    <w:t>408D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85B358A" w14:textId="77777777" w:rsidR="00365BDD" w:rsidRPr="007865B6" w:rsidRDefault="00365BDD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erebral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vascula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event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(stroke)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6E21DABA" w14:textId="77777777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23D10B7B" w14:textId="77777777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25B2358B" w14:textId="77777777" w:rsidR="00365BDD" w:rsidRPr="007865B6" w:rsidRDefault="00365BD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40BCD064" w14:textId="77777777" w:rsidR="00365BDD" w:rsidRPr="007865B6" w:rsidRDefault="00365BDD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A208D" w:rsidRPr="007865B6" w14:paraId="49CC2F7C" w14:textId="77777777" w:rsidTr="006D2CC4"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7E70208D" w14:textId="1E248C16" w:rsidR="00AA208D" w:rsidRPr="007865B6" w:rsidRDefault="00AA208D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09</w:t>
                  </w:r>
                </w:p>
              </w:tc>
              <w:tc>
                <w:tcPr>
                  <w:tcW w:w="800" w:type="dxa"/>
                  <w:vAlign w:val="center"/>
                </w:tcPr>
                <w:p w14:paraId="2E9DB48A" w14:textId="62F66845" w:rsidR="00AA208D" w:rsidRPr="007865B6" w:rsidRDefault="00AA208D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1859F22" w14:textId="43DF3480" w:rsidR="00AA208D" w:rsidRPr="007865B6" w:rsidRDefault="00AA208D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es this facility have any of the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llowing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ocument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ite:</w:t>
                  </w:r>
                </w:p>
                <w:p w14:paraId="3E36B1E5" w14:textId="77777777" w:rsidR="00AA208D" w:rsidRPr="007865B6" w:rsidRDefault="00AA208D" w:rsidP="00967059">
                  <w:pPr>
                    <w:rPr>
                      <w:rFonts w:ascii="Times New Roman" w:hAnsi="Times New Roman" w:cs="Times New Roman"/>
                      <w:i/>
                      <w:iCs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YES,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ASK: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May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see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documents?</w:t>
                  </w:r>
                </w:p>
              </w:tc>
              <w:tc>
                <w:tcPr>
                  <w:tcW w:w="1350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53537029" w14:textId="77777777" w:rsidR="00AA208D" w:rsidRPr="007865B6" w:rsidRDefault="00AA208D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YES,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OBSERVED</w:t>
                  </w:r>
                </w:p>
              </w:tc>
              <w:tc>
                <w:tcPr>
                  <w:tcW w:w="1338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4302CA28" w14:textId="77777777" w:rsidR="00AA208D" w:rsidRPr="007865B6" w:rsidRDefault="00AA208D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YES, REPORTED,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T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SEEN</w:t>
                  </w:r>
                </w:p>
              </w:tc>
              <w:tc>
                <w:tcPr>
                  <w:tcW w:w="1477" w:type="dxa"/>
                  <w:gridSpan w:val="4"/>
                  <w:shd w:val="clear" w:color="auto" w:fill="D9D9D9" w:themeFill="background1" w:themeFillShade="D9"/>
                  <w:vAlign w:val="center"/>
                </w:tcPr>
                <w:p w14:paraId="5D1244A2" w14:textId="77777777" w:rsidR="00AA208D" w:rsidRPr="007865B6" w:rsidRDefault="00AA208D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20DFEE78" w14:textId="77777777" w:rsidR="00AA208D" w:rsidRPr="007865B6" w:rsidRDefault="00AA208D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ED641F" w:rsidRPr="007865B6" w14:paraId="1A137929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3946833C" w14:textId="6F7C2D92" w:rsidR="00ED641F" w:rsidRPr="007865B6" w:rsidRDefault="00ED641F" w:rsidP="00ED641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612570CF" w14:textId="1A2449C5" w:rsidR="00ED641F" w:rsidRPr="007865B6" w:rsidRDefault="009371EB" w:rsidP="00ED641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15F59" w:rsidRPr="007865B6">
                    <w:rPr>
                      <w:rFonts w:ascii="Times New Roman" w:hAnsi="Times New Roman" w:cs="Times New Roman"/>
                      <w:b/>
                      <w:bCs/>
                    </w:rPr>
                    <w:t>409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4659122" w14:textId="370F62EE" w:rsidR="00ED641F" w:rsidRPr="007865B6" w:rsidRDefault="00ED641F" w:rsidP="00ED641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National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guideline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="001D5E35" w:rsidRPr="007865B6">
                    <w:rPr>
                      <w:rFonts w:ascii="Times New Roman" w:hAnsi="Times New Roman" w:cs="Times New Roman"/>
                    </w:rPr>
                    <w:t>and</w:t>
                  </w:r>
                  <w:r w:rsidR="001D5E35"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management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rdiovascula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 xml:space="preserve">diseases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available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oday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777DC0AE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2E55D2D1" w14:textId="77777777" w:rsidR="00ED641F" w:rsidRPr="007865B6" w:rsidRDefault="00ED641F" w:rsidP="00ED641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2D855C4A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70325DD8" w14:textId="77777777" w:rsidR="00ED641F" w:rsidRPr="007865B6" w:rsidRDefault="00ED641F" w:rsidP="00ED641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574714F0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5CFB2390" w14:textId="77777777" w:rsidR="00ED641F" w:rsidRPr="007865B6" w:rsidRDefault="00ED641F" w:rsidP="00ED641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29902621" w14:textId="77777777" w:rsidR="00ED641F" w:rsidRPr="007865B6" w:rsidRDefault="00ED641F" w:rsidP="00ED641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ED641F" w:rsidRPr="007865B6" w14:paraId="5B86F275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781BE412" w14:textId="09ED1C59" w:rsidR="00ED641F" w:rsidRPr="007865B6" w:rsidRDefault="00ED641F" w:rsidP="00ED641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61097FFF" w14:textId="06B04CFD" w:rsidR="00ED641F" w:rsidRPr="007865B6" w:rsidRDefault="009371EB" w:rsidP="00ED641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15F59" w:rsidRPr="007865B6">
                    <w:rPr>
                      <w:rFonts w:ascii="Times New Roman" w:hAnsi="Times New Roman" w:cs="Times New Roman"/>
                      <w:b/>
                      <w:bCs/>
                    </w:rPr>
                    <w:t>409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4804469" w14:textId="77777777" w:rsidR="00ED641F" w:rsidRPr="007865B6" w:rsidRDefault="00ED641F" w:rsidP="00ED641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WHO/ISH CVD risk prediction chart (Laboratory) </w:t>
                  </w:r>
                  <w:r w:rsidRPr="007865B6">
                    <w:rPr>
                      <w:rFonts w:ascii="Times New Roman" w:hAnsi="Times New Roman" w:cs="Times New Roman"/>
                    </w:rPr>
                    <w:t>availabl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oday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07CD43C5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68AD84F3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63D25ACE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17F28CB2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4F0C45CE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24DED212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132DB50A" w14:textId="77777777" w:rsidR="00ED641F" w:rsidRPr="007865B6" w:rsidRDefault="00ED641F" w:rsidP="00ED641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ED641F" w:rsidRPr="007865B6" w14:paraId="2BCA20AB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63106AB0" w14:textId="686541CB" w:rsidR="00ED641F" w:rsidRPr="007865B6" w:rsidRDefault="00ED641F" w:rsidP="00ED641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07D9C944" w14:textId="1D17D3D8" w:rsidR="00ED641F" w:rsidRPr="007865B6" w:rsidRDefault="009371EB" w:rsidP="00ED641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15F59" w:rsidRPr="007865B6">
                    <w:rPr>
                      <w:rFonts w:ascii="Times New Roman" w:hAnsi="Times New Roman" w:cs="Times New Roman"/>
                      <w:b/>
                      <w:bCs/>
                    </w:rPr>
                    <w:t>409C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90AFBB0" w14:textId="77777777" w:rsidR="00ED641F" w:rsidRPr="007865B6" w:rsidRDefault="00ED641F" w:rsidP="00ED641F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WHO/ISH CVD risk prediction chart (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Non-laboratory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) </w:t>
                  </w:r>
                  <w:r w:rsidRPr="007865B6">
                    <w:rPr>
                      <w:rFonts w:ascii="Times New Roman" w:hAnsi="Times New Roman" w:cs="Times New Roman"/>
                    </w:rPr>
                    <w:t>availabl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oday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45665B70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02CEC2FD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511B1B95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17FDFB66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05A2417D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3CB70C30" w14:textId="77777777" w:rsidR="00ED641F" w:rsidRPr="007865B6" w:rsidRDefault="00ED641F" w:rsidP="00ED641F">
                  <w:pPr>
                    <w:pStyle w:val="TableParagraph"/>
                    <w:spacing w:before="3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555B549E" w14:textId="77777777" w:rsidR="00ED641F" w:rsidRPr="007865B6" w:rsidRDefault="00ED641F" w:rsidP="00ED641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9FE1C6C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04540FD9" w14:textId="27C70DB0" w:rsidR="00967059" w:rsidRPr="007865B6" w:rsidRDefault="00DF727A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10</w:t>
                  </w:r>
                </w:p>
              </w:tc>
              <w:tc>
                <w:tcPr>
                  <w:tcW w:w="800" w:type="dxa"/>
                  <w:vAlign w:val="center"/>
                </w:tcPr>
                <w:p w14:paraId="27F0B580" w14:textId="0A800053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F727A" w:rsidRPr="007865B6">
                    <w:rPr>
                      <w:rFonts w:ascii="Times New Roman" w:hAnsi="Times New Roman" w:cs="Times New Roman"/>
                      <w:b/>
                      <w:bCs/>
                    </w:rPr>
                    <w:t>410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86FB5C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ve you or any provider(s) of services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r cardiovascular diseases received any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aining in the diagnosis and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anagement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rdiovascular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seases, such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s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hypertension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ast 2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year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413409BB" w14:textId="4C5980B6" w:rsidR="00967059" w:rsidRPr="007865B6" w:rsidRDefault="00967059" w:rsidP="00712441">
                  <w:pPr>
                    <w:pStyle w:val="TableParagraph"/>
                    <w:numPr>
                      <w:ilvl w:val="0"/>
                      <w:numId w:val="25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4A5DE7B8" w14:textId="6DF28B71" w:rsidR="00967059" w:rsidRPr="007865B6" w:rsidRDefault="00967059" w:rsidP="00712441">
                  <w:pPr>
                    <w:pStyle w:val="TableParagraph"/>
                    <w:numPr>
                      <w:ilvl w:val="0"/>
                      <w:numId w:val="25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0F8F5D61" w14:textId="7F9B454E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f response is</w:t>
                  </w:r>
                  <w:r w:rsidR="00712441"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gramStart"/>
                  <w:r w:rsidR="00712441"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 xml:space="preserve"> then go to the Q.</w:t>
                  </w:r>
                  <w:r w:rsidR="00712441" w:rsidRPr="007865B6">
                    <w:rPr>
                      <w:rFonts w:ascii="Times New Roman" w:hAnsi="Times New Roman" w:cs="Times New Roman"/>
                    </w:rPr>
                    <w:t>41</w:t>
                  </w:r>
                  <w:r w:rsidR="006750B8"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</w:tr>
            <w:tr w:rsidR="00967059" w:rsidRPr="007865B6" w14:paraId="1197CA1F" w14:textId="77777777" w:rsidTr="00D61C38">
              <w:trPr>
                <w:trHeight w:val="170"/>
              </w:trPr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749507F7" w14:textId="366462DE" w:rsidR="00967059" w:rsidRPr="007865B6" w:rsidRDefault="00DF727A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11</w:t>
                  </w:r>
                </w:p>
              </w:tc>
              <w:tc>
                <w:tcPr>
                  <w:tcW w:w="800" w:type="dxa"/>
                  <w:vMerge w:val="restart"/>
                  <w:vAlign w:val="center"/>
                </w:tcPr>
                <w:p w14:paraId="145F796E" w14:textId="6F378F4B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F727A" w:rsidRPr="007865B6">
                    <w:rPr>
                      <w:rFonts w:ascii="Times New Roman" w:hAnsi="Times New Roman" w:cs="Times New Roman"/>
                      <w:b/>
                      <w:bCs/>
                    </w:rPr>
                    <w:t>41</w:t>
                  </w:r>
                  <w:r w:rsidR="00D13C1E" w:rsidRPr="007865B6">
                    <w:rPr>
                      <w:rFonts w:ascii="Times New Roman" w:hAnsi="Times New Roman" w:cs="Times New Roman"/>
                      <w:b/>
                      <w:bCs/>
                    </w:rPr>
                    <w:t>1A/B/C/D/E/F/G</w:t>
                  </w: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2DC23D9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How many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staffs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received training on hypertension and CVD in last two years?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0FC282E9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TOTAL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424D413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 w:val="restart"/>
                  <w:vAlign w:val="center"/>
                </w:tcPr>
                <w:p w14:paraId="03E8B5E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n number</w:t>
                  </w:r>
                </w:p>
              </w:tc>
            </w:tr>
            <w:tr w:rsidR="00967059" w:rsidRPr="007865B6" w14:paraId="3BA62224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0731C143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1ACFCB1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30AEB0C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38BFCAEF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CTOR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0D8FF1A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0FBF5ED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88518E1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6F78963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0027C5B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10D8387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1FB48A2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 NURSE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01E4C6B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1566818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37A2135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45181F9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4981CCD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139CF34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072ED9F2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ACMO/MA/PARAMEDIC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B6BCDE4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61C6676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7947B04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4F589D9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15A33BB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3236D7B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CFE4119" w14:textId="568CE620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CP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41145012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4350A34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5CA8AD5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663FFFF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404BE42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3A7C66D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1820232" w14:textId="2323B18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/FWA/SK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39B2BEF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72F1154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7FE9C461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0E1C612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71C7FF9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20A434D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68B195B" w14:textId="2B5E3B85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HV/S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1589353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</w:tcPr>
                <w:p w14:paraId="2E1893C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3878541" w14:textId="77777777" w:rsidTr="00D61C38">
              <w:tc>
                <w:tcPr>
                  <w:tcW w:w="655" w:type="dxa"/>
                  <w:gridSpan w:val="2"/>
                  <w:shd w:val="clear" w:color="auto" w:fill="D9D9D9" w:themeFill="background1" w:themeFillShade="D9"/>
                </w:tcPr>
                <w:p w14:paraId="663CC3D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shd w:val="clear" w:color="auto" w:fill="D9D9D9" w:themeFill="background1" w:themeFillShade="D9"/>
                </w:tcPr>
                <w:p w14:paraId="44325E0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  <w:shd w:val="clear" w:color="auto" w:fill="D9D9D9" w:themeFill="background1" w:themeFillShade="D9"/>
                </w:tcPr>
                <w:p w14:paraId="5B4F3373" w14:textId="182183F9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CHRONIC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6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RESPIRATORY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DISEASE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6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(CRD)</w:t>
                  </w:r>
                </w:p>
              </w:tc>
              <w:tc>
                <w:tcPr>
                  <w:tcW w:w="810" w:type="dxa"/>
                  <w:shd w:val="clear" w:color="auto" w:fill="D9D9D9" w:themeFill="background1" w:themeFillShade="D9"/>
                </w:tcPr>
                <w:p w14:paraId="08759FF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5969F8C4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210FC803" w14:textId="06D505C0" w:rsidR="00967059" w:rsidRPr="007865B6" w:rsidRDefault="009A5938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12</w:t>
                  </w:r>
                </w:p>
              </w:tc>
              <w:tc>
                <w:tcPr>
                  <w:tcW w:w="800" w:type="dxa"/>
                  <w:vAlign w:val="center"/>
                </w:tcPr>
                <w:p w14:paraId="7578D3CF" w14:textId="11581E1E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9A5938" w:rsidRPr="007865B6">
                    <w:rPr>
                      <w:rFonts w:ascii="Times New Roman" w:hAnsi="Times New Roman" w:cs="Times New Roman"/>
                      <w:b/>
                      <w:bCs/>
                    </w:rPr>
                    <w:t>412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762994C" w14:textId="2681F4E1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Do providers in this facility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diagnose</w:t>
                  </w:r>
                  <w:r w:rsidRPr="007865B6">
                    <w:rPr>
                      <w:rFonts w:ascii="Times New Roman" w:hAnsi="Times New Roman" w:cs="Times New Roman"/>
                      <w:spacing w:val="-39"/>
                    </w:rPr>
                    <w:t xml:space="preserve">  </w:t>
                  </w:r>
                  <w:r w:rsidRPr="007865B6">
                    <w:rPr>
                      <w:rFonts w:ascii="Times New Roman" w:hAnsi="Times New Roman" w:cs="Times New Roman"/>
                    </w:rPr>
                    <w:t>and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>/or manage chronic respiratory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seases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atient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11C944CD" w14:textId="312C07E9" w:rsidR="00967059" w:rsidRPr="007865B6" w:rsidRDefault="00967059" w:rsidP="009A5938">
                  <w:pPr>
                    <w:pStyle w:val="TableParagraph"/>
                    <w:numPr>
                      <w:ilvl w:val="0"/>
                      <w:numId w:val="26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774B7A9F" w14:textId="6125F040" w:rsidR="00967059" w:rsidRPr="007865B6" w:rsidRDefault="00967059" w:rsidP="009A5938">
                  <w:pPr>
                    <w:pStyle w:val="TableParagraph"/>
                    <w:numPr>
                      <w:ilvl w:val="0"/>
                      <w:numId w:val="26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25AC2DE9" w14:textId="61B65511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If response is </w:t>
                  </w:r>
                  <w:proofErr w:type="gramStart"/>
                  <w:r w:rsidR="00B40182"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="00B40182"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 xml:space="preserve">then go to </w:t>
                  </w:r>
                  <w:r w:rsidRPr="007865B6">
                    <w:rPr>
                      <w:rFonts w:ascii="Times New Roman" w:hAnsi="Times New Roman" w:cs="Times New Roman"/>
                    </w:rPr>
                    <w:lastRenderedPageBreak/>
                    <w:t>the Q.</w:t>
                  </w:r>
                  <w:r w:rsidR="00B40182" w:rsidRPr="007865B6">
                    <w:rPr>
                      <w:rFonts w:ascii="Times New Roman" w:hAnsi="Times New Roman" w:cs="Times New Roman"/>
                    </w:rPr>
                    <w:t>418</w:t>
                  </w:r>
                </w:p>
              </w:tc>
            </w:tr>
            <w:tr w:rsidR="009A5938" w:rsidRPr="007865B6" w14:paraId="524964CF" w14:textId="77777777" w:rsidTr="006D2CC4"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51796F16" w14:textId="6C53CC0F" w:rsidR="009A5938" w:rsidRPr="007865B6" w:rsidRDefault="009A5938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lastRenderedPageBreak/>
                    <w:t>413</w:t>
                  </w:r>
                </w:p>
              </w:tc>
              <w:tc>
                <w:tcPr>
                  <w:tcW w:w="800" w:type="dxa"/>
                  <w:vAlign w:val="center"/>
                </w:tcPr>
                <w:p w14:paraId="3AA790CF" w14:textId="0E903D19" w:rsidR="009A5938" w:rsidRPr="007865B6" w:rsidRDefault="009A5938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96B2BAB" w14:textId="77777777" w:rsidR="009A5938" w:rsidRPr="007865B6" w:rsidRDefault="009A5938" w:rsidP="00967059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Which of the following chronic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spiratory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sease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oe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 refer:</w:t>
                  </w:r>
                </w:p>
                <w:p w14:paraId="2F770A20" w14:textId="77777777" w:rsidR="009A5938" w:rsidRPr="007865B6" w:rsidRDefault="009A5938" w:rsidP="00967059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04CC40A6" w14:textId="77777777" w:rsidR="009A5938" w:rsidRPr="007865B6" w:rsidRDefault="009A5938" w:rsidP="00967059">
                  <w:pPr>
                    <w:pStyle w:val="NoSpacing"/>
                    <w:rPr>
                      <w:rFonts w:ascii="Times New Roman" w:hAnsi="Times New Roman" w:cs="Times New Roman"/>
                      <w:i/>
                      <w:iCs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Specify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exactly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how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facility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manages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chronic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respiratory</w:t>
                  </w:r>
                </w:p>
                <w:p w14:paraId="2AD8DDAC" w14:textId="77777777" w:rsidR="009A5938" w:rsidRPr="007865B6" w:rsidRDefault="009A5938" w:rsidP="00967059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disease.</w:t>
                  </w:r>
                </w:p>
              </w:tc>
              <w:tc>
                <w:tcPr>
                  <w:tcW w:w="1350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5CBCE041" w14:textId="77777777" w:rsidR="009A5938" w:rsidRPr="007865B6" w:rsidRDefault="009A5938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DIAGNOSE, TREAT,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9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AND PATIENT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FOLLOW-UP</w:t>
                  </w:r>
                </w:p>
              </w:tc>
              <w:tc>
                <w:tcPr>
                  <w:tcW w:w="1338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54F41679" w14:textId="77777777" w:rsidR="009A5938" w:rsidRPr="007865B6" w:rsidRDefault="009A5938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PATIENT FOLLOW-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UP ONLY</w:t>
                  </w:r>
                </w:p>
              </w:tc>
              <w:tc>
                <w:tcPr>
                  <w:tcW w:w="1477" w:type="dxa"/>
                  <w:gridSpan w:val="4"/>
                  <w:shd w:val="clear" w:color="auto" w:fill="D9D9D9" w:themeFill="background1" w:themeFillShade="D9"/>
                  <w:vAlign w:val="center"/>
                </w:tcPr>
                <w:p w14:paraId="330EF946" w14:textId="77777777" w:rsidR="009A5938" w:rsidRPr="007865B6" w:rsidRDefault="009A5938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 SERVICE/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 xml:space="preserve">REFER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SUSPECT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CASE</w:t>
                  </w:r>
                </w:p>
              </w:tc>
              <w:tc>
                <w:tcPr>
                  <w:tcW w:w="810" w:type="dxa"/>
                  <w:vAlign w:val="center"/>
                </w:tcPr>
                <w:p w14:paraId="607DB9AF" w14:textId="77777777" w:rsidR="009A5938" w:rsidRPr="007865B6" w:rsidRDefault="009A5938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A5938" w:rsidRPr="007865B6" w14:paraId="179CF478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64AD4B2A" w14:textId="521F59CC" w:rsidR="009A5938" w:rsidRPr="007865B6" w:rsidRDefault="009A5938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67296EA9" w14:textId="0D7D7CA5" w:rsidR="009A5938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0F1E05" w:rsidRPr="007865B6">
                    <w:rPr>
                      <w:rFonts w:ascii="Times New Roman" w:hAnsi="Times New Roman" w:cs="Times New Roman"/>
                      <w:b/>
                      <w:bCs/>
                    </w:rPr>
                    <w:t>413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B873285" w14:textId="77777777" w:rsidR="009A5938" w:rsidRPr="007865B6" w:rsidRDefault="009A5938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Asthma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4CA9EC16" w14:textId="77777777" w:rsidR="009A5938" w:rsidRPr="007865B6" w:rsidRDefault="009A5938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2DD2E4AE" w14:textId="77777777" w:rsidR="009A5938" w:rsidRPr="007865B6" w:rsidRDefault="009A5938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0E9BB524" w14:textId="77777777" w:rsidR="009A5938" w:rsidRPr="007865B6" w:rsidRDefault="009A5938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0680D5F6" w14:textId="77777777" w:rsidR="009A5938" w:rsidRPr="007865B6" w:rsidRDefault="009A5938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A5938" w:rsidRPr="007865B6" w14:paraId="4B395F90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7B5B589C" w14:textId="76276E09" w:rsidR="009A5938" w:rsidRPr="007865B6" w:rsidRDefault="009A5938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7A6361A3" w14:textId="44AE1E49" w:rsidR="009A5938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0F1E05" w:rsidRPr="007865B6">
                    <w:rPr>
                      <w:rFonts w:ascii="Times New Roman" w:hAnsi="Times New Roman" w:cs="Times New Roman"/>
                      <w:b/>
                      <w:bCs/>
                    </w:rPr>
                    <w:t>413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1A5ABEA" w14:textId="77777777" w:rsidR="009A5938" w:rsidRPr="007865B6" w:rsidRDefault="009A5938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ronic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bstructive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ulmonary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sease</w:t>
                  </w:r>
                  <w:r w:rsidRPr="007865B6">
                    <w:rPr>
                      <w:rFonts w:ascii="Times New Roman" w:hAnsi="Times New Roman" w:cs="Times New Roman"/>
                      <w:spacing w:val="-37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(COPD)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5BC11A08" w14:textId="77777777" w:rsidR="009A5938" w:rsidRPr="007865B6" w:rsidRDefault="009A5938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1A107F92" w14:textId="77777777" w:rsidR="009A5938" w:rsidRPr="007865B6" w:rsidRDefault="009A5938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05FAD5A4" w14:textId="77777777" w:rsidR="009A5938" w:rsidRPr="007865B6" w:rsidRDefault="009A5938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02E2A0A4" w14:textId="77777777" w:rsidR="009A5938" w:rsidRPr="007865B6" w:rsidRDefault="009A5938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6D2CC4" w:rsidRPr="007865B6" w14:paraId="10598B6E" w14:textId="77777777" w:rsidTr="00D61C38">
              <w:trPr>
                <w:trHeight w:val="1400"/>
              </w:trPr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7313E2B1" w14:textId="339438AC" w:rsidR="006D2CC4" w:rsidRPr="007865B6" w:rsidRDefault="006D2CC4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14</w:t>
                  </w:r>
                </w:p>
              </w:tc>
              <w:tc>
                <w:tcPr>
                  <w:tcW w:w="800" w:type="dxa"/>
                  <w:vMerge w:val="restart"/>
                  <w:vAlign w:val="center"/>
                </w:tcPr>
                <w:p w14:paraId="5CEC86CD" w14:textId="7289234B" w:rsidR="006D2CC4" w:rsidRPr="007865B6" w:rsidRDefault="006D2CC4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78FC52E4" w14:textId="77777777" w:rsidR="006D2CC4" w:rsidRPr="007865B6" w:rsidRDefault="006D2CC4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Please tell me if the following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basic equipment items are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vailabl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unctional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rea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oday:</w:t>
                  </w:r>
                </w:p>
                <w:p w14:paraId="0304EEAA" w14:textId="77777777" w:rsidR="006D2CC4" w:rsidRPr="007865B6" w:rsidRDefault="006D2CC4" w:rsidP="00967059">
                  <w:pPr>
                    <w:rPr>
                      <w:rFonts w:ascii="Times New Roman" w:hAnsi="Times New Roman" w:cs="Times New Roman"/>
                    </w:rPr>
                  </w:pPr>
                </w:p>
                <w:p w14:paraId="6F44B0B8" w14:textId="77777777" w:rsidR="006D2CC4" w:rsidRPr="007865B6" w:rsidRDefault="006D2CC4" w:rsidP="00967059">
                  <w:pPr>
                    <w:rPr>
                      <w:rFonts w:ascii="Times New Roman" w:hAnsi="Times New Roman" w:cs="Times New Roman"/>
                      <w:i/>
                      <w:iCs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Ask to see each item that is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available.</w:t>
                  </w:r>
                </w:p>
              </w:tc>
              <w:tc>
                <w:tcPr>
                  <w:tcW w:w="2070" w:type="dxa"/>
                  <w:gridSpan w:val="4"/>
                  <w:shd w:val="clear" w:color="auto" w:fill="D9D9D9" w:themeFill="background1" w:themeFillShade="D9"/>
                  <w:vAlign w:val="center"/>
                </w:tcPr>
                <w:p w14:paraId="393C6F31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(A)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AVAILABLE</w:t>
                  </w:r>
                </w:p>
              </w:tc>
              <w:tc>
                <w:tcPr>
                  <w:tcW w:w="2095" w:type="dxa"/>
                  <w:gridSpan w:val="6"/>
                  <w:shd w:val="clear" w:color="auto" w:fill="D9D9D9" w:themeFill="background1" w:themeFillShade="D9"/>
                  <w:vAlign w:val="center"/>
                </w:tcPr>
                <w:p w14:paraId="5E828E61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(B)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FUNCTIONING</w:t>
                  </w:r>
                </w:p>
              </w:tc>
              <w:tc>
                <w:tcPr>
                  <w:tcW w:w="810" w:type="dxa"/>
                  <w:vAlign w:val="center"/>
                </w:tcPr>
                <w:p w14:paraId="519D0870" w14:textId="77777777" w:rsidR="006D2CC4" w:rsidRPr="007865B6" w:rsidRDefault="006D2CC4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6D2CC4" w:rsidRPr="007865B6" w14:paraId="5F4C3DAB" w14:textId="77777777" w:rsidTr="006D2CC4">
              <w:trPr>
                <w:trHeight w:val="1400"/>
              </w:trPr>
              <w:tc>
                <w:tcPr>
                  <w:tcW w:w="655" w:type="dxa"/>
                  <w:gridSpan w:val="2"/>
                  <w:vMerge/>
                </w:tcPr>
                <w:p w14:paraId="5646AD29" w14:textId="77777777" w:rsidR="006D2CC4" w:rsidRPr="007865B6" w:rsidRDefault="006D2CC4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706DF28E" w14:textId="77777777" w:rsidR="006D2CC4" w:rsidRPr="007865B6" w:rsidRDefault="006D2CC4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44FF2AAC" w14:textId="77777777" w:rsidR="006D2CC4" w:rsidRPr="007865B6" w:rsidRDefault="006D2CC4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630" w:type="dxa"/>
                  <w:shd w:val="clear" w:color="auto" w:fill="D9D9D9" w:themeFill="background1" w:themeFillShade="D9"/>
                  <w:vAlign w:val="center"/>
                </w:tcPr>
                <w:p w14:paraId="0C14D058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YES,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OBSERVED</w:t>
                  </w:r>
                </w:p>
              </w:tc>
              <w:tc>
                <w:tcPr>
                  <w:tcW w:w="720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15897ADE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YES,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REPORTED,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T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SEEN</w:t>
                  </w:r>
                </w:p>
              </w:tc>
              <w:tc>
                <w:tcPr>
                  <w:tcW w:w="720" w:type="dxa"/>
                  <w:shd w:val="clear" w:color="auto" w:fill="D9D9D9" w:themeFill="background1" w:themeFillShade="D9"/>
                  <w:vAlign w:val="center"/>
                </w:tcPr>
                <w:p w14:paraId="563B4148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</w:t>
                  </w:r>
                </w:p>
              </w:tc>
              <w:tc>
                <w:tcPr>
                  <w:tcW w:w="618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3A444E8F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YES</w:t>
                  </w:r>
                </w:p>
              </w:tc>
              <w:tc>
                <w:tcPr>
                  <w:tcW w:w="720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698690E6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</w:t>
                  </w:r>
                </w:p>
              </w:tc>
              <w:tc>
                <w:tcPr>
                  <w:tcW w:w="757" w:type="dxa"/>
                  <w:shd w:val="clear" w:color="auto" w:fill="D9D9D9" w:themeFill="background1" w:themeFillShade="D9"/>
                  <w:vAlign w:val="center"/>
                </w:tcPr>
                <w:p w14:paraId="6A71B64C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DON’T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KNOW</w:t>
                  </w:r>
                </w:p>
              </w:tc>
              <w:tc>
                <w:tcPr>
                  <w:tcW w:w="810" w:type="dxa"/>
                </w:tcPr>
                <w:p w14:paraId="276B6D48" w14:textId="77777777" w:rsidR="006D2CC4" w:rsidRPr="007865B6" w:rsidRDefault="006D2CC4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6D2CC4" w:rsidRPr="007865B6" w14:paraId="3D252652" w14:textId="77777777" w:rsidTr="006D2CC4">
              <w:trPr>
                <w:trHeight w:val="1400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0AE6B326" w14:textId="06868A38" w:rsidR="006D2CC4" w:rsidRPr="007865B6" w:rsidRDefault="006D2CC4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4F736D1B" w14:textId="56EF7B93" w:rsidR="006D2CC4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274ABB" w:rsidRPr="007865B6">
                    <w:rPr>
                      <w:rFonts w:ascii="Times New Roman" w:hAnsi="Times New Roman" w:cs="Times New Roman"/>
                      <w:b/>
                      <w:bCs/>
                    </w:rPr>
                    <w:t>414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A2D7668" w14:textId="77777777" w:rsidR="006D2CC4" w:rsidRPr="007865B6" w:rsidRDefault="006D2CC4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Peak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low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eters</w:t>
                  </w:r>
                </w:p>
              </w:tc>
              <w:tc>
                <w:tcPr>
                  <w:tcW w:w="630" w:type="dxa"/>
                  <w:vAlign w:val="center"/>
                </w:tcPr>
                <w:p w14:paraId="5D244633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  <w:p w14:paraId="53A60B3C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i/>
                      <w:iCs/>
                    </w:rPr>
                  </w:pPr>
                </w:p>
                <w:p w14:paraId="2409EE8A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1 go to col B</w:t>
                  </w:r>
                </w:p>
              </w:tc>
              <w:tc>
                <w:tcPr>
                  <w:tcW w:w="720" w:type="dxa"/>
                  <w:gridSpan w:val="2"/>
                  <w:vAlign w:val="center"/>
                </w:tcPr>
                <w:p w14:paraId="2C10F3A2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  <w:p w14:paraId="215F5CFA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627EB577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2 go to col B</w:t>
                  </w:r>
                </w:p>
              </w:tc>
              <w:tc>
                <w:tcPr>
                  <w:tcW w:w="720" w:type="dxa"/>
                  <w:vAlign w:val="center"/>
                </w:tcPr>
                <w:p w14:paraId="32047D7C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  <w:p w14:paraId="714EBD0F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74B7DF6F" w14:textId="74047E5E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 xml:space="preserve">If 3 go to </w:t>
                  </w:r>
                  <w:r w:rsidR="006A3E83" w:rsidRPr="007865B6">
                    <w:rPr>
                      <w:rFonts w:ascii="Times New Roman" w:hAnsi="Times New Roman" w:cs="Times New Roman"/>
                      <w:i/>
                      <w:iCs/>
                    </w:rPr>
                    <w:t>next Q</w:t>
                  </w:r>
                </w:p>
              </w:tc>
              <w:tc>
                <w:tcPr>
                  <w:tcW w:w="618" w:type="dxa"/>
                  <w:gridSpan w:val="2"/>
                  <w:vAlign w:val="center"/>
                </w:tcPr>
                <w:p w14:paraId="4D03903F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720" w:type="dxa"/>
                  <w:gridSpan w:val="3"/>
                  <w:vAlign w:val="center"/>
                </w:tcPr>
                <w:p w14:paraId="1CC1A285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757" w:type="dxa"/>
                  <w:vAlign w:val="center"/>
                </w:tcPr>
                <w:p w14:paraId="4B8495CB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8</w:t>
                  </w:r>
                </w:p>
              </w:tc>
              <w:tc>
                <w:tcPr>
                  <w:tcW w:w="810" w:type="dxa"/>
                  <w:vAlign w:val="center"/>
                </w:tcPr>
                <w:p w14:paraId="38735F8B" w14:textId="77777777" w:rsidR="006D2CC4" w:rsidRPr="007865B6" w:rsidRDefault="006D2CC4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6D2CC4" w:rsidRPr="007865B6" w14:paraId="078E448E" w14:textId="77777777" w:rsidTr="006D2CC4">
              <w:trPr>
                <w:trHeight w:val="1400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553BF4ED" w14:textId="7E6D6BD1" w:rsidR="006D2CC4" w:rsidRPr="007865B6" w:rsidRDefault="006D2CC4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782FF977" w14:textId="798E25BA" w:rsidR="006D2CC4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274ABB" w:rsidRPr="007865B6">
                    <w:rPr>
                      <w:rFonts w:ascii="Times New Roman" w:hAnsi="Times New Roman" w:cs="Times New Roman"/>
                      <w:b/>
                      <w:bCs/>
                    </w:rPr>
                    <w:t>414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63825479" w14:textId="77777777" w:rsidR="006D2CC4" w:rsidRPr="007865B6" w:rsidRDefault="006D2CC4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pacer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halers</w:t>
                  </w:r>
                </w:p>
              </w:tc>
              <w:tc>
                <w:tcPr>
                  <w:tcW w:w="630" w:type="dxa"/>
                  <w:vAlign w:val="center"/>
                </w:tcPr>
                <w:p w14:paraId="19EF84BE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  <w:p w14:paraId="14C43E40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i/>
                      <w:iCs/>
                    </w:rPr>
                  </w:pPr>
                </w:p>
                <w:p w14:paraId="4794CCD4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1 go to col B</w:t>
                  </w:r>
                </w:p>
              </w:tc>
              <w:tc>
                <w:tcPr>
                  <w:tcW w:w="720" w:type="dxa"/>
                  <w:gridSpan w:val="2"/>
                  <w:vAlign w:val="center"/>
                </w:tcPr>
                <w:p w14:paraId="3282C7F8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  <w:p w14:paraId="5E3E3E99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14F454B1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2 go to col B</w:t>
                  </w:r>
                </w:p>
              </w:tc>
              <w:tc>
                <w:tcPr>
                  <w:tcW w:w="720" w:type="dxa"/>
                  <w:vAlign w:val="center"/>
                </w:tcPr>
                <w:p w14:paraId="7C61CD5C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  <w:p w14:paraId="4F103210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3B5D8287" w14:textId="360C3483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3 go to Q.</w:t>
                  </w:r>
                  <w:r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5E39EE" w:rsidRPr="007865B6">
                    <w:rPr>
                      <w:rFonts w:ascii="Times New Roman" w:hAnsi="Times New Roman" w:cs="Times New Roman"/>
                      <w:i/>
                      <w:iCs/>
                    </w:rPr>
                    <w:t>415</w:t>
                  </w:r>
                </w:p>
              </w:tc>
              <w:tc>
                <w:tcPr>
                  <w:tcW w:w="618" w:type="dxa"/>
                  <w:gridSpan w:val="2"/>
                  <w:vAlign w:val="center"/>
                </w:tcPr>
                <w:p w14:paraId="0D655268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720" w:type="dxa"/>
                  <w:gridSpan w:val="3"/>
                  <w:vAlign w:val="center"/>
                </w:tcPr>
                <w:p w14:paraId="03171FB3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757" w:type="dxa"/>
                  <w:vAlign w:val="center"/>
                </w:tcPr>
                <w:p w14:paraId="2927C72F" w14:textId="77777777" w:rsidR="006D2CC4" w:rsidRPr="007865B6" w:rsidRDefault="006D2CC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8</w:t>
                  </w:r>
                </w:p>
              </w:tc>
              <w:tc>
                <w:tcPr>
                  <w:tcW w:w="810" w:type="dxa"/>
                  <w:vAlign w:val="center"/>
                </w:tcPr>
                <w:p w14:paraId="76110F8B" w14:textId="77777777" w:rsidR="006D2CC4" w:rsidRPr="007865B6" w:rsidRDefault="006D2CC4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5F975773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5C7E1B1B" w14:textId="4FCE4710" w:rsidR="00967059" w:rsidRPr="007865B6" w:rsidRDefault="006567F1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15</w:t>
                  </w:r>
                </w:p>
              </w:tc>
              <w:tc>
                <w:tcPr>
                  <w:tcW w:w="800" w:type="dxa"/>
                  <w:vAlign w:val="center"/>
                </w:tcPr>
                <w:p w14:paraId="6CE2B40C" w14:textId="04D62707" w:rsidR="00967059" w:rsidRPr="007865B6" w:rsidRDefault="009371EB" w:rsidP="0096705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6567F1" w:rsidRPr="007865B6">
                    <w:rPr>
                      <w:rFonts w:ascii="Times New Roman" w:hAnsi="Times New Roman" w:cs="Times New Roman"/>
                      <w:b/>
                      <w:bCs/>
                    </w:rPr>
                    <w:t>415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6D9A23C" w14:textId="5D4F4D17" w:rsidR="00967059" w:rsidRPr="007865B6" w:rsidRDefault="00967059" w:rsidP="00967059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es this facility have National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guideline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anagement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hronic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spiratory</w:t>
                  </w:r>
                  <w:r w:rsidR="004D76E3"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sease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vailabl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oday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3AC56A76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bserved</w:t>
                  </w:r>
                </w:p>
                <w:p w14:paraId="4291FBDF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ported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not seen</w:t>
                  </w:r>
                </w:p>
                <w:p w14:paraId="5A21A3D6" w14:textId="75786D08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579739F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7C7AE3C1" w14:textId="77777777" w:rsidTr="00CE2EA9">
              <w:tc>
                <w:tcPr>
                  <w:tcW w:w="655" w:type="dxa"/>
                  <w:gridSpan w:val="2"/>
                  <w:vAlign w:val="center"/>
                </w:tcPr>
                <w:p w14:paraId="4C02C2C0" w14:textId="1BA7A2DB" w:rsidR="00967059" w:rsidRPr="007865B6" w:rsidRDefault="006567F1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lastRenderedPageBreak/>
                    <w:t>416</w:t>
                  </w:r>
                </w:p>
              </w:tc>
              <w:tc>
                <w:tcPr>
                  <w:tcW w:w="800" w:type="dxa"/>
                  <w:vAlign w:val="center"/>
                </w:tcPr>
                <w:p w14:paraId="20F60FC7" w14:textId="7AC6819D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6567F1" w:rsidRPr="007865B6">
                    <w:rPr>
                      <w:rFonts w:ascii="Times New Roman" w:hAnsi="Times New Roman" w:cs="Times New Roman"/>
                      <w:b/>
                      <w:bCs/>
                    </w:rPr>
                    <w:t>416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0493EFC2" w14:textId="1418FEBE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ve you or any provider(s) of services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hronic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spiratory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sease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ceived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y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aining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s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 management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hronic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spiratory diseases in the past 2 year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3FDDD6DE" w14:textId="63D0B657" w:rsidR="00967059" w:rsidRPr="007865B6" w:rsidRDefault="00967059" w:rsidP="00CE2EA9">
                  <w:pPr>
                    <w:pStyle w:val="TableParagraph"/>
                    <w:numPr>
                      <w:ilvl w:val="0"/>
                      <w:numId w:val="29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4F9CBEA3" w14:textId="13D6FD26" w:rsidR="00967059" w:rsidRPr="007865B6" w:rsidRDefault="00967059" w:rsidP="00CE2EA9">
                  <w:pPr>
                    <w:pStyle w:val="TableParagraph"/>
                    <w:numPr>
                      <w:ilvl w:val="0"/>
                      <w:numId w:val="29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4B4A4D0E" w14:textId="3A9F05B6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If response is </w:t>
                  </w:r>
                  <w:proofErr w:type="gramStart"/>
                  <w:r w:rsidR="00CE2EA9"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 xml:space="preserve"> then go to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the Q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 xml:space="preserve">. </w:t>
                  </w:r>
                  <w:r w:rsidR="00CE2EA9" w:rsidRPr="007865B6">
                    <w:rPr>
                      <w:rFonts w:ascii="Times New Roman" w:hAnsi="Times New Roman" w:cs="Times New Roman"/>
                    </w:rPr>
                    <w:t>418</w:t>
                  </w:r>
                </w:p>
              </w:tc>
            </w:tr>
            <w:tr w:rsidR="00967059" w:rsidRPr="007865B6" w14:paraId="2B5696E6" w14:textId="77777777" w:rsidTr="00D61C38">
              <w:trPr>
                <w:trHeight w:val="170"/>
              </w:trPr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118062DF" w14:textId="579187D2" w:rsidR="00967059" w:rsidRPr="007865B6" w:rsidRDefault="000C6BA1" w:rsidP="00967059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17</w:t>
                  </w:r>
                </w:p>
              </w:tc>
              <w:tc>
                <w:tcPr>
                  <w:tcW w:w="800" w:type="dxa"/>
                  <w:vMerge w:val="restart"/>
                  <w:vAlign w:val="center"/>
                </w:tcPr>
                <w:p w14:paraId="055DACF4" w14:textId="1363C205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63935" w:rsidRPr="007865B6">
                    <w:rPr>
                      <w:rFonts w:ascii="Times New Roman" w:hAnsi="Times New Roman" w:cs="Times New Roman"/>
                      <w:b/>
                      <w:bCs/>
                    </w:rPr>
                    <w:t>417</w:t>
                  </w:r>
                  <w:r w:rsidR="00DC10CE" w:rsidRPr="007865B6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  <w:r w:rsidR="002D719B" w:rsidRPr="007865B6">
                    <w:rPr>
                      <w:rFonts w:ascii="Times New Roman" w:hAnsi="Times New Roman" w:cs="Times New Roman"/>
                      <w:b/>
                      <w:bCs/>
                    </w:rPr>
                    <w:t>A/B/C/D/E/F/G</w:t>
                  </w: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75C0B8FF" w14:textId="6B985769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How many staffs received training on COPD/Asthma in last two years?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D85FCD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TOTAL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18423EE5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 w:val="restart"/>
                  <w:vAlign w:val="center"/>
                </w:tcPr>
                <w:p w14:paraId="407388D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n Number</w:t>
                  </w:r>
                </w:p>
              </w:tc>
            </w:tr>
            <w:tr w:rsidR="00967059" w:rsidRPr="007865B6" w14:paraId="1572B6D3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33E7BEC3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5C8E041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4F3F207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43CCA38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CTOR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1CAB7F3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7A3D1C4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15B3AD6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6CDC66D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5E6203B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7134A97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0C571AD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NURSE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4ADA2D2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144BF74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5D285B6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63ECF2D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142E014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43F4817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1618CA8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ACMO/MA/PARAMEDIC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501DFA93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2922C45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9675832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68605D9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53F49A0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69C6667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B550411" w14:textId="312D35C6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CP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78A0C85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560F060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7C1966DA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2CAF303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57DA3ED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6AAAB90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3288BDA6" w14:textId="4E25E5D4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/FWA/SK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42E0520F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32B8F19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52CF50EB" w14:textId="77777777" w:rsidTr="00D61C38">
              <w:trPr>
                <w:trHeight w:val="168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58A6528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7FB910D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79C89F83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09C4B78" w14:textId="1EEED21B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HV/S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707FD35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7889A01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8C121DE" w14:textId="77777777" w:rsidTr="00D61C38">
              <w:trPr>
                <w:trHeight w:val="422"/>
              </w:trPr>
              <w:tc>
                <w:tcPr>
                  <w:tcW w:w="655" w:type="dxa"/>
                  <w:gridSpan w:val="2"/>
                  <w:shd w:val="clear" w:color="auto" w:fill="D9D9D9" w:themeFill="background1" w:themeFillShade="D9"/>
                </w:tcPr>
                <w:p w14:paraId="758BA51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shd w:val="clear" w:color="auto" w:fill="D9D9D9" w:themeFill="background1" w:themeFillShade="D9"/>
                </w:tcPr>
                <w:p w14:paraId="094952C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  <w:shd w:val="clear" w:color="auto" w:fill="D9D9D9" w:themeFill="background1" w:themeFillShade="D9"/>
                </w:tcPr>
                <w:p w14:paraId="5CF953AA" w14:textId="22117210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CANCER</w:t>
                  </w:r>
                </w:p>
              </w:tc>
              <w:tc>
                <w:tcPr>
                  <w:tcW w:w="810" w:type="dxa"/>
                  <w:shd w:val="clear" w:color="auto" w:fill="D9D9D9" w:themeFill="background1" w:themeFillShade="D9"/>
                  <w:vAlign w:val="center"/>
                </w:tcPr>
                <w:p w14:paraId="640B8383" w14:textId="1251A190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084C506" w14:textId="77777777" w:rsidTr="00D373E6">
              <w:tc>
                <w:tcPr>
                  <w:tcW w:w="655" w:type="dxa"/>
                  <w:gridSpan w:val="2"/>
                  <w:vAlign w:val="center"/>
                </w:tcPr>
                <w:p w14:paraId="143CFCFF" w14:textId="54C7252F" w:rsidR="00967059" w:rsidRPr="007865B6" w:rsidRDefault="00D373E6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18</w:t>
                  </w:r>
                </w:p>
              </w:tc>
              <w:tc>
                <w:tcPr>
                  <w:tcW w:w="800" w:type="dxa"/>
                  <w:vAlign w:val="center"/>
                </w:tcPr>
                <w:p w14:paraId="02C270B9" w14:textId="0C0A42E1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373E6" w:rsidRPr="007865B6">
                    <w:rPr>
                      <w:rFonts w:ascii="Times New Roman" w:hAnsi="Times New Roman" w:cs="Times New Roman"/>
                      <w:b/>
                      <w:bCs/>
                    </w:rPr>
                    <w:t>418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86B118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es this facility offer screening,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/o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ment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spacing w:val="-37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y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7BBF64A8" w14:textId="0168842A" w:rsidR="00967059" w:rsidRPr="007865B6" w:rsidRDefault="00967059" w:rsidP="00D373E6">
                  <w:pPr>
                    <w:pStyle w:val="TableParagraph"/>
                    <w:numPr>
                      <w:ilvl w:val="0"/>
                      <w:numId w:val="30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18B0BA93" w14:textId="01EBD658" w:rsidR="00967059" w:rsidRPr="007865B6" w:rsidRDefault="00967059" w:rsidP="00D373E6">
                  <w:pPr>
                    <w:pStyle w:val="TableParagraph"/>
                    <w:numPr>
                      <w:ilvl w:val="0"/>
                      <w:numId w:val="30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4EF24D1A" w14:textId="43FE1B8F" w:rsidR="00967059" w:rsidRPr="007865B6" w:rsidRDefault="00626390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f No, g</w:t>
                  </w:r>
                  <w:r w:rsidR="00BA7E7C" w:rsidRPr="007865B6">
                    <w:rPr>
                      <w:rFonts w:ascii="Times New Roman" w:hAnsi="Times New Roman" w:cs="Times New Roman"/>
                    </w:rPr>
                    <w:t>o</w:t>
                  </w:r>
                  <w:r w:rsidRPr="007865B6">
                    <w:rPr>
                      <w:rFonts w:ascii="Times New Roman" w:hAnsi="Times New Roman" w:cs="Times New Roman"/>
                    </w:rPr>
                    <w:t xml:space="preserve"> to the Q.</w:t>
                  </w:r>
                  <w:r w:rsidR="00BA7E7C" w:rsidRPr="007865B6">
                    <w:rPr>
                      <w:rFonts w:ascii="Times New Roman" w:hAnsi="Times New Roman" w:cs="Times New Roman"/>
                    </w:rPr>
                    <w:t>443</w:t>
                  </w:r>
                  <w:r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</w:tc>
            </w:tr>
            <w:tr w:rsidR="00967059" w:rsidRPr="007865B6" w14:paraId="6E169AAE" w14:textId="77777777" w:rsidTr="00D61C38">
              <w:tc>
                <w:tcPr>
                  <w:tcW w:w="655" w:type="dxa"/>
                  <w:gridSpan w:val="2"/>
                </w:tcPr>
                <w:p w14:paraId="4087443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2050749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</w:tcPr>
                <w:p w14:paraId="49961F7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F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R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ED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E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FFERENT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LOCATIO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A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WHER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YOU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RE,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SK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O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BE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HOWN THE LOCATION IN THE FACILITY WHERE SERVICES FOR CANCER ARE PROVIDED. FIND THE PERSON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OST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KNOWLEDGEABL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BOUT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.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TRODUCE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YOURSELF,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EXPLAI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 PURPOS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URVEY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SK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LLOWING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QUESTIONS.</w:t>
                  </w:r>
                </w:p>
              </w:tc>
              <w:tc>
                <w:tcPr>
                  <w:tcW w:w="810" w:type="dxa"/>
                </w:tcPr>
                <w:p w14:paraId="1F43260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620400EA" w14:textId="77777777" w:rsidTr="00D61C38">
              <w:tc>
                <w:tcPr>
                  <w:tcW w:w="655" w:type="dxa"/>
                  <w:gridSpan w:val="2"/>
                </w:tcPr>
                <w:p w14:paraId="7438F1A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479AA76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</w:tcPr>
                <w:p w14:paraId="1314BBEA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PRACTICES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6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MONITORING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EVALUATING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CANCER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SERVICES</w:t>
                  </w:r>
                </w:p>
              </w:tc>
              <w:tc>
                <w:tcPr>
                  <w:tcW w:w="810" w:type="dxa"/>
                </w:tcPr>
                <w:p w14:paraId="1D79BAE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E7B96A0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4EA3F869" w14:textId="273EE565" w:rsidR="00967059" w:rsidRPr="007865B6" w:rsidRDefault="004561D1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19</w:t>
                  </w:r>
                </w:p>
              </w:tc>
              <w:tc>
                <w:tcPr>
                  <w:tcW w:w="800" w:type="dxa"/>
                  <w:vAlign w:val="center"/>
                </w:tcPr>
                <w:p w14:paraId="037DA11A" w14:textId="22768DD8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561D1" w:rsidRPr="007865B6">
                    <w:rPr>
                      <w:rFonts w:ascii="Times New Roman" w:hAnsi="Times New Roman" w:cs="Times New Roman"/>
                      <w:b/>
                      <w:bCs/>
                    </w:rPr>
                    <w:t>419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00AA0E8B" w14:textId="52A3A6D9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Are there registers or databases where information is recorded for patients who are screened or tested for cancer and then </w:t>
                  </w:r>
                  <w:r w:rsidRPr="007865B6">
                    <w:rPr>
                      <w:rFonts w:ascii="Times New Roman" w:hAnsi="Times New Roman" w:cs="Times New Roman"/>
                    </w:rPr>
                    <w:lastRenderedPageBreak/>
                    <w:t>diagnosed, that provide information on treatment adherence and outcomes?</w:t>
                  </w:r>
                </w:p>
                <w:p w14:paraId="16FC9EA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i/>
                      <w:iCs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YES, ask to see the registry database.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745F09F7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lastRenderedPageBreak/>
                    <w:t>1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bserved</w:t>
                  </w:r>
                </w:p>
                <w:p w14:paraId="7D0E2EE4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ported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not seen</w:t>
                  </w:r>
                </w:p>
                <w:p w14:paraId="2429E77A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3. No </w:t>
                  </w:r>
                </w:p>
              </w:tc>
              <w:tc>
                <w:tcPr>
                  <w:tcW w:w="810" w:type="dxa"/>
                  <w:vAlign w:val="center"/>
                </w:tcPr>
                <w:p w14:paraId="76A1F68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1B98C45" w14:textId="77777777" w:rsidTr="001500C6">
              <w:tc>
                <w:tcPr>
                  <w:tcW w:w="655" w:type="dxa"/>
                  <w:gridSpan w:val="2"/>
                  <w:vAlign w:val="center"/>
                </w:tcPr>
                <w:p w14:paraId="264E3C16" w14:textId="54C1B687" w:rsidR="00967059" w:rsidRPr="007865B6" w:rsidRDefault="001500C6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20</w:t>
                  </w:r>
                </w:p>
              </w:tc>
              <w:tc>
                <w:tcPr>
                  <w:tcW w:w="800" w:type="dxa"/>
                  <w:vAlign w:val="center"/>
                </w:tcPr>
                <w:p w14:paraId="2263E82B" w14:textId="78B3447E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1500C6" w:rsidRPr="007865B6">
                    <w:rPr>
                      <w:rFonts w:ascii="Times New Roman" w:hAnsi="Times New Roman" w:cs="Times New Roman"/>
                      <w:b/>
                      <w:bCs/>
                    </w:rPr>
                    <w:t>420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6DCE7AB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Are newly diagnosed cancer patients reported to a national cancer registry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4E0629D8" w14:textId="5D80325C" w:rsidR="00967059" w:rsidRPr="007865B6" w:rsidRDefault="001500C6" w:rsidP="001500C6">
                  <w:pPr>
                    <w:pStyle w:val="TableParagraph"/>
                    <w:numPr>
                      <w:ilvl w:val="0"/>
                      <w:numId w:val="31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3C29F29B" w14:textId="352E3F31" w:rsidR="001500C6" w:rsidRPr="007865B6" w:rsidRDefault="001500C6" w:rsidP="001500C6">
                  <w:pPr>
                    <w:pStyle w:val="TableParagraph"/>
                    <w:numPr>
                      <w:ilvl w:val="0"/>
                      <w:numId w:val="31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304CE9F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944A53C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1646E220" w14:textId="47808233" w:rsidR="00967059" w:rsidRPr="007865B6" w:rsidRDefault="001500C6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21</w:t>
                  </w:r>
                </w:p>
              </w:tc>
              <w:tc>
                <w:tcPr>
                  <w:tcW w:w="800" w:type="dxa"/>
                  <w:vAlign w:val="center"/>
                </w:tcPr>
                <w:p w14:paraId="385D9BCD" w14:textId="078C72C0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1500C6" w:rsidRPr="007865B6">
                    <w:rPr>
                      <w:rFonts w:ascii="Times New Roman" w:hAnsi="Times New Roman" w:cs="Times New Roman"/>
                      <w:b/>
                      <w:bCs/>
                    </w:rPr>
                    <w:t>421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A2EC77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Are newly diagnosed cancer patients reported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to/entered into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 xml:space="preserve"> a facility cancer registry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6FA6D859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bserved</w:t>
                  </w:r>
                </w:p>
                <w:p w14:paraId="6EC6D07B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ported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not seen</w:t>
                  </w:r>
                </w:p>
                <w:p w14:paraId="5C38EC27" w14:textId="7ED429D9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. No</w:t>
                  </w:r>
                </w:p>
                <w:p w14:paraId="0EC87C8C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3C5EBB4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D7B468C" w14:textId="77777777" w:rsidTr="00D61C38">
              <w:tc>
                <w:tcPr>
                  <w:tcW w:w="655" w:type="dxa"/>
                  <w:gridSpan w:val="2"/>
                  <w:shd w:val="clear" w:color="auto" w:fill="D9D9D9" w:themeFill="background1" w:themeFillShade="D9"/>
                </w:tcPr>
                <w:p w14:paraId="7983B8F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shd w:val="clear" w:color="auto" w:fill="D9D9D9" w:themeFill="background1" w:themeFillShade="D9"/>
                </w:tcPr>
                <w:p w14:paraId="4D5C21E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  <w:shd w:val="clear" w:color="auto" w:fill="D9D9D9" w:themeFill="background1" w:themeFillShade="D9"/>
                </w:tcPr>
                <w:p w14:paraId="628DF8C7" w14:textId="474F0726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CERVICAL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7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CANCER</w:t>
                  </w:r>
                </w:p>
              </w:tc>
              <w:tc>
                <w:tcPr>
                  <w:tcW w:w="810" w:type="dxa"/>
                  <w:shd w:val="clear" w:color="auto" w:fill="D9D9D9" w:themeFill="background1" w:themeFillShade="D9"/>
                </w:tcPr>
                <w:p w14:paraId="7B8DE44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5C43A53B" w14:textId="77777777" w:rsidTr="00626390">
              <w:tc>
                <w:tcPr>
                  <w:tcW w:w="655" w:type="dxa"/>
                  <w:gridSpan w:val="2"/>
                  <w:vAlign w:val="center"/>
                </w:tcPr>
                <w:p w14:paraId="4D4E18BD" w14:textId="12829595" w:rsidR="00967059" w:rsidRPr="007865B6" w:rsidRDefault="00626390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22</w:t>
                  </w:r>
                </w:p>
              </w:tc>
              <w:tc>
                <w:tcPr>
                  <w:tcW w:w="800" w:type="dxa"/>
                  <w:vAlign w:val="center"/>
                </w:tcPr>
                <w:p w14:paraId="4817E71F" w14:textId="4E0488CD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626390" w:rsidRPr="007865B6">
                    <w:rPr>
                      <w:rFonts w:ascii="Times New Roman" w:hAnsi="Times New Roman" w:cs="Times New Roman"/>
                      <w:b/>
                      <w:bCs/>
                    </w:rPr>
                    <w:t>422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80A6FA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es this facility have any services for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creening,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ng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ing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ervical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770E23A8" w14:textId="21936A5F" w:rsidR="00967059" w:rsidRPr="007865B6" w:rsidRDefault="00626390" w:rsidP="006263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 xml:space="preserve">1. </w:t>
                  </w:r>
                  <w:r w:rsidR="00967059"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3217A933" w14:textId="29EF4079" w:rsidR="00967059" w:rsidRPr="007865B6" w:rsidRDefault="00626390" w:rsidP="006263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 xml:space="preserve">2. </w:t>
                  </w:r>
                  <w:r w:rsidR="00967059"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50C2CD1D" w14:textId="5A67A5D1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If response is </w:t>
                  </w:r>
                  <w:proofErr w:type="gramStart"/>
                  <w:r w:rsidR="00626390"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="00626390"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 xml:space="preserve">then go to the Q. </w:t>
                  </w:r>
                  <w:r w:rsidR="00D370B0" w:rsidRPr="007865B6">
                    <w:rPr>
                      <w:rFonts w:ascii="Times New Roman" w:hAnsi="Times New Roman" w:cs="Times New Roman"/>
                    </w:rPr>
                    <w:t>428</w:t>
                  </w:r>
                </w:p>
              </w:tc>
            </w:tr>
            <w:tr w:rsidR="00967059" w:rsidRPr="007865B6" w14:paraId="245AAE8E" w14:textId="77777777" w:rsidTr="00D61C38">
              <w:tc>
                <w:tcPr>
                  <w:tcW w:w="655" w:type="dxa"/>
                  <w:gridSpan w:val="2"/>
                </w:tcPr>
                <w:p w14:paraId="2A269E2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268E103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</w:tcPr>
                <w:p w14:paraId="3310E3D9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FIND</w:t>
                  </w:r>
                  <w:r w:rsidRPr="007865B6">
                    <w:rPr>
                      <w:rFonts w:ascii="Times New Roman" w:hAnsi="Times New Roman" w:cs="Times New Roman"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OST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KNOWLEDGEABL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ERSON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BOUT</w:t>
                  </w:r>
                  <w:r w:rsidRPr="007865B6">
                    <w:rPr>
                      <w:rFonts w:ascii="Times New Roman" w:hAnsi="Times New Roman" w:cs="Times New Roman"/>
                      <w:spacing w:val="-5"/>
                    </w:rPr>
                    <w:t xml:space="preserve">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ERVICAL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TIC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S.</w:t>
                  </w:r>
                </w:p>
              </w:tc>
              <w:tc>
                <w:tcPr>
                  <w:tcW w:w="810" w:type="dxa"/>
                </w:tcPr>
                <w:p w14:paraId="2A01DBD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626390" w:rsidRPr="007865B6" w14:paraId="7FAD48A4" w14:textId="77777777" w:rsidTr="00D61C38"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45E737F4" w14:textId="5DC63AE9" w:rsidR="00626390" w:rsidRPr="007865B6" w:rsidRDefault="00626390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423</w:t>
                  </w:r>
                </w:p>
              </w:tc>
              <w:tc>
                <w:tcPr>
                  <w:tcW w:w="800" w:type="dxa"/>
                  <w:vAlign w:val="center"/>
                </w:tcPr>
                <w:p w14:paraId="525A7896" w14:textId="308E19D4" w:rsidR="00626390" w:rsidRPr="007865B6" w:rsidRDefault="00626390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1A28391" w14:textId="7769ADD4" w:rsidR="00626390" w:rsidRPr="007865B6" w:rsidRDefault="00626390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Which of the following services for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ervical</w:t>
                  </w:r>
                  <w:r w:rsidRPr="007865B6">
                    <w:rPr>
                      <w:rFonts w:ascii="Times New Roman" w:hAnsi="Times New Roman" w:cs="Times New Roman"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creening,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s,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</w:t>
                  </w:r>
                  <w:r w:rsidR="009550A3"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ment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r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used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:</w:t>
                  </w:r>
                </w:p>
              </w:tc>
              <w:tc>
                <w:tcPr>
                  <w:tcW w:w="2070" w:type="dxa"/>
                  <w:gridSpan w:val="4"/>
                  <w:shd w:val="clear" w:color="auto" w:fill="D9D9D9" w:themeFill="background1" w:themeFillShade="D9"/>
                  <w:vAlign w:val="center"/>
                </w:tcPr>
                <w:p w14:paraId="429E32B5" w14:textId="77777777" w:rsidR="00626390" w:rsidRPr="007865B6" w:rsidRDefault="00626390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YES</w:t>
                  </w:r>
                </w:p>
              </w:tc>
              <w:tc>
                <w:tcPr>
                  <w:tcW w:w="2095" w:type="dxa"/>
                  <w:gridSpan w:val="6"/>
                  <w:shd w:val="clear" w:color="auto" w:fill="D9D9D9" w:themeFill="background1" w:themeFillShade="D9"/>
                  <w:vAlign w:val="center"/>
                </w:tcPr>
                <w:p w14:paraId="4A0C2C36" w14:textId="77777777" w:rsidR="00626390" w:rsidRPr="007865B6" w:rsidRDefault="00626390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5008E104" w14:textId="77777777" w:rsidR="00626390" w:rsidRPr="007865B6" w:rsidRDefault="00626390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626390" w:rsidRPr="007865B6" w14:paraId="0771B3E2" w14:textId="77777777" w:rsidTr="00095C8E">
              <w:tc>
                <w:tcPr>
                  <w:tcW w:w="655" w:type="dxa"/>
                  <w:gridSpan w:val="2"/>
                  <w:vMerge/>
                  <w:vAlign w:val="center"/>
                </w:tcPr>
                <w:p w14:paraId="35C8B4E3" w14:textId="30245242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6FD0454C" w14:textId="0314064D" w:rsidR="00626390" w:rsidRPr="007865B6" w:rsidRDefault="009371EB" w:rsidP="0062639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EA0C90" w:rsidRPr="007865B6">
                    <w:rPr>
                      <w:rFonts w:ascii="Times New Roman" w:hAnsi="Times New Roman" w:cs="Times New Roman"/>
                      <w:b/>
                      <w:bCs/>
                    </w:rPr>
                    <w:t>423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3FF76D6" w14:textId="77777777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ollect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AP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mea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pecimen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1A7EBDE5" w14:textId="77777777" w:rsidR="00626390" w:rsidRPr="007865B6" w:rsidRDefault="00626390" w:rsidP="006263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B47BEFB" w14:textId="77777777" w:rsidR="00626390" w:rsidRPr="007865B6" w:rsidRDefault="00626390" w:rsidP="006263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5A764CEB" w14:textId="77777777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626390" w:rsidRPr="007865B6" w14:paraId="642A2AFD" w14:textId="77777777" w:rsidTr="00095C8E">
              <w:tc>
                <w:tcPr>
                  <w:tcW w:w="655" w:type="dxa"/>
                  <w:gridSpan w:val="2"/>
                  <w:vMerge/>
                  <w:vAlign w:val="center"/>
                </w:tcPr>
                <w:p w14:paraId="300E96C8" w14:textId="1DBC0C67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3ABB3A8B" w14:textId="36DF2672" w:rsidR="00626390" w:rsidRPr="007865B6" w:rsidRDefault="009371EB" w:rsidP="0062639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EA0C90" w:rsidRPr="007865B6">
                    <w:rPr>
                      <w:rFonts w:ascii="Times New Roman" w:hAnsi="Times New Roman" w:cs="Times New Roman"/>
                      <w:b/>
                      <w:bCs/>
                    </w:rPr>
                    <w:t>423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BC1AFB4" w14:textId="77777777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Rea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AP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smear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sults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107E51A1" w14:textId="77777777" w:rsidR="00626390" w:rsidRPr="007865B6" w:rsidRDefault="00626390" w:rsidP="006263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590E3AAB" w14:textId="77777777" w:rsidR="00626390" w:rsidRPr="007865B6" w:rsidRDefault="00626390" w:rsidP="006263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11EDA045" w14:textId="77777777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626390" w:rsidRPr="007865B6" w14:paraId="5F649D6C" w14:textId="77777777" w:rsidTr="00095C8E">
              <w:tc>
                <w:tcPr>
                  <w:tcW w:w="655" w:type="dxa"/>
                  <w:gridSpan w:val="2"/>
                  <w:vMerge/>
                  <w:vAlign w:val="center"/>
                </w:tcPr>
                <w:p w14:paraId="40C02764" w14:textId="43E65E00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26B40E5B" w14:textId="15BBAC64" w:rsidR="00626390" w:rsidRPr="007865B6" w:rsidRDefault="009371EB" w:rsidP="0062639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EA0C90" w:rsidRPr="007865B6">
                    <w:rPr>
                      <w:rFonts w:ascii="Times New Roman" w:hAnsi="Times New Roman" w:cs="Times New Roman"/>
                      <w:b/>
                      <w:bCs/>
                    </w:rPr>
                    <w:t>423C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64978988" w14:textId="77777777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Rea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sult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HPV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est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4840365" w14:textId="77777777" w:rsidR="00626390" w:rsidRPr="007865B6" w:rsidRDefault="00626390" w:rsidP="006263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7782FD20" w14:textId="77777777" w:rsidR="00626390" w:rsidRPr="007865B6" w:rsidRDefault="00626390" w:rsidP="006263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7735A0BE" w14:textId="77777777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626390" w:rsidRPr="007865B6" w14:paraId="05FC3904" w14:textId="77777777" w:rsidTr="00095C8E">
              <w:tc>
                <w:tcPr>
                  <w:tcW w:w="655" w:type="dxa"/>
                  <w:gridSpan w:val="2"/>
                  <w:vMerge/>
                  <w:vAlign w:val="center"/>
                </w:tcPr>
                <w:p w14:paraId="31F81093" w14:textId="5C1FEF1B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14A0B72A" w14:textId="03258887" w:rsidR="00626390" w:rsidRPr="007865B6" w:rsidRDefault="009371EB" w:rsidP="0062639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EA0C90" w:rsidRPr="007865B6">
                    <w:rPr>
                      <w:rFonts w:ascii="Times New Roman" w:hAnsi="Times New Roman" w:cs="Times New Roman"/>
                      <w:b/>
                      <w:bCs/>
                    </w:rPr>
                    <w:t>423D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49F7EFA" w14:textId="77777777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olposcopy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biopsy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5D729EB" w14:textId="77777777" w:rsidR="00626390" w:rsidRPr="007865B6" w:rsidRDefault="00626390" w:rsidP="006263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4A6FE1D4" w14:textId="77777777" w:rsidR="00626390" w:rsidRPr="007865B6" w:rsidRDefault="00626390" w:rsidP="006263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41376A77" w14:textId="77777777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626390" w:rsidRPr="007865B6" w14:paraId="2A425BBC" w14:textId="77777777" w:rsidTr="00095C8E">
              <w:tc>
                <w:tcPr>
                  <w:tcW w:w="655" w:type="dxa"/>
                  <w:gridSpan w:val="2"/>
                  <w:vMerge/>
                  <w:vAlign w:val="center"/>
                </w:tcPr>
                <w:p w14:paraId="38240381" w14:textId="2B598F27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58A7366A" w14:textId="005EF194" w:rsidR="00626390" w:rsidRPr="007865B6" w:rsidRDefault="009371EB" w:rsidP="0062639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EA0C90" w:rsidRPr="007865B6">
                    <w:rPr>
                      <w:rFonts w:ascii="Times New Roman" w:hAnsi="Times New Roman" w:cs="Times New Roman"/>
                      <w:b/>
                      <w:bCs/>
                    </w:rPr>
                    <w:t>423E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1DF7672" w14:textId="77777777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Perform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gital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ervicography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14CFC982" w14:textId="77777777" w:rsidR="00626390" w:rsidRPr="007865B6" w:rsidRDefault="00626390" w:rsidP="006263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2724EC1" w14:textId="77777777" w:rsidR="00626390" w:rsidRPr="007865B6" w:rsidRDefault="00626390" w:rsidP="006263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7644035F" w14:textId="77777777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626390" w:rsidRPr="007865B6" w14:paraId="683AFAC3" w14:textId="77777777" w:rsidTr="00095C8E">
              <w:tc>
                <w:tcPr>
                  <w:tcW w:w="655" w:type="dxa"/>
                  <w:gridSpan w:val="2"/>
                  <w:vMerge/>
                  <w:vAlign w:val="center"/>
                </w:tcPr>
                <w:p w14:paraId="4EC60E64" w14:textId="0C0BFEBC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1F22FD07" w14:textId="57355FF6" w:rsidR="00626390" w:rsidRPr="007865B6" w:rsidRDefault="009371EB" w:rsidP="0062639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EA0C90" w:rsidRPr="007865B6">
                    <w:rPr>
                      <w:rFonts w:ascii="Times New Roman" w:hAnsi="Times New Roman" w:cs="Times New Roman"/>
                      <w:b/>
                      <w:bCs/>
                    </w:rPr>
                    <w:t>423F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C51C232" w14:textId="77777777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Treatment of pre-invasive cervical cancer</w:t>
                  </w:r>
                  <w:r w:rsidRPr="007865B6">
                    <w:rPr>
                      <w:rFonts w:ascii="Times New Roman" w:hAnsi="Times New Roman" w:cs="Times New Roman"/>
                      <w:spacing w:val="-39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lesions (e.g. cryotherapy, thermal/cold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oagulation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loop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electrosurgical excisio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rocedur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[LEEP])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0793CB0A" w14:textId="77777777" w:rsidR="00626390" w:rsidRPr="007865B6" w:rsidRDefault="00626390" w:rsidP="006263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4BE0EE10" w14:textId="77777777" w:rsidR="00626390" w:rsidRPr="007865B6" w:rsidRDefault="00626390" w:rsidP="0062639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0F19B4D5" w14:textId="77777777" w:rsidR="00626390" w:rsidRPr="007865B6" w:rsidRDefault="00626390" w:rsidP="0062639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835959" w:rsidRPr="007865B6" w14:paraId="74891BB7" w14:textId="77777777" w:rsidTr="00D61C38">
              <w:trPr>
                <w:trHeight w:val="1400"/>
              </w:trPr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7291CA6A" w14:textId="1AF1F14B" w:rsidR="00835959" w:rsidRPr="007865B6" w:rsidRDefault="008359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24</w:t>
                  </w:r>
                </w:p>
              </w:tc>
              <w:tc>
                <w:tcPr>
                  <w:tcW w:w="800" w:type="dxa"/>
                  <w:vMerge w:val="restart"/>
                  <w:vAlign w:val="center"/>
                </w:tcPr>
                <w:p w14:paraId="5E0F39C5" w14:textId="2A1FC2F7" w:rsidR="00835959" w:rsidRPr="007865B6" w:rsidRDefault="008359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09281EC0" w14:textId="77777777" w:rsidR="00835959" w:rsidRPr="007865B6" w:rsidRDefault="008359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Please tell me if the following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basic equipment items are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vailabl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unctional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rea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oday:</w:t>
                  </w:r>
                </w:p>
                <w:p w14:paraId="6330599B" w14:textId="77777777" w:rsidR="00835959" w:rsidRPr="007865B6" w:rsidRDefault="008359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  <w:p w14:paraId="50EA6F71" w14:textId="77777777" w:rsidR="00835959" w:rsidRPr="007865B6" w:rsidRDefault="00835959" w:rsidP="00967059">
                  <w:pPr>
                    <w:rPr>
                      <w:rFonts w:ascii="Times New Roman" w:hAnsi="Times New Roman" w:cs="Times New Roman"/>
                      <w:i/>
                      <w:iCs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Ask to see each item that is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available.</w:t>
                  </w:r>
                </w:p>
              </w:tc>
              <w:tc>
                <w:tcPr>
                  <w:tcW w:w="2070" w:type="dxa"/>
                  <w:gridSpan w:val="4"/>
                  <w:shd w:val="clear" w:color="auto" w:fill="D9D9D9" w:themeFill="background1" w:themeFillShade="D9"/>
                  <w:vAlign w:val="center"/>
                </w:tcPr>
                <w:p w14:paraId="4CC21D9D" w14:textId="77777777" w:rsidR="00835959" w:rsidRPr="007865B6" w:rsidRDefault="008359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(A)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AVAILABLE</w:t>
                  </w:r>
                </w:p>
              </w:tc>
              <w:tc>
                <w:tcPr>
                  <w:tcW w:w="2095" w:type="dxa"/>
                  <w:gridSpan w:val="6"/>
                  <w:shd w:val="clear" w:color="auto" w:fill="D9D9D9" w:themeFill="background1" w:themeFillShade="D9"/>
                  <w:vAlign w:val="center"/>
                </w:tcPr>
                <w:p w14:paraId="4DF6E886" w14:textId="77777777" w:rsidR="00835959" w:rsidRPr="007865B6" w:rsidRDefault="008359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(B)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FUNCTIONING</w:t>
                  </w:r>
                </w:p>
              </w:tc>
              <w:tc>
                <w:tcPr>
                  <w:tcW w:w="810" w:type="dxa"/>
                  <w:vAlign w:val="center"/>
                </w:tcPr>
                <w:p w14:paraId="14434A61" w14:textId="77777777" w:rsidR="00835959" w:rsidRPr="007865B6" w:rsidRDefault="008359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835959" w:rsidRPr="007865B6" w14:paraId="6E649921" w14:textId="77777777" w:rsidTr="006D2CC4">
              <w:trPr>
                <w:trHeight w:val="1400"/>
              </w:trPr>
              <w:tc>
                <w:tcPr>
                  <w:tcW w:w="655" w:type="dxa"/>
                  <w:gridSpan w:val="2"/>
                  <w:vMerge/>
                </w:tcPr>
                <w:p w14:paraId="4AF92953" w14:textId="77777777" w:rsidR="00835959" w:rsidRPr="007865B6" w:rsidRDefault="008359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53B33A14" w14:textId="77777777" w:rsidR="00835959" w:rsidRPr="007865B6" w:rsidRDefault="008359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1DC804CF" w14:textId="77777777" w:rsidR="00835959" w:rsidRPr="007865B6" w:rsidRDefault="008359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630" w:type="dxa"/>
                  <w:shd w:val="clear" w:color="auto" w:fill="D9D9D9" w:themeFill="background1" w:themeFillShade="D9"/>
                  <w:vAlign w:val="center"/>
                </w:tcPr>
                <w:p w14:paraId="1D6D3020" w14:textId="77777777" w:rsidR="00835959" w:rsidRPr="007865B6" w:rsidRDefault="008359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YES,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OBSERVED</w:t>
                  </w:r>
                </w:p>
              </w:tc>
              <w:tc>
                <w:tcPr>
                  <w:tcW w:w="720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00DBF493" w14:textId="77777777" w:rsidR="00835959" w:rsidRPr="007865B6" w:rsidRDefault="008359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YES,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REPORTED,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T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SEEN</w:t>
                  </w:r>
                </w:p>
              </w:tc>
              <w:tc>
                <w:tcPr>
                  <w:tcW w:w="720" w:type="dxa"/>
                  <w:shd w:val="clear" w:color="auto" w:fill="D9D9D9" w:themeFill="background1" w:themeFillShade="D9"/>
                  <w:vAlign w:val="center"/>
                </w:tcPr>
                <w:p w14:paraId="114260AE" w14:textId="77777777" w:rsidR="00835959" w:rsidRPr="007865B6" w:rsidRDefault="008359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</w:t>
                  </w:r>
                </w:p>
              </w:tc>
              <w:tc>
                <w:tcPr>
                  <w:tcW w:w="618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3A83AC4F" w14:textId="77777777" w:rsidR="00835959" w:rsidRPr="007865B6" w:rsidRDefault="008359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YES</w:t>
                  </w:r>
                </w:p>
              </w:tc>
              <w:tc>
                <w:tcPr>
                  <w:tcW w:w="720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68762169" w14:textId="77777777" w:rsidR="00835959" w:rsidRPr="007865B6" w:rsidRDefault="008359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</w:t>
                  </w:r>
                </w:p>
              </w:tc>
              <w:tc>
                <w:tcPr>
                  <w:tcW w:w="757" w:type="dxa"/>
                  <w:shd w:val="clear" w:color="auto" w:fill="D9D9D9" w:themeFill="background1" w:themeFillShade="D9"/>
                  <w:vAlign w:val="center"/>
                </w:tcPr>
                <w:p w14:paraId="16EC9F0D" w14:textId="77777777" w:rsidR="00835959" w:rsidRPr="007865B6" w:rsidRDefault="008359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DON’T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KNOW</w:t>
                  </w:r>
                </w:p>
              </w:tc>
              <w:tc>
                <w:tcPr>
                  <w:tcW w:w="810" w:type="dxa"/>
                </w:tcPr>
                <w:p w14:paraId="0E9E6A67" w14:textId="77777777" w:rsidR="00835959" w:rsidRPr="007865B6" w:rsidRDefault="008359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835959" w:rsidRPr="007865B6" w14:paraId="14A6ACE0" w14:textId="77777777" w:rsidTr="002062D6">
              <w:tc>
                <w:tcPr>
                  <w:tcW w:w="655" w:type="dxa"/>
                  <w:gridSpan w:val="2"/>
                  <w:vMerge/>
                  <w:vAlign w:val="center"/>
                </w:tcPr>
                <w:p w14:paraId="24536B2B" w14:textId="3C08F7B2" w:rsidR="00835959" w:rsidRPr="007865B6" w:rsidRDefault="008359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2F4324EB" w14:textId="1F97E693" w:rsidR="008359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C6656" w:rsidRPr="007865B6">
                    <w:rPr>
                      <w:rFonts w:ascii="Times New Roman" w:hAnsi="Times New Roman" w:cs="Times New Roman"/>
                      <w:b/>
                      <w:bCs/>
                    </w:rPr>
                    <w:t>424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DEC0C1C" w14:textId="77777777" w:rsidR="00835959" w:rsidRPr="007865B6" w:rsidRDefault="008359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Acetic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ci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Lugol’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odin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r visual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spection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(VIA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VIA/VILI)</w:t>
                  </w:r>
                </w:p>
              </w:tc>
              <w:tc>
                <w:tcPr>
                  <w:tcW w:w="630" w:type="dxa"/>
                  <w:vAlign w:val="center"/>
                </w:tcPr>
                <w:p w14:paraId="2399659E" w14:textId="77777777" w:rsidR="00835959" w:rsidRPr="007865B6" w:rsidRDefault="008359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720" w:type="dxa"/>
                  <w:gridSpan w:val="2"/>
                  <w:vAlign w:val="center"/>
                </w:tcPr>
                <w:p w14:paraId="4EDC10E6" w14:textId="77777777" w:rsidR="00835959" w:rsidRPr="007865B6" w:rsidRDefault="008359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720" w:type="dxa"/>
                  <w:vAlign w:val="center"/>
                </w:tcPr>
                <w:p w14:paraId="6B8131BA" w14:textId="77777777" w:rsidR="00835959" w:rsidRPr="007865B6" w:rsidRDefault="008359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618" w:type="dxa"/>
                  <w:gridSpan w:val="2"/>
                  <w:vAlign w:val="center"/>
                </w:tcPr>
                <w:p w14:paraId="565D952B" w14:textId="77777777" w:rsidR="00835959" w:rsidRPr="007865B6" w:rsidRDefault="00835959" w:rsidP="00967059">
                  <w:pPr>
                    <w:pStyle w:val="TableParagraph"/>
                    <w:spacing w:before="10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5F308256" w14:textId="77777777" w:rsidR="00835959" w:rsidRPr="007865B6" w:rsidRDefault="008359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noProof/>
                      <w:position w:val="-4"/>
                      <w:lang w:eastAsia="ja-JP" w:bidi="bn-BD"/>
                    </w:rPr>
                    <mc:AlternateContent>
                      <mc:Choice Requires="wpg">
                        <w:drawing>
                          <wp:inline distT="0" distB="0" distL="0" distR="0" wp14:anchorId="40A17243" wp14:editId="0CA93F7F">
                            <wp:extent cx="299085" cy="157480"/>
                            <wp:effectExtent l="635" t="4445" r="5080" b="0"/>
                            <wp:docPr id="89" name="Group 89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0" y="0"/>
                                      <a:ext cx="299085" cy="157480"/>
                                      <a:chOff x="0" y="0"/>
                                      <a:chExt cx="471" cy="248"/>
                                    </a:xfrm>
                                  </wpg:grpSpPr>
                                  <wps:wsp>
                                    <wps:cNvPr id="90" name="Freeform 1286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0" y="0"/>
                                        <a:ext cx="471" cy="248"/>
                                      </a:xfrm>
                                      <a:custGeom>
                                        <a:avLst/>
                                        <a:gdLst>
                                          <a:gd name="T0" fmla="*/ 414 w 471"/>
                                          <a:gd name="T1" fmla="*/ 0 h 248"/>
                                          <a:gd name="T2" fmla="*/ 235 w 471"/>
                                          <a:gd name="T3" fmla="*/ 94 h 248"/>
                                          <a:gd name="T4" fmla="*/ 56 w 471"/>
                                          <a:gd name="T5" fmla="*/ 0 h 248"/>
                                          <a:gd name="T6" fmla="*/ 0 w 471"/>
                                          <a:gd name="T7" fmla="*/ 30 h 248"/>
                                          <a:gd name="T8" fmla="*/ 179 w 471"/>
                                          <a:gd name="T9" fmla="*/ 124 h 248"/>
                                          <a:gd name="T10" fmla="*/ 0 w 471"/>
                                          <a:gd name="T11" fmla="*/ 218 h 248"/>
                                          <a:gd name="T12" fmla="*/ 56 w 471"/>
                                          <a:gd name="T13" fmla="*/ 248 h 248"/>
                                          <a:gd name="T14" fmla="*/ 235 w 471"/>
                                          <a:gd name="T15" fmla="*/ 154 h 248"/>
                                          <a:gd name="T16" fmla="*/ 414 w 471"/>
                                          <a:gd name="T17" fmla="*/ 248 h 248"/>
                                          <a:gd name="T18" fmla="*/ 470 w 471"/>
                                          <a:gd name="T19" fmla="*/ 218 h 248"/>
                                          <a:gd name="T20" fmla="*/ 292 w 471"/>
                                          <a:gd name="T21" fmla="*/ 124 h 248"/>
                                          <a:gd name="T22" fmla="*/ 470 w 471"/>
                                          <a:gd name="T23" fmla="*/ 30 h 248"/>
                                          <a:gd name="T24" fmla="*/ 414 w 471"/>
                                          <a:gd name="T25" fmla="*/ 0 h 248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71" h="248">
                                            <a:moveTo>
                                              <a:pt x="414" y="0"/>
                                            </a:moveTo>
                                            <a:lnTo>
                                              <a:pt x="235" y="94"/>
                                            </a:ln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0" y="30"/>
                                            </a:lnTo>
                                            <a:lnTo>
                                              <a:pt x="179" y="124"/>
                                            </a:lnTo>
                                            <a:lnTo>
                                              <a:pt x="0" y="218"/>
                                            </a:lnTo>
                                            <a:lnTo>
                                              <a:pt x="56" y="248"/>
                                            </a:lnTo>
                                            <a:lnTo>
                                              <a:pt x="235" y="154"/>
                                            </a:lnTo>
                                            <a:lnTo>
                                              <a:pt x="414" y="248"/>
                                            </a:lnTo>
                                            <a:lnTo>
                                              <a:pt x="470" y="218"/>
                                            </a:lnTo>
                                            <a:lnTo>
                                              <a:pt x="292" y="124"/>
                                            </a:lnTo>
                                            <a:lnTo>
                                              <a:pt x="470" y="30"/>
                                            </a:lnTo>
                                            <a:lnTo>
                                              <a:pt x="414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A6A6A6"/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43EB1D39" id="Group 89" o:spid="_x0000_s1026" style="width:23.55pt;height:12.4pt;mso-position-horizontal-relative:char;mso-position-vertical-relative:line" coordsize="471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">
                            <v:shape id="Freeform 1286" o:spid="_x0000_s1027" style="position:absolute;width:471;height:248;visibility:visible;mso-wrap-style:square;v-text-anchor:top" coordsize="47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" path="m414,l235,94,56,,,30r179,94l,218r56,30l235,154r179,94l470,218,292,124,470,30,414,xe" fillcolor="#a6a6a6" stroked="f">
                              <v:path arrowok="t" o:connecttype="custom" o:connectlocs="414,0;235,94;56,0;0,30;179,124;0,218;56,248;235,154;414,248;470,218;292,124;470,30;414,0" o:connectangles="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720" w:type="dxa"/>
                  <w:gridSpan w:val="3"/>
                  <w:vAlign w:val="center"/>
                </w:tcPr>
                <w:p w14:paraId="630516C6" w14:textId="77777777" w:rsidR="00835959" w:rsidRPr="007865B6" w:rsidRDefault="00835959" w:rsidP="00967059">
                  <w:pPr>
                    <w:pStyle w:val="TableParagraph"/>
                    <w:spacing w:before="1" w:after="1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55479B98" w14:textId="77777777" w:rsidR="00835959" w:rsidRPr="007865B6" w:rsidRDefault="008359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noProof/>
                      <w:position w:val="-4"/>
                      <w:lang w:eastAsia="ja-JP" w:bidi="bn-BD"/>
                    </w:rPr>
                    <mc:AlternateContent>
                      <mc:Choice Requires="wpg">
                        <w:drawing>
                          <wp:inline distT="0" distB="0" distL="0" distR="0" wp14:anchorId="53F5A5BB" wp14:editId="11E3D26D">
                            <wp:extent cx="299085" cy="157480"/>
                            <wp:effectExtent l="6985" t="6985" r="8255" b="6985"/>
                            <wp:docPr id="91" name="Group 9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0" y="0"/>
                                      <a:ext cx="299085" cy="157480"/>
                                      <a:chOff x="0" y="0"/>
                                      <a:chExt cx="471" cy="248"/>
                                    </a:xfrm>
                                  </wpg:grpSpPr>
                                  <wps:wsp>
                                    <wps:cNvPr id="92" name="Freeform 1284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0" y="0"/>
                                        <a:ext cx="471" cy="248"/>
                                      </a:xfrm>
                                      <a:custGeom>
                                        <a:avLst/>
                                        <a:gdLst>
                                          <a:gd name="T0" fmla="*/ 414 w 471"/>
                                          <a:gd name="T1" fmla="*/ 0 h 248"/>
                                          <a:gd name="T2" fmla="*/ 235 w 471"/>
                                          <a:gd name="T3" fmla="*/ 94 h 248"/>
                                          <a:gd name="T4" fmla="*/ 56 w 471"/>
                                          <a:gd name="T5" fmla="*/ 0 h 248"/>
                                          <a:gd name="T6" fmla="*/ 0 w 471"/>
                                          <a:gd name="T7" fmla="*/ 30 h 248"/>
                                          <a:gd name="T8" fmla="*/ 179 w 471"/>
                                          <a:gd name="T9" fmla="*/ 124 h 248"/>
                                          <a:gd name="T10" fmla="*/ 0 w 471"/>
                                          <a:gd name="T11" fmla="*/ 218 h 248"/>
                                          <a:gd name="T12" fmla="*/ 56 w 471"/>
                                          <a:gd name="T13" fmla="*/ 248 h 248"/>
                                          <a:gd name="T14" fmla="*/ 235 w 471"/>
                                          <a:gd name="T15" fmla="*/ 154 h 248"/>
                                          <a:gd name="T16" fmla="*/ 414 w 471"/>
                                          <a:gd name="T17" fmla="*/ 248 h 248"/>
                                          <a:gd name="T18" fmla="*/ 470 w 471"/>
                                          <a:gd name="T19" fmla="*/ 218 h 248"/>
                                          <a:gd name="T20" fmla="*/ 292 w 471"/>
                                          <a:gd name="T21" fmla="*/ 124 h 248"/>
                                          <a:gd name="T22" fmla="*/ 470 w 471"/>
                                          <a:gd name="T23" fmla="*/ 30 h 248"/>
                                          <a:gd name="T24" fmla="*/ 414 w 471"/>
                                          <a:gd name="T25" fmla="*/ 0 h 248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71" h="248">
                                            <a:moveTo>
                                              <a:pt x="414" y="0"/>
                                            </a:moveTo>
                                            <a:lnTo>
                                              <a:pt x="235" y="94"/>
                                            </a:ln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0" y="30"/>
                                            </a:lnTo>
                                            <a:lnTo>
                                              <a:pt x="179" y="124"/>
                                            </a:lnTo>
                                            <a:lnTo>
                                              <a:pt x="0" y="218"/>
                                            </a:lnTo>
                                            <a:lnTo>
                                              <a:pt x="56" y="248"/>
                                            </a:lnTo>
                                            <a:lnTo>
                                              <a:pt x="235" y="154"/>
                                            </a:lnTo>
                                            <a:lnTo>
                                              <a:pt x="414" y="248"/>
                                            </a:lnTo>
                                            <a:lnTo>
                                              <a:pt x="470" y="218"/>
                                            </a:lnTo>
                                            <a:lnTo>
                                              <a:pt x="292" y="124"/>
                                            </a:lnTo>
                                            <a:lnTo>
                                              <a:pt x="470" y="30"/>
                                            </a:lnTo>
                                            <a:lnTo>
                                              <a:pt x="414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A6A6A6"/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54E5BB0D" id="Group 91" o:spid="_x0000_s1026" style="width:23.55pt;height:12.4pt;mso-position-horizontal-relative:char;mso-position-vertical-relative:line" coordsize="471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">
                            <v:shape id="Freeform 1284" o:spid="_x0000_s1027" style="position:absolute;width:471;height:248;visibility:visible;mso-wrap-style:square;v-text-anchor:top" coordsize="47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" path="m414,l235,94,56,,,30r179,94l,218r56,30l235,154r179,94l470,218,292,124,470,30,414,xe" fillcolor="#a6a6a6" stroked="f">
                              <v:path arrowok="t" o:connecttype="custom" o:connectlocs="414,0;235,94;56,0;0,30;179,124;0,218;56,248;235,154;414,248;470,218;292,124;470,30;414,0" o:connectangles="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757" w:type="dxa"/>
                  <w:vAlign w:val="center"/>
                </w:tcPr>
                <w:p w14:paraId="3729051D" w14:textId="77777777" w:rsidR="00835959" w:rsidRPr="007865B6" w:rsidRDefault="00835959" w:rsidP="00967059">
                  <w:pPr>
                    <w:pStyle w:val="TableParagraph"/>
                    <w:spacing w:before="10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3BB5FCC8" w14:textId="77777777" w:rsidR="00835959" w:rsidRPr="007865B6" w:rsidRDefault="008359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noProof/>
                      <w:position w:val="-4"/>
                      <w:lang w:eastAsia="ja-JP" w:bidi="bn-BD"/>
                    </w:rPr>
                    <mc:AlternateContent>
                      <mc:Choice Requires="wpg">
                        <w:drawing>
                          <wp:inline distT="0" distB="0" distL="0" distR="0" wp14:anchorId="6C0C4AC1" wp14:editId="2E9CBFEE">
                            <wp:extent cx="299085" cy="157480"/>
                            <wp:effectExtent l="8255" t="4445" r="6985" b="0"/>
                            <wp:docPr id="93" name="Group 9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0" y="0"/>
                                      <a:ext cx="299085" cy="157480"/>
                                      <a:chOff x="0" y="0"/>
                                      <a:chExt cx="471" cy="248"/>
                                    </a:xfrm>
                                  </wpg:grpSpPr>
                                  <wps:wsp>
                                    <wps:cNvPr id="94" name="Freeform 1282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0" y="0"/>
                                        <a:ext cx="471" cy="248"/>
                                      </a:xfrm>
                                      <a:custGeom>
                                        <a:avLst/>
                                        <a:gdLst>
                                          <a:gd name="T0" fmla="*/ 414 w 471"/>
                                          <a:gd name="T1" fmla="*/ 0 h 248"/>
                                          <a:gd name="T2" fmla="*/ 235 w 471"/>
                                          <a:gd name="T3" fmla="*/ 94 h 248"/>
                                          <a:gd name="T4" fmla="*/ 56 w 471"/>
                                          <a:gd name="T5" fmla="*/ 0 h 248"/>
                                          <a:gd name="T6" fmla="*/ 0 w 471"/>
                                          <a:gd name="T7" fmla="*/ 30 h 248"/>
                                          <a:gd name="T8" fmla="*/ 179 w 471"/>
                                          <a:gd name="T9" fmla="*/ 124 h 248"/>
                                          <a:gd name="T10" fmla="*/ 0 w 471"/>
                                          <a:gd name="T11" fmla="*/ 218 h 248"/>
                                          <a:gd name="T12" fmla="*/ 56 w 471"/>
                                          <a:gd name="T13" fmla="*/ 248 h 248"/>
                                          <a:gd name="T14" fmla="*/ 235 w 471"/>
                                          <a:gd name="T15" fmla="*/ 154 h 248"/>
                                          <a:gd name="T16" fmla="*/ 414 w 471"/>
                                          <a:gd name="T17" fmla="*/ 248 h 248"/>
                                          <a:gd name="T18" fmla="*/ 470 w 471"/>
                                          <a:gd name="T19" fmla="*/ 218 h 248"/>
                                          <a:gd name="T20" fmla="*/ 292 w 471"/>
                                          <a:gd name="T21" fmla="*/ 124 h 248"/>
                                          <a:gd name="T22" fmla="*/ 470 w 471"/>
                                          <a:gd name="T23" fmla="*/ 30 h 248"/>
                                          <a:gd name="T24" fmla="*/ 414 w 471"/>
                                          <a:gd name="T25" fmla="*/ 0 h 248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71" h="248">
                                            <a:moveTo>
                                              <a:pt x="414" y="0"/>
                                            </a:moveTo>
                                            <a:lnTo>
                                              <a:pt x="235" y="94"/>
                                            </a:ln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0" y="30"/>
                                            </a:lnTo>
                                            <a:lnTo>
                                              <a:pt x="179" y="124"/>
                                            </a:lnTo>
                                            <a:lnTo>
                                              <a:pt x="0" y="218"/>
                                            </a:lnTo>
                                            <a:lnTo>
                                              <a:pt x="56" y="248"/>
                                            </a:lnTo>
                                            <a:lnTo>
                                              <a:pt x="235" y="154"/>
                                            </a:lnTo>
                                            <a:lnTo>
                                              <a:pt x="414" y="248"/>
                                            </a:lnTo>
                                            <a:lnTo>
                                              <a:pt x="470" y="218"/>
                                            </a:lnTo>
                                            <a:lnTo>
                                              <a:pt x="292" y="124"/>
                                            </a:lnTo>
                                            <a:lnTo>
                                              <a:pt x="470" y="30"/>
                                            </a:lnTo>
                                            <a:lnTo>
                                              <a:pt x="414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A6A6A6"/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A6144A8" id="Group 93" o:spid="_x0000_s1026" style="width:23.55pt;height:12.4pt;mso-position-horizontal-relative:char;mso-position-vertical-relative:line" coordsize="471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">
                            <v:shape id="Freeform 1282" o:spid="_x0000_s1027" style="position:absolute;width:471;height:248;visibility:visible;mso-wrap-style:square;v-text-anchor:top" coordsize="47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" path="m414,l235,94,56,,,30r179,94l,218r56,30l235,154r179,94l470,218,292,124,470,30,414,xe" fillcolor="#a6a6a6" stroked="f">
                              <v:path arrowok="t" o:connecttype="custom" o:connectlocs="414,0;235,94;56,0;0,30;179,124;0,218;56,248;235,154;414,248;470,218;292,124;470,30;414,0" o:connectangles="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810" w:type="dxa"/>
                  <w:vAlign w:val="center"/>
                </w:tcPr>
                <w:p w14:paraId="4FAF56ED" w14:textId="77777777" w:rsidR="00835959" w:rsidRPr="007865B6" w:rsidRDefault="008359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C0010" w:rsidRPr="007865B6" w14:paraId="32AD9456" w14:textId="77777777" w:rsidTr="002062D6">
              <w:tc>
                <w:tcPr>
                  <w:tcW w:w="655" w:type="dxa"/>
                  <w:gridSpan w:val="2"/>
                  <w:vMerge/>
                  <w:vAlign w:val="center"/>
                </w:tcPr>
                <w:p w14:paraId="5942BAA1" w14:textId="624BB1F2" w:rsidR="00DC0010" w:rsidRPr="007865B6" w:rsidRDefault="00DC0010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6FFEA799" w14:textId="2BD88D25" w:rsidR="00DC0010" w:rsidRPr="007865B6" w:rsidRDefault="009371EB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C6656" w:rsidRPr="007865B6">
                    <w:rPr>
                      <w:rFonts w:ascii="Times New Roman" w:hAnsi="Times New Roman" w:cs="Times New Roman"/>
                      <w:b/>
                      <w:bCs/>
                    </w:rPr>
                    <w:t>424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770951E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peculum</w:t>
                  </w:r>
                </w:p>
              </w:tc>
              <w:tc>
                <w:tcPr>
                  <w:tcW w:w="630" w:type="dxa"/>
                  <w:vAlign w:val="center"/>
                </w:tcPr>
                <w:p w14:paraId="55154F2D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  <w:p w14:paraId="2D8B62CA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spacing w:val="1"/>
                    </w:rPr>
                  </w:pPr>
                </w:p>
                <w:p w14:paraId="5759B95F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1 go to col B</w:t>
                  </w:r>
                </w:p>
              </w:tc>
              <w:tc>
                <w:tcPr>
                  <w:tcW w:w="720" w:type="dxa"/>
                  <w:gridSpan w:val="2"/>
                  <w:vAlign w:val="center"/>
                </w:tcPr>
                <w:p w14:paraId="2829511F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  <w:p w14:paraId="5419E368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00360220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2 go to col B</w:t>
                  </w:r>
                </w:p>
              </w:tc>
              <w:tc>
                <w:tcPr>
                  <w:tcW w:w="720" w:type="dxa"/>
                  <w:vAlign w:val="center"/>
                </w:tcPr>
                <w:p w14:paraId="32FC23F9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  <w:p w14:paraId="0DFCD098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36DAFD82" w14:textId="23287ACF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 xml:space="preserve">If 3 go to </w:t>
                  </w:r>
                  <w:r w:rsidR="008C6656" w:rsidRPr="007865B6">
                    <w:rPr>
                      <w:rFonts w:ascii="Times New Roman" w:hAnsi="Times New Roman" w:cs="Times New Roman"/>
                      <w:i/>
                      <w:iCs/>
                    </w:rPr>
                    <w:t>next Q</w:t>
                  </w:r>
                </w:p>
              </w:tc>
              <w:tc>
                <w:tcPr>
                  <w:tcW w:w="618" w:type="dxa"/>
                  <w:gridSpan w:val="2"/>
                  <w:vAlign w:val="center"/>
                </w:tcPr>
                <w:p w14:paraId="0A3C371A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720" w:type="dxa"/>
                  <w:gridSpan w:val="3"/>
                  <w:vAlign w:val="center"/>
                </w:tcPr>
                <w:p w14:paraId="431A8FE0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757" w:type="dxa"/>
                  <w:vAlign w:val="center"/>
                </w:tcPr>
                <w:p w14:paraId="6D0E5D63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8</w:t>
                  </w:r>
                </w:p>
              </w:tc>
              <w:tc>
                <w:tcPr>
                  <w:tcW w:w="810" w:type="dxa"/>
                  <w:vAlign w:val="center"/>
                </w:tcPr>
                <w:p w14:paraId="5B219713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C0010" w:rsidRPr="007865B6" w14:paraId="0B663AD3" w14:textId="77777777" w:rsidTr="002062D6">
              <w:tc>
                <w:tcPr>
                  <w:tcW w:w="655" w:type="dxa"/>
                  <w:gridSpan w:val="2"/>
                  <w:vMerge/>
                  <w:vAlign w:val="center"/>
                </w:tcPr>
                <w:p w14:paraId="48207850" w14:textId="6697E6B2" w:rsidR="00DC0010" w:rsidRPr="007865B6" w:rsidRDefault="00DC0010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20B4836F" w14:textId="28B0C6B0" w:rsidR="00DC0010" w:rsidRPr="007865B6" w:rsidRDefault="009371EB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C6656" w:rsidRPr="007865B6">
                    <w:rPr>
                      <w:rFonts w:ascii="Times New Roman" w:hAnsi="Times New Roman" w:cs="Times New Roman"/>
                      <w:b/>
                      <w:bCs/>
                    </w:rPr>
                    <w:t>424C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8230228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Glas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lides</w:t>
                  </w:r>
                </w:p>
              </w:tc>
              <w:tc>
                <w:tcPr>
                  <w:tcW w:w="630" w:type="dxa"/>
                  <w:vAlign w:val="center"/>
                </w:tcPr>
                <w:p w14:paraId="0216814A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720" w:type="dxa"/>
                  <w:gridSpan w:val="2"/>
                  <w:vAlign w:val="center"/>
                </w:tcPr>
                <w:p w14:paraId="346AB5AC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720" w:type="dxa"/>
                  <w:vAlign w:val="center"/>
                </w:tcPr>
                <w:p w14:paraId="7CC84D64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618" w:type="dxa"/>
                  <w:gridSpan w:val="2"/>
                  <w:vAlign w:val="center"/>
                </w:tcPr>
                <w:p w14:paraId="2B4DF83B" w14:textId="77777777" w:rsidR="00DC0010" w:rsidRPr="007865B6" w:rsidRDefault="00DC0010" w:rsidP="00DC0010">
                  <w:pPr>
                    <w:pStyle w:val="TableParagraph"/>
                    <w:spacing w:before="8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6938AF7F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noProof/>
                      <w:position w:val="-4"/>
                      <w:lang w:eastAsia="ja-JP" w:bidi="bn-BD"/>
                    </w:rPr>
                    <mc:AlternateContent>
                      <mc:Choice Requires="wpg">
                        <w:drawing>
                          <wp:inline distT="0" distB="0" distL="0" distR="0" wp14:anchorId="4E7BE401" wp14:editId="01E6CC57">
                            <wp:extent cx="299085" cy="157480"/>
                            <wp:effectExtent l="635" t="1905" r="5080" b="2540"/>
                            <wp:docPr id="95" name="Group 95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0" y="0"/>
                                      <a:ext cx="299085" cy="157480"/>
                                      <a:chOff x="0" y="0"/>
                                      <a:chExt cx="471" cy="248"/>
                                    </a:xfrm>
                                  </wpg:grpSpPr>
                                  <wps:wsp>
                                    <wps:cNvPr id="96" name="Freeform 1280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0" y="0"/>
                                        <a:ext cx="471" cy="248"/>
                                      </a:xfrm>
                                      <a:custGeom>
                                        <a:avLst/>
                                        <a:gdLst>
                                          <a:gd name="T0" fmla="*/ 414 w 471"/>
                                          <a:gd name="T1" fmla="*/ 0 h 248"/>
                                          <a:gd name="T2" fmla="*/ 235 w 471"/>
                                          <a:gd name="T3" fmla="*/ 94 h 248"/>
                                          <a:gd name="T4" fmla="*/ 56 w 471"/>
                                          <a:gd name="T5" fmla="*/ 0 h 248"/>
                                          <a:gd name="T6" fmla="*/ 0 w 471"/>
                                          <a:gd name="T7" fmla="*/ 30 h 248"/>
                                          <a:gd name="T8" fmla="*/ 179 w 471"/>
                                          <a:gd name="T9" fmla="*/ 124 h 248"/>
                                          <a:gd name="T10" fmla="*/ 0 w 471"/>
                                          <a:gd name="T11" fmla="*/ 218 h 248"/>
                                          <a:gd name="T12" fmla="*/ 56 w 471"/>
                                          <a:gd name="T13" fmla="*/ 248 h 248"/>
                                          <a:gd name="T14" fmla="*/ 235 w 471"/>
                                          <a:gd name="T15" fmla="*/ 154 h 248"/>
                                          <a:gd name="T16" fmla="*/ 414 w 471"/>
                                          <a:gd name="T17" fmla="*/ 248 h 248"/>
                                          <a:gd name="T18" fmla="*/ 470 w 471"/>
                                          <a:gd name="T19" fmla="*/ 218 h 248"/>
                                          <a:gd name="T20" fmla="*/ 292 w 471"/>
                                          <a:gd name="T21" fmla="*/ 124 h 248"/>
                                          <a:gd name="T22" fmla="*/ 470 w 471"/>
                                          <a:gd name="T23" fmla="*/ 30 h 248"/>
                                          <a:gd name="T24" fmla="*/ 414 w 471"/>
                                          <a:gd name="T25" fmla="*/ 0 h 248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71" h="248">
                                            <a:moveTo>
                                              <a:pt x="414" y="0"/>
                                            </a:moveTo>
                                            <a:lnTo>
                                              <a:pt x="235" y="94"/>
                                            </a:ln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0" y="30"/>
                                            </a:lnTo>
                                            <a:lnTo>
                                              <a:pt x="179" y="124"/>
                                            </a:lnTo>
                                            <a:lnTo>
                                              <a:pt x="0" y="218"/>
                                            </a:lnTo>
                                            <a:lnTo>
                                              <a:pt x="56" y="248"/>
                                            </a:lnTo>
                                            <a:lnTo>
                                              <a:pt x="235" y="154"/>
                                            </a:lnTo>
                                            <a:lnTo>
                                              <a:pt x="414" y="248"/>
                                            </a:lnTo>
                                            <a:lnTo>
                                              <a:pt x="470" y="218"/>
                                            </a:lnTo>
                                            <a:lnTo>
                                              <a:pt x="292" y="124"/>
                                            </a:lnTo>
                                            <a:lnTo>
                                              <a:pt x="470" y="30"/>
                                            </a:lnTo>
                                            <a:lnTo>
                                              <a:pt x="414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A6A6A6"/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8071177" id="Group 95" o:spid="_x0000_s1026" style="width:23.55pt;height:12.4pt;mso-position-horizontal-relative:char;mso-position-vertical-relative:line" coordsize="471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">
                            <v:shape id="Freeform 1280" o:spid="_x0000_s1027" style="position:absolute;width:471;height:248;visibility:visible;mso-wrap-style:square;v-text-anchor:top" coordsize="47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" path="m414,l235,94,56,,,30r179,94l,218r56,30l235,154r179,94l470,218,292,124,470,30,414,xe" fillcolor="#a6a6a6" stroked="f">
                              <v:path arrowok="t" o:connecttype="custom" o:connectlocs="414,0;235,94;56,0;0,30;179,124;0,218;56,248;235,154;414,248;470,218;292,124;470,30;414,0" o:connectangles="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720" w:type="dxa"/>
                  <w:gridSpan w:val="3"/>
                  <w:vAlign w:val="center"/>
                </w:tcPr>
                <w:p w14:paraId="3EB18097" w14:textId="77777777" w:rsidR="00DC0010" w:rsidRPr="007865B6" w:rsidRDefault="00DC0010" w:rsidP="00DC0010">
                  <w:pPr>
                    <w:pStyle w:val="TableParagraph"/>
                    <w:spacing w:before="12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3A9EF873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noProof/>
                      <w:position w:val="-4"/>
                      <w:lang w:eastAsia="ja-JP" w:bidi="bn-BD"/>
                    </w:rPr>
                    <mc:AlternateContent>
                      <mc:Choice Requires="wpg">
                        <w:drawing>
                          <wp:inline distT="0" distB="0" distL="0" distR="0" wp14:anchorId="0E39CE25" wp14:editId="5AA61F2F">
                            <wp:extent cx="299085" cy="157480"/>
                            <wp:effectExtent l="6985" t="4445" r="8255" b="0"/>
                            <wp:docPr id="97" name="Group 97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0" y="0"/>
                                      <a:ext cx="299085" cy="157480"/>
                                      <a:chOff x="0" y="0"/>
                                      <a:chExt cx="471" cy="248"/>
                                    </a:xfrm>
                                  </wpg:grpSpPr>
                                  <wps:wsp>
                                    <wps:cNvPr id="98" name="Freeform 1278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0" y="0"/>
                                        <a:ext cx="471" cy="248"/>
                                      </a:xfrm>
                                      <a:custGeom>
                                        <a:avLst/>
                                        <a:gdLst>
                                          <a:gd name="T0" fmla="*/ 414 w 471"/>
                                          <a:gd name="T1" fmla="*/ 0 h 248"/>
                                          <a:gd name="T2" fmla="*/ 235 w 471"/>
                                          <a:gd name="T3" fmla="*/ 94 h 248"/>
                                          <a:gd name="T4" fmla="*/ 56 w 471"/>
                                          <a:gd name="T5" fmla="*/ 0 h 248"/>
                                          <a:gd name="T6" fmla="*/ 0 w 471"/>
                                          <a:gd name="T7" fmla="*/ 30 h 248"/>
                                          <a:gd name="T8" fmla="*/ 179 w 471"/>
                                          <a:gd name="T9" fmla="*/ 124 h 248"/>
                                          <a:gd name="T10" fmla="*/ 0 w 471"/>
                                          <a:gd name="T11" fmla="*/ 218 h 248"/>
                                          <a:gd name="T12" fmla="*/ 56 w 471"/>
                                          <a:gd name="T13" fmla="*/ 248 h 248"/>
                                          <a:gd name="T14" fmla="*/ 235 w 471"/>
                                          <a:gd name="T15" fmla="*/ 154 h 248"/>
                                          <a:gd name="T16" fmla="*/ 414 w 471"/>
                                          <a:gd name="T17" fmla="*/ 248 h 248"/>
                                          <a:gd name="T18" fmla="*/ 470 w 471"/>
                                          <a:gd name="T19" fmla="*/ 218 h 248"/>
                                          <a:gd name="T20" fmla="*/ 292 w 471"/>
                                          <a:gd name="T21" fmla="*/ 124 h 248"/>
                                          <a:gd name="T22" fmla="*/ 470 w 471"/>
                                          <a:gd name="T23" fmla="*/ 30 h 248"/>
                                          <a:gd name="T24" fmla="*/ 414 w 471"/>
                                          <a:gd name="T25" fmla="*/ 0 h 248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71" h="248">
                                            <a:moveTo>
                                              <a:pt x="414" y="0"/>
                                            </a:moveTo>
                                            <a:lnTo>
                                              <a:pt x="235" y="94"/>
                                            </a:ln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0" y="30"/>
                                            </a:lnTo>
                                            <a:lnTo>
                                              <a:pt x="179" y="124"/>
                                            </a:lnTo>
                                            <a:lnTo>
                                              <a:pt x="0" y="218"/>
                                            </a:lnTo>
                                            <a:lnTo>
                                              <a:pt x="56" y="248"/>
                                            </a:lnTo>
                                            <a:lnTo>
                                              <a:pt x="235" y="154"/>
                                            </a:lnTo>
                                            <a:lnTo>
                                              <a:pt x="414" y="248"/>
                                            </a:lnTo>
                                            <a:lnTo>
                                              <a:pt x="470" y="218"/>
                                            </a:lnTo>
                                            <a:lnTo>
                                              <a:pt x="292" y="124"/>
                                            </a:lnTo>
                                            <a:lnTo>
                                              <a:pt x="470" y="30"/>
                                            </a:lnTo>
                                            <a:lnTo>
                                              <a:pt x="414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A6A6A6"/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5BE8E6CA" id="Group 97" o:spid="_x0000_s1026" style="width:23.55pt;height:12.4pt;mso-position-horizontal-relative:char;mso-position-vertical-relative:line" coordsize="471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">
                            <v:shape id="Freeform 1278" o:spid="_x0000_s1027" style="position:absolute;width:471;height:248;visibility:visible;mso-wrap-style:square;v-text-anchor:top" coordsize="47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" path="m414,l235,94,56,,,30r179,94l,218r56,30l235,154r179,94l470,218,292,124,470,30,414,xe" fillcolor="#a6a6a6" stroked="f">
                              <v:path arrowok="t" o:connecttype="custom" o:connectlocs="414,0;235,94;56,0;0,30;179,124;0,218;56,248;235,154;414,248;470,218;292,124;470,30;414,0" o:connectangles="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757" w:type="dxa"/>
                  <w:vAlign w:val="center"/>
                </w:tcPr>
                <w:p w14:paraId="7FAE1436" w14:textId="77777777" w:rsidR="00DC0010" w:rsidRPr="007865B6" w:rsidRDefault="00DC0010" w:rsidP="00DC0010">
                  <w:pPr>
                    <w:pStyle w:val="TableParagraph"/>
                    <w:spacing w:before="8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544A63E9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noProof/>
                      <w:position w:val="-4"/>
                      <w:lang w:eastAsia="ja-JP" w:bidi="bn-BD"/>
                    </w:rPr>
                    <mc:AlternateContent>
                      <mc:Choice Requires="wpg">
                        <w:drawing>
                          <wp:inline distT="0" distB="0" distL="0" distR="0" wp14:anchorId="32073254" wp14:editId="59229BB4">
                            <wp:extent cx="299085" cy="157480"/>
                            <wp:effectExtent l="8255" t="1905" r="6985" b="2540"/>
                            <wp:docPr id="99" name="Group 99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0" y="0"/>
                                      <a:ext cx="299085" cy="157480"/>
                                      <a:chOff x="0" y="0"/>
                                      <a:chExt cx="471" cy="248"/>
                                    </a:xfrm>
                                  </wpg:grpSpPr>
                                  <wps:wsp>
                                    <wps:cNvPr id="100" name="Freeform 1276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0" y="0"/>
                                        <a:ext cx="471" cy="248"/>
                                      </a:xfrm>
                                      <a:custGeom>
                                        <a:avLst/>
                                        <a:gdLst>
                                          <a:gd name="T0" fmla="*/ 414 w 471"/>
                                          <a:gd name="T1" fmla="*/ 0 h 248"/>
                                          <a:gd name="T2" fmla="*/ 235 w 471"/>
                                          <a:gd name="T3" fmla="*/ 94 h 248"/>
                                          <a:gd name="T4" fmla="*/ 56 w 471"/>
                                          <a:gd name="T5" fmla="*/ 0 h 248"/>
                                          <a:gd name="T6" fmla="*/ 0 w 471"/>
                                          <a:gd name="T7" fmla="*/ 30 h 248"/>
                                          <a:gd name="T8" fmla="*/ 179 w 471"/>
                                          <a:gd name="T9" fmla="*/ 124 h 248"/>
                                          <a:gd name="T10" fmla="*/ 0 w 471"/>
                                          <a:gd name="T11" fmla="*/ 218 h 248"/>
                                          <a:gd name="T12" fmla="*/ 56 w 471"/>
                                          <a:gd name="T13" fmla="*/ 248 h 248"/>
                                          <a:gd name="T14" fmla="*/ 235 w 471"/>
                                          <a:gd name="T15" fmla="*/ 154 h 248"/>
                                          <a:gd name="T16" fmla="*/ 414 w 471"/>
                                          <a:gd name="T17" fmla="*/ 248 h 248"/>
                                          <a:gd name="T18" fmla="*/ 470 w 471"/>
                                          <a:gd name="T19" fmla="*/ 218 h 248"/>
                                          <a:gd name="T20" fmla="*/ 292 w 471"/>
                                          <a:gd name="T21" fmla="*/ 124 h 248"/>
                                          <a:gd name="T22" fmla="*/ 470 w 471"/>
                                          <a:gd name="T23" fmla="*/ 30 h 248"/>
                                          <a:gd name="T24" fmla="*/ 414 w 471"/>
                                          <a:gd name="T25" fmla="*/ 0 h 248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71" h="248">
                                            <a:moveTo>
                                              <a:pt x="414" y="0"/>
                                            </a:moveTo>
                                            <a:lnTo>
                                              <a:pt x="235" y="94"/>
                                            </a:ln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0" y="30"/>
                                            </a:lnTo>
                                            <a:lnTo>
                                              <a:pt x="179" y="124"/>
                                            </a:lnTo>
                                            <a:lnTo>
                                              <a:pt x="0" y="218"/>
                                            </a:lnTo>
                                            <a:lnTo>
                                              <a:pt x="56" y="248"/>
                                            </a:lnTo>
                                            <a:lnTo>
                                              <a:pt x="235" y="154"/>
                                            </a:lnTo>
                                            <a:lnTo>
                                              <a:pt x="414" y="248"/>
                                            </a:lnTo>
                                            <a:lnTo>
                                              <a:pt x="470" y="218"/>
                                            </a:lnTo>
                                            <a:lnTo>
                                              <a:pt x="292" y="124"/>
                                            </a:lnTo>
                                            <a:lnTo>
                                              <a:pt x="470" y="30"/>
                                            </a:lnTo>
                                            <a:lnTo>
                                              <a:pt x="414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A6A6A6"/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5EA0047A" id="Group 99" o:spid="_x0000_s1026" style="width:23.55pt;height:12.4pt;mso-position-horizontal-relative:char;mso-position-vertical-relative:line" coordsize="471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">
                            <v:shape id="Freeform 1276" o:spid="_x0000_s1027" style="position:absolute;width:471;height:248;visibility:visible;mso-wrap-style:square;v-text-anchor:top" coordsize="47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" path="m414,l235,94,56,,,30r179,94l,218r56,30l235,154r179,94l470,218,292,124,470,30,414,xe" fillcolor="#a6a6a6" stroked="f">
                              <v:path arrowok="t" o:connecttype="custom" o:connectlocs="414,0;235,94;56,0;0,30;179,124;0,218;56,248;235,154;414,248;470,218;292,124;470,30;414,0" o:connectangles="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810" w:type="dxa"/>
                  <w:vAlign w:val="center"/>
                </w:tcPr>
                <w:p w14:paraId="44E7CB12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C0010" w:rsidRPr="007865B6" w14:paraId="1C7EB910" w14:textId="77777777" w:rsidTr="002062D6">
              <w:tc>
                <w:tcPr>
                  <w:tcW w:w="655" w:type="dxa"/>
                  <w:gridSpan w:val="2"/>
                  <w:vMerge/>
                  <w:vAlign w:val="center"/>
                </w:tcPr>
                <w:p w14:paraId="6BEB567D" w14:textId="234BE0B5" w:rsidR="00DC0010" w:rsidRPr="007865B6" w:rsidRDefault="00DC0010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3E61EF33" w14:textId="77924937" w:rsidR="00DC0010" w:rsidRPr="007865B6" w:rsidRDefault="009371EB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C6656" w:rsidRPr="007865B6">
                    <w:rPr>
                      <w:rFonts w:ascii="Times New Roman" w:hAnsi="Times New Roman" w:cs="Times New Roman"/>
                      <w:b/>
                      <w:bCs/>
                    </w:rPr>
                    <w:t>424D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E223FAF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Latex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gloves</w:t>
                  </w:r>
                </w:p>
              </w:tc>
              <w:tc>
                <w:tcPr>
                  <w:tcW w:w="630" w:type="dxa"/>
                  <w:vAlign w:val="center"/>
                </w:tcPr>
                <w:p w14:paraId="12F1F358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720" w:type="dxa"/>
                  <w:gridSpan w:val="2"/>
                  <w:vAlign w:val="center"/>
                </w:tcPr>
                <w:p w14:paraId="6711377B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720" w:type="dxa"/>
                  <w:vAlign w:val="center"/>
                </w:tcPr>
                <w:p w14:paraId="1A8A5296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618" w:type="dxa"/>
                  <w:gridSpan w:val="2"/>
                  <w:vAlign w:val="center"/>
                </w:tcPr>
                <w:p w14:paraId="478F035B" w14:textId="77777777" w:rsidR="00DC0010" w:rsidRPr="007865B6" w:rsidRDefault="00DC0010" w:rsidP="00DC0010">
                  <w:pPr>
                    <w:pStyle w:val="TableParagraph"/>
                    <w:spacing w:before="6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5480A31B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noProof/>
                      <w:position w:val="-4"/>
                      <w:lang w:eastAsia="ja-JP" w:bidi="bn-BD"/>
                    </w:rPr>
                    <mc:AlternateContent>
                      <mc:Choice Requires="wpg">
                        <w:drawing>
                          <wp:inline distT="0" distB="0" distL="0" distR="0" wp14:anchorId="1FBC2468" wp14:editId="0FCD5F5C">
                            <wp:extent cx="299085" cy="157480"/>
                            <wp:effectExtent l="635" t="3810" r="5080" b="635"/>
                            <wp:docPr id="101" name="Group 10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0" y="0"/>
                                      <a:ext cx="299085" cy="157480"/>
                                      <a:chOff x="0" y="0"/>
                                      <a:chExt cx="471" cy="248"/>
                                    </a:xfrm>
                                  </wpg:grpSpPr>
                                  <wps:wsp>
                                    <wps:cNvPr id="102" name="Freeform 1274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0" y="0"/>
                                        <a:ext cx="471" cy="248"/>
                                      </a:xfrm>
                                      <a:custGeom>
                                        <a:avLst/>
                                        <a:gdLst>
                                          <a:gd name="T0" fmla="*/ 414 w 471"/>
                                          <a:gd name="T1" fmla="*/ 0 h 248"/>
                                          <a:gd name="T2" fmla="*/ 235 w 471"/>
                                          <a:gd name="T3" fmla="*/ 94 h 248"/>
                                          <a:gd name="T4" fmla="*/ 56 w 471"/>
                                          <a:gd name="T5" fmla="*/ 0 h 248"/>
                                          <a:gd name="T6" fmla="*/ 0 w 471"/>
                                          <a:gd name="T7" fmla="*/ 30 h 248"/>
                                          <a:gd name="T8" fmla="*/ 179 w 471"/>
                                          <a:gd name="T9" fmla="*/ 124 h 248"/>
                                          <a:gd name="T10" fmla="*/ 0 w 471"/>
                                          <a:gd name="T11" fmla="*/ 218 h 248"/>
                                          <a:gd name="T12" fmla="*/ 56 w 471"/>
                                          <a:gd name="T13" fmla="*/ 248 h 248"/>
                                          <a:gd name="T14" fmla="*/ 235 w 471"/>
                                          <a:gd name="T15" fmla="*/ 154 h 248"/>
                                          <a:gd name="T16" fmla="*/ 414 w 471"/>
                                          <a:gd name="T17" fmla="*/ 248 h 248"/>
                                          <a:gd name="T18" fmla="*/ 470 w 471"/>
                                          <a:gd name="T19" fmla="*/ 218 h 248"/>
                                          <a:gd name="T20" fmla="*/ 292 w 471"/>
                                          <a:gd name="T21" fmla="*/ 124 h 248"/>
                                          <a:gd name="T22" fmla="*/ 470 w 471"/>
                                          <a:gd name="T23" fmla="*/ 30 h 248"/>
                                          <a:gd name="T24" fmla="*/ 414 w 471"/>
                                          <a:gd name="T25" fmla="*/ 0 h 248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71" h="248">
                                            <a:moveTo>
                                              <a:pt x="414" y="0"/>
                                            </a:moveTo>
                                            <a:lnTo>
                                              <a:pt x="235" y="94"/>
                                            </a:ln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0" y="30"/>
                                            </a:lnTo>
                                            <a:lnTo>
                                              <a:pt x="179" y="124"/>
                                            </a:lnTo>
                                            <a:lnTo>
                                              <a:pt x="0" y="218"/>
                                            </a:lnTo>
                                            <a:lnTo>
                                              <a:pt x="56" y="248"/>
                                            </a:lnTo>
                                            <a:lnTo>
                                              <a:pt x="235" y="154"/>
                                            </a:lnTo>
                                            <a:lnTo>
                                              <a:pt x="414" y="248"/>
                                            </a:lnTo>
                                            <a:lnTo>
                                              <a:pt x="470" y="218"/>
                                            </a:lnTo>
                                            <a:lnTo>
                                              <a:pt x="292" y="124"/>
                                            </a:lnTo>
                                            <a:lnTo>
                                              <a:pt x="470" y="30"/>
                                            </a:lnTo>
                                            <a:lnTo>
                                              <a:pt x="414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A6A6A6"/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2D60B1AB" id="Group 101" o:spid="_x0000_s1026" style="width:23.55pt;height:12.4pt;mso-position-horizontal-relative:char;mso-position-vertical-relative:line" coordsize="471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">
                            <v:shape id="Freeform 1274" o:spid="_x0000_s1027" style="position:absolute;width:471;height:248;visibility:visible;mso-wrap-style:square;v-text-anchor:top" coordsize="47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" path="m414,l235,94,56,,,30r179,94l,218r56,30l235,154r179,94l470,218,292,124,470,30,414,xe" fillcolor="#a6a6a6" stroked="f">
                              <v:path arrowok="t" o:connecttype="custom" o:connectlocs="414,0;235,94;56,0;0,30;179,124;0,218;56,248;235,154;414,248;470,218;292,124;470,30;414,0" o:connectangles="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720" w:type="dxa"/>
                  <w:gridSpan w:val="3"/>
                  <w:vAlign w:val="center"/>
                </w:tcPr>
                <w:p w14:paraId="65FE35F9" w14:textId="77777777" w:rsidR="00DC0010" w:rsidRPr="007865B6" w:rsidRDefault="00DC0010" w:rsidP="00DC0010">
                  <w:pPr>
                    <w:pStyle w:val="TableParagraph"/>
                    <w:spacing w:before="9" w:after="1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64697243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noProof/>
                      <w:position w:val="-4"/>
                      <w:lang w:eastAsia="ja-JP" w:bidi="bn-BD"/>
                    </w:rPr>
                    <mc:AlternateContent>
                      <mc:Choice Requires="wpg">
                        <w:drawing>
                          <wp:inline distT="0" distB="0" distL="0" distR="0" wp14:anchorId="54CFFB07" wp14:editId="49DE14A2">
                            <wp:extent cx="299085" cy="157480"/>
                            <wp:effectExtent l="6985" t="6350" r="8255" b="7620"/>
                            <wp:docPr id="103" name="Group 10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0" y="0"/>
                                      <a:ext cx="299085" cy="157480"/>
                                      <a:chOff x="0" y="0"/>
                                      <a:chExt cx="471" cy="248"/>
                                    </a:xfrm>
                                  </wpg:grpSpPr>
                                  <wps:wsp>
                                    <wps:cNvPr id="104" name="Freeform 1272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0" y="0"/>
                                        <a:ext cx="471" cy="248"/>
                                      </a:xfrm>
                                      <a:custGeom>
                                        <a:avLst/>
                                        <a:gdLst>
                                          <a:gd name="T0" fmla="*/ 414 w 471"/>
                                          <a:gd name="T1" fmla="*/ 0 h 248"/>
                                          <a:gd name="T2" fmla="*/ 235 w 471"/>
                                          <a:gd name="T3" fmla="*/ 94 h 248"/>
                                          <a:gd name="T4" fmla="*/ 56 w 471"/>
                                          <a:gd name="T5" fmla="*/ 0 h 248"/>
                                          <a:gd name="T6" fmla="*/ 0 w 471"/>
                                          <a:gd name="T7" fmla="*/ 30 h 248"/>
                                          <a:gd name="T8" fmla="*/ 179 w 471"/>
                                          <a:gd name="T9" fmla="*/ 124 h 248"/>
                                          <a:gd name="T10" fmla="*/ 0 w 471"/>
                                          <a:gd name="T11" fmla="*/ 218 h 248"/>
                                          <a:gd name="T12" fmla="*/ 56 w 471"/>
                                          <a:gd name="T13" fmla="*/ 248 h 248"/>
                                          <a:gd name="T14" fmla="*/ 235 w 471"/>
                                          <a:gd name="T15" fmla="*/ 154 h 248"/>
                                          <a:gd name="T16" fmla="*/ 414 w 471"/>
                                          <a:gd name="T17" fmla="*/ 248 h 248"/>
                                          <a:gd name="T18" fmla="*/ 470 w 471"/>
                                          <a:gd name="T19" fmla="*/ 218 h 248"/>
                                          <a:gd name="T20" fmla="*/ 292 w 471"/>
                                          <a:gd name="T21" fmla="*/ 124 h 248"/>
                                          <a:gd name="T22" fmla="*/ 470 w 471"/>
                                          <a:gd name="T23" fmla="*/ 30 h 248"/>
                                          <a:gd name="T24" fmla="*/ 414 w 471"/>
                                          <a:gd name="T25" fmla="*/ 0 h 248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71" h="248">
                                            <a:moveTo>
                                              <a:pt x="414" y="0"/>
                                            </a:moveTo>
                                            <a:lnTo>
                                              <a:pt x="235" y="94"/>
                                            </a:ln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0" y="30"/>
                                            </a:lnTo>
                                            <a:lnTo>
                                              <a:pt x="179" y="124"/>
                                            </a:lnTo>
                                            <a:lnTo>
                                              <a:pt x="0" y="218"/>
                                            </a:lnTo>
                                            <a:lnTo>
                                              <a:pt x="56" y="248"/>
                                            </a:lnTo>
                                            <a:lnTo>
                                              <a:pt x="235" y="154"/>
                                            </a:lnTo>
                                            <a:lnTo>
                                              <a:pt x="414" y="248"/>
                                            </a:lnTo>
                                            <a:lnTo>
                                              <a:pt x="470" y="218"/>
                                            </a:lnTo>
                                            <a:lnTo>
                                              <a:pt x="292" y="124"/>
                                            </a:lnTo>
                                            <a:lnTo>
                                              <a:pt x="470" y="30"/>
                                            </a:lnTo>
                                            <a:lnTo>
                                              <a:pt x="414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A6A6A6"/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3B3DF2BD" id="Group 103" o:spid="_x0000_s1026" style="width:23.55pt;height:12.4pt;mso-position-horizontal-relative:char;mso-position-vertical-relative:line" coordsize="471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">
                            <v:shape id="Freeform 1272" o:spid="_x0000_s1027" style="position:absolute;width:471;height:248;visibility:visible;mso-wrap-style:square;v-text-anchor:top" coordsize="47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" path="m414,l235,94,56,,,30r179,94l,218r56,30l235,154r179,94l470,218,292,124,470,30,414,xe" fillcolor="#a6a6a6" stroked="f">
                              <v:path arrowok="t" o:connecttype="custom" o:connectlocs="414,0;235,94;56,0;0,30;179,124;0,218;56,248;235,154;414,248;470,218;292,124;470,30;414,0" o:connectangles="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757" w:type="dxa"/>
                  <w:vAlign w:val="center"/>
                </w:tcPr>
                <w:p w14:paraId="3C516841" w14:textId="77777777" w:rsidR="00DC0010" w:rsidRPr="007865B6" w:rsidRDefault="00DC0010" w:rsidP="00DC0010">
                  <w:pPr>
                    <w:pStyle w:val="TableParagraph"/>
                    <w:spacing w:before="6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1A195F61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noProof/>
                      <w:position w:val="-4"/>
                      <w:lang w:eastAsia="ja-JP" w:bidi="bn-BD"/>
                    </w:rPr>
                    <mc:AlternateContent>
                      <mc:Choice Requires="wpg">
                        <w:drawing>
                          <wp:inline distT="0" distB="0" distL="0" distR="0" wp14:anchorId="67CA6391" wp14:editId="5A5A8DE9">
                            <wp:extent cx="299085" cy="157480"/>
                            <wp:effectExtent l="8255" t="3810" r="6985" b="635"/>
                            <wp:docPr id="105" name="Group 105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0" y="0"/>
                                      <a:ext cx="299085" cy="157480"/>
                                      <a:chOff x="0" y="0"/>
                                      <a:chExt cx="471" cy="248"/>
                                    </a:xfrm>
                                  </wpg:grpSpPr>
                                  <wps:wsp>
                                    <wps:cNvPr id="106" name="Freeform 1270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0" y="0"/>
                                        <a:ext cx="471" cy="248"/>
                                      </a:xfrm>
                                      <a:custGeom>
                                        <a:avLst/>
                                        <a:gdLst>
                                          <a:gd name="T0" fmla="*/ 414 w 471"/>
                                          <a:gd name="T1" fmla="*/ 0 h 248"/>
                                          <a:gd name="T2" fmla="*/ 235 w 471"/>
                                          <a:gd name="T3" fmla="*/ 94 h 248"/>
                                          <a:gd name="T4" fmla="*/ 56 w 471"/>
                                          <a:gd name="T5" fmla="*/ 0 h 248"/>
                                          <a:gd name="T6" fmla="*/ 0 w 471"/>
                                          <a:gd name="T7" fmla="*/ 30 h 248"/>
                                          <a:gd name="T8" fmla="*/ 179 w 471"/>
                                          <a:gd name="T9" fmla="*/ 124 h 248"/>
                                          <a:gd name="T10" fmla="*/ 0 w 471"/>
                                          <a:gd name="T11" fmla="*/ 218 h 248"/>
                                          <a:gd name="T12" fmla="*/ 56 w 471"/>
                                          <a:gd name="T13" fmla="*/ 248 h 248"/>
                                          <a:gd name="T14" fmla="*/ 235 w 471"/>
                                          <a:gd name="T15" fmla="*/ 154 h 248"/>
                                          <a:gd name="T16" fmla="*/ 414 w 471"/>
                                          <a:gd name="T17" fmla="*/ 248 h 248"/>
                                          <a:gd name="T18" fmla="*/ 470 w 471"/>
                                          <a:gd name="T19" fmla="*/ 218 h 248"/>
                                          <a:gd name="T20" fmla="*/ 292 w 471"/>
                                          <a:gd name="T21" fmla="*/ 124 h 248"/>
                                          <a:gd name="T22" fmla="*/ 470 w 471"/>
                                          <a:gd name="T23" fmla="*/ 30 h 248"/>
                                          <a:gd name="T24" fmla="*/ 414 w 471"/>
                                          <a:gd name="T25" fmla="*/ 0 h 248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71" h="248">
                                            <a:moveTo>
                                              <a:pt x="414" y="0"/>
                                            </a:moveTo>
                                            <a:lnTo>
                                              <a:pt x="235" y="94"/>
                                            </a:ln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0" y="30"/>
                                            </a:lnTo>
                                            <a:lnTo>
                                              <a:pt x="179" y="124"/>
                                            </a:lnTo>
                                            <a:lnTo>
                                              <a:pt x="0" y="218"/>
                                            </a:lnTo>
                                            <a:lnTo>
                                              <a:pt x="56" y="248"/>
                                            </a:lnTo>
                                            <a:lnTo>
                                              <a:pt x="235" y="154"/>
                                            </a:lnTo>
                                            <a:lnTo>
                                              <a:pt x="414" y="248"/>
                                            </a:lnTo>
                                            <a:lnTo>
                                              <a:pt x="470" y="218"/>
                                            </a:lnTo>
                                            <a:lnTo>
                                              <a:pt x="292" y="124"/>
                                            </a:lnTo>
                                            <a:lnTo>
                                              <a:pt x="470" y="30"/>
                                            </a:lnTo>
                                            <a:lnTo>
                                              <a:pt x="414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A6A6A6"/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5C7F555" id="Group 105" o:spid="_x0000_s1026" style="width:23.55pt;height:12.4pt;mso-position-horizontal-relative:char;mso-position-vertical-relative:line" coordsize="471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">
                            <v:shape id="Freeform 1270" o:spid="_x0000_s1027" style="position:absolute;width:471;height:248;visibility:visible;mso-wrap-style:square;v-text-anchor:top" coordsize="47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" path="m414,l235,94,56,,,30r179,94l,218r56,30l235,154r179,94l470,218,292,124,470,30,414,xe" fillcolor="#a6a6a6" stroked="f">
                              <v:path arrowok="t" o:connecttype="custom" o:connectlocs="414,0;235,94;56,0;0,30;179,124;0,218;56,248;235,154;414,248;470,218;292,124;470,30;414,0" o:connectangles="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810" w:type="dxa"/>
                  <w:vAlign w:val="center"/>
                </w:tcPr>
                <w:p w14:paraId="5A6CD6F1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C0010" w:rsidRPr="007865B6" w14:paraId="2C4245F0" w14:textId="77777777" w:rsidTr="002062D6">
              <w:tc>
                <w:tcPr>
                  <w:tcW w:w="655" w:type="dxa"/>
                  <w:gridSpan w:val="2"/>
                  <w:vMerge/>
                  <w:vAlign w:val="center"/>
                </w:tcPr>
                <w:p w14:paraId="448E68AA" w14:textId="4194F946" w:rsidR="00DC0010" w:rsidRPr="007865B6" w:rsidRDefault="00DC0010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26521109" w14:textId="7091E179" w:rsidR="00DC0010" w:rsidRPr="007865B6" w:rsidRDefault="009371EB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C6656" w:rsidRPr="007865B6">
                    <w:rPr>
                      <w:rFonts w:ascii="Times New Roman" w:hAnsi="Times New Roman" w:cs="Times New Roman"/>
                      <w:b/>
                      <w:bCs/>
                    </w:rPr>
                    <w:t>424E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564407D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Goose-neck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lamp</w:t>
                  </w:r>
                </w:p>
              </w:tc>
              <w:tc>
                <w:tcPr>
                  <w:tcW w:w="630" w:type="dxa"/>
                  <w:vAlign w:val="center"/>
                </w:tcPr>
                <w:p w14:paraId="620ADA6B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  <w:p w14:paraId="556A20FF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spacing w:val="1"/>
                    </w:rPr>
                  </w:pPr>
                </w:p>
                <w:p w14:paraId="6380C694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1 go to col B</w:t>
                  </w:r>
                </w:p>
              </w:tc>
              <w:tc>
                <w:tcPr>
                  <w:tcW w:w="720" w:type="dxa"/>
                  <w:gridSpan w:val="2"/>
                  <w:vAlign w:val="center"/>
                </w:tcPr>
                <w:p w14:paraId="5E4F03D7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  <w:p w14:paraId="18533469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4B0E69CC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2 go to col B</w:t>
                  </w:r>
                </w:p>
              </w:tc>
              <w:tc>
                <w:tcPr>
                  <w:tcW w:w="720" w:type="dxa"/>
                  <w:vAlign w:val="center"/>
                </w:tcPr>
                <w:p w14:paraId="02FDA628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  <w:p w14:paraId="57DC0759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2F12D1BA" w14:textId="4433FBE5" w:rsidR="00DC0010" w:rsidRPr="007865B6" w:rsidRDefault="008C6656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3 go to next Q</w:t>
                  </w:r>
                </w:p>
              </w:tc>
              <w:tc>
                <w:tcPr>
                  <w:tcW w:w="618" w:type="dxa"/>
                  <w:gridSpan w:val="2"/>
                  <w:vAlign w:val="center"/>
                </w:tcPr>
                <w:p w14:paraId="0004A8BD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720" w:type="dxa"/>
                  <w:gridSpan w:val="3"/>
                  <w:vAlign w:val="center"/>
                </w:tcPr>
                <w:p w14:paraId="4DC9F7CF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757" w:type="dxa"/>
                  <w:vAlign w:val="center"/>
                </w:tcPr>
                <w:p w14:paraId="58348CED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8</w:t>
                  </w:r>
                </w:p>
              </w:tc>
              <w:tc>
                <w:tcPr>
                  <w:tcW w:w="810" w:type="dxa"/>
                  <w:vAlign w:val="center"/>
                </w:tcPr>
                <w:p w14:paraId="730F47CC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C0010" w:rsidRPr="007865B6" w14:paraId="3AF4A431" w14:textId="77777777" w:rsidTr="002062D6">
              <w:tc>
                <w:tcPr>
                  <w:tcW w:w="655" w:type="dxa"/>
                  <w:gridSpan w:val="2"/>
                  <w:vMerge/>
                  <w:vAlign w:val="center"/>
                </w:tcPr>
                <w:p w14:paraId="0581C02A" w14:textId="271229BA" w:rsidR="00DC0010" w:rsidRPr="007865B6" w:rsidRDefault="00DC0010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5DB5B2AB" w14:textId="06F5B22A" w:rsidR="00DC0010" w:rsidRPr="007865B6" w:rsidRDefault="009371EB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C6656" w:rsidRPr="007865B6">
                    <w:rPr>
                      <w:rFonts w:ascii="Times New Roman" w:hAnsi="Times New Roman" w:cs="Times New Roman"/>
                      <w:b/>
                      <w:bCs/>
                    </w:rPr>
                    <w:t>424F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E9438CB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Gynaecological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examination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able</w:t>
                  </w:r>
                </w:p>
              </w:tc>
              <w:tc>
                <w:tcPr>
                  <w:tcW w:w="630" w:type="dxa"/>
                  <w:vAlign w:val="center"/>
                </w:tcPr>
                <w:p w14:paraId="37538216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  <w:p w14:paraId="19B264A1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spacing w:val="1"/>
                    </w:rPr>
                  </w:pPr>
                </w:p>
                <w:p w14:paraId="6BCB37C6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1 go to col B</w:t>
                  </w:r>
                </w:p>
              </w:tc>
              <w:tc>
                <w:tcPr>
                  <w:tcW w:w="720" w:type="dxa"/>
                  <w:gridSpan w:val="2"/>
                  <w:vAlign w:val="center"/>
                </w:tcPr>
                <w:p w14:paraId="6E27851D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  <w:p w14:paraId="7D2A8FCF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64DBF627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2 go to col B</w:t>
                  </w:r>
                </w:p>
              </w:tc>
              <w:tc>
                <w:tcPr>
                  <w:tcW w:w="720" w:type="dxa"/>
                  <w:vAlign w:val="center"/>
                </w:tcPr>
                <w:p w14:paraId="657F1D0B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  <w:p w14:paraId="588A17E5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44C3916B" w14:textId="2AFD0136" w:rsidR="00DC0010" w:rsidRPr="007865B6" w:rsidRDefault="008C6656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3 go to next Q</w:t>
                  </w:r>
                </w:p>
              </w:tc>
              <w:tc>
                <w:tcPr>
                  <w:tcW w:w="618" w:type="dxa"/>
                  <w:gridSpan w:val="2"/>
                  <w:vAlign w:val="center"/>
                </w:tcPr>
                <w:p w14:paraId="1DAE9EEC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720" w:type="dxa"/>
                  <w:gridSpan w:val="3"/>
                  <w:vAlign w:val="center"/>
                </w:tcPr>
                <w:p w14:paraId="4F139089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757" w:type="dxa"/>
                  <w:vAlign w:val="center"/>
                </w:tcPr>
                <w:p w14:paraId="3C9CB894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8</w:t>
                  </w:r>
                </w:p>
              </w:tc>
              <w:tc>
                <w:tcPr>
                  <w:tcW w:w="810" w:type="dxa"/>
                  <w:vAlign w:val="center"/>
                </w:tcPr>
                <w:p w14:paraId="6361D351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C0010" w:rsidRPr="007865B6" w14:paraId="48D403ED" w14:textId="77777777" w:rsidTr="002062D6">
              <w:tc>
                <w:tcPr>
                  <w:tcW w:w="655" w:type="dxa"/>
                  <w:gridSpan w:val="2"/>
                  <w:vMerge/>
                  <w:vAlign w:val="center"/>
                </w:tcPr>
                <w:p w14:paraId="564BB681" w14:textId="2F3B86F5" w:rsidR="00DC0010" w:rsidRPr="007865B6" w:rsidRDefault="00DC0010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31A55060" w14:textId="6A193CDB" w:rsidR="00DC0010" w:rsidRPr="007865B6" w:rsidRDefault="009371EB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C6656" w:rsidRPr="007865B6">
                    <w:rPr>
                      <w:rFonts w:ascii="Times New Roman" w:hAnsi="Times New Roman" w:cs="Times New Roman"/>
                      <w:b/>
                      <w:bCs/>
                    </w:rPr>
                    <w:t>424G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E0940BA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igital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ervicography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equipment</w:t>
                  </w:r>
                </w:p>
              </w:tc>
              <w:tc>
                <w:tcPr>
                  <w:tcW w:w="630" w:type="dxa"/>
                  <w:vAlign w:val="center"/>
                </w:tcPr>
                <w:p w14:paraId="3404EED8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  <w:p w14:paraId="3C4BB50D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spacing w:val="1"/>
                    </w:rPr>
                  </w:pPr>
                </w:p>
                <w:p w14:paraId="3F6D92BB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1 go to col B</w:t>
                  </w:r>
                </w:p>
              </w:tc>
              <w:tc>
                <w:tcPr>
                  <w:tcW w:w="720" w:type="dxa"/>
                  <w:gridSpan w:val="2"/>
                  <w:vAlign w:val="center"/>
                </w:tcPr>
                <w:p w14:paraId="69A2F60F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  <w:p w14:paraId="2BC68D65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7B2B1D66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2 go to col B</w:t>
                  </w:r>
                </w:p>
              </w:tc>
              <w:tc>
                <w:tcPr>
                  <w:tcW w:w="720" w:type="dxa"/>
                  <w:vAlign w:val="center"/>
                </w:tcPr>
                <w:p w14:paraId="4013DDB9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  <w:p w14:paraId="552DCBDC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58F2A5F7" w14:textId="54FA0629" w:rsidR="00DC0010" w:rsidRPr="007865B6" w:rsidRDefault="008C6656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3 go to next Q</w:t>
                  </w:r>
                </w:p>
              </w:tc>
              <w:tc>
                <w:tcPr>
                  <w:tcW w:w="618" w:type="dxa"/>
                  <w:gridSpan w:val="2"/>
                  <w:vAlign w:val="center"/>
                </w:tcPr>
                <w:p w14:paraId="6FD5D5E9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720" w:type="dxa"/>
                  <w:gridSpan w:val="3"/>
                  <w:vAlign w:val="center"/>
                </w:tcPr>
                <w:p w14:paraId="797C3C09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757" w:type="dxa"/>
                  <w:vAlign w:val="center"/>
                </w:tcPr>
                <w:p w14:paraId="2E1810CB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8</w:t>
                  </w:r>
                </w:p>
              </w:tc>
              <w:tc>
                <w:tcPr>
                  <w:tcW w:w="810" w:type="dxa"/>
                  <w:vAlign w:val="center"/>
                </w:tcPr>
                <w:p w14:paraId="6C490865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C0010" w:rsidRPr="007865B6" w14:paraId="4CE26140" w14:textId="77777777" w:rsidTr="002062D6">
              <w:tc>
                <w:tcPr>
                  <w:tcW w:w="655" w:type="dxa"/>
                  <w:gridSpan w:val="2"/>
                  <w:vMerge/>
                  <w:vAlign w:val="center"/>
                </w:tcPr>
                <w:p w14:paraId="08A7710B" w14:textId="19B53AA6" w:rsidR="00DC0010" w:rsidRPr="007865B6" w:rsidRDefault="00DC0010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1AA87396" w14:textId="7AF3F361" w:rsidR="00DC0010" w:rsidRPr="007865B6" w:rsidRDefault="009371EB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C6656" w:rsidRPr="007865B6">
                    <w:rPr>
                      <w:rFonts w:ascii="Times New Roman" w:hAnsi="Times New Roman" w:cs="Times New Roman"/>
                      <w:b/>
                      <w:bCs/>
                    </w:rPr>
                    <w:t>424H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B670AFF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olposcopy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equipment</w:t>
                  </w:r>
                </w:p>
              </w:tc>
              <w:tc>
                <w:tcPr>
                  <w:tcW w:w="630" w:type="dxa"/>
                  <w:vAlign w:val="center"/>
                </w:tcPr>
                <w:p w14:paraId="4B1DB9BE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  <w:p w14:paraId="4E6B9772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spacing w:val="1"/>
                    </w:rPr>
                  </w:pPr>
                </w:p>
                <w:p w14:paraId="109DE00F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1 go to col B</w:t>
                  </w:r>
                </w:p>
              </w:tc>
              <w:tc>
                <w:tcPr>
                  <w:tcW w:w="720" w:type="dxa"/>
                  <w:gridSpan w:val="2"/>
                  <w:vAlign w:val="center"/>
                </w:tcPr>
                <w:p w14:paraId="13A96BA8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  <w:p w14:paraId="6593B517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6E9721DF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2 go to col B</w:t>
                  </w:r>
                </w:p>
              </w:tc>
              <w:tc>
                <w:tcPr>
                  <w:tcW w:w="720" w:type="dxa"/>
                  <w:vAlign w:val="center"/>
                </w:tcPr>
                <w:p w14:paraId="36FB6525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  <w:p w14:paraId="6563FD1A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47F1C548" w14:textId="0CEFE96B" w:rsidR="00DC0010" w:rsidRPr="007865B6" w:rsidRDefault="008C6656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3 go to next Q</w:t>
                  </w:r>
                </w:p>
              </w:tc>
              <w:tc>
                <w:tcPr>
                  <w:tcW w:w="618" w:type="dxa"/>
                  <w:gridSpan w:val="2"/>
                  <w:vAlign w:val="center"/>
                </w:tcPr>
                <w:p w14:paraId="212A3825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720" w:type="dxa"/>
                  <w:gridSpan w:val="3"/>
                  <w:vAlign w:val="center"/>
                </w:tcPr>
                <w:p w14:paraId="6BB8A6E0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757" w:type="dxa"/>
                  <w:vAlign w:val="center"/>
                </w:tcPr>
                <w:p w14:paraId="25E6CB80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8</w:t>
                  </w:r>
                </w:p>
              </w:tc>
              <w:tc>
                <w:tcPr>
                  <w:tcW w:w="810" w:type="dxa"/>
                  <w:vAlign w:val="center"/>
                </w:tcPr>
                <w:p w14:paraId="2219A52D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C0010" w:rsidRPr="007865B6" w14:paraId="61728A2C" w14:textId="77777777" w:rsidTr="002062D6">
              <w:tc>
                <w:tcPr>
                  <w:tcW w:w="655" w:type="dxa"/>
                  <w:gridSpan w:val="2"/>
                  <w:vMerge/>
                  <w:vAlign w:val="center"/>
                </w:tcPr>
                <w:p w14:paraId="23B9AD0B" w14:textId="5897BD62" w:rsidR="00DC0010" w:rsidRPr="007865B6" w:rsidRDefault="00DC0010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25303BD7" w14:textId="7AB5F8C2" w:rsidR="00DC0010" w:rsidRPr="007865B6" w:rsidRDefault="009371EB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C6656" w:rsidRPr="007865B6">
                    <w:rPr>
                      <w:rFonts w:ascii="Times New Roman" w:hAnsi="Times New Roman" w:cs="Times New Roman"/>
                      <w:b/>
                      <w:bCs/>
                    </w:rPr>
                    <w:t>424I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6746D77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aterials for providing loop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electrosurgical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excision</w:t>
                  </w:r>
                </w:p>
                <w:p w14:paraId="7B983735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procedur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(LEEP)</w:t>
                  </w:r>
                </w:p>
              </w:tc>
              <w:tc>
                <w:tcPr>
                  <w:tcW w:w="630" w:type="dxa"/>
                  <w:vAlign w:val="center"/>
                </w:tcPr>
                <w:p w14:paraId="198AE950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  <w:p w14:paraId="01255BB0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spacing w:val="1"/>
                    </w:rPr>
                  </w:pPr>
                </w:p>
                <w:p w14:paraId="113B1634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1 go to col B</w:t>
                  </w:r>
                </w:p>
              </w:tc>
              <w:tc>
                <w:tcPr>
                  <w:tcW w:w="720" w:type="dxa"/>
                  <w:gridSpan w:val="2"/>
                  <w:vAlign w:val="center"/>
                </w:tcPr>
                <w:p w14:paraId="22CF8343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  <w:p w14:paraId="0DEB736D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1CB7E2C5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2 go to col B</w:t>
                  </w:r>
                </w:p>
              </w:tc>
              <w:tc>
                <w:tcPr>
                  <w:tcW w:w="720" w:type="dxa"/>
                  <w:vAlign w:val="center"/>
                </w:tcPr>
                <w:p w14:paraId="55836A4E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  <w:p w14:paraId="2D922684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5ADC4E99" w14:textId="5834153A" w:rsidR="00DC0010" w:rsidRPr="007865B6" w:rsidRDefault="008C6656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3 go to next Q</w:t>
                  </w:r>
                </w:p>
              </w:tc>
              <w:tc>
                <w:tcPr>
                  <w:tcW w:w="618" w:type="dxa"/>
                  <w:gridSpan w:val="2"/>
                  <w:vAlign w:val="center"/>
                </w:tcPr>
                <w:p w14:paraId="50C029B5" w14:textId="77777777" w:rsidR="00DC0010" w:rsidRPr="007865B6" w:rsidRDefault="00DC0010" w:rsidP="00DC0010">
                  <w:pPr>
                    <w:pStyle w:val="TableParagraph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770CF4B2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720" w:type="dxa"/>
                  <w:gridSpan w:val="3"/>
                  <w:vAlign w:val="center"/>
                </w:tcPr>
                <w:p w14:paraId="471438BD" w14:textId="77777777" w:rsidR="00DC0010" w:rsidRPr="007865B6" w:rsidRDefault="00DC0010" w:rsidP="00DC0010">
                  <w:pPr>
                    <w:pStyle w:val="TableParagraph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6DD19009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757" w:type="dxa"/>
                  <w:vAlign w:val="center"/>
                </w:tcPr>
                <w:p w14:paraId="1B8FA042" w14:textId="77777777" w:rsidR="00DC0010" w:rsidRPr="007865B6" w:rsidRDefault="00DC0010" w:rsidP="00DC0010">
                  <w:pPr>
                    <w:pStyle w:val="TableParagraph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7003C889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8</w:t>
                  </w:r>
                </w:p>
              </w:tc>
              <w:tc>
                <w:tcPr>
                  <w:tcW w:w="810" w:type="dxa"/>
                  <w:vAlign w:val="center"/>
                </w:tcPr>
                <w:p w14:paraId="5C311153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C0010" w:rsidRPr="007865B6" w14:paraId="5179AC99" w14:textId="77777777" w:rsidTr="002062D6">
              <w:tc>
                <w:tcPr>
                  <w:tcW w:w="655" w:type="dxa"/>
                  <w:gridSpan w:val="2"/>
                  <w:vMerge/>
                  <w:vAlign w:val="center"/>
                </w:tcPr>
                <w:p w14:paraId="022B9ED8" w14:textId="50493297" w:rsidR="00DC0010" w:rsidRPr="007865B6" w:rsidRDefault="00DC0010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5E796450" w14:textId="70892D2A" w:rsidR="00DC0010" w:rsidRPr="007865B6" w:rsidRDefault="009371EB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C6656" w:rsidRPr="007865B6">
                    <w:rPr>
                      <w:rFonts w:ascii="Times New Roman" w:hAnsi="Times New Roman" w:cs="Times New Roman"/>
                      <w:b/>
                      <w:bCs/>
                    </w:rPr>
                    <w:t>424J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20A3278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aterials for providing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>cryotherapy/thermal-cold</w:t>
                  </w:r>
                </w:p>
                <w:p w14:paraId="0C3F1B89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oagulation</w:t>
                  </w:r>
                </w:p>
              </w:tc>
              <w:tc>
                <w:tcPr>
                  <w:tcW w:w="630" w:type="dxa"/>
                  <w:vAlign w:val="center"/>
                </w:tcPr>
                <w:p w14:paraId="6C1006A5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  <w:p w14:paraId="3DDBEAC4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spacing w:val="1"/>
                    </w:rPr>
                  </w:pPr>
                </w:p>
                <w:p w14:paraId="38CA40BD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1 go to col B</w:t>
                  </w:r>
                </w:p>
              </w:tc>
              <w:tc>
                <w:tcPr>
                  <w:tcW w:w="720" w:type="dxa"/>
                  <w:gridSpan w:val="2"/>
                  <w:vAlign w:val="center"/>
                </w:tcPr>
                <w:p w14:paraId="42225CD7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  <w:p w14:paraId="3B507734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18F9CA3A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2 go to col B</w:t>
                  </w:r>
                </w:p>
              </w:tc>
              <w:tc>
                <w:tcPr>
                  <w:tcW w:w="720" w:type="dxa"/>
                  <w:vAlign w:val="center"/>
                </w:tcPr>
                <w:p w14:paraId="41CFDFB9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  <w:p w14:paraId="5EC68F13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026BC810" w14:textId="0337E314" w:rsidR="00DC0010" w:rsidRPr="007865B6" w:rsidRDefault="008C6656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3 go to next Q</w:t>
                  </w:r>
                </w:p>
              </w:tc>
              <w:tc>
                <w:tcPr>
                  <w:tcW w:w="618" w:type="dxa"/>
                  <w:gridSpan w:val="2"/>
                  <w:vAlign w:val="center"/>
                </w:tcPr>
                <w:p w14:paraId="7BE6C076" w14:textId="77777777" w:rsidR="00DC0010" w:rsidRPr="007865B6" w:rsidRDefault="00DC0010" w:rsidP="00DC0010">
                  <w:pPr>
                    <w:pStyle w:val="TableParagraph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5E7266FA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720" w:type="dxa"/>
                  <w:gridSpan w:val="3"/>
                  <w:vAlign w:val="center"/>
                </w:tcPr>
                <w:p w14:paraId="65E57C2E" w14:textId="77777777" w:rsidR="00DC0010" w:rsidRPr="007865B6" w:rsidRDefault="00DC0010" w:rsidP="00DC0010">
                  <w:pPr>
                    <w:pStyle w:val="TableParagraph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2FD9D81D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757" w:type="dxa"/>
                  <w:vAlign w:val="center"/>
                </w:tcPr>
                <w:p w14:paraId="53449D7C" w14:textId="77777777" w:rsidR="00DC0010" w:rsidRPr="007865B6" w:rsidRDefault="00DC0010" w:rsidP="00DC0010">
                  <w:pPr>
                    <w:pStyle w:val="TableParagraph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0A5A8CCB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8</w:t>
                  </w:r>
                </w:p>
              </w:tc>
              <w:tc>
                <w:tcPr>
                  <w:tcW w:w="810" w:type="dxa"/>
                  <w:vAlign w:val="center"/>
                </w:tcPr>
                <w:p w14:paraId="4ED80D0E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C0010" w:rsidRPr="007865B6" w14:paraId="6083E3D5" w14:textId="77777777" w:rsidTr="002062D6">
              <w:tc>
                <w:tcPr>
                  <w:tcW w:w="655" w:type="dxa"/>
                  <w:gridSpan w:val="2"/>
                  <w:vMerge/>
                  <w:vAlign w:val="center"/>
                </w:tcPr>
                <w:p w14:paraId="43DF539B" w14:textId="2326AA77" w:rsidR="00DC0010" w:rsidRPr="007865B6" w:rsidRDefault="00DC0010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69973BF8" w14:textId="7F50614E" w:rsidR="00DC0010" w:rsidRPr="007865B6" w:rsidRDefault="009371EB" w:rsidP="00DC00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C6656" w:rsidRPr="007865B6">
                    <w:rPr>
                      <w:rFonts w:ascii="Times New Roman" w:hAnsi="Times New Roman" w:cs="Times New Roman"/>
                      <w:b/>
                      <w:bCs/>
                    </w:rPr>
                    <w:t>424K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69E4910D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PV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est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(e.g.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ervista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est)</w:t>
                  </w:r>
                </w:p>
              </w:tc>
              <w:tc>
                <w:tcPr>
                  <w:tcW w:w="630" w:type="dxa"/>
                  <w:vAlign w:val="center"/>
                </w:tcPr>
                <w:p w14:paraId="009D9883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  <w:p w14:paraId="38F08593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spacing w:val="1"/>
                    </w:rPr>
                  </w:pPr>
                </w:p>
                <w:p w14:paraId="7E4123C7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1 go to col B</w:t>
                  </w:r>
                </w:p>
              </w:tc>
              <w:tc>
                <w:tcPr>
                  <w:tcW w:w="720" w:type="dxa"/>
                  <w:gridSpan w:val="2"/>
                  <w:vAlign w:val="center"/>
                </w:tcPr>
                <w:p w14:paraId="24068A9F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  <w:p w14:paraId="2A00BD05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796038B0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2 go to col B</w:t>
                  </w:r>
                </w:p>
              </w:tc>
              <w:tc>
                <w:tcPr>
                  <w:tcW w:w="720" w:type="dxa"/>
                  <w:vAlign w:val="center"/>
                </w:tcPr>
                <w:p w14:paraId="7B6BA9E6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  <w:p w14:paraId="6C61E765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02F6FDDD" w14:textId="37A5433E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 3 go to Q.</w:t>
                  </w:r>
                  <w:r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CB50A6" w:rsidRPr="007865B6">
                    <w:rPr>
                      <w:rFonts w:ascii="Times New Roman" w:hAnsi="Times New Roman" w:cs="Times New Roman"/>
                      <w:i/>
                      <w:iCs/>
                    </w:rPr>
                    <w:t>425</w:t>
                  </w:r>
                </w:p>
              </w:tc>
              <w:tc>
                <w:tcPr>
                  <w:tcW w:w="618" w:type="dxa"/>
                  <w:gridSpan w:val="2"/>
                  <w:vAlign w:val="center"/>
                </w:tcPr>
                <w:p w14:paraId="5875B79D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720" w:type="dxa"/>
                  <w:gridSpan w:val="3"/>
                  <w:vAlign w:val="center"/>
                </w:tcPr>
                <w:p w14:paraId="3711E1F2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757" w:type="dxa"/>
                  <w:vAlign w:val="center"/>
                </w:tcPr>
                <w:p w14:paraId="4415DE93" w14:textId="77777777" w:rsidR="00DC0010" w:rsidRPr="007865B6" w:rsidRDefault="00DC0010" w:rsidP="00DC0010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8</w:t>
                  </w:r>
                </w:p>
              </w:tc>
              <w:tc>
                <w:tcPr>
                  <w:tcW w:w="810" w:type="dxa"/>
                  <w:vAlign w:val="center"/>
                </w:tcPr>
                <w:p w14:paraId="16088931" w14:textId="77777777" w:rsidR="00DC0010" w:rsidRPr="007865B6" w:rsidRDefault="00DC0010" w:rsidP="00DC001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68CAC5BA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3EC843B6" w14:textId="273B836C" w:rsidR="00967059" w:rsidRPr="007865B6" w:rsidRDefault="00CB50A6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25</w:t>
                  </w:r>
                </w:p>
              </w:tc>
              <w:tc>
                <w:tcPr>
                  <w:tcW w:w="800" w:type="dxa"/>
                  <w:vAlign w:val="center"/>
                </w:tcPr>
                <w:p w14:paraId="23DA7516" w14:textId="46915FE2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CB50A6" w:rsidRPr="007865B6">
                    <w:rPr>
                      <w:rFonts w:ascii="Times New Roman" w:hAnsi="Times New Roman" w:cs="Times New Roman"/>
                      <w:b/>
                      <w:bCs/>
                    </w:rPr>
                    <w:t>425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0ECA89E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e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hav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y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guideline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ervical cancer screening, diagnosis or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 xml:space="preserve">treatment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it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oday?</w:t>
                  </w:r>
                </w:p>
                <w:p w14:paraId="0B197CF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b/>
                    </w:rPr>
                  </w:pPr>
                </w:p>
                <w:p w14:paraId="6BDC215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i/>
                      <w:iCs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YES,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ask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to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see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guidelines.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76F6F77D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lastRenderedPageBreak/>
                    <w:t>1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bserved</w:t>
                  </w:r>
                </w:p>
                <w:p w14:paraId="7B81794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ported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not seen</w:t>
                  </w:r>
                </w:p>
                <w:p w14:paraId="3117B221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3. No </w:t>
                  </w:r>
                </w:p>
              </w:tc>
              <w:tc>
                <w:tcPr>
                  <w:tcW w:w="810" w:type="dxa"/>
                  <w:vAlign w:val="center"/>
                </w:tcPr>
                <w:p w14:paraId="75195B2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972FF3D" w14:textId="77777777" w:rsidTr="00852D7A">
              <w:tc>
                <w:tcPr>
                  <w:tcW w:w="655" w:type="dxa"/>
                  <w:gridSpan w:val="2"/>
                  <w:vAlign w:val="center"/>
                </w:tcPr>
                <w:p w14:paraId="46105367" w14:textId="32E44188" w:rsidR="00967059" w:rsidRPr="007865B6" w:rsidRDefault="00CB50A6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26</w:t>
                  </w:r>
                </w:p>
              </w:tc>
              <w:tc>
                <w:tcPr>
                  <w:tcW w:w="800" w:type="dxa"/>
                  <w:vAlign w:val="center"/>
                </w:tcPr>
                <w:p w14:paraId="7B5C604B" w14:textId="04CB360C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CB50A6" w:rsidRPr="007865B6">
                    <w:rPr>
                      <w:rFonts w:ascii="Times New Roman" w:hAnsi="Times New Roman" w:cs="Times New Roman"/>
                      <w:b/>
                      <w:bCs/>
                    </w:rPr>
                    <w:t>426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1E7213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ve you or any provider(s) received any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aining in obtaining cervical specimen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rocedure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ading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HPV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ests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visual inspectio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with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cetic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ci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(VIA)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 past 2 year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2D07576A" w14:textId="77777777" w:rsidR="00852D7A" w:rsidRPr="007865B6" w:rsidRDefault="00852D7A" w:rsidP="00852D7A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. Yes</w:t>
                  </w:r>
                </w:p>
                <w:p w14:paraId="56992192" w14:textId="0DB142AC" w:rsidR="00967059" w:rsidRPr="007865B6" w:rsidRDefault="00852D7A" w:rsidP="00852D7A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4BA9BAE0" w14:textId="53A39BDB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1AD08B7" w14:textId="77777777" w:rsidTr="00D61C38">
              <w:trPr>
                <w:trHeight w:val="255"/>
              </w:trPr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5BB69529" w14:textId="21EA36C3" w:rsidR="00967059" w:rsidRPr="007865B6" w:rsidRDefault="00CB50A6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27</w:t>
                  </w:r>
                </w:p>
              </w:tc>
              <w:tc>
                <w:tcPr>
                  <w:tcW w:w="800" w:type="dxa"/>
                  <w:vMerge w:val="restart"/>
                  <w:vAlign w:val="center"/>
                </w:tcPr>
                <w:p w14:paraId="0685231C" w14:textId="2C5739AA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32BF4" w:rsidRPr="007865B6">
                    <w:rPr>
                      <w:rFonts w:ascii="Times New Roman" w:hAnsi="Times New Roman" w:cs="Times New Roman"/>
                      <w:b/>
                      <w:bCs/>
                    </w:rPr>
                    <w:t>427 A/B/C/D/E/F/G</w:t>
                  </w: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3CA09B2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How many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staffs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received training on screening and detection of cervical cancer in last two years?</w:t>
                  </w:r>
                </w:p>
              </w:tc>
              <w:tc>
                <w:tcPr>
                  <w:tcW w:w="2070" w:type="dxa"/>
                  <w:gridSpan w:val="4"/>
                </w:tcPr>
                <w:p w14:paraId="786CE08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TOTAL</w:t>
                  </w:r>
                </w:p>
              </w:tc>
              <w:tc>
                <w:tcPr>
                  <w:tcW w:w="2095" w:type="dxa"/>
                  <w:gridSpan w:val="6"/>
                </w:tcPr>
                <w:p w14:paraId="03EFD367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 w:val="restart"/>
                  <w:vAlign w:val="center"/>
                </w:tcPr>
                <w:p w14:paraId="228DB6D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n Number</w:t>
                  </w:r>
                </w:p>
              </w:tc>
            </w:tr>
            <w:tr w:rsidR="00967059" w:rsidRPr="007865B6" w14:paraId="0B00F4CD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5634127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26B4819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75DB95E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</w:tcPr>
                <w:p w14:paraId="0413A7C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CTOR</w:t>
                  </w:r>
                </w:p>
              </w:tc>
              <w:tc>
                <w:tcPr>
                  <w:tcW w:w="2095" w:type="dxa"/>
                  <w:gridSpan w:val="6"/>
                </w:tcPr>
                <w:p w14:paraId="01182862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16D1D5B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D324B04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3EBC0C3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4F2E655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41F3001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</w:tcPr>
                <w:p w14:paraId="2258513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NURSE</w:t>
                  </w:r>
                </w:p>
              </w:tc>
              <w:tc>
                <w:tcPr>
                  <w:tcW w:w="2095" w:type="dxa"/>
                  <w:gridSpan w:val="6"/>
                </w:tcPr>
                <w:p w14:paraId="3131A944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59376533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A4452BE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4D74AB1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0FD4C55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70A3334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</w:tcPr>
                <w:p w14:paraId="3FF23B9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ACMO/MA/PARAMEDICS</w:t>
                  </w:r>
                </w:p>
              </w:tc>
              <w:tc>
                <w:tcPr>
                  <w:tcW w:w="2095" w:type="dxa"/>
                  <w:gridSpan w:val="6"/>
                </w:tcPr>
                <w:p w14:paraId="4AE54781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58F5016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6A068DB1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3A2719F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091B010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6C023DA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D043C03" w14:textId="7F44296E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CP</w:t>
                  </w:r>
                </w:p>
              </w:tc>
              <w:tc>
                <w:tcPr>
                  <w:tcW w:w="2095" w:type="dxa"/>
                  <w:gridSpan w:val="6"/>
                </w:tcPr>
                <w:p w14:paraId="167EFAD0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2068A82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4937984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1876B6B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1D4D38A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3683C0F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78E1965" w14:textId="2B6A750A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/FWA/SK</w:t>
                  </w:r>
                </w:p>
              </w:tc>
              <w:tc>
                <w:tcPr>
                  <w:tcW w:w="2095" w:type="dxa"/>
                  <w:gridSpan w:val="6"/>
                </w:tcPr>
                <w:p w14:paraId="21711FD8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0BDF678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5B838260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0DFE623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730AA9E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7B23E4A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B085C59" w14:textId="2E18BA6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HV/SS</w:t>
                  </w:r>
                </w:p>
              </w:tc>
              <w:tc>
                <w:tcPr>
                  <w:tcW w:w="2095" w:type="dxa"/>
                  <w:gridSpan w:val="6"/>
                </w:tcPr>
                <w:p w14:paraId="7ACB8F48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</w:tcPr>
                <w:p w14:paraId="6E44ABE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7F7B1A2E" w14:textId="77777777" w:rsidTr="00D61C38">
              <w:tc>
                <w:tcPr>
                  <w:tcW w:w="655" w:type="dxa"/>
                  <w:gridSpan w:val="2"/>
                  <w:shd w:val="clear" w:color="auto" w:fill="D9D9D9" w:themeFill="background1" w:themeFillShade="D9"/>
                </w:tcPr>
                <w:p w14:paraId="78A97DC3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shd w:val="clear" w:color="auto" w:fill="D9D9D9" w:themeFill="background1" w:themeFillShade="D9"/>
                </w:tcPr>
                <w:p w14:paraId="194AA69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  <w:shd w:val="clear" w:color="auto" w:fill="D9D9D9" w:themeFill="background1" w:themeFillShade="D9"/>
                </w:tcPr>
                <w:p w14:paraId="5FE6A9C7" w14:textId="59DA58D4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BREAST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CANCER</w:t>
                  </w:r>
                </w:p>
              </w:tc>
              <w:tc>
                <w:tcPr>
                  <w:tcW w:w="810" w:type="dxa"/>
                  <w:shd w:val="clear" w:color="auto" w:fill="D9D9D9" w:themeFill="background1" w:themeFillShade="D9"/>
                </w:tcPr>
                <w:p w14:paraId="2F0C21D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7ED467B8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30A85830" w14:textId="4CD2906C" w:rsidR="00967059" w:rsidRPr="007865B6" w:rsidRDefault="00427BB3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28</w:t>
                  </w:r>
                </w:p>
              </w:tc>
              <w:tc>
                <w:tcPr>
                  <w:tcW w:w="800" w:type="dxa"/>
                  <w:vAlign w:val="center"/>
                </w:tcPr>
                <w:p w14:paraId="454BFE7B" w14:textId="6191852F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27BB3" w:rsidRPr="007865B6">
                    <w:rPr>
                      <w:rFonts w:ascii="Times New Roman" w:hAnsi="Times New Roman" w:cs="Times New Roman"/>
                      <w:b/>
                      <w:bCs/>
                    </w:rPr>
                    <w:t>428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0F6E94B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es this facility have any services for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creening,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ng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ing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breast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07A98F67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. Yes</w:t>
                  </w:r>
                </w:p>
                <w:p w14:paraId="47A9B702" w14:textId="0EEF15E6" w:rsidR="00967059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54DEB50C" w14:textId="4687323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If response is </w:t>
                  </w:r>
                  <w:proofErr w:type="gramStart"/>
                  <w:r w:rsidR="00BB4DE3"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="00BB4DE3"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n go to the Q.</w:t>
                  </w:r>
                  <w:r w:rsidR="00BB4DE3" w:rsidRPr="007865B6">
                    <w:rPr>
                      <w:rFonts w:ascii="Times New Roman" w:hAnsi="Times New Roman" w:cs="Times New Roman"/>
                    </w:rPr>
                    <w:t>433</w:t>
                  </w:r>
                </w:p>
              </w:tc>
            </w:tr>
            <w:tr w:rsidR="00427BB3" w:rsidRPr="007865B6" w14:paraId="1C0CBC3E" w14:textId="77777777" w:rsidTr="006D2CC4"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359C004B" w14:textId="455CB33D" w:rsidR="00427BB3" w:rsidRPr="007865B6" w:rsidRDefault="00427BB3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29</w:t>
                  </w:r>
                </w:p>
              </w:tc>
              <w:tc>
                <w:tcPr>
                  <w:tcW w:w="800" w:type="dxa"/>
                  <w:vAlign w:val="center"/>
                </w:tcPr>
                <w:p w14:paraId="3CC4203A" w14:textId="4772FD91" w:rsidR="00427BB3" w:rsidRPr="007865B6" w:rsidRDefault="00427BB3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B1528E3" w14:textId="77777777" w:rsidR="00427BB3" w:rsidRPr="007865B6" w:rsidRDefault="00427BB3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Which of the methods for screening,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ng,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/o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ing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breast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 ar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used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:</w:t>
                  </w:r>
                </w:p>
              </w:tc>
              <w:tc>
                <w:tcPr>
                  <w:tcW w:w="1350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05CE61D0" w14:textId="77777777" w:rsidR="00427BB3" w:rsidRPr="007865B6" w:rsidRDefault="00427BB3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 xml:space="preserve">PERFORM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FACILITY</w:t>
                  </w:r>
                </w:p>
              </w:tc>
              <w:tc>
                <w:tcPr>
                  <w:tcW w:w="1338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598B17C4" w14:textId="77777777" w:rsidR="00427BB3" w:rsidRPr="007865B6" w:rsidRDefault="00427BB3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gramStart"/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REFER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TEST</w:t>
                  </w:r>
                </w:p>
              </w:tc>
              <w:tc>
                <w:tcPr>
                  <w:tcW w:w="1477" w:type="dxa"/>
                  <w:gridSpan w:val="4"/>
                  <w:shd w:val="clear" w:color="auto" w:fill="D9D9D9" w:themeFill="background1" w:themeFillShade="D9"/>
                  <w:vAlign w:val="center"/>
                </w:tcPr>
                <w:p w14:paraId="481BA4AD" w14:textId="77777777" w:rsidR="00427BB3" w:rsidRPr="007865B6" w:rsidRDefault="00427BB3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T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USED</w:t>
                  </w:r>
                </w:p>
              </w:tc>
              <w:tc>
                <w:tcPr>
                  <w:tcW w:w="810" w:type="dxa"/>
                  <w:vAlign w:val="center"/>
                </w:tcPr>
                <w:p w14:paraId="67895EF5" w14:textId="77777777" w:rsidR="00427BB3" w:rsidRPr="007865B6" w:rsidRDefault="00427BB3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427BB3" w:rsidRPr="007865B6" w14:paraId="5F88A3B6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2F9E44D5" w14:textId="3C24D921" w:rsidR="00427BB3" w:rsidRPr="007865B6" w:rsidRDefault="00427BB3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65C35C98" w14:textId="2B329DFE" w:rsidR="00427BB3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27BB3" w:rsidRPr="007865B6">
                    <w:rPr>
                      <w:rFonts w:ascii="Times New Roman" w:hAnsi="Times New Roman" w:cs="Times New Roman"/>
                      <w:b/>
                      <w:bCs/>
                    </w:rPr>
                    <w:t>429</w:t>
                  </w:r>
                  <w:r w:rsidR="00F2607F" w:rsidRPr="007865B6">
                    <w:rPr>
                      <w:rFonts w:ascii="Times New Roman" w:hAnsi="Times New Roman" w:cs="Times New Roman"/>
                      <w:b/>
                      <w:bCs/>
                    </w:rPr>
                    <w:t>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2C41C6C" w14:textId="77777777" w:rsidR="00427BB3" w:rsidRPr="007865B6" w:rsidRDefault="00427BB3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anual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breast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examination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08830F9D" w14:textId="77777777" w:rsidR="00427BB3" w:rsidRPr="007865B6" w:rsidRDefault="00427BB3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26FAAC3D" w14:textId="77777777" w:rsidR="00427BB3" w:rsidRPr="007865B6" w:rsidRDefault="00427BB3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79AE6E75" w14:textId="77777777" w:rsidR="00427BB3" w:rsidRPr="007865B6" w:rsidRDefault="00427BB3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33D07797" w14:textId="77777777" w:rsidR="00427BB3" w:rsidRPr="007865B6" w:rsidRDefault="00427BB3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427BB3" w:rsidRPr="007865B6" w14:paraId="3E1DC9E4" w14:textId="77777777" w:rsidTr="00EA5CD8">
              <w:tc>
                <w:tcPr>
                  <w:tcW w:w="655" w:type="dxa"/>
                  <w:gridSpan w:val="2"/>
                  <w:vMerge/>
                  <w:vAlign w:val="center"/>
                </w:tcPr>
                <w:p w14:paraId="17FD5E60" w14:textId="66C0CF84" w:rsidR="00427BB3" w:rsidRPr="007865B6" w:rsidRDefault="00427BB3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6E1A59DF" w14:textId="72B3E217" w:rsidR="00427BB3" w:rsidRPr="007865B6" w:rsidRDefault="009371EB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27BB3" w:rsidRPr="007865B6">
                    <w:rPr>
                      <w:rFonts w:ascii="Times New Roman" w:hAnsi="Times New Roman" w:cs="Times New Roman"/>
                      <w:b/>
                      <w:bCs/>
                    </w:rPr>
                    <w:t>429</w:t>
                  </w:r>
                  <w:r w:rsidR="00F2607F" w:rsidRPr="007865B6">
                    <w:rPr>
                      <w:rFonts w:ascii="Times New Roman" w:hAnsi="Times New Roman" w:cs="Times New Roman"/>
                      <w:b/>
                      <w:bCs/>
                    </w:rPr>
                    <w:t>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03F6A76B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ammography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28815A76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05782940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6DD3418E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5C86E576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427BB3" w:rsidRPr="007865B6" w14:paraId="794BDF50" w14:textId="77777777" w:rsidTr="00EA5CD8">
              <w:tc>
                <w:tcPr>
                  <w:tcW w:w="655" w:type="dxa"/>
                  <w:gridSpan w:val="2"/>
                  <w:vMerge/>
                  <w:vAlign w:val="center"/>
                </w:tcPr>
                <w:p w14:paraId="17D70A7E" w14:textId="48AD988D" w:rsidR="00427BB3" w:rsidRPr="007865B6" w:rsidRDefault="00427BB3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2FBA555F" w14:textId="59C83698" w:rsidR="00427BB3" w:rsidRPr="007865B6" w:rsidRDefault="009371EB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27BB3" w:rsidRPr="007865B6">
                    <w:rPr>
                      <w:rFonts w:ascii="Times New Roman" w:hAnsi="Times New Roman" w:cs="Times New Roman"/>
                      <w:b/>
                      <w:bCs/>
                    </w:rPr>
                    <w:t>429</w:t>
                  </w:r>
                  <w:r w:rsidR="00F2607F" w:rsidRPr="007865B6">
                    <w:rPr>
                      <w:rFonts w:ascii="Times New Roman" w:hAnsi="Times New Roman" w:cs="Times New Roman"/>
                      <w:b/>
                      <w:bCs/>
                    </w:rPr>
                    <w:t>C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A69EFEF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Fin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needl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spiratio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ytology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6D26762B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7790415C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74285C6E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4B6EEB76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427BB3" w:rsidRPr="007865B6" w14:paraId="3F66D902" w14:textId="77777777" w:rsidTr="00EA5CD8">
              <w:tc>
                <w:tcPr>
                  <w:tcW w:w="655" w:type="dxa"/>
                  <w:gridSpan w:val="2"/>
                  <w:vMerge/>
                  <w:vAlign w:val="center"/>
                </w:tcPr>
                <w:p w14:paraId="6EC2EAE8" w14:textId="236CFBA4" w:rsidR="00427BB3" w:rsidRPr="007865B6" w:rsidRDefault="00427BB3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46BAC762" w14:textId="5BEDD1FA" w:rsidR="00427BB3" w:rsidRPr="007865B6" w:rsidRDefault="009371EB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27BB3" w:rsidRPr="007865B6">
                    <w:rPr>
                      <w:rFonts w:ascii="Times New Roman" w:hAnsi="Times New Roman" w:cs="Times New Roman"/>
                      <w:b/>
                      <w:bCs/>
                    </w:rPr>
                    <w:t>429</w:t>
                  </w:r>
                  <w:r w:rsidR="00F2607F" w:rsidRPr="007865B6">
                    <w:rPr>
                      <w:rFonts w:ascii="Times New Roman" w:hAnsi="Times New Roman" w:cs="Times New Roman"/>
                      <w:b/>
                      <w:bCs/>
                    </w:rPr>
                    <w:t>D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067FD33F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or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needl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biopsy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lump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pecimen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70D7C6CA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20F22859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0502A6A4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51BF9FEB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427BB3" w:rsidRPr="007865B6" w14:paraId="78C33D71" w14:textId="77777777" w:rsidTr="00EA5CD8">
              <w:tc>
                <w:tcPr>
                  <w:tcW w:w="655" w:type="dxa"/>
                  <w:gridSpan w:val="2"/>
                  <w:vMerge/>
                  <w:vAlign w:val="center"/>
                </w:tcPr>
                <w:p w14:paraId="679FE503" w14:textId="0E9B9F60" w:rsidR="00427BB3" w:rsidRPr="007865B6" w:rsidRDefault="00427BB3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7C218245" w14:textId="27F6A42B" w:rsidR="00427BB3" w:rsidRPr="007865B6" w:rsidRDefault="009371EB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27BB3" w:rsidRPr="007865B6">
                    <w:rPr>
                      <w:rFonts w:ascii="Times New Roman" w:hAnsi="Times New Roman" w:cs="Times New Roman"/>
                      <w:b/>
                      <w:bCs/>
                    </w:rPr>
                    <w:t>429</w:t>
                  </w:r>
                  <w:r w:rsidR="00F2607F" w:rsidRPr="007865B6">
                    <w:rPr>
                      <w:rFonts w:ascii="Times New Roman" w:hAnsi="Times New Roman" w:cs="Times New Roman"/>
                      <w:b/>
                      <w:bCs/>
                    </w:rPr>
                    <w:t>E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C8F9DA2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emotherapy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1C9F2067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1FAACD03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7687AB67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4DC77AEA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427BB3" w:rsidRPr="007865B6" w14:paraId="0C131280" w14:textId="77777777" w:rsidTr="00EA5CD8">
              <w:tc>
                <w:tcPr>
                  <w:tcW w:w="655" w:type="dxa"/>
                  <w:gridSpan w:val="2"/>
                  <w:vMerge/>
                  <w:vAlign w:val="center"/>
                </w:tcPr>
                <w:p w14:paraId="75192177" w14:textId="7A4EBAC1" w:rsidR="00427BB3" w:rsidRPr="007865B6" w:rsidRDefault="00427BB3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6025D787" w14:textId="1D4BF99A" w:rsidR="00427BB3" w:rsidRPr="007865B6" w:rsidRDefault="009371EB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27BB3" w:rsidRPr="007865B6">
                    <w:rPr>
                      <w:rFonts w:ascii="Times New Roman" w:hAnsi="Times New Roman" w:cs="Times New Roman"/>
                      <w:b/>
                      <w:bCs/>
                    </w:rPr>
                    <w:t>429</w:t>
                  </w:r>
                  <w:r w:rsidR="00F2607F" w:rsidRPr="007865B6">
                    <w:rPr>
                      <w:rFonts w:ascii="Times New Roman" w:hAnsi="Times New Roman" w:cs="Times New Roman"/>
                      <w:b/>
                      <w:bCs/>
                    </w:rPr>
                    <w:t>F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6CA3547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Radiatio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rapy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366AB976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3759C773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0A45499E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1F25E6C7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427BB3" w:rsidRPr="007865B6" w14:paraId="3B0A28D5" w14:textId="77777777" w:rsidTr="00EA5CD8">
              <w:tc>
                <w:tcPr>
                  <w:tcW w:w="655" w:type="dxa"/>
                  <w:gridSpan w:val="2"/>
                  <w:vMerge/>
                  <w:vAlign w:val="center"/>
                </w:tcPr>
                <w:p w14:paraId="52B96070" w14:textId="20F94108" w:rsidR="00427BB3" w:rsidRPr="007865B6" w:rsidRDefault="00427BB3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2CB57B69" w14:textId="2480D427" w:rsidR="00427BB3" w:rsidRPr="007865B6" w:rsidRDefault="009371EB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27BB3" w:rsidRPr="007865B6">
                    <w:rPr>
                      <w:rFonts w:ascii="Times New Roman" w:hAnsi="Times New Roman" w:cs="Times New Roman"/>
                      <w:b/>
                      <w:bCs/>
                    </w:rPr>
                    <w:t>429</w:t>
                  </w:r>
                  <w:r w:rsidR="00F2607F" w:rsidRPr="007865B6">
                    <w:rPr>
                      <w:rFonts w:ascii="Times New Roman" w:hAnsi="Times New Roman" w:cs="Times New Roman"/>
                      <w:b/>
                      <w:bCs/>
                    </w:rPr>
                    <w:t>G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94C3300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Lumpectomy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0B4D6843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33A57CFA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6EB843DB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2E101BE0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427BB3" w:rsidRPr="007865B6" w14:paraId="5F163B91" w14:textId="77777777" w:rsidTr="00EA5CD8">
              <w:tc>
                <w:tcPr>
                  <w:tcW w:w="655" w:type="dxa"/>
                  <w:gridSpan w:val="2"/>
                  <w:vMerge/>
                  <w:vAlign w:val="center"/>
                </w:tcPr>
                <w:p w14:paraId="0FCD3FA9" w14:textId="6A475261" w:rsidR="00427BB3" w:rsidRPr="007865B6" w:rsidRDefault="00427BB3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500FE66C" w14:textId="23343E5B" w:rsidR="00427BB3" w:rsidRPr="007865B6" w:rsidRDefault="009371EB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27BB3" w:rsidRPr="007865B6">
                    <w:rPr>
                      <w:rFonts w:ascii="Times New Roman" w:hAnsi="Times New Roman" w:cs="Times New Roman"/>
                      <w:b/>
                      <w:bCs/>
                    </w:rPr>
                    <w:t>429</w:t>
                  </w:r>
                  <w:r w:rsidR="00F2607F" w:rsidRPr="007865B6">
                    <w:rPr>
                      <w:rFonts w:ascii="Times New Roman" w:hAnsi="Times New Roman" w:cs="Times New Roman"/>
                      <w:b/>
                      <w:bCs/>
                    </w:rPr>
                    <w:t>H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0D07A7A3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astectomy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79B6C8FD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74499BA0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46E443EF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3E0EF693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427BB3" w:rsidRPr="007865B6" w14:paraId="5BC37EBA" w14:textId="77777777" w:rsidTr="00EA5CD8">
              <w:tc>
                <w:tcPr>
                  <w:tcW w:w="655" w:type="dxa"/>
                  <w:gridSpan w:val="2"/>
                  <w:vMerge/>
                  <w:vAlign w:val="center"/>
                </w:tcPr>
                <w:p w14:paraId="72F82588" w14:textId="4F3227ED" w:rsidR="00427BB3" w:rsidRPr="007865B6" w:rsidRDefault="00427BB3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34C4B5E9" w14:textId="58B3923A" w:rsidR="00427BB3" w:rsidRPr="007865B6" w:rsidRDefault="009371EB" w:rsidP="00427BB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27BB3" w:rsidRPr="007865B6">
                    <w:rPr>
                      <w:rFonts w:ascii="Times New Roman" w:hAnsi="Times New Roman" w:cs="Times New Roman"/>
                      <w:b/>
                      <w:bCs/>
                    </w:rPr>
                    <w:t>429</w:t>
                  </w:r>
                  <w:r w:rsidR="00F2607F" w:rsidRPr="007865B6">
                    <w:rPr>
                      <w:rFonts w:ascii="Times New Roman" w:hAnsi="Times New Roman" w:cs="Times New Roman"/>
                      <w:b/>
                      <w:bCs/>
                    </w:rPr>
                    <w:t>I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9838DDF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Outpatient maintenance treatment for</w:t>
                  </w:r>
                  <w:r w:rsidRPr="007865B6">
                    <w:rPr>
                      <w:rFonts w:ascii="Times New Roman" w:hAnsi="Times New Roman" w:cs="Times New Roman"/>
                      <w:spacing w:val="-39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breast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46E6A93C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19F73B24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3CA48D79" w14:textId="77777777" w:rsidR="00427BB3" w:rsidRPr="007865B6" w:rsidRDefault="00427BB3" w:rsidP="00427BB3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0FD43A0B" w14:textId="77777777" w:rsidR="00427BB3" w:rsidRPr="007865B6" w:rsidRDefault="00427BB3" w:rsidP="00427B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4A74EC3" w14:textId="77777777" w:rsidTr="00D61C38">
              <w:tc>
                <w:tcPr>
                  <w:tcW w:w="655" w:type="dxa"/>
                  <w:gridSpan w:val="2"/>
                </w:tcPr>
                <w:p w14:paraId="75E1916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699391C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</w:tcPr>
                <w:p w14:paraId="5D4C6139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SUPPORT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QUALITY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SERVICES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DIAGNOSING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TREATING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BREAST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CANCER</w:t>
                  </w:r>
                </w:p>
              </w:tc>
              <w:tc>
                <w:tcPr>
                  <w:tcW w:w="810" w:type="dxa"/>
                </w:tcPr>
                <w:p w14:paraId="563AB10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585C3121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41855F2A" w14:textId="0E9DF10A" w:rsidR="00967059" w:rsidRPr="007865B6" w:rsidRDefault="004425F8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30</w:t>
                  </w:r>
                </w:p>
              </w:tc>
              <w:tc>
                <w:tcPr>
                  <w:tcW w:w="800" w:type="dxa"/>
                  <w:vAlign w:val="center"/>
                </w:tcPr>
                <w:p w14:paraId="34A09D4F" w14:textId="4CDBA292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425F8" w:rsidRPr="007865B6">
                    <w:rPr>
                      <w:rFonts w:ascii="Times New Roman" w:hAnsi="Times New Roman" w:cs="Times New Roman"/>
                      <w:b/>
                      <w:bCs/>
                    </w:rPr>
                    <w:t>430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41E6D40" w14:textId="5C5C1D8F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e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hav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y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guideline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breast cancer screening, diagnosis or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ment in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it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oday?</w:t>
                  </w:r>
                </w:p>
                <w:p w14:paraId="3E51EEE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i/>
                      <w:iCs/>
                    </w:rPr>
                  </w:pPr>
                  <w:proofErr w:type="gramStart"/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IF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YES,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ask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to see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guidelines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684674F8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bserved</w:t>
                  </w:r>
                </w:p>
                <w:p w14:paraId="72024D9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ported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not seen</w:t>
                  </w:r>
                </w:p>
                <w:p w14:paraId="5D68AC72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3. No </w:t>
                  </w:r>
                </w:p>
              </w:tc>
              <w:tc>
                <w:tcPr>
                  <w:tcW w:w="810" w:type="dxa"/>
                  <w:vAlign w:val="center"/>
                </w:tcPr>
                <w:p w14:paraId="13AC699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9A4B8F5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63D5A650" w14:textId="46DEDF5C" w:rsidR="00967059" w:rsidRPr="007865B6" w:rsidRDefault="00152F8F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31</w:t>
                  </w:r>
                </w:p>
              </w:tc>
              <w:tc>
                <w:tcPr>
                  <w:tcW w:w="800" w:type="dxa"/>
                  <w:vAlign w:val="center"/>
                </w:tcPr>
                <w:p w14:paraId="165A3769" w14:textId="7D123AC9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152F8F" w:rsidRPr="007865B6">
                    <w:rPr>
                      <w:rFonts w:ascii="Times New Roman" w:hAnsi="Times New Roman" w:cs="Times New Roman"/>
                      <w:b/>
                      <w:bCs/>
                    </w:rPr>
                    <w:t>431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61233C3D" w14:textId="1307FDF9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v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you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y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rovider(s)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ceive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y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aining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breast cance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creening,</w:t>
                  </w:r>
                  <w:r w:rsidR="00ED0D73"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s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ment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ast 2 year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3717943B" w14:textId="77777777" w:rsidR="00967059" w:rsidRPr="007865B6" w:rsidRDefault="00967059" w:rsidP="00967059">
                  <w:pPr>
                    <w:pStyle w:val="TableParagraph"/>
                    <w:numPr>
                      <w:ilvl w:val="0"/>
                      <w:numId w:val="20"/>
                    </w:numPr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42552C6E" w14:textId="1B851997" w:rsidR="00967059" w:rsidRPr="007865B6" w:rsidRDefault="00967059" w:rsidP="00967059">
                  <w:pPr>
                    <w:pStyle w:val="TableParagraph"/>
                    <w:numPr>
                      <w:ilvl w:val="0"/>
                      <w:numId w:val="20"/>
                    </w:numPr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589650C0" w14:textId="1260A30D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If response is </w:t>
                  </w:r>
                  <w:proofErr w:type="gramStart"/>
                  <w:r w:rsidR="00BB4DE3"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 xml:space="preserve"> then go to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lastRenderedPageBreak/>
                    <w:t>the Q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 xml:space="preserve">. </w:t>
                  </w:r>
                  <w:r w:rsidR="00507AC9" w:rsidRPr="007865B6">
                    <w:rPr>
                      <w:rFonts w:ascii="Times New Roman" w:hAnsi="Times New Roman" w:cs="Times New Roman"/>
                    </w:rPr>
                    <w:t>433</w:t>
                  </w:r>
                </w:p>
              </w:tc>
            </w:tr>
            <w:tr w:rsidR="00967059" w:rsidRPr="007865B6" w14:paraId="67CC7D0D" w14:textId="77777777" w:rsidTr="00DC10CE">
              <w:trPr>
                <w:trHeight w:val="255"/>
              </w:trPr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5F58555C" w14:textId="4C513354" w:rsidR="00967059" w:rsidRPr="007865B6" w:rsidRDefault="00152F8F" w:rsidP="00967059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lastRenderedPageBreak/>
                    <w:t>432</w:t>
                  </w:r>
                </w:p>
              </w:tc>
              <w:tc>
                <w:tcPr>
                  <w:tcW w:w="800" w:type="dxa"/>
                  <w:vMerge w:val="restart"/>
                  <w:vAlign w:val="center"/>
                </w:tcPr>
                <w:p w14:paraId="5ACF99C4" w14:textId="4BB80944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152F8F" w:rsidRPr="007865B6">
                    <w:rPr>
                      <w:rFonts w:ascii="Times New Roman" w:hAnsi="Times New Roman" w:cs="Times New Roman"/>
                      <w:b/>
                      <w:bCs/>
                    </w:rPr>
                    <w:t>432</w:t>
                  </w:r>
                  <w:r w:rsidR="00BA7E7C" w:rsidRPr="007865B6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  <w:r w:rsidR="00E14919" w:rsidRPr="007865B6">
                    <w:rPr>
                      <w:rFonts w:ascii="Times New Roman" w:hAnsi="Times New Roman" w:cs="Times New Roman"/>
                      <w:b/>
                      <w:bCs/>
                    </w:rPr>
                    <w:t>A/B/C/D/E/F/G</w:t>
                  </w: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694ACAE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How many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staffs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received training on screening and detection of breast cancer in last two years?</w:t>
                  </w:r>
                </w:p>
              </w:tc>
              <w:tc>
                <w:tcPr>
                  <w:tcW w:w="2070" w:type="dxa"/>
                  <w:gridSpan w:val="4"/>
                </w:tcPr>
                <w:p w14:paraId="7556931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TOTAL</w:t>
                  </w:r>
                </w:p>
              </w:tc>
              <w:tc>
                <w:tcPr>
                  <w:tcW w:w="2095" w:type="dxa"/>
                  <w:gridSpan w:val="6"/>
                </w:tcPr>
                <w:p w14:paraId="1556131B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 w:val="restart"/>
                  <w:vAlign w:val="center"/>
                </w:tcPr>
                <w:p w14:paraId="2227B16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n Number</w:t>
                  </w:r>
                </w:p>
              </w:tc>
            </w:tr>
            <w:tr w:rsidR="00967059" w:rsidRPr="007865B6" w14:paraId="195DCA6A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2AE63903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5D25E10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1136F1E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</w:tcPr>
                <w:p w14:paraId="03EB30B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CTOR</w:t>
                  </w:r>
                </w:p>
              </w:tc>
              <w:tc>
                <w:tcPr>
                  <w:tcW w:w="2095" w:type="dxa"/>
                  <w:gridSpan w:val="6"/>
                </w:tcPr>
                <w:p w14:paraId="70B9AC3B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1E11510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71797B02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3E2B14A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15C53EB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4B02B9D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</w:tcPr>
                <w:p w14:paraId="42A0F12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NURSE</w:t>
                  </w:r>
                </w:p>
              </w:tc>
              <w:tc>
                <w:tcPr>
                  <w:tcW w:w="2095" w:type="dxa"/>
                  <w:gridSpan w:val="6"/>
                </w:tcPr>
                <w:p w14:paraId="33515DC2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5386B27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6635541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5C70FEA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75E5268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7304D4A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</w:tcPr>
                <w:p w14:paraId="1B5FC89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ACMO/MA/PARAMEDICS</w:t>
                  </w:r>
                </w:p>
              </w:tc>
              <w:tc>
                <w:tcPr>
                  <w:tcW w:w="2095" w:type="dxa"/>
                  <w:gridSpan w:val="6"/>
                </w:tcPr>
                <w:p w14:paraId="449F174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264DEBF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DB44492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7BCA5A4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1CF55FE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0C6E121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5B8D405" w14:textId="6AD9FB84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CP</w:t>
                  </w:r>
                </w:p>
              </w:tc>
              <w:tc>
                <w:tcPr>
                  <w:tcW w:w="2095" w:type="dxa"/>
                  <w:gridSpan w:val="6"/>
                </w:tcPr>
                <w:p w14:paraId="4EAAB196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056BA56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C034BD6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57B74FB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2E79B53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0E29A60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ED2D9A4" w14:textId="68A2936C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/FWA/SK</w:t>
                  </w:r>
                </w:p>
              </w:tc>
              <w:tc>
                <w:tcPr>
                  <w:tcW w:w="2095" w:type="dxa"/>
                  <w:gridSpan w:val="6"/>
                </w:tcPr>
                <w:p w14:paraId="29F461E4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1F5C1E4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66CFE22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55F5B56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4E3D9B1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2C73BDA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F3FE358" w14:textId="3FFE7F49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HV/SS</w:t>
                  </w:r>
                </w:p>
              </w:tc>
              <w:tc>
                <w:tcPr>
                  <w:tcW w:w="2095" w:type="dxa"/>
                  <w:gridSpan w:val="6"/>
                </w:tcPr>
                <w:p w14:paraId="010196D7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</w:tcPr>
                <w:p w14:paraId="350470E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4C5190B" w14:textId="77777777" w:rsidTr="00D61C38">
              <w:tc>
                <w:tcPr>
                  <w:tcW w:w="655" w:type="dxa"/>
                  <w:gridSpan w:val="2"/>
                  <w:shd w:val="clear" w:color="auto" w:fill="D9D9D9" w:themeFill="background1" w:themeFillShade="D9"/>
                </w:tcPr>
                <w:p w14:paraId="15811EB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shd w:val="clear" w:color="auto" w:fill="D9D9D9" w:themeFill="background1" w:themeFillShade="D9"/>
                </w:tcPr>
                <w:p w14:paraId="15853C3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  <w:shd w:val="clear" w:color="auto" w:fill="D9D9D9" w:themeFill="background1" w:themeFillShade="D9"/>
                </w:tcPr>
                <w:p w14:paraId="3364A223" w14:textId="17A6C16C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COLORECTAL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CANCER</w:t>
                  </w:r>
                </w:p>
              </w:tc>
              <w:tc>
                <w:tcPr>
                  <w:tcW w:w="810" w:type="dxa"/>
                  <w:shd w:val="clear" w:color="auto" w:fill="D9D9D9" w:themeFill="background1" w:themeFillShade="D9"/>
                </w:tcPr>
                <w:p w14:paraId="36ACF87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E1A0D" w:rsidRPr="007865B6" w14:paraId="478009C2" w14:textId="77777777" w:rsidTr="003E1A0D">
              <w:tc>
                <w:tcPr>
                  <w:tcW w:w="655" w:type="dxa"/>
                  <w:gridSpan w:val="2"/>
                  <w:vAlign w:val="center"/>
                </w:tcPr>
                <w:p w14:paraId="385E81BB" w14:textId="4AF156B9" w:rsidR="003E1A0D" w:rsidRPr="007865B6" w:rsidRDefault="003E1A0D" w:rsidP="003E1A0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433</w:t>
                  </w:r>
                </w:p>
              </w:tc>
              <w:tc>
                <w:tcPr>
                  <w:tcW w:w="800" w:type="dxa"/>
                  <w:vAlign w:val="center"/>
                </w:tcPr>
                <w:p w14:paraId="1CA3A865" w14:textId="6A8D11B9" w:rsidR="003E1A0D" w:rsidRPr="007865B6" w:rsidRDefault="009371EB" w:rsidP="003E1A0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3E1A0D" w:rsidRPr="007865B6">
                    <w:rPr>
                      <w:rFonts w:ascii="Times New Roman" w:hAnsi="Times New Roman" w:cs="Times New Roman"/>
                      <w:b/>
                      <w:bCs/>
                    </w:rPr>
                    <w:t>433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D7FECC7" w14:textId="77777777" w:rsidR="003E1A0D" w:rsidRPr="007865B6" w:rsidRDefault="003E1A0D" w:rsidP="003E1A0D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es this facility have any services for</w:t>
                  </w:r>
                  <w:r w:rsidRPr="007865B6">
                    <w:rPr>
                      <w:rFonts w:ascii="Times New Roman" w:hAnsi="Times New Roman" w:cs="Times New Roman"/>
                      <w:spacing w:val="-39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creening, diagnosing or treating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olorectal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614BFB06" w14:textId="77777777" w:rsidR="003E1A0D" w:rsidRPr="007865B6" w:rsidRDefault="003E1A0D" w:rsidP="003E1A0D">
                  <w:pPr>
                    <w:pStyle w:val="TableParagraph"/>
                    <w:numPr>
                      <w:ilvl w:val="0"/>
                      <w:numId w:val="21"/>
                    </w:numPr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2EF76451" w14:textId="01C38938" w:rsidR="003E1A0D" w:rsidRPr="007865B6" w:rsidRDefault="003E1A0D" w:rsidP="003E1A0D">
                  <w:pPr>
                    <w:pStyle w:val="TableParagraph"/>
                    <w:numPr>
                      <w:ilvl w:val="0"/>
                      <w:numId w:val="21"/>
                    </w:numPr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63D041FA" w14:textId="7684167E" w:rsidR="003E1A0D" w:rsidRPr="007865B6" w:rsidRDefault="003E1A0D" w:rsidP="003E1A0D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If response is </w:t>
                  </w:r>
                  <w:proofErr w:type="gramStart"/>
                  <w:r w:rsidR="009D0C2C"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 xml:space="preserve"> then go to the Q.</w:t>
                  </w:r>
                  <w:r w:rsidR="009D0C2C" w:rsidRPr="007865B6">
                    <w:rPr>
                      <w:rFonts w:ascii="Times New Roman" w:hAnsi="Times New Roman" w:cs="Times New Roman"/>
                    </w:rPr>
                    <w:t>438</w:t>
                  </w:r>
                </w:p>
              </w:tc>
            </w:tr>
            <w:tr w:rsidR="00B073DA" w:rsidRPr="007865B6" w14:paraId="2B667AA0" w14:textId="77777777" w:rsidTr="003E1A0D"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16032D92" w14:textId="7B51AD15" w:rsidR="00B073DA" w:rsidRPr="007865B6" w:rsidRDefault="00B073DA" w:rsidP="003E1A0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434</w:t>
                  </w:r>
                </w:p>
              </w:tc>
              <w:tc>
                <w:tcPr>
                  <w:tcW w:w="800" w:type="dxa"/>
                  <w:vAlign w:val="center"/>
                </w:tcPr>
                <w:p w14:paraId="12F80891" w14:textId="7A59E527" w:rsidR="00B073DA" w:rsidRPr="007865B6" w:rsidRDefault="00B073DA" w:rsidP="003E1A0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0F9FD00C" w14:textId="6CF00A95" w:rsidR="00B073DA" w:rsidRPr="007865B6" w:rsidRDefault="00B073DA" w:rsidP="003E1A0D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Which of the following methods for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creening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r,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ng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ing colorectal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r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used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:</w:t>
                  </w:r>
                </w:p>
              </w:tc>
              <w:tc>
                <w:tcPr>
                  <w:tcW w:w="1350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00FD1862" w14:textId="77777777" w:rsidR="00B073DA" w:rsidRPr="007865B6" w:rsidRDefault="00B073DA" w:rsidP="003E1A0D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 xml:space="preserve">PERFORM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FACILITY</w:t>
                  </w:r>
                </w:p>
              </w:tc>
              <w:tc>
                <w:tcPr>
                  <w:tcW w:w="1338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089D07AD" w14:textId="77777777" w:rsidR="00B073DA" w:rsidRPr="007865B6" w:rsidRDefault="00B073DA" w:rsidP="003E1A0D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gramStart"/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REFER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TEST</w:t>
                  </w:r>
                </w:p>
              </w:tc>
              <w:tc>
                <w:tcPr>
                  <w:tcW w:w="1477" w:type="dxa"/>
                  <w:gridSpan w:val="4"/>
                  <w:shd w:val="clear" w:color="auto" w:fill="D9D9D9" w:themeFill="background1" w:themeFillShade="D9"/>
                  <w:vAlign w:val="center"/>
                </w:tcPr>
                <w:p w14:paraId="0B3C2170" w14:textId="77777777" w:rsidR="00B073DA" w:rsidRPr="007865B6" w:rsidRDefault="00B073DA" w:rsidP="003E1A0D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T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USED</w:t>
                  </w:r>
                </w:p>
              </w:tc>
              <w:tc>
                <w:tcPr>
                  <w:tcW w:w="810" w:type="dxa"/>
                  <w:vAlign w:val="center"/>
                </w:tcPr>
                <w:p w14:paraId="1CDB7D66" w14:textId="77777777" w:rsidR="00B073DA" w:rsidRPr="007865B6" w:rsidRDefault="00B073DA" w:rsidP="003E1A0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B073DA" w:rsidRPr="007865B6" w14:paraId="7666DA19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157B0FAD" w14:textId="3EEF7F8E" w:rsidR="00B073DA" w:rsidRPr="007865B6" w:rsidRDefault="00B073DA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2D151CE1" w14:textId="7D3ACF07" w:rsidR="00B073DA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A4E7A" w:rsidRPr="007865B6">
                    <w:rPr>
                      <w:rFonts w:ascii="Times New Roman" w:hAnsi="Times New Roman" w:cs="Times New Roman"/>
                      <w:b/>
                      <w:bCs/>
                    </w:rPr>
                    <w:t>434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E01A856" w14:textId="77777777" w:rsidR="00B073DA" w:rsidRPr="007865B6" w:rsidRDefault="00B073DA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tool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guaiac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est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40A3BD1A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649A6612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124ABDF9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5866AF7B" w14:textId="77777777" w:rsidR="00B073DA" w:rsidRPr="007865B6" w:rsidRDefault="00B073DA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B073DA" w:rsidRPr="007865B6" w14:paraId="764794A2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62C9D7CF" w14:textId="005F9BFE" w:rsidR="00B073DA" w:rsidRPr="007865B6" w:rsidRDefault="00B073DA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7468FB3C" w14:textId="3153B36E" w:rsidR="00B073DA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A4E7A" w:rsidRPr="007865B6">
                    <w:rPr>
                      <w:rFonts w:ascii="Times New Roman" w:hAnsi="Times New Roman" w:cs="Times New Roman"/>
                      <w:b/>
                      <w:bCs/>
                    </w:rPr>
                    <w:t>434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A7B213B" w14:textId="77777777" w:rsidR="00B073DA" w:rsidRPr="007865B6" w:rsidRDefault="00B073DA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olonoscopy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60B6DF20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629AB0DB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637FA06A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323A0110" w14:textId="77777777" w:rsidR="00B073DA" w:rsidRPr="007865B6" w:rsidRDefault="00B073DA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B073DA" w:rsidRPr="007865B6" w14:paraId="3890E564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331DF22E" w14:textId="0C00766F" w:rsidR="00B073DA" w:rsidRPr="007865B6" w:rsidRDefault="00B073DA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1EE094C5" w14:textId="63444B26" w:rsidR="00B073DA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A4E7A" w:rsidRPr="007865B6">
                    <w:rPr>
                      <w:rFonts w:ascii="Times New Roman" w:hAnsi="Times New Roman" w:cs="Times New Roman"/>
                      <w:b/>
                      <w:bCs/>
                    </w:rPr>
                    <w:t>434C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8B81D0A" w14:textId="77777777" w:rsidR="00B073DA" w:rsidRPr="007865B6" w:rsidRDefault="00B073DA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Biopsy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olon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olyp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3A3EC972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15C2F8D4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73D08B65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22808C3E" w14:textId="77777777" w:rsidR="00B073DA" w:rsidRPr="007865B6" w:rsidRDefault="00B073DA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B073DA" w:rsidRPr="007865B6" w14:paraId="7A3C4FB1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29BCF004" w14:textId="1E4501A1" w:rsidR="00B073DA" w:rsidRPr="007865B6" w:rsidRDefault="00B073DA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50509641" w14:textId="0772B4B7" w:rsidR="00B073DA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A4E7A" w:rsidRPr="007865B6">
                    <w:rPr>
                      <w:rFonts w:ascii="Times New Roman" w:hAnsi="Times New Roman" w:cs="Times New Roman"/>
                      <w:b/>
                      <w:bCs/>
                    </w:rPr>
                    <w:t>434D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EA11C6C" w14:textId="77777777" w:rsidR="00B073DA" w:rsidRPr="007865B6" w:rsidRDefault="00B073DA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urgical</w:t>
                  </w:r>
                  <w:r w:rsidRPr="007865B6">
                    <w:rPr>
                      <w:rFonts w:ascii="Times New Roman" w:hAnsi="Times New Roman" w:cs="Times New Roman"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terventions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45CC28C9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444580C9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396A69B9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4266BBB8" w14:textId="77777777" w:rsidR="00B073DA" w:rsidRPr="007865B6" w:rsidRDefault="00B073DA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B073DA" w:rsidRPr="007865B6" w14:paraId="50B3390C" w14:textId="77777777" w:rsidTr="006D2CC4">
              <w:tc>
                <w:tcPr>
                  <w:tcW w:w="655" w:type="dxa"/>
                  <w:gridSpan w:val="2"/>
                  <w:vMerge/>
                  <w:vAlign w:val="center"/>
                </w:tcPr>
                <w:p w14:paraId="76CA2EEF" w14:textId="645EFEEF" w:rsidR="00B073DA" w:rsidRPr="007865B6" w:rsidRDefault="00B073DA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45778DEC" w14:textId="3FB9F20A" w:rsidR="00B073DA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A4E7A" w:rsidRPr="007865B6">
                    <w:rPr>
                      <w:rFonts w:ascii="Times New Roman" w:hAnsi="Times New Roman" w:cs="Times New Roman"/>
                      <w:b/>
                      <w:bCs/>
                    </w:rPr>
                    <w:t>434E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68C5D65" w14:textId="77777777" w:rsidR="00B073DA" w:rsidRPr="007865B6" w:rsidRDefault="00B073DA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emotherapy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21E7AA2F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4F789348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5FB71290" w14:textId="77777777" w:rsidR="00B073DA" w:rsidRPr="007865B6" w:rsidRDefault="00B073DA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0D4FFD40" w14:textId="77777777" w:rsidR="00B073DA" w:rsidRPr="007865B6" w:rsidRDefault="00B073DA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407FE8F" w14:textId="77777777" w:rsidTr="00D61C38">
              <w:tc>
                <w:tcPr>
                  <w:tcW w:w="655" w:type="dxa"/>
                  <w:gridSpan w:val="2"/>
                </w:tcPr>
                <w:p w14:paraId="06A04F1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4F05DA2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</w:tcPr>
                <w:p w14:paraId="2E8ECCA1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SUPPORT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QUALITY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SERVICES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DIAGNOSING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TREATING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COLORECTAL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CANCER</w:t>
                  </w:r>
                </w:p>
              </w:tc>
              <w:tc>
                <w:tcPr>
                  <w:tcW w:w="810" w:type="dxa"/>
                </w:tcPr>
                <w:p w14:paraId="374D1AC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A5A8736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61BD8060" w14:textId="6D8158E2" w:rsidR="00967059" w:rsidRPr="007865B6" w:rsidRDefault="00FD7977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35</w:t>
                  </w:r>
                </w:p>
              </w:tc>
              <w:tc>
                <w:tcPr>
                  <w:tcW w:w="800" w:type="dxa"/>
                  <w:vAlign w:val="center"/>
                </w:tcPr>
                <w:p w14:paraId="3DF2C734" w14:textId="7098BA97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FD7977" w:rsidRPr="007865B6">
                    <w:rPr>
                      <w:rFonts w:ascii="Times New Roman" w:hAnsi="Times New Roman" w:cs="Times New Roman"/>
                      <w:b/>
                      <w:bCs/>
                    </w:rPr>
                    <w:t>435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5D0F80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 you have the national guidelines for</w:t>
                  </w:r>
                  <w:r w:rsidRPr="007865B6">
                    <w:rPr>
                      <w:rFonts w:ascii="Times New Roman" w:hAnsi="Times New Roman" w:cs="Times New Roman"/>
                      <w:spacing w:val="-39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olorectal cancer diagnosis and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 xml:space="preserve">treatment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it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oday?</w:t>
                  </w:r>
                </w:p>
                <w:p w14:paraId="5CC8BC4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  <w:p w14:paraId="1BEABF9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i/>
                      <w:iCs/>
                    </w:rPr>
                  </w:pPr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 xml:space="preserve">If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YES ASK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i/>
                      <w:iCs/>
                    </w:rPr>
                    <w:t>: May I see the guideline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17C3C8C3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bserved</w:t>
                  </w:r>
                </w:p>
                <w:p w14:paraId="4CF9A553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ported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not seen</w:t>
                  </w:r>
                </w:p>
                <w:p w14:paraId="20483BB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3. No </w:t>
                  </w:r>
                </w:p>
              </w:tc>
              <w:tc>
                <w:tcPr>
                  <w:tcW w:w="810" w:type="dxa"/>
                  <w:vAlign w:val="center"/>
                </w:tcPr>
                <w:p w14:paraId="0E28B2A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FD7977" w:rsidRPr="007865B6" w14:paraId="4B141114" w14:textId="77777777" w:rsidTr="00FD7977">
              <w:tc>
                <w:tcPr>
                  <w:tcW w:w="655" w:type="dxa"/>
                  <w:gridSpan w:val="2"/>
                  <w:vAlign w:val="center"/>
                </w:tcPr>
                <w:p w14:paraId="0E01F498" w14:textId="0FA19A57" w:rsidR="00FD7977" w:rsidRPr="007865B6" w:rsidRDefault="00FD7977" w:rsidP="00FD7977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36</w:t>
                  </w:r>
                </w:p>
              </w:tc>
              <w:tc>
                <w:tcPr>
                  <w:tcW w:w="800" w:type="dxa"/>
                  <w:vAlign w:val="center"/>
                </w:tcPr>
                <w:p w14:paraId="7C1113C0" w14:textId="2E39EE2F" w:rsidR="00FD7977" w:rsidRPr="007865B6" w:rsidRDefault="009371EB" w:rsidP="00FD797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FD7977" w:rsidRPr="007865B6">
                    <w:rPr>
                      <w:rFonts w:ascii="Times New Roman" w:hAnsi="Times New Roman" w:cs="Times New Roman"/>
                      <w:b/>
                      <w:bCs/>
                    </w:rPr>
                    <w:t>436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F94AC98" w14:textId="1A4116D2" w:rsidR="00FD7977" w:rsidRPr="007865B6" w:rsidRDefault="00FD7977" w:rsidP="00FD7977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v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you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y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rovider(s)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ceive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y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aining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olorectal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creening,</w:t>
                  </w:r>
                  <w:r w:rsidR="00F84DE1"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s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ment in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ast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2 year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34F8F2FF" w14:textId="77777777" w:rsidR="00FD7977" w:rsidRPr="007865B6" w:rsidRDefault="00FD7977" w:rsidP="00FD7977">
                  <w:pPr>
                    <w:pStyle w:val="TableParagraph"/>
                    <w:numPr>
                      <w:ilvl w:val="0"/>
                      <w:numId w:val="22"/>
                    </w:numPr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652D2825" w14:textId="6179C996" w:rsidR="00FD7977" w:rsidRPr="007865B6" w:rsidRDefault="00FD7977" w:rsidP="00FD7977">
                  <w:pPr>
                    <w:pStyle w:val="TableParagraph"/>
                    <w:numPr>
                      <w:ilvl w:val="0"/>
                      <w:numId w:val="22"/>
                    </w:numPr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1069EF75" w14:textId="7EFD8EFE" w:rsidR="00FD7977" w:rsidRPr="007865B6" w:rsidRDefault="00FD7977" w:rsidP="00FD7977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If response is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 xml:space="preserve"> then go to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the Q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>. 438</w:t>
                  </w:r>
                </w:p>
              </w:tc>
            </w:tr>
            <w:tr w:rsidR="00FD7977" w:rsidRPr="007865B6" w14:paraId="07B230E3" w14:textId="77777777" w:rsidTr="00FD7977">
              <w:trPr>
                <w:trHeight w:val="255"/>
              </w:trPr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5BE0013C" w14:textId="51B613B0" w:rsidR="00FD7977" w:rsidRPr="007865B6" w:rsidRDefault="00FD7977" w:rsidP="00FD7977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37</w:t>
                  </w:r>
                </w:p>
              </w:tc>
              <w:tc>
                <w:tcPr>
                  <w:tcW w:w="800" w:type="dxa"/>
                  <w:vMerge w:val="restart"/>
                  <w:vAlign w:val="center"/>
                </w:tcPr>
                <w:p w14:paraId="3B9C33E3" w14:textId="042F1A51" w:rsidR="00FD7977" w:rsidRPr="007865B6" w:rsidRDefault="009371EB" w:rsidP="00FD797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FD7977" w:rsidRPr="007865B6">
                    <w:rPr>
                      <w:rFonts w:ascii="Times New Roman" w:hAnsi="Times New Roman" w:cs="Times New Roman"/>
                      <w:b/>
                      <w:bCs/>
                    </w:rPr>
                    <w:t>437</w:t>
                  </w:r>
                  <w:r w:rsidR="001F12AA" w:rsidRPr="007865B6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  <w:r w:rsidR="00475801" w:rsidRPr="007865B6">
                    <w:rPr>
                      <w:rFonts w:ascii="Times New Roman" w:hAnsi="Times New Roman" w:cs="Times New Roman"/>
                      <w:b/>
                      <w:bCs/>
                    </w:rPr>
                    <w:t>A/B/C/D/E/F/G</w:t>
                  </w: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727F642D" w14:textId="77777777" w:rsidR="00FD7977" w:rsidRPr="007865B6" w:rsidRDefault="00FD7977" w:rsidP="00FD7977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How many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staffs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received training on screening and detection of colorectal cancer in last two years?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1C3314F3" w14:textId="77777777" w:rsidR="00FD7977" w:rsidRPr="007865B6" w:rsidRDefault="00FD7977" w:rsidP="00FD7977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TOTAL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6EB778D4" w14:textId="77777777" w:rsidR="00FD7977" w:rsidRPr="007865B6" w:rsidRDefault="00FD7977" w:rsidP="00FD7977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 w:val="restart"/>
                  <w:vAlign w:val="center"/>
                </w:tcPr>
                <w:p w14:paraId="0FA352F5" w14:textId="77777777" w:rsidR="00FD7977" w:rsidRPr="007865B6" w:rsidRDefault="00FD7977" w:rsidP="00FD7977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n Number</w:t>
                  </w:r>
                </w:p>
              </w:tc>
            </w:tr>
            <w:tr w:rsidR="00967059" w:rsidRPr="007865B6" w14:paraId="57500430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5A0A2A9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530FB5B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1CBA504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32A6426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CTOR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F4E535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6AE110D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6433161D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33BD777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069DA5E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68F2E1F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48D49AE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NURSE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1F474A4A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0CF9BF7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502B0BC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16E4473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4E8D5D1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203990E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B78BB5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ACMO/MA/PARAMEDIC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41B7049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2538F45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64AEA863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2342CAD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546BF923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4D41908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7534D15" w14:textId="61091D4E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CP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1C112FF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6702777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F2C26EE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1B7ED4B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6BB3B99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68E39D6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F1AB0F6" w14:textId="26FEABFC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/FWA/SK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E03DC2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3522B2A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8E573F3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6489C95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14FE0CC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713D505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840D55A" w14:textId="13189966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HV/S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4A45C851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7222B77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6ACA50B2" w14:textId="77777777" w:rsidTr="00D61C38">
              <w:tc>
                <w:tcPr>
                  <w:tcW w:w="655" w:type="dxa"/>
                  <w:gridSpan w:val="2"/>
                  <w:shd w:val="clear" w:color="auto" w:fill="D9D9D9" w:themeFill="background1" w:themeFillShade="D9"/>
                </w:tcPr>
                <w:p w14:paraId="2BDE3AC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shd w:val="clear" w:color="auto" w:fill="D9D9D9" w:themeFill="background1" w:themeFillShade="D9"/>
                </w:tcPr>
                <w:p w14:paraId="07818E4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  <w:shd w:val="clear" w:color="auto" w:fill="D9D9D9" w:themeFill="background1" w:themeFillShade="D9"/>
                </w:tcPr>
                <w:p w14:paraId="103B22AA" w14:textId="4612903F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PROSTATE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6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CANCER</w:t>
                  </w:r>
                </w:p>
              </w:tc>
              <w:tc>
                <w:tcPr>
                  <w:tcW w:w="810" w:type="dxa"/>
                  <w:shd w:val="clear" w:color="auto" w:fill="D9D9D9" w:themeFill="background1" w:themeFillShade="D9"/>
                </w:tcPr>
                <w:p w14:paraId="47AD9F6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54870D28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6E86A1AA" w14:textId="04EE2CE3" w:rsidR="00967059" w:rsidRPr="007865B6" w:rsidRDefault="003A4B7A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lastRenderedPageBreak/>
                    <w:t>438</w:t>
                  </w:r>
                </w:p>
              </w:tc>
              <w:tc>
                <w:tcPr>
                  <w:tcW w:w="800" w:type="dxa"/>
                  <w:vAlign w:val="center"/>
                </w:tcPr>
                <w:p w14:paraId="3DF4F144" w14:textId="1996870A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3A4B7A" w:rsidRPr="007865B6">
                    <w:rPr>
                      <w:rFonts w:ascii="Times New Roman" w:hAnsi="Times New Roman" w:cs="Times New Roman"/>
                      <w:b/>
                      <w:bCs/>
                    </w:rPr>
                    <w:t>438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8D896F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es this facility screen for, diagnose or</w:t>
                  </w:r>
                  <w:r w:rsidRPr="007865B6">
                    <w:rPr>
                      <w:rFonts w:ascii="Times New Roman" w:hAnsi="Times New Roman" w:cs="Times New Roman"/>
                      <w:spacing w:val="-39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rostate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17080764" w14:textId="77777777" w:rsidR="00967059" w:rsidRPr="007865B6" w:rsidRDefault="00967059" w:rsidP="00967059">
                  <w:pPr>
                    <w:pStyle w:val="TableParagraph"/>
                    <w:numPr>
                      <w:ilvl w:val="0"/>
                      <w:numId w:val="23"/>
                    </w:numPr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7546D908" w14:textId="14B10F5F" w:rsidR="00967059" w:rsidRPr="007865B6" w:rsidRDefault="00967059" w:rsidP="00967059">
                  <w:pPr>
                    <w:pStyle w:val="TableParagraph"/>
                    <w:numPr>
                      <w:ilvl w:val="0"/>
                      <w:numId w:val="23"/>
                    </w:numPr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3A01076F" w14:textId="3CDD743E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If response is </w:t>
                  </w:r>
                  <w:proofErr w:type="gramStart"/>
                  <w:r w:rsidR="003A4B7A"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="003A4B7A"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n go to the Q.</w:t>
                  </w:r>
                  <w:r w:rsidR="00FC0588" w:rsidRPr="007865B6">
                    <w:rPr>
                      <w:rFonts w:ascii="Times New Roman" w:hAnsi="Times New Roman" w:cs="Times New Roman"/>
                    </w:rPr>
                    <w:t>440</w:t>
                  </w:r>
                </w:p>
              </w:tc>
            </w:tr>
            <w:tr w:rsidR="007F6C71" w:rsidRPr="007865B6" w14:paraId="522AB483" w14:textId="77777777" w:rsidTr="006D2CC4"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5C109D95" w14:textId="0F0D0734" w:rsidR="007F6C71" w:rsidRPr="007865B6" w:rsidRDefault="007F6C71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39</w:t>
                  </w:r>
                </w:p>
              </w:tc>
              <w:tc>
                <w:tcPr>
                  <w:tcW w:w="800" w:type="dxa"/>
                  <w:vAlign w:val="center"/>
                </w:tcPr>
                <w:p w14:paraId="047A461B" w14:textId="6E01AB5F" w:rsidR="007F6C71" w:rsidRPr="007865B6" w:rsidRDefault="007F6C71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2F65B81" w14:textId="58CBA14F" w:rsidR="007F6C71" w:rsidRPr="007865B6" w:rsidRDefault="007F6C71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Which of the following methods for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ng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/or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ing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rostate</w:t>
                  </w:r>
                  <w:r w:rsidR="00D10556"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r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used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:</w:t>
                  </w:r>
                </w:p>
              </w:tc>
              <w:tc>
                <w:tcPr>
                  <w:tcW w:w="1350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70215766" w14:textId="77777777" w:rsidR="007F6C71" w:rsidRPr="007865B6" w:rsidRDefault="007F6C71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 xml:space="preserve">PERFORM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FACILITY</w:t>
                  </w:r>
                </w:p>
              </w:tc>
              <w:tc>
                <w:tcPr>
                  <w:tcW w:w="1338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4A22E7DA" w14:textId="77777777" w:rsidR="007F6C71" w:rsidRPr="007865B6" w:rsidRDefault="007F6C71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gramStart"/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REFER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TEST</w:t>
                  </w:r>
                </w:p>
              </w:tc>
              <w:tc>
                <w:tcPr>
                  <w:tcW w:w="1477" w:type="dxa"/>
                  <w:gridSpan w:val="4"/>
                  <w:shd w:val="clear" w:color="auto" w:fill="D9D9D9" w:themeFill="background1" w:themeFillShade="D9"/>
                  <w:vAlign w:val="center"/>
                </w:tcPr>
                <w:p w14:paraId="38258384" w14:textId="77777777" w:rsidR="007F6C71" w:rsidRPr="007865B6" w:rsidRDefault="007F6C71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T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USED</w:t>
                  </w:r>
                </w:p>
              </w:tc>
              <w:tc>
                <w:tcPr>
                  <w:tcW w:w="810" w:type="dxa"/>
                  <w:vAlign w:val="center"/>
                </w:tcPr>
                <w:p w14:paraId="12333952" w14:textId="77777777" w:rsidR="007F6C71" w:rsidRPr="007865B6" w:rsidRDefault="007F6C71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7F6C71" w:rsidRPr="007865B6" w14:paraId="31D52F20" w14:textId="77777777" w:rsidTr="00884CE5">
              <w:tc>
                <w:tcPr>
                  <w:tcW w:w="655" w:type="dxa"/>
                  <w:gridSpan w:val="2"/>
                  <w:vMerge/>
                  <w:vAlign w:val="center"/>
                </w:tcPr>
                <w:p w14:paraId="4B5BE87F" w14:textId="0E6693CC" w:rsidR="007F6C71" w:rsidRPr="007865B6" w:rsidRDefault="007F6C71" w:rsidP="007F6C71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1FF320FD" w14:textId="7E053A10" w:rsidR="007F6C71" w:rsidRPr="007865B6" w:rsidRDefault="009371EB" w:rsidP="007F6C71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251423" w:rsidRPr="007865B6">
                    <w:rPr>
                      <w:rFonts w:ascii="Times New Roman" w:hAnsi="Times New Roman" w:cs="Times New Roman"/>
                      <w:b/>
                      <w:bCs/>
                    </w:rPr>
                    <w:t>439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D453D03" w14:textId="77777777" w:rsidR="007F6C71" w:rsidRPr="007865B6" w:rsidRDefault="007F6C71" w:rsidP="007F6C71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igital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ctal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examination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(DRE)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74427148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3400C527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1C983586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164A0CAE" w14:textId="77777777" w:rsidR="007F6C71" w:rsidRPr="007865B6" w:rsidRDefault="007F6C71" w:rsidP="007F6C7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7F6C71" w:rsidRPr="007865B6" w14:paraId="45C7178D" w14:textId="77777777" w:rsidTr="00884CE5">
              <w:tc>
                <w:tcPr>
                  <w:tcW w:w="655" w:type="dxa"/>
                  <w:gridSpan w:val="2"/>
                  <w:vMerge/>
                  <w:vAlign w:val="center"/>
                </w:tcPr>
                <w:p w14:paraId="5A7DB624" w14:textId="1E06F2B3" w:rsidR="007F6C71" w:rsidRPr="007865B6" w:rsidRDefault="007F6C71" w:rsidP="007F6C71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23C162EA" w14:textId="4C098AF6" w:rsidR="007F6C71" w:rsidRPr="007865B6" w:rsidRDefault="009371EB" w:rsidP="007F6C71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251423" w:rsidRPr="007865B6">
                    <w:rPr>
                      <w:rFonts w:ascii="Times New Roman" w:hAnsi="Times New Roman" w:cs="Times New Roman"/>
                      <w:b/>
                      <w:bCs/>
                    </w:rPr>
                    <w:t>439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CFC6AB2" w14:textId="77777777" w:rsidR="007F6C71" w:rsidRPr="007865B6" w:rsidRDefault="007F6C71" w:rsidP="007F6C71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Prostate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pecific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tige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(PSA)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esting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0A9617A4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3B15B469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4AB70513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6A4A7714" w14:textId="77777777" w:rsidR="007F6C71" w:rsidRPr="007865B6" w:rsidRDefault="007F6C71" w:rsidP="007F6C7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7F6C71" w:rsidRPr="007865B6" w14:paraId="65CC99E7" w14:textId="77777777" w:rsidTr="00884CE5">
              <w:tc>
                <w:tcPr>
                  <w:tcW w:w="655" w:type="dxa"/>
                  <w:gridSpan w:val="2"/>
                  <w:vMerge/>
                  <w:vAlign w:val="center"/>
                </w:tcPr>
                <w:p w14:paraId="01DF5B89" w14:textId="1963CC31" w:rsidR="007F6C71" w:rsidRPr="007865B6" w:rsidRDefault="007F6C71" w:rsidP="007F6C71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70C74C0A" w14:textId="0F775168" w:rsidR="007F6C71" w:rsidRPr="007865B6" w:rsidRDefault="009371EB" w:rsidP="007F6C71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251423" w:rsidRPr="007865B6">
                    <w:rPr>
                      <w:rFonts w:ascii="Times New Roman" w:hAnsi="Times New Roman" w:cs="Times New Roman"/>
                      <w:b/>
                      <w:bCs/>
                    </w:rPr>
                    <w:t>439C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8BD2175" w14:textId="77777777" w:rsidR="007F6C71" w:rsidRPr="007865B6" w:rsidRDefault="007F6C71" w:rsidP="007F6C71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Prostate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biopsy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7AB95FCA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349CC3DE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7D12DC4F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579AB989" w14:textId="77777777" w:rsidR="007F6C71" w:rsidRPr="007865B6" w:rsidRDefault="007F6C71" w:rsidP="007F6C7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7F6C71" w:rsidRPr="007865B6" w14:paraId="39A94870" w14:textId="77777777" w:rsidTr="00884CE5">
              <w:tc>
                <w:tcPr>
                  <w:tcW w:w="655" w:type="dxa"/>
                  <w:gridSpan w:val="2"/>
                  <w:vMerge/>
                  <w:vAlign w:val="center"/>
                </w:tcPr>
                <w:p w14:paraId="75392AA7" w14:textId="3E3D4657" w:rsidR="007F6C71" w:rsidRPr="007865B6" w:rsidRDefault="007F6C71" w:rsidP="007F6C71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2D262C8D" w14:textId="528C29B1" w:rsidR="007F6C71" w:rsidRPr="007865B6" w:rsidRDefault="009371EB" w:rsidP="007F6C71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251423" w:rsidRPr="007865B6">
                    <w:rPr>
                      <w:rFonts w:ascii="Times New Roman" w:hAnsi="Times New Roman" w:cs="Times New Roman"/>
                      <w:b/>
                      <w:bCs/>
                    </w:rPr>
                    <w:t>439D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C87D5A5" w14:textId="77777777" w:rsidR="007F6C71" w:rsidRPr="007865B6" w:rsidRDefault="007F6C71" w:rsidP="007F6C71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urgical</w:t>
                  </w:r>
                  <w:r w:rsidRPr="007865B6">
                    <w:rPr>
                      <w:rFonts w:ascii="Times New Roman" w:hAnsi="Times New Roman" w:cs="Times New Roman"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terventions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721BEC29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343FDD34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1115D48F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0D881C10" w14:textId="77777777" w:rsidR="007F6C71" w:rsidRPr="007865B6" w:rsidRDefault="007F6C71" w:rsidP="007F6C7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7F6C71" w:rsidRPr="007865B6" w14:paraId="0FED7BA0" w14:textId="77777777" w:rsidTr="00884CE5">
              <w:tc>
                <w:tcPr>
                  <w:tcW w:w="655" w:type="dxa"/>
                  <w:gridSpan w:val="2"/>
                  <w:vMerge/>
                  <w:vAlign w:val="center"/>
                </w:tcPr>
                <w:p w14:paraId="2E4CB420" w14:textId="21AAC0F3" w:rsidR="007F6C71" w:rsidRPr="007865B6" w:rsidRDefault="007F6C71" w:rsidP="007F6C71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4FA6F562" w14:textId="30535A60" w:rsidR="007F6C71" w:rsidRPr="007865B6" w:rsidRDefault="009371EB" w:rsidP="007F6C71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251423" w:rsidRPr="007865B6">
                    <w:rPr>
                      <w:rFonts w:ascii="Times New Roman" w:hAnsi="Times New Roman" w:cs="Times New Roman"/>
                      <w:b/>
                      <w:bCs/>
                    </w:rPr>
                    <w:t>439E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3208E90" w14:textId="77777777" w:rsidR="007F6C71" w:rsidRPr="007865B6" w:rsidRDefault="007F6C71" w:rsidP="007F6C71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Radiatio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rapy</w:t>
                  </w:r>
                </w:p>
              </w:tc>
              <w:tc>
                <w:tcPr>
                  <w:tcW w:w="1350" w:type="dxa"/>
                  <w:gridSpan w:val="3"/>
                  <w:vAlign w:val="center"/>
                </w:tcPr>
                <w:p w14:paraId="2309FB9D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38" w:type="dxa"/>
                  <w:gridSpan w:val="3"/>
                  <w:vAlign w:val="center"/>
                </w:tcPr>
                <w:p w14:paraId="51066C95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477" w:type="dxa"/>
                  <w:gridSpan w:val="4"/>
                  <w:vAlign w:val="center"/>
                </w:tcPr>
                <w:p w14:paraId="7E8072F5" w14:textId="77777777" w:rsidR="007F6C71" w:rsidRPr="007865B6" w:rsidRDefault="007F6C71" w:rsidP="007F6C71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810" w:type="dxa"/>
                  <w:vAlign w:val="center"/>
                </w:tcPr>
                <w:p w14:paraId="20C71140" w14:textId="77777777" w:rsidR="007F6C71" w:rsidRPr="007865B6" w:rsidRDefault="007F6C71" w:rsidP="007F6C7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F51FB56" w14:textId="77777777" w:rsidTr="00D61C38">
              <w:tc>
                <w:tcPr>
                  <w:tcW w:w="655" w:type="dxa"/>
                  <w:gridSpan w:val="2"/>
                </w:tcPr>
                <w:p w14:paraId="24AC658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04BF623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</w:tcPr>
                <w:p w14:paraId="3D282CC7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SUPPORT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QUALITY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SERVICES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FOR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DIAGNOSING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TREATING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PROSTATE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CANCER</w:t>
                  </w:r>
                </w:p>
              </w:tc>
              <w:tc>
                <w:tcPr>
                  <w:tcW w:w="810" w:type="dxa"/>
                </w:tcPr>
                <w:p w14:paraId="494AA2B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884CE5" w:rsidRPr="007865B6" w14:paraId="4C90A76C" w14:textId="77777777" w:rsidTr="000158B2">
              <w:tc>
                <w:tcPr>
                  <w:tcW w:w="655" w:type="dxa"/>
                  <w:gridSpan w:val="2"/>
                  <w:vAlign w:val="center"/>
                </w:tcPr>
                <w:p w14:paraId="1723E172" w14:textId="2BB64499" w:rsidR="00884CE5" w:rsidRPr="007865B6" w:rsidRDefault="00884CE5" w:rsidP="00884CE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40</w:t>
                  </w:r>
                </w:p>
              </w:tc>
              <w:tc>
                <w:tcPr>
                  <w:tcW w:w="800" w:type="dxa"/>
                  <w:vAlign w:val="center"/>
                </w:tcPr>
                <w:p w14:paraId="568C85AA" w14:textId="1CB9981B" w:rsidR="00884CE5" w:rsidRPr="007865B6" w:rsidRDefault="009371EB" w:rsidP="00884CE5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84CE5" w:rsidRPr="007865B6">
                    <w:rPr>
                      <w:rFonts w:ascii="Times New Roman" w:hAnsi="Times New Roman" w:cs="Times New Roman"/>
                      <w:b/>
                      <w:bCs/>
                    </w:rPr>
                    <w:t>440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74BC338" w14:textId="7589D879" w:rsidR="00884CE5" w:rsidRPr="007865B6" w:rsidRDefault="00884CE5" w:rsidP="00884CE5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 you have the national guidelines for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rostate</w:t>
                  </w:r>
                  <w:r w:rsidRPr="007865B6">
                    <w:rPr>
                      <w:rFonts w:ascii="Times New Roman" w:hAnsi="Times New Roman" w:cs="Times New Roman"/>
                      <w:spacing w:val="-5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cance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d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ment</w:t>
                  </w:r>
                  <w:r w:rsidRPr="007865B6">
                    <w:rPr>
                      <w:rFonts w:ascii="Times New Roman" w:hAnsi="Times New Roman" w:cs="Times New Roman"/>
                      <w:spacing w:val="-37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ite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oday?</w:t>
                  </w:r>
                </w:p>
                <w:p w14:paraId="508D0872" w14:textId="77777777" w:rsidR="00884CE5" w:rsidRPr="007865B6" w:rsidRDefault="00884CE5" w:rsidP="00884CE5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F YES ASK: May I see the guideline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4D89D3BB" w14:textId="77777777" w:rsidR="00884CE5" w:rsidRPr="007865B6" w:rsidRDefault="00884CE5" w:rsidP="00884CE5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bserved</w:t>
                  </w:r>
                </w:p>
                <w:p w14:paraId="3B8C905D" w14:textId="77777777" w:rsidR="00884CE5" w:rsidRPr="007865B6" w:rsidRDefault="00884CE5" w:rsidP="00884CE5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ported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not seen</w:t>
                  </w:r>
                </w:p>
                <w:p w14:paraId="1A8B1B0D" w14:textId="77777777" w:rsidR="00884CE5" w:rsidRPr="007865B6" w:rsidRDefault="00884CE5" w:rsidP="00884CE5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3. No </w:t>
                  </w:r>
                </w:p>
              </w:tc>
              <w:tc>
                <w:tcPr>
                  <w:tcW w:w="810" w:type="dxa"/>
                  <w:vAlign w:val="center"/>
                </w:tcPr>
                <w:p w14:paraId="65997E56" w14:textId="77777777" w:rsidR="00884CE5" w:rsidRPr="007865B6" w:rsidRDefault="00884CE5" w:rsidP="00884CE5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884CE5" w:rsidRPr="007865B6" w14:paraId="30EB71B9" w14:textId="77777777" w:rsidTr="00544E8D">
              <w:tc>
                <w:tcPr>
                  <w:tcW w:w="655" w:type="dxa"/>
                  <w:gridSpan w:val="2"/>
                  <w:vAlign w:val="center"/>
                </w:tcPr>
                <w:p w14:paraId="6473AF93" w14:textId="553AC5EF" w:rsidR="00884CE5" w:rsidRPr="007865B6" w:rsidRDefault="00884CE5" w:rsidP="00884CE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41</w:t>
                  </w:r>
                </w:p>
              </w:tc>
              <w:tc>
                <w:tcPr>
                  <w:tcW w:w="800" w:type="dxa"/>
                  <w:vAlign w:val="center"/>
                </w:tcPr>
                <w:p w14:paraId="45239655" w14:textId="6C5CC4CE" w:rsidR="00884CE5" w:rsidRPr="007865B6" w:rsidRDefault="009371EB" w:rsidP="00884CE5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84CE5" w:rsidRPr="007865B6">
                    <w:rPr>
                      <w:rFonts w:ascii="Times New Roman" w:hAnsi="Times New Roman" w:cs="Times New Roman"/>
                      <w:b/>
                      <w:bCs/>
                    </w:rPr>
                    <w:t>441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AE4CBCE" w14:textId="5D571346" w:rsidR="00884CE5" w:rsidRPr="007865B6" w:rsidRDefault="00884CE5" w:rsidP="00884CE5">
                  <w:pPr>
                    <w:pStyle w:val="NoSpacing"/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v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you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y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rovider(s)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ceive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y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aining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rostat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lastRenderedPageBreak/>
                    <w:t>cancer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creening,</w:t>
                  </w:r>
                  <w:r w:rsidR="00544E8D"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agnosis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reatment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ast 2 year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2AFBFB08" w14:textId="77777777" w:rsidR="00884CE5" w:rsidRPr="007865B6" w:rsidRDefault="00884CE5" w:rsidP="00884CE5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ind w:left="1440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lastRenderedPageBreak/>
                    <w:t>1. Yes</w:t>
                  </w:r>
                </w:p>
                <w:p w14:paraId="14A9FBAD" w14:textId="1FDA2079" w:rsidR="00884CE5" w:rsidRPr="007865B6" w:rsidRDefault="00884CE5" w:rsidP="00884CE5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ind w:left="1440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5828D11F" w14:textId="0BCD3A30" w:rsidR="00884CE5" w:rsidRPr="007865B6" w:rsidRDefault="00884CE5" w:rsidP="00884CE5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884CE5" w:rsidRPr="007865B6" w14:paraId="3A4782D9" w14:textId="77777777" w:rsidTr="000158B2">
              <w:trPr>
                <w:trHeight w:val="255"/>
              </w:trPr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5376896B" w14:textId="137ABB23" w:rsidR="00884CE5" w:rsidRPr="007865B6" w:rsidRDefault="00884CE5" w:rsidP="00884CE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>442</w:t>
                  </w:r>
                </w:p>
              </w:tc>
              <w:tc>
                <w:tcPr>
                  <w:tcW w:w="800" w:type="dxa"/>
                  <w:vMerge w:val="restart"/>
                  <w:vAlign w:val="center"/>
                </w:tcPr>
                <w:p w14:paraId="0582A517" w14:textId="45C2B082" w:rsidR="00884CE5" w:rsidRPr="007865B6" w:rsidRDefault="009371EB" w:rsidP="00884CE5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884CE5" w:rsidRPr="007865B6">
                    <w:rPr>
                      <w:rFonts w:ascii="Times New Roman" w:hAnsi="Times New Roman" w:cs="Times New Roman"/>
                      <w:b/>
                      <w:bCs/>
                    </w:rPr>
                    <w:t>442</w:t>
                  </w:r>
                  <w:r w:rsidR="00DC10CE" w:rsidRPr="007865B6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  <w:r w:rsidR="00706555" w:rsidRPr="007865B6">
                    <w:rPr>
                      <w:rFonts w:ascii="Times New Roman" w:hAnsi="Times New Roman" w:cs="Times New Roman"/>
                      <w:b/>
                      <w:bCs/>
                    </w:rPr>
                    <w:t>A/B/C/D/E/F/G</w:t>
                  </w: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00042752" w14:textId="77777777" w:rsidR="00884CE5" w:rsidRPr="007865B6" w:rsidRDefault="00884CE5" w:rsidP="00884CE5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How many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staffs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received training on screening and detection of prostate cancer in last two years?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3A651E9A" w14:textId="77777777" w:rsidR="00884CE5" w:rsidRPr="007865B6" w:rsidRDefault="00884CE5" w:rsidP="00884CE5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TOTAL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5453BB0F" w14:textId="77777777" w:rsidR="00884CE5" w:rsidRPr="007865B6" w:rsidRDefault="00884CE5" w:rsidP="00884CE5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 w:val="restart"/>
                  <w:vAlign w:val="center"/>
                </w:tcPr>
                <w:p w14:paraId="2B3C103B" w14:textId="77777777" w:rsidR="00884CE5" w:rsidRPr="007865B6" w:rsidRDefault="00884CE5" w:rsidP="00884CE5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n Number</w:t>
                  </w:r>
                </w:p>
              </w:tc>
            </w:tr>
            <w:tr w:rsidR="00967059" w:rsidRPr="007865B6" w14:paraId="33FB9189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6473896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3F6A6A8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7086063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</w:tcPr>
                <w:p w14:paraId="60A9AD9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CTOR</w:t>
                  </w:r>
                </w:p>
              </w:tc>
              <w:tc>
                <w:tcPr>
                  <w:tcW w:w="2095" w:type="dxa"/>
                  <w:gridSpan w:val="6"/>
                </w:tcPr>
                <w:p w14:paraId="687587D8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7FE94B5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51E88DA1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550AFB4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2156A9B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14B9799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</w:tcPr>
                <w:p w14:paraId="2A79905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NURSE</w:t>
                  </w:r>
                </w:p>
              </w:tc>
              <w:tc>
                <w:tcPr>
                  <w:tcW w:w="2095" w:type="dxa"/>
                  <w:gridSpan w:val="6"/>
                </w:tcPr>
                <w:p w14:paraId="14A2F2DC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4A4B9D9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5EEEB4D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618E3E0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28EEFCB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7361043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</w:tcPr>
                <w:p w14:paraId="6BEAA93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ACMO/MA/PARAMEDICS</w:t>
                  </w:r>
                </w:p>
              </w:tc>
              <w:tc>
                <w:tcPr>
                  <w:tcW w:w="2095" w:type="dxa"/>
                  <w:gridSpan w:val="6"/>
                </w:tcPr>
                <w:p w14:paraId="246B501F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43ED695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77E803C3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39C5A16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6DCD70E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7D7196F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09B8CF4F" w14:textId="226C45E8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CP</w:t>
                  </w:r>
                </w:p>
              </w:tc>
              <w:tc>
                <w:tcPr>
                  <w:tcW w:w="2095" w:type="dxa"/>
                  <w:gridSpan w:val="6"/>
                </w:tcPr>
                <w:p w14:paraId="11F5B3E3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1A02C90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4A660B4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1AE53C5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674889A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64D6BB4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1CDAFE7D" w14:textId="78AC04A5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/FWA/SK</w:t>
                  </w:r>
                </w:p>
              </w:tc>
              <w:tc>
                <w:tcPr>
                  <w:tcW w:w="2095" w:type="dxa"/>
                  <w:gridSpan w:val="6"/>
                </w:tcPr>
                <w:p w14:paraId="1861D2A3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7BDA66C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17F36F7" w14:textId="77777777" w:rsidTr="00D61C38">
              <w:trPr>
                <w:trHeight w:val="253"/>
              </w:trPr>
              <w:tc>
                <w:tcPr>
                  <w:tcW w:w="655" w:type="dxa"/>
                  <w:gridSpan w:val="2"/>
                  <w:vMerge/>
                </w:tcPr>
                <w:p w14:paraId="692DF5D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233E0C1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1E62519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3CE06D56" w14:textId="7A3B24D9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HV/SS</w:t>
                  </w:r>
                </w:p>
              </w:tc>
              <w:tc>
                <w:tcPr>
                  <w:tcW w:w="2095" w:type="dxa"/>
                  <w:gridSpan w:val="6"/>
                </w:tcPr>
                <w:p w14:paraId="08CF5C87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</w:tcPr>
                <w:p w14:paraId="161D6A2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E669DE4" w14:textId="77777777" w:rsidTr="00D61C38">
              <w:tc>
                <w:tcPr>
                  <w:tcW w:w="655" w:type="dxa"/>
                  <w:gridSpan w:val="2"/>
                  <w:shd w:val="clear" w:color="auto" w:fill="D9D9D9" w:themeFill="background1" w:themeFillShade="D9"/>
                </w:tcPr>
                <w:p w14:paraId="7DD87CA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shd w:val="clear" w:color="auto" w:fill="D9D9D9" w:themeFill="background1" w:themeFillShade="D9"/>
                </w:tcPr>
                <w:p w14:paraId="75340E4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  <w:shd w:val="clear" w:color="auto" w:fill="D9D9D9" w:themeFill="background1" w:themeFillShade="D9"/>
                </w:tcPr>
                <w:p w14:paraId="6913B4F1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 xml:space="preserve">Mental Health Services </w:t>
                  </w:r>
                </w:p>
              </w:tc>
              <w:tc>
                <w:tcPr>
                  <w:tcW w:w="810" w:type="dxa"/>
                  <w:shd w:val="clear" w:color="auto" w:fill="D9D9D9" w:themeFill="background1" w:themeFillShade="D9"/>
                </w:tcPr>
                <w:p w14:paraId="34117FF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4EBABA8" w14:textId="77777777" w:rsidTr="0094337A">
              <w:tc>
                <w:tcPr>
                  <w:tcW w:w="655" w:type="dxa"/>
                  <w:gridSpan w:val="2"/>
                  <w:vAlign w:val="center"/>
                </w:tcPr>
                <w:p w14:paraId="61C3FD08" w14:textId="1EF9737B" w:rsidR="00967059" w:rsidRPr="007865B6" w:rsidRDefault="007A72F5" w:rsidP="00967059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43</w:t>
                  </w:r>
                </w:p>
              </w:tc>
              <w:tc>
                <w:tcPr>
                  <w:tcW w:w="800" w:type="dxa"/>
                  <w:vAlign w:val="center"/>
                </w:tcPr>
                <w:p w14:paraId="36CF0781" w14:textId="1304DCB0" w:rsidR="00967059" w:rsidRPr="007865B6" w:rsidRDefault="009371EB" w:rsidP="0096705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7A72F5" w:rsidRPr="007865B6">
                    <w:rPr>
                      <w:rFonts w:ascii="Times New Roman" w:hAnsi="Times New Roman" w:cs="Times New Roman"/>
                      <w:b/>
                      <w:bCs/>
                    </w:rPr>
                    <w:t>443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F5FB369" w14:textId="20DE46EC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76" w:lineRule="auto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Does this facility offer any services for mental conditions such as depression or dementia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55728AED" w14:textId="77777777" w:rsidR="00967059" w:rsidRPr="007865B6" w:rsidRDefault="00967059" w:rsidP="0094337A">
                  <w:pPr>
                    <w:pStyle w:val="TableParagraph"/>
                    <w:numPr>
                      <w:ilvl w:val="0"/>
                      <w:numId w:val="10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26488063" w14:textId="77777777" w:rsidR="00967059" w:rsidRPr="007865B6" w:rsidRDefault="00967059" w:rsidP="0094337A">
                  <w:pPr>
                    <w:pStyle w:val="TableParagraph"/>
                    <w:numPr>
                      <w:ilvl w:val="0"/>
                      <w:numId w:val="10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</w:tcPr>
                <w:p w14:paraId="46722B15" w14:textId="438DA40E" w:rsidR="00967059" w:rsidRPr="007865B6" w:rsidRDefault="007B21E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If response is </w:t>
                  </w:r>
                  <w:proofErr w:type="gramStart"/>
                  <w:r w:rsidR="00F96AB5"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="00F96AB5" w:rsidRPr="007865B6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 xml:space="preserve">then go to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the Q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>.451</w:t>
                  </w:r>
                </w:p>
              </w:tc>
            </w:tr>
            <w:tr w:rsidR="007A72F5" w:rsidRPr="007865B6" w14:paraId="1F33FE64" w14:textId="77777777" w:rsidTr="000452B0">
              <w:trPr>
                <w:trHeight w:val="672"/>
              </w:trPr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00251C82" w14:textId="5A5C1B0A" w:rsidR="007A72F5" w:rsidRPr="007865B6" w:rsidRDefault="007A72F5" w:rsidP="00967059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44</w:t>
                  </w:r>
                </w:p>
              </w:tc>
              <w:tc>
                <w:tcPr>
                  <w:tcW w:w="800" w:type="dxa"/>
                  <w:vMerge w:val="restart"/>
                </w:tcPr>
                <w:p w14:paraId="2AC35DDA" w14:textId="77777777" w:rsidR="007A72F5" w:rsidRPr="007865B6" w:rsidRDefault="007A72F5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 w:val="restart"/>
                </w:tcPr>
                <w:p w14:paraId="23F437A2" w14:textId="77777777" w:rsidR="007A72F5" w:rsidRPr="007865B6" w:rsidRDefault="007A72F5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76" w:lineRule="auto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 xml:space="preserve">For each service I ask about, please tell me if the service is offered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  <w:bCs/>
                    </w:rPr>
                    <w:t>in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bCs/>
                    </w:rPr>
                    <w:t xml:space="preserve"> this facility. If yes, is it offered as an inpatient, an outpatient or both as an in- and outpatient service?</w:t>
                  </w:r>
                </w:p>
              </w:tc>
              <w:tc>
                <w:tcPr>
                  <w:tcW w:w="3110" w:type="dxa"/>
                  <w:gridSpan w:val="7"/>
                  <w:shd w:val="clear" w:color="auto" w:fill="D9D9D9" w:themeFill="background1" w:themeFillShade="D9"/>
                  <w:vAlign w:val="center"/>
                </w:tcPr>
                <w:p w14:paraId="6B0715FE" w14:textId="77777777" w:rsidR="007A72F5" w:rsidRPr="007865B6" w:rsidRDefault="007A72F5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Yes offered</w:t>
                  </w:r>
                </w:p>
              </w:tc>
              <w:tc>
                <w:tcPr>
                  <w:tcW w:w="1055" w:type="dxa"/>
                  <w:gridSpan w:val="3"/>
                  <w:vMerge w:val="restart"/>
                  <w:shd w:val="clear" w:color="auto" w:fill="D9D9D9" w:themeFill="background1" w:themeFillShade="D9"/>
                  <w:vAlign w:val="center"/>
                </w:tcPr>
                <w:p w14:paraId="09E3B0CE" w14:textId="77777777" w:rsidR="007A72F5" w:rsidRPr="007865B6" w:rsidRDefault="007A72F5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Not offered</w:t>
                  </w:r>
                </w:p>
              </w:tc>
              <w:tc>
                <w:tcPr>
                  <w:tcW w:w="810" w:type="dxa"/>
                  <w:vMerge w:val="restart"/>
                </w:tcPr>
                <w:p w14:paraId="7F02884D" w14:textId="77777777" w:rsidR="007A72F5" w:rsidRPr="007865B6" w:rsidRDefault="007A72F5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7A72F5" w:rsidRPr="007865B6" w14:paraId="02953AB0" w14:textId="77777777" w:rsidTr="00C60B17">
              <w:trPr>
                <w:trHeight w:val="672"/>
              </w:trPr>
              <w:tc>
                <w:tcPr>
                  <w:tcW w:w="655" w:type="dxa"/>
                  <w:gridSpan w:val="2"/>
                  <w:vMerge/>
                </w:tcPr>
                <w:p w14:paraId="28B30517" w14:textId="77777777" w:rsidR="007A72F5" w:rsidRPr="007865B6" w:rsidRDefault="007A72F5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76D7171F" w14:textId="77777777" w:rsidR="007A72F5" w:rsidRPr="007865B6" w:rsidRDefault="007A72F5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349F0350" w14:textId="77777777" w:rsidR="007A72F5" w:rsidRPr="007865B6" w:rsidRDefault="007A72F5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76" w:lineRule="auto"/>
                    <w:rPr>
                      <w:rFonts w:ascii="Times New Roman" w:hAnsi="Times New Roman" w:cs="Times New Roman"/>
                      <w:bCs/>
                    </w:rPr>
                  </w:pPr>
                </w:p>
              </w:tc>
              <w:tc>
                <w:tcPr>
                  <w:tcW w:w="1080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534EE210" w14:textId="77777777" w:rsidR="007A72F5" w:rsidRPr="007865B6" w:rsidRDefault="007A72F5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</w:rPr>
                  </w:pPr>
                  <w:proofErr w:type="gramStart"/>
                  <w:r w:rsidRPr="007865B6">
                    <w:rPr>
                      <w:rFonts w:ascii="Times New Roman" w:hAnsi="Times New Roman" w:cs="Times New Roman"/>
                      <w:b/>
                    </w:rPr>
                    <w:t>Inpatient</w:t>
                  </w:r>
                  <w:proofErr w:type="gramEnd"/>
                </w:p>
                <w:p w14:paraId="14435D07" w14:textId="77777777" w:rsidR="007A72F5" w:rsidRPr="007865B6" w:rsidRDefault="007A72F5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only</w:t>
                  </w:r>
                </w:p>
              </w:tc>
              <w:tc>
                <w:tcPr>
                  <w:tcW w:w="1130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77548784" w14:textId="77777777" w:rsidR="007A72F5" w:rsidRPr="007865B6" w:rsidRDefault="007A72F5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Outpatient only</w:t>
                  </w:r>
                </w:p>
              </w:tc>
              <w:tc>
                <w:tcPr>
                  <w:tcW w:w="900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00DFD914" w14:textId="77777777" w:rsidR="007A72F5" w:rsidRPr="007865B6" w:rsidRDefault="007A72F5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Both in- and outpatient</w:t>
                  </w:r>
                </w:p>
              </w:tc>
              <w:tc>
                <w:tcPr>
                  <w:tcW w:w="1055" w:type="dxa"/>
                  <w:gridSpan w:val="3"/>
                  <w:vMerge/>
                  <w:shd w:val="clear" w:color="auto" w:fill="D9D9D9" w:themeFill="background1" w:themeFillShade="D9"/>
                  <w:vAlign w:val="center"/>
                </w:tcPr>
                <w:p w14:paraId="26978D23" w14:textId="77777777" w:rsidR="007A72F5" w:rsidRPr="007865B6" w:rsidRDefault="007A72F5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1F0E4C63" w14:textId="77777777" w:rsidR="007A72F5" w:rsidRPr="007865B6" w:rsidRDefault="007A72F5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7A72F5" w:rsidRPr="007865B6" w14:paraId="1A07E53E" w14:textId="77777777" w:rsidTr="00F6481C">
              <w:trPr>
                <w:trHeight w:val="672"/>
              </w:trPr>
              <w:tc>
                <w:tcPr>
                  <w:tcW w:w="655" w:type="dxa"/>
                  <w:gridSpan w:val="2"/>
                  <w:vMerge/>
                </w:tcPr>
                <w:p w14:paraId="31F91D0F" w14:textId="77777777" w:rsidR="007A72F5" w:rsidRPr="007865B6" w:rsidRDefault="007A72F5" w:rsidP="007A72F5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3CDCA39A" w14:textId="7123573C" w:rsidR="007A72F5" w:rsidRPr="007865B6" w:rsidRDefault="009371EB" w:rsidP="007A72F5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2819F3" w:rsidRPr="007865B6">
                    <w:rPr>
                      <w:rFonts w:ascii="Times New Roman" w:hAnsi="Times New Roman" w:cs="Times New Roman"/>
                      <w:b/>
                      <w:bCs/>
                    </w:rPr>
                    <w:t>444A</w:t>
                  </w:r>
                </w:p>
              </w:tc>
              <w:tc>
                <w:tcPr>
                  <w:tcW w:w="3200" w:type="dxa"/>
                  <w:gridSpan w:val="2"/>
                </w:tcPr>
                <w:p w14:paraId="777D274B" w14:textId="77777777" w:rsidR="007A72F5" w:rsidRPr="007865B6" w:rsidRDefault="007A72F5" w:rsidP="007A72F5">
                  <w:pPr>
                    <w:pStyle w:val="TableParagraph"/>
                    <w:tabs>
                      <w:tab w:val="right" w:leader="dot" w:pos="3545"/>
                    </w:tabs>
                    <w:spacing w:before="32" w:line="276" w:lineRule="auto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Mental disorders (depression, psychosis and bipolar disorder)</w:t>
                  </w:r>
                </w:p>
              </w:tc>
              <w:tc>
                <w:tcPr>
                  <w:tcW w:w="1080" w:type="dxa"/>
                  <w:gridSpan w:val="2"/>
                  <w:vAlign w:val="center"/>
                </w:tcPr>
                <w:p w14:paraId="17595066" w14:textId="77777777" w:rsidR="007A72F5" w:rsidRPr="007865B6" w:rsidRDefault="007A72F5" w:rsidP="007A72F5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</w:t>
                  </w:r>
                </w:p>
              </w:tc>
              <w:tc>
                <w:tcPr>
                  <w:tcW w:w="1130" w:type="dxa"/>
                  <w:gridSpan w:val="3"/>
                  <w:vAlign w:val="center"/>
                </w:tcPr>
                <w:p w14:paraId="586E1F1D" w14:textId="77777777" w:rsidR="007A72F5" w:rsidRPr="007865B6" w:rsidRDefault="007A72F5" w:rsidP="007A72F5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</w:t>
                  </w:r>
                </w:p>
              </w:tc>
              <w:tc>
                <w:tcPr>
                  <w:tcW w:w="900" w:type="dxa"/>
                  <w:gridSpan w:val="2"/>
                  <w:vAlign w:val="center"/>
                </w:tcPr>
                <w:p w14:paraId="13AC6F02" w14:textId="77777777" w:rsidR="007A72F5" w:rsidRPr="007865B6" w:rsidRDefault="007A72F5" w:rsidP="007A72F5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3</w:t>
                  </w:r>
                </w:p>
              </w:tc>
              <w:tc>
                <w:tcPr>
                  <w:tcW w:w="1055" w:type="dxa"/>
                  <w:gridSpan w:val="3"/>
                  <w:vAlign w:val="center"/>
                </w:tcPr>
                <w:p w14:paraId="592B608A" w14:textId="77777777" w:rsidR="007A72F5" w:rsidRPr="007865B6" w:rsidRDefault="007A72F5" w:rsidP="007A72F5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4</w:t>
                  </w:r>
                </w:p>
              </w:tc>
              <w:tc>
                <w:tcPr>
                  <w:tcW w:w="810" w:type="dxa"/>
                </w:tcPr>
                <w:p w14:paraId="70236C8A" w14:textId="77777777" w:rsidR="007A72F5" w:rsidRPr="007865B6" w:rsidRDefault="007A72F5" w:rsidP="007A72F5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7A72F5" w:rsidRPr="007865B6" w14:paraId="214B7D25" w14:textId="77777777" w:rsidTr="00F6481C">
              <w:trPr>
                <w:trHeight w:val="672"/>
              </w:trPr>
              <w:tc>
                <w:tcPr>
                  <w:tcW w:w="655" w:type="dxa"/>
                  <w:gridSpan w:val="2"/>
                  <w:vMerge/>
                </w:tcPr>
                <w:p w14:paraId="3BF23FC9" w14:textId="77777777" w:rsidR="007A72F5" w:rsidRPr="007865B6" w:rsidRDefault="007A72F5" w:rsidP="007A72F5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5785C7B4" w14:textId="07966AC2" w:rsidR="007A72F5" w:rsidRPr="007865B6" w:rsidRDefault="009371EB" w:rsidP="007A72F5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2819F3" w:rsidRPr="007865B6">
                    <w:rPr>
                      <w:rFonts w:ascii="Times New Roman" w:hAnsi="Times New Roman" w:cs="Times New Roman"/>
                      <w:b/>
                      <w:bCs/>
                    </w:rPr>
                    <w:t>444B</w:t>
                  </w:r>
                </w:p>
              </w:tc>
              <w:tc>
                <w:tcPr>
                  <w:tcW w:w="3200" w:type="dxa"/>
                  <w:gridSpan w:val="2"/>
                </w:tcPr>
                <w:p w14:paraId="424B1B62" w14:textId="77777777" w:rsidR="007A72F5" w:rsidRPr="007865B6" w:rsidRDefault="007A72F5" w:rsidP="007A72F5">
                  <w:pPr>
                    <w:pStyle w:val="TableParagraph"/>
                    <w:tabs>
                      <w:tab w:val="right" w:leader="dot" w:pos="3545"/>
                    </w:tabs>
                    <w:spacing w:before="32" w:line="276" w:lineRule="auto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Mental health inpatient services</w:t>
                  </w:r>
                </w:p>
              </w:tc>
              <w:tc>
                <w:tcPr>
                  <w:tcW w:w="1080" w:type="dxa"/>
                  <w:gridSpan w:val="2"/>
                  <w:vAlign w:val="center"/>
                </w:tcPr>
                <w:p w14:paraId="56665405" w14:textId="77777777" w:rsidR="007A72F5" w:rsidRPr="007865B6" w:rsidRDefault="007A72F5" w:rsidP="007A72F5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</w:t>
                  </w:r>
                </w:p>
              </w:tc>
              <w:tc>
                <w:tcPr>
                  <w:tcW w:w="1130" w:type="dxa"/>
                  <w:gridSpan w:val="3"/>
                  <w:vAlign w:val="center"/>
                </w:tcPr>
                <w:p w14:paraId="2EB2205B" w14:textId="77777777" w:rsidR="007A72F5" w:rsidRPr="007865B6" w:rsidRDefault="007A72F5" w:rsidP="007A72F5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  <w:noProof/>
                      <w:position w:val="-4"/>
                      <w:lang w:eastAsia="ja-JP" w:bidi="bn-BD"/>
                    </w:rPr>
                    <mc:AlternateContent>
                      <mc:Choice Requires="wpg">
                        <w:drawing>
                          <wp:inline distT="0" distB="0" distL="0" distR="0" wp14:anchorId="5F03147C" wp14:editId="1435C805">
                            <wp:extent cx="299085" cy="157480"/>
                            <wp:effectExtent l="635" t="4445" r="5080" b="0"/>
                            <wp:docPr id="1" name="Group 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0" y="0"/>
                                      <a:ext cx="299085" cy="157480"/>
                                      <a:chOff x="0" y="0"/>
                                      <a:chExt cx="471" cy="248"/>
                                    </a:xfrm>
                                  </wpg:grpSpPr>
                                  <wps:wsp>
                                    <wps:cNvPr id="2" name="Freeform 1286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0" y="0"/>
                                        <a:ext cx="471" cy="248"/>
                                      </a:xfrm>
                                      <a:custGeom>
                                        <a:avLst/>
                                        <a:gdLst>
                                          <a:gd name="T0" fmla="*/ 414 w 471"/>
                                          <a:gd name="T1" fmla="*/ 0 h 248"/>
                                          <a:gd name="T2" fmla="*/ 235 w 471"/>
                                          <a:gd name="T3" fmla="*/ 94 h 248"/>
                                          <a:gd name="T4" fmla="*/ 56 w 471"/>
                                          <a:gd name="T5" fmla="*/ 0 h 248"/>
                                          <a:gd name="T6" fmla="*/ 0 w 471"/>
                                          <a:gd name="T7" fmla="*/ 30 h 248"/>
                                          <a:gd name="T8" fmla="*/ 179 w 471"/>
                                          <a:gd name="T9" fmla="*/ 124 h 248"/>
                                          <a:gd name="T10" fmla="*/ 0 w 471"/>
                                          <a:gd name="T11" fmla="*/ 218 h 248"/>
                                          <a:gd name="T12" fmla="*/ 56 w 471"/>
                                          <a:gd name="T13" fmla="*/ 248 h 248"/>
                                          <a:gd name="T14" fmla="*/ 235 w 471"/>
                                          <a:gd name="T15" fmla="*/ 154 h 248"/>
                                          <a:gd name="T16" fmla="*/ 414 w 471"/>
                                          <a:gd name="T17" fmla="*/ 248 h 248"/>
                                          <a:gd name="T18" fmla="*/ 470 w 471"/>
                                          <a:gd name="T19" fmla="*/ 218 h 248"/>
                                          <a:gd name="T20" fmla="*/ 292 w 471"/>
                                          <a:gd name="T21" fmla="*/ 124 h 248"/>
                                          <a:gd name="T22" fmla="*/ 470 w 471"/>
                                          <a:gd name="T23" fmla="*/ 30 h 248"/>
                                          <a:gd name="T24" fmla="*/ 414 w 471"/>
                                          <a:gd name="T25" fmla="*/ 0 h 248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71" h="248">
                                            <a:moveTo>
                                              <a:pt x="414" y="0"/>
                                            </a:moveTo>
                                            <a:lnTo>
                                              <a:pt x="235" y="94"/>
                                            </a:ln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0" y="30"/>
                                            </a:lnTo>
                                            <a:lnTo>
                                              <a:pt x="179" y="124"/>
                                            </a:lnTo>
                                            <a:lnTo>
                                              <a:pt x="0" y="218"/>
                                            </a:lnTo>
                                            <a:lnTo>
                                              <a:pt x="56" y="248"/>
                                            </a:lnTo>
                                            <a:lnTo>
                                              <a:pt x="235" y="154"/>
                                            </a:lnTo>
                                            <a:lnTo>
                                              <a:pt x="414" y="248"/>
                                            </a:lnTo>
                                            <a:lnTo>
                                              <a:pt x="470" y="218"/>
                                            </a:lnTo>
                                            <a:lnTo>
                                              <a:pt x="292" y="124"/>
                                            </a:lnTo>
                                            <a:lnTo>
                                              <a:pt x="470" y="30"/>
                                            </a:lnTo>
                                            <a:lnTo>
                                              <a:pt x="414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A6A6A6"/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29786F1E" id="Group 1" o:spid="_x0000_s1026" style="width:23.55pt;height:12.4pt;mso-position-horizontal-relative:char;mso-position-vertical-relative:line" coordsize="471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">
                            <v:shape id="Freeform 1286" o:spid="_x0000_s1027" style="position:absolute;width:471;height:248;visibility:visible;mso-wrap-style:square;v-text-anchor:top" coordsize="47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" path="m414,l235,94,56,,,30r179,94l,218r56,30l235,154r179,94l470,218,292,124,470,30,414,xe" fillcolor="#a6a6a6" stroked="f">
                              <v:path arrowok="t" o:connecttype="custom" o:connectlocs="414,0;235,94;56,0;0,30;179,124;0,218;56,248;235,154;414,248;470,218;292,124;470,30;414,0" o:connectangles="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900" w:type="dxa"/>
                  <w:gridSpan w:val="2"/>
                  <w:vAlign w:val="center"/>
                </w:tcPr>
                <w:p w14:paraId="0290030D" w14:textId="77777777" w:rsidR="007A72F5" w:rsidRPr="007865B6" w:rsidRDefault="007A72F5" w:rsidP="007A72F5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  <w:noProof/>
                      <w:position w:val="-4"/>
                      <w:lang w:eastAsia="ja-JP" w:bidi="bn-BD"/>
                    </w:rPr>
                    <mc:AlternateContent>
                      <mc:Choice Requires="wpg">
                        <w:drawing>
                          <wp:inline distT="0" distB="0" distL="0" distR="0" wp14:anchorId="6E471BAA" wp14:editId="38FD3D46">
                            <wp:extent cx="299085" cy="157480"/>
                            <wp:effectExtent l="635" t="4445" r="5080" b="0"/>
                            <wp:docPr id="3" name="Group 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0" y="0"/>
                                      <a:ext cx="299085" cy="157480"/>
                                      <a:chOff x="0" y="0"/>
                                      <a:chExt cx="471" cy="248"/>
                                    </a:xfrm>
                                  </wpg:grpSpPr>
                                  <wps:wsp>
                                    <wps:cNvPr id="4" name="Freeform 1286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0" y="0"/>
                                        <a:ext cx="471" cy="248"/>
                                      </a:xfrm>
                                      <a:custGeom>
                                        <a:avLst/>
                                        <a:gdLst>
                                          <a:gd name="T0" fmla="*/ 414 w 471"/>
                                          <a:gd name="T1" fmla="*/ 0 h 248"/>
                                          <a:gd name="T2" fmla="*/ 235 w 471"/>
                                          <a:gd name="T3" fmla="*/ 94 h 248"/>
                                          <a:gd name="T4" fmla="*/ 56 w 471"/>
                                          <a:gd name="T5" fmla="*/ 0 h 248"/>
                                          <a:gd name="T6" fmla="*/ 0 w 471"/>
                                          <a:gd name="T7" fmla="*/ 30 h 248"/>
                                          <a:gd name="T8" fmla="*/ 179 w 471"/>
                                          <a:gd name="T9" fmla="*/ 124 h 248"/>
                                          <a:gd name="T10" fmla="*/ 0 w 471"/>
                                          <a:gd name="T11" fmla="*/ 218 h 248"/>
                                          <a:gd name="T12" fmla="*/ 56 w 471"/>
                                          <a:gd name="T13" fmla="*/ 248 h 248"/>
                                          <a:gd name="T14" fmla="*/ 235 w 471"/>
                                          <a:gd name="T15" fmla="*/ 154 h 248"/>
                                          <a:gd name="T16" fmla="*/ 414 w 471"/>
                                          <a:gd name="T17" fmla="*/ 248 h 248"/>
                                          <a:gd name="T18" fmla="*/ 470 w 471"/>
                                          <a:gd name="T19" fmla="*/ 218 h 248"/>
                                          <a:gd name="T20" fmla="*/ 292 w 471"/>
                                          <a:gd name="T21" fmla="*/ 124 h 248"/>
                                          <a:gd name="T22" fmla="*/ 470 w 471"/>
                                          <a:gd name="T23" fmla="*/ 30 h 248"/>
                                          <a:gd name="T24" fmla="*/ 414 w 471"/>
                                          <a:gd name="T25" fmla="*/ 0 h 248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71" h="248">
                                            <a:moveTo>
                                              <a:pt x="414" y="0"/>
                                            </a:moveTo>
                                            <a:lnTo>
                                              <a:pt x="235" y="94"/>
                                            </a:ln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0" y="30"/>
                                            </a:lnTo>
                                            <a:lnTo>
                                              <a:pt x="179" y="124"/>
                                            </a:lnTo>
                                            <a:lnTo>
                                              <a:pt x="0" y="218"/>
                                            </a:lnTo>
                                            <a:lnTo>
                                              <a:pt x="56" y="248"/>
                                            </a:lnTo>
                                            <a:lnTo>
                                              <a:pt x="235" y="154"/>
                                            </a:lnTo>
                                            <a:lnTo>
                                              <a:pt x="414" y="248"/>
                                            </a:lnTo>
                                            <a:lnTo>
                                              <a:pt x="470" y="218"/>
                                            </a:lnTo>
                                            <a:lnTo>
                                              <a:pt x="292" y="124"/>
                                            </a:lnTo>
                                            <a:lnTo>
                                              <a:pt x="470" y="30"/>
                                            </a:lnTo>
                                            <a:lnTo>
                                              <a:pt x="414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A6A6A6"/>
                                      </a:solidFill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523E076" id="Group 3" o:spid="_x0000_s1026" style="width:23.55pt;height:12.4pt;mso-position-horizontal-relative:char;mso-position-vertical-relative:line" coordsize="471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">
                            <v:shape id="Freeform 1286" o:spid="_x0000_s1027" style="position:absolute;width:471;height:248;visibility:visible;mso-wrap-style:square;v-text-anchor:top" coordsize="47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" path="m414,l235,94,56,,,30r179,94l,218r56,30l235,154r179,94l470,218,292,124,470,30,414,xe" fillcolor="#a6a6a6" stroked="f">
                              <v:path arrowok="t" o:connecttype="custom" o:connectlocs="414,0;235,94;56,0;0,30;179,124;0,218;56,248;235,154;414,248;470,218;292,124;470,30;414,0" o:connectangles="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1055" w:type="dxa"/>
                  <w:gridSpan w:val="3"/>
                  <w:vAlign w:val="center"/>
                </w:tcPr>
                <w:p w14:paraId="69D1C1D7" w14:textId="77777777" w:rsidR="007A72F5" w:rsidRPr="007865B6" w:rsidRDefault="007A72F5" w:rsidP="007A72F5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4</w:t>
                  </w:r>
                </w:p>
              </w:tc>
              <w:tc>
                <w:tcPr>
                  <w:tcW w:w="810" w:type="dxa"/>
                </w:tcPr>
                <w:p w14:paraId="2F06572F" w14:textId="77777777" w:rsidR="007A72F5" w:rsidRPr="007865B6" w:rsidRDefault="007A72F5" w:rsidP="007A72F5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151DF4" w:rsidRPr="007865B6" w14:paraId="3D8FC254" w14:textId="77777777" w:rsidTr="006230B9"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680CAA76" w14:textId="7D670CAE" w:rsidR="00151DF4" w:rsidRPr="007865B6" w:rsidRDefault="00151DF4" w:rsidP="00967059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45</w:t>
                  </w:r>
                </w:p>
              </w:tc>
              <w:tc>
                <w:tcPr>
                  <w:tcW w:w="800" w:type="dxa"/>
                </w:tcPr>
                <w:p w14:paraId="48F46FA5" w14:textId="77777777" w:rsidR="00151DF4" w:rsidRPr="007865B6" w:rsidRDefault="00151DF4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</w:tcPr>
                <w:p w14:paraId="1C6FC216" w14:textId="4C1A7417" w:rsidR="00151DF4" w:rsidRPr="007865B6" w:rsidRDefault="00151DF4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Now I would like to know about specific types of mental and neurological services offered. For </w:t>
                  </w:r>
                  <w:r w:rsidRPr="007865B6">
                    <w:rPr>
                      <w:rFonts w:ascii="Times New Roman" w:hAnsi="Times New Roman" w:cs="Times New Roman"/>
                    </w:rPr>
                    <w:lastRenderedPageBreak/>
                    <w:t xml:space="preserve">each diagnosis I mention, please tell me if this facility diagnoses and/or provides patient follow-up for the condition. </w:t>
                  </w:r>
                </w:p>
              </w:tc>
              <w:tc>
                <w:tcPr>
                  <w:tcW w:w="1080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06758D1A" w14:textId="77777777" w:rsidR="00151DF4" w:rsidRPr="007865B6" w:rsidRDefault="00151DF4" w:rsidP="00967059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lastRenderedPageBreak/>
                    <w:t xml:space="preserve">Diagnoses only </w:t>
                  </w:r>
                </w:p>
              </w:tc>
              <w:tc>
                <w:tcPr>
                  <w:tcW w:w="1130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66B2E061" w14:textId="77777777" w:rsidR="00151DF4" w:rsidRPr="007865B6" w:rsidRDefault="00151DF4" w:rsidP="00967059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 xml:space="preserve">Provides patient follow-up only </w:t>
                  </w:r>
                </w:p>
              </w:tc>
              <w:tc>
                <w:tcPr>
                  <w:tcW w:w="928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7756E371" w14:textId="77777777" w:rsidR="00151DF4" w:rsidRPr="007865B6" w:rsidRDefault="00151DF4" w:rsidP="00967059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 xml:space="preserve">Diagnoses and provides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lastRenderedPageBreak/>
                    <w:t xml:space="preserve">patient follow-up </w:t>
                  </w:r>
                </w:p>
              </w:tc>
              <w:tc>
                <w:tcPr>
                  <w:tcW w:w="1027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5B607011" w14:textId="77777777" w:rsidR="00151DF4" w:rsidRPr="007865B6" w:rsidRDefault="00151DF4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lastRenderedPageBreak/>
                    <w:t>No Service</w:t>
                  </w:r>
                </w:p>
              </w:tc>
              <w:tc>
                <w:tcPr>
                  <w:tcW w:w="810" w:type="dxa"/>
                </w:tcPr>
                <w:p w14:paraId="1DB82C7F" w14:textId="77777777" w:rsidR="00151DF4" w:rsidRPr="007865B6" w:rsidRDefault="00151DF4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151DF4" w:rsidRPr="007865B6" w14:paraId="72B5EB5F" w14:textId="77777777" w:rsidTr="006230B9">
              <w:tc>
                <w:tcPr>
                  <w:tcW w:w="655" w:type="dxa"/>
                  <w:gridSpan w:val="2"/>
                  <w:vMerge/>
                </w:tcPr>
                <w:p w14:paraId="4F1EE136" w14:textId="77777777" w:rsidR="00151DF4" w:rsidRPr="007865B6" w:rsidRDefault="00151DF4" w:rsidP="00151DF4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6EB2C681" w14:textId="43BDAFE6" w:rsidR="00151DF4" w:rsidRPr="007865B6" w:rsidRDefault="009371EB" w:rsidP="00151DF4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837C3" w:rsidRPr="007865B6">
                    <w:rPr>
                      <w:rFonts w:ascii="Times New Roman" w:hAnsi="Times New Roman" w:cs="Times New Roman"/>
                      <w:b/>
                      <w:bCs/>
                    </w:rPr>
                    <w:t>445A</w:t>
                  </w:r>
                </w:p>
              </w:tc>
              <w:tc>
                <w:tcPr>
                  <w:tcW w:w="3200" w:type="dxa"/>
                  <w:gridSpan w:val="2"/>
                </w:tcPr>
                <w:p w14:paraId="5B7646A9" w14:textId="77777777" w:rsidR="00151DF4" w:rsidRPr="007865B6" w:rsidRDefault="00151DF4" w:rsidP="00151DF4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Psychosis</w:t>
                  </w:r>
                </w:p>
              </w:tc>
              <w:tc>
                <w:tcPr>
                  <w:tcW w:w="1080" w:type="dxa"/>
                  <w:gridSpan w:val="2"/>
                </w:tcPr>
                <w:p w14:paraId="6381AEB7" w14:textId="77777777" w:rsidR="00151DF4" w:rsidRPr="007865B6" w:rsidRDefault="00151DF4" w:rsidP="00151DF4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130" w:type="dxa"/>
                  <w:gridSpan w:val="3"/>
                </w:tcPr>
                <w:p w14:paraId="01187CD9" w14:textId="77777777" w:rsidR="00151DF4" w:rsidRPr="007865B6" w:rsidRDefault="00151DF4" w:rsidP="00151DF4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928" w:type="dxa"/>
                  <w:gridSpan w:val="3"/>
                </w:tcPr>
                <w:p w14:paraId="237A468F" w14:textId="77777777" w:rsidR="00151DF4" w:rsidRPr="007865B6" w:rsidRDefault="00151DF4" w:rsidP="00151DF4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027" w:type="dxa"/>
                  <w:gridSpan w:val="2"/>
                </w:tcPr>
                <w:p w14:paraId="24F1987F" w14:textId="77777777" w:rsidR="00151DF4" w:rsidRPr="007865B6" w:rsidRDefault="00151DF4" w:rsidP="00151DF4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810" w:type="dxa"/>
                </w:tcPr>
                <w:p w14:paraId="6373F61F" w14:textId="77777777" w:rsidR="00151DF4" w:rsidRPr="007865B6" w:rsidRDefault="00151DF4" w:rsidP="00151DF4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151DF4" w:rsidRPr="007865B6" w14:paraId="62EF7063" w14:textId="77777777" w:rsidTr="006230B9">
              <w:tc>
                <w:tcPr>
                  <w:tcW w:w="655" w:type="dxa"/>
                  <w:gridSpan w:val="2"/>
                  <w:vMerge/>
                </w:tcPr>
                <w:p w14:paraId="125F6243" w14:textId="77777777" w:rsidR="00151DF4" w:rsidRPr="007865B6" w:rsidRDefault="00151DF4" w:rsidP="00151DF4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70496B5F" w14:textId="4D3CFF4F" w:rsidR="00151DF4" w:rsidRPr="007865B6" w:rsidRDefault="009371EB" w:rsidP="00151DF4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837C3" w:rsidRPr="007865B6">
                    <w:rPr>
                      <w:rFonts w:ascii="Times New Roman" w:hAnsi="Times New Roman" w:cs="Times New Roman"/>
                      <w:b/>
                      <w:bCs/>
                    </w:rPr>
                    <w:t>445B</w:t>
                  </w:r>
                </w:p>
              </w:tc>
              <w:tc>
                <w:tcPr>
                  <w:tcW w:w="3200" w:type="dxa"/>
                  <w:gridSpan w:val="2"/>
                </w:tcPr>
                <w:p w14:paraId="4BA8FCD8" w14:textId="3D2EEBD7" w:rsidR="00151DF4" w:rsidRPr="007865B6" w:rsidRDefault="00151DF4" w:rsidP="00151DF4">
                  <w:pPr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Depression</w:t>
                  </w:r>
                </w:p>
              </w:tc>
              <w:tc>
                <w:tcPr>
                  <w:tcW w:w="1080" w:type="dxa"/>
                  <w:gridSpan w:val="2"/>
                </w:tcPr>
                <w:p w14:paraId="2CF8C283" w14:textId="77777777" w:rsidR="00151DF4" w:rsidRPr="007865B6" w:rsidRDefault="00151DF4" w:rsidP="00151DF4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130" w:type="dxa"/>
                  <w:gridSpan w:val="3"/>
                </w:tcPr>
                <w:p w14:paraId="5E4ADF79" w14:textId="77777777" w:rsidR="00151DF4" w:rsidRPr="007865B6" w:rsidRDefault="00151DF4" w:rsidP="00151DF4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928" w:type="dxa"/>
                  <w:gridSpan w:val="3"/>
                </w:tcPr>
                <w:p w14:paraId="796C1486" w14:textId="77777777" w:rsidR="00151DF4" w:rsidRPr="007865B6" w:rsidRDefault="00151DF4" w:rsidP="00151DF4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027" w:type="dxa"/>
                  <w:gridSpan w:val="2"/>
                </w:tcPr>
                <w:p w14:paraId="425C4447" w14:textId="77777777" w:rsidR="00151DF4" w:rsidRPr="007865B6" w:rsidRDefault="00151DF4" w:rsidP="00151DF4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810" w:type="dxa"/>
                </w:tcPr>
                <w:p w14:paraId="68B42B56" w14:textId="77777777" w:rsidR="00151DF4" w:rsidRPr="007865B6" w:rsidRDefault="00151DF4" w:rsidP="00151DF4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151DF4" w:rsidRPr="007865B6" w14:paraId="42D149E2" w14:textId="77777777" w:rsidTr="006230B9">
              <w:tc>
                <w:tcPr>
                  <w:tcW w:w="655" w:type="dxa"/>
                  <w:gridSpan w:val="2"/>
                  <w:vMerge/>
                </w:tcPr>
                <w:p w14:paraId="48139771" w14:textId="77777777" w:rsidR="00151DF4" w:rsidRPr="007865B6" w:rsidRDefault="00151DF4" w:rsidP="00151DF4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32A5B4AD" w14:textId="0E1287C5" w:rsidR="00151DF4" w:rsidRPr="007865B6" w:rsidRDefault="009371EB" w:rsidP="00151DF4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837C3" w:rsidRPr="007865B6">
                    <w:rPr>
                      <w:rFonts w:ascii="Times New Roman" w:hAnsi="Times New Roman" w:cs="Times New Roman"/>
                      <w:b/>
                      <w:bCs/>
                    </w:rPr>
                    <w:t>445C</w:t>
                  </w:r>
                </w:p>
              </w:tc>
              <w:tc>
                <w:tcPr>
                  <w:tcW w:w="3200" w:type="dxa"/>
                  <w:gridSpan w:val="2"/>
                </w:tcPr>
                <w:p w14:paraId="1A111689" w14:textId="77777777" w:rsidR="00151DF4" w:rsidRPr="007865B6" w:rsidRDefault="00151DF4" w:rsidP="00151DF4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Bipolar disorder</w:t>
                  </w:r>
                </w:p>
              </w:tc>
              <w:tc>
                <w:tcPr>
                  <w:tcW w:w="1080" w:type="dxa"/>
                  <w:gridSpan w:val="2"/>
                </w:tcPr>
                <w:p w14:paraId="1C9A3667" w14:textId="77777777" w:rsidR="00151DF4" w:rsidRPr="007865B6" w:rsidRDefault="00151DF4" w:rsidP="00151DF4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130" w:type="dxa"/>
                  <w:gridSpan w:val="3"/>
                </w:tcPr>
                <w:p w14:paraId="6325BC79" w14:textId="77777777" w:rsidR="00151DF4" w:rsidRPr="007865B6" w:rsidRDefault="00151DF4" w:rsidP="00151DF4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928" w:type="dxa"/>
                  <w:gridSpan w:val="3"/>
                </w:tcPr>
                <w:p w14:paraId="39BC4A7F" w14:textId="77777777" w:rsidR="00151DF4" w:rsidRPr="007865B6" w:rsidRDefault="00151DF4" w:rsidP="00151DF4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027" w:type="dxa"/>
                  <w:gridSpan w:val="2"/>
                </w:tcPr>
                <w:p w14:paraId="0782AA21" w14:textId="77777777" w:rsidR="00151DF4" w:rsidRPr="007865B6" w:rsidRDefault="00151DF4" w:rsidP="00151DF4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810" w:type="dxa"/>
                </w:tcPr>
                <w:p w14:paraId="3AC56C1C" w14:textId="77777777" w:rsidR="00151DF4" w:rsidRPr="007865B6" w:rsidRDefault="00151DF4" w:rsidP="00151DF4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151DF4" w:rsidRPr="007865B6" w14:paraId="5A536D12" w14:textId="77777777" w:rsidTr="006230B9">
              <w:tc>
                <w:tcPr>
                  <w:tcW w:w="655" w:type="dxa"/>
                  <w:gridSpan w:val="2"/>
                  <w:vMerge/>
                </w:tcPr>
                <w:p w14:paraId="720C4987" w14:textId="77777777" w:rsidR="00151DF4" w:rsidRPr="007865B6" w:rsidRDefault="00151DF4" w:rsidP="00151DF4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5C6DA57F" w14:textId="3242DDF6" w:rsidR="00151DF4" w:rsidRPr="007865B6" w:rsidRDefault="009371EB" w:rsidP="00151DF4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4837C3" w:rsidRPr="007865B6">
                    <w:rPr>
                      <w:rFonts w:ascii="Times New Roman" w:hAnsi="Times New Roman" w:cs="Times New Roman"/>
                      <w:b/>
                      <w:bCs/>
                    </w:rPr>
                    <w:t>445D</w:t>
                  </w:r>
                </w:p>
              </w:tc>
              <w:tc>
                <w:tcPr>
                  <w:tcW w:w="3200" w:type="dxa"/>
                  <w:gridSpan w:val="2"/>
                </w:tcPr>
                <w:p w14:paraId="7572D0E0" w14:textId="77777777" w:rsidR="00151DF4" w:rsidRPr="007865B6" w:rsidRDefault="00151DF4" w:rsidP="00151DF4">
                  <w:pPr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Dementia</w:t>
                  </w:r>
                </w:p>
              </w:tc>
              <w:tc>
                <w:tcPr>
                  <w:tcW w:w="1080" w:type="dxa"/>
                  <w:gridSpan w:val="2"/>
                </w:tcPr>
                <w:p w14:paraId="50C4161D" w14:textId="77777777" w:rsidR="00151DF4" w:rsidRPr="007865B6" w:rsidRDefault="00151DF4" w:rsidP="00151DF4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130" w:type="dxa"/>
                  <w:gridSpan w:val="3"/>
                </w:tcPr>
                <w:p w14:paraId="0D913061" w14:textId="77777777" w:rsidR="00151DF4" w:rsidRPr="007865B6" w:rsidRDefault="00151DF4" w:rsidP="00151DF4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928" w:type="dxa"/>
                  <w:gridSpan w:val="3"/>
                </w:tcPr>
                <w:p w14:paraId="15F9A48D" w14:textId="77777777" w:rsidR="00151DF4" w:rsidRPr="007865B6" w:rsidRDefault="00151DF4" w:rsidP="00151DF4">
                  <w:pPr>
                    <w:pStyle w:val="Default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027" w:type="dxa"/>
                  <w:gridSpan w:val="2"/>
                </w:tcPr>
                <w:p w14:paraId="252A6840" w14:textId="77777777" w:rsidR="00151DF4" w:rsidRPr="007865B6" w:rsidRDefault="00151DF4" w:rsidP="00151DF4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810" w:type="dxa"/>
                </w:tcPr>
                <w:p w14:paraId="66EE2D79" w14:textId="77777777" w:rsidR="00151DF4" w:rsidRPr="007865B6" w:rsidRDefault="00151DF4" w:rsidP="00151DF4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6417E0A0" w14:textId="77777777" w:rsidTr="000A6E36">
              <w:tc>
                <w:tcPr>
                  <w:tcW w:w="655" w:type="dxa"/>
                  <w:gridSpan w:val="2"/>
                  <w:vAlign w:val="center"/>
                </w:tcPr>
                <w:p w14:paraId="17199C5F" w14:textId="0A18EF64" w:rsidR="00967059" w:rsidRPr="007865B6" w:rsidRDefault="00372D01" w:rsidP="00967059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46</w:t>
                  </w:r>
                </w:p>
              </w:tc>
              <w:tc>
                <w:tcPr>
                  <w:tcW w:w="800" w:type="dxa"/>
                  <w:vAlign w:val="center"/>
                </w:tcPr>
                <w:p w14:paraId="4C90B40A" w14:textId="11AC5D50" w:rsidR="00967059" w:rsidRPr="007865B6" w:rsidRDefault="009371EB" w:rsidP="0096705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372D01" w:rsidRPr="007865B6">
                    <w:rPr>
                      <w:rFonts w:ascii="Times New Roman" w:hAnsi="Times New Roman" w:cs="Times New Roman"/>
                      <w:b/>
                      <w:bCs/>
                    </w:rPr>
                    <w:t>446</w:t>
                  </w:r>
                </w:p>
              </w:tc>
              <w:tc>
                <w:tcPr>
                  <w:tcW w:w="3200" w:type="dxa"/>
                  <w:gridSpan w:val="2"/>
                </w:tcPr>
                <w:p w14:paraId="6657C111" w14:textId="3FAE6B49" w:rsidR="00967059" w:rsidRPr="007865B6" w:rsidRDefault="00967059" w:rsidP="00967059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Does this facility have any </w:t>
                  </w: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guideline on screening and referral for mental health disorders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5983AF35" w14:textId="77777777" w:rsidR="00967059" w:rsidRPr="007865B6" w:rsidRDefault="00967059" w:rsidP="0054641B">
                  <w:pPr>
                    <w:pStyle w:val="TableParagraph"/>
                    <w:numPr>
                      <w:ilvl w:val="0"/>
                      <w:numId w:val="11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7CFA0F31" w14:textId="41499FDF" w:rsidR="00967059" w:rsidRPr="007865B6" w:rsidRDefault="00967059" w:rsidP="0054641B">
                  <w:pPr>
                    <w:pStyle w:val="TableParagraph"/>
                    <w:numPr>
                      <w:ilvl w:val="0"/>
                      <w:numId w:val="11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</w:tcPr>
                <w:p w14:paraId="2025C58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BC7F13B" w14:textId="77777777" w:rsidTr="0054641B">
              <w:tc>
                <w:tcPr>
                  <w:tcW w:w="655" w:type="dxa"/>
                  <w:gridSpan w:val="2"/>
                  <w:vAlign w:val="center"/>
                </w:tcPr>
                <w:p w14:paraId="4D8C3DE1" w14:textId="1102C6B2" w:rsidR="00967059" w:rsidRPr="007865B6" w:rsidRDefault="00381682" w:rsidP="00967059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47</w:t>
                  </w:r>
                </w:p>
              </w:tc>
              <w:tc>
                <w:tcPr>
                  <w:tcW w:w="800" w:type="dxa"/>
                  <w:vAlign w:val="center"/>
                </w:tcPr>
                <w:p w14:paraId="182EC1A0" w14:textId="20A7BB46" w:rsidR="00967059" w:rsidRPr="007865B6" w:rsidRDefault="009371EB" w:rsidP="0096705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381682" w:rsidRPr="007865B6">
                    <w:rPr>
                      <w:rFonts w:ascii="Times New Roman" w:hAnsi="Times New Roman" w:cs="Times New Roman"/>
                      <w:b/>
                      <w:bCs/>
                    </w:rPr>
                    <w:t>447</w:t>
                  </w:r>
                </w:p>
              </w:tc>
              <w:tc>
                <w:tcPr>
                  <w:tcW w:w="3200" w:type="dxa"/>
                  <w:gridSpan w:val="2"/>
                </w:tcPr>
                <w:p w14:paraId="54C6C548" w14:textId="575D25DD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es this facility have any links with community services for mental health service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688B30CC" w14:textId="01C796C1" w:rsidR="00967059" w:rsidRPr="007865B6" w:rsidRDefault="00967059" w:rsidP="0054641B">
                  <w:pPr>
                    <w:pStyle w:val="TableParagraph"/>
                    <w:numPr>
                      <w:ilvl w:val="0"/>
                      <w:numId w:val="27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3EDBF38D" w14:textId="77777777" w:rsidR="00967059" w:rsidRPr="007865B6" w:rsidRDefault="00967059" w:rsidP="0054641B">
                  <w:pPr>
                    <w:pStyle w:val="TableParagraph"/>
                    <w:numPr>
                      <w:ilvl w:val="0"/>
                      <w:numId w:val="27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</w:tcPr>
                <w:p w14:paraId="171B423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81682" w:rsidRPr="007865B6" w14:paraId="310CB24D" w14:textId="77777777" w:rsidTr="00472CE6">
              <w:tc>
                <w:tcPr>
                  <w:tcW w:w="655" w:type="dxa"/>
                  <w:gridSpan w:val="2"/>
                  <w:vAlign w:val="center"/>
                </w:tcPr>
                <w:p w14:paraId="107E0F39" w14:textId="05F27B41" w:rsidR="00381682" w:rsidRPr="007865B6" w:rsidRDefault="00381682" w:rsidP="00381682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48</w:t>
                  </w:r>
                </w:p>
              </w:tc>
              <w:tc>
                <w:tcPr>
                  <w:tcW w:w="800" w:type="dxa"/>
                  <w:vAlign w:val="center"/>
                </w:tcPr>
                <w:p w14:paraId="4F1AA651" w14:textId="638DC128" w:rsidR="00381682" w:rsidRPr="007865B6" w:rsidRDefault="009371EB" w:rsidP="00381682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381682" w:rsidRPr="007865B6">
                    <w:rPr>
                      <w:rFonts w:ascii="Times New Roman" w:hAnsi="Times New Roman" w:cs="Times New Roman"/>
                      <w:b/>
                      <w:bCs/>
                    </w:rPr>
                    <w:t>448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DC863A1" w14:textId="491B335A" w:rsidR="00381682" w:rsidRPr="007865B6" w:rsidRDefault="00381682" w:rsidP="00381682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Does this facility have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the mental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 xml:space="preserve"> health guidelines for diagnosis and management of mental conditions? </w:t>
                  </w:r>
                </w:p>
                <w:p w14:paraId="1BA2FC1F" w14:textId="77777777" w:rsidR="00381682" w:rsidRPr="007865B6" w:rsidRDefault="00381682" w:rsidP="00381682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IF YES, ASK: May I see the guidelines? </w:t>
                  </w:r>
                </w:p>
              </w:tc>
              <w:tc>
                <w:tcPr>
                  <w:tcW w:w="4165" w:type="dxa"/>
                  <w:gridSpan w:val="10"/>
                </w:tcPr>
                <w:p w14:paraId="56AEE290" w14:textId="77777777" w:rsidR="00381682" w:rsidRPr="007865B6" w:rsidRDefault="00381682" w:rsidP="00381682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bserved</w:t>
                  </w:r>
                </w:p>
                <w:p w14:paraId="0E369C16" w14:textId="77777777" w:rsidR="00381682" w:rsidRPr="007865B6" w:rsidRDefault="00381682" w:rsidP="00381682">
                  <w:pPr>
                    <w:pStyle w:val="TableParagraph"/>
                    <w:tabs>
                      <w:tab w:val="right" w:leader="dot" w:pos="4582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. Yes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ported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not seen</w:t>
                  </w:r>
                </w:p>
                <w:p w14:paraId="600EAF70" w14:textId="77777777" w:rsidR="00381682" w:rsidRPr="007865B6" w:rsidRDefault="00381682" w:rsidP="00381682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. No</w:t>
                  </w:r>
                </w:p>
              </w:tc>
              <w:tc>
                <w:tcPr>
                  <w:tcW w:w="810" w:type="dxa"/>
                </w:tcPr>
                <w:p w14:paraId="2E6D456A" w14:textId="77777777" w:rsidR="00381682" w:rsidRPr="007865B6" w:rsidRDefault="00381682" w:rsidP="00381682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81682" w:rsidRPr="007865B6" w14:paraId="67C0A377" w14:textId="77777777" w:rsidTr="00F96AB5">
              <w:tc>
                <w:tcPr>
                  <w:tcW w:w="655" w:type="dxa"/>
                  <w:gridSpan w:val="2"/>
                  <w:vAlign w:val="center"/>
                </w:tcPr>
                <w:p w14:paraId="4F20EFB1" w14:textId="09881BAF" w:rsidR="00381682" w:rsidRPr="007865B6" w:rsidRDefault="00381682" w:rsidP="00381682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49</w:t>
                  </w:r>
                </w:p>
              </w:tc>
              <w:tc>
                <w:tcPr>
                  <w:tcW w:w="800" w:type="dxa"/>
                  <w:vAlign w:val="center"/>
                </w:tcPr>
                <w:p w14:paraId="3D982A39" w14:textId="0F14C072" w:rsidR="00381682" w:rsidRPr="007865B6" w:rsidRDefault="009371EB" w:rsidP="00381682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381682" w:rsidRPr="007865B6">
                    <w:rPr>
                      <w:rFonts w:ascii="Times New Roman" w:hAnsi="Times New Roman" w:cs="Times New Roman"/>
                      <w:b/>
                      <w:bCs/>
                    </w:rPr>
                    <w:t>449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198AD25" w14:textId="79F6B1CC" w:rsidR="00381682" w:rsidRPr="007865B6" w:rsidRDefault="00381682" w:rsidP="00381682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ve you or any provider(s) of mental health services received training related to diagnosis, counselling or treatment for mental health in the past 2 year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29370F27" w14:textId="3A97A4E8" w:rsidR="00381682" w:rsidRPr="007865B6" w:rsidRDefault="00381682" w:rsidP="00381682">
                  <w:pPr>
                    <w:pStyle w:val="TableParagraph"/>
                    <w:numPr>
                      <w:ilvl w:val="0"/>
                      <w:numId w:val="28"/>
                    </w:numPr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404D132D" w14:textId="5F6679C0" w:rsidR="00381682" w:rsidRPr="007865B6" w:rsidRDefault="00381682" w:rsidP="00381682">
                  <w:pPr>
                    <w:pStyle w:val="TableParagraph"/>
                    <w:numPr>
                      <w:ilvl w:val="0"/>
                      <w:numId w:val="28"/>
                    </w:numPr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</w:tcPr>
                <w:p w14:paraId="67E56E2D" w14:textId="102018E5" w:rsidR="00381682" w:rsidRPr="007865B6" w:rsidRDefault="00F96AB5" w:rsidP="00381682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If response is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 xml:space="preserve"> then go to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the Q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>.451</w:t>
                  </w:r>
                </w:p>
              </w:tc>
            </w:tr>
            <w:tr w:rsidR="00967059" w:rsidRPr="007865B6" w14:paraId="56007D94" w14:textId="77777777" w:rsidTr="00472CE6"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644BF461" w14:textId="299E5CEC" w:rsidR="00967059" w:rsidRPr="007865B6" w:rsidRDefault="00381682" w:rsidP="00967059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lastRenderedPageBreak/>
                    <w:t>450</w:t>
                  </w:r>
                </w:p>
              </w:tc>
              <w:tc>
                <w:tcPr>
                  <w:tcW w:w="800" w:type="dxa"/>
                  <w:vMerge w:val="restart"/>
                  <w:vAlign w:val="center"/>
                </w:tcPr>
                <w:p w14:paraId="50EB1982" w14:textId="483FF592" w:rsidR="00967059" w:rsidRPr="007865B6" w:rsidRDefault="009371EB" w:rsidP="0096705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381682" w:rsidRPr="007865B6">
                    <w:rPr>
                      <w:rFonts w:ascii="Times New Roman" w:hAnsi="Times New Roman" w:cs="Times New Roman"/>
                      <w:b/>
                      <w:bCs/>
                    </w:rPr>
                    <w:t>450</w:t>
                  </w:r>
                  <w:r w:rsidR="0098481B" w:rsidRPr="007865B6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  <w:r w:rsidR="00B11F52" w:rsidRPr="007865B6">
                    <w:rPr>
                      <w:rFonts w:ascii="Times New Roman" w:hAnsi="Times New Roman" w:cs="Times New Roman"/>
                      <w:b/>
                      <w:bCs/>
                    </w:rPr>
                    <w:t>A/B/C/D/E/F/G</w:t>
                  </w: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663E7C1F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76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How many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staffs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received training </w:t>
                  </w:r>
                  <w:r w:rsidRPr="007865B6">
                    <w:rPr>
                      <w:rFonts w:ascii="Times New Roman" w:hAnsi="Times New Roman" w:cs="Times New Roman"/>
                    </w:rPr>
                    <w:t xml:space="preserve">related to diagnosis, counselling or treatment for mental health </w:t>
                  </w: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in last two years?</w:t>
                  </w:r>
                </w:p>
              </w:tc>
              <w:tc>
                <w:tcPr>
                  <w:tcW w:w="2210" w:type="dxa"/>
                  <w:gridSpan w:val="5"/>
                  <w:vAlign w:val="center"/>
                </w:tcPr>
                <w:p w14:paraId="062CA0AF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TOTAL</w:t>
                  </w:r>
                </w:p>
              </w:tc>
              <w:tc>
                <w:tcPr>
                  <w:tcW w:w="1955" w:type="dxa"/>
                  <w:gridSpan w:val="5"/>
                </w:tcPr>
                <w:p w14:paraId="791D10D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810" w:type="dxa"/>
                  <w:vMerge w:val="restart"/>
                </w:tcPr>
                <w:p w14:paraId="6B1D16C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A4A9559" w14:textId="77777777" w:rsidTr="00D61C38">
              <w:tc>
                <w:tcPr>
                  <w:tcW w:w="655" w:type="dxa"/>
                  <w:gridSpan w:val="2"/>
                  <w:vMerge/>
                </w:tcPr>
                <w:p w14:paraId="6BDE7F23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51C062E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5C9EA45C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2210" w:type="dxa"/>
                  <w:gridSpan w:val="5"/>
                </w:tcPr>
                <w:p w14:paraId="4D144DF7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CTOR</w:t>
                  </w:r>
                </w:p>
              </w:tc>
              <w:tc>
                <w:tcPr>
                  <w:tcW w:w="1955" w:type="dxa"/>
                  <w:gridSpan w:val="5"/>
                </w:tcPr>
                <w:p w14:paraId="1EFFCFD4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56D4BC5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4F0E72E" w14:textId="77777777" w:rsidTr="00D61C38">
              <w:tc>
                <w:tcPr>
                  <w:tcW w:w="655" w:type="dxa"/>
                  <w:gridSpan w:val="2"/>
                  <w:vMerge/>
                </w:tcPr>
                <w:p w14:paraId="5A504A3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553B82A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67114C96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2210" w:type="dxa"/>
                  <w:gridSpan w:val="5"/>
                </w:tcPr>
                <w:p w14:paraId="1DB40E9B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NURSE</w:t>
                  </w:r>
                </w:p>
              </w:tc>
              <w:tc>
                <w:tcPr>
                  <w:tcW w:w="1955" w:type="dxa"/>
                  <w:gridSpan w:val="5"/>
                </w:tcPr>
                <w:p w14:paraId="1FA10A4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00151C7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3C87407" w14:textId="77777777" w:rsidTr="00D61C38">
              <w:tc>
                <w:tcPr>
                  <w:tcW w:w="655" w:type="dxa"/>
                  <w:gridSpan w:val="2"/>
                  <w:vMerge/>
                </w:tcPr>
                <w:p w14:paraId="68E1982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3197838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1C9DF76A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2210" w:type="dxa"/>
                  <w:gridSpan w:val="5"/>
                </w:tcPr>
                <w:p w14:paraId="73294C69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ACMO/MA/PARAMEDICS</w:t>
                  </w:r>
                </w:p>
              </w:tc>
              <w:tc>
                <w:tcPr>
                  <w:tcW w:w="1955" w:type="dxa"/>
                  <w:gridSpan w:val="5"/>
                </w:tcPr>
                <w:p w14:paraId="12654D1C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534BF37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B35669E" w14:textId="77777777" w:rsidTr="00D61C38">
              <w:tc>
                <w:tcPr>
                  <w:tcW w:w="655" w:type="dxa"/>
                  <w:gridSpan w:val="2"/>
                  <w:vMerge/>
                </w:tcPr>
                <w:p w14:paraId="5C17E8D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1C4B5D3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1243BEC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2210" w:type="dxa"/>
                  <w:gridSpan w:val="5"/>
                  <w:vAlign w:val="center"/>
                </w:tcPr>
                <w:p w14:paraId="4BFBA4AD" w14:textId="5A91EAE8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CP</w:t>
                  </w:r>
                </w:p>
              </w:tc>
              <w:tc>
                <w:tcPr>
                  <w:tcW w:w="1955" w:type="dxa"/>
                  <w:gridSpan w:val="5"/>
                </w:tcPr>
                <w:p w14:paraId="0FE95166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04E473A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299B211" w14:textId="77777777" w:rsidTr="00D61C38">
              <w:tc>
                <w:tcPr>
                  <w:tcW w:w="655" w:type="dxa"/>
                  <w:gridSpan w:val="2"/>
                  <w:vMerge/>
                </w:tcPr>
                <w:p w14:paraId="5AAEA7E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796BD6A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3915C18B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2210" w:type="dxa"/>
                  <w:gridSpan w:val="5"/>
                  <w:vAlign w:val="center"/>
                </w:tcPr>
                <w:p w14:paraId="12AED06F" w14:textId="78FF389D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/FWA/SK</w:t>
                  </w:r>
                </w:p>
              </w:tc>
              <w:tc>
                <w:tcPr>
                  <w:tcW w:w="1955" w:type="dxa"/>
                  <w:gridSpan w:val="5"/>
                </w:tcPr>
                <w:p w14:paraId="577EEB1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810" w:type="dxa"/>
                  <w:vMerge/>
                </w:tcPr>
                <w:p w14:paraId="3B0ED1F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1229C61" w14:textId="77777777" w:rsidTr="00D61C38">
              <w:tc>
                <w:tcPr>
                  <w:tcW w:w="655" w:type="dxa"/>
                  <w:gridSpan w:val="2"/>
                  <w:vMerge/>
                </w:tcPr>
                <w:p w14:paraId="308E360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</w:tcPr>
                <w:p w14:paraId="5ABC68E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</w:tcPr>
                <w:p w14:paraId="0911AAD5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2210" w:type="dxa"/>
                  <w:gridSpan w:val="5"/>
                  <w:vAlign w:val="center"/>
                </w:tcPr>
                <w:p w14:paraId="05D36E58" w14:textId="722BC7A2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HV/SS</w:t>
                  </w:r>
                </w:p>
              </w:tc>
              <w:tc>
                <w:tcPr>
                  <w:tcW w:w="1955" w:type="dxa"/>
                  <w:gridSpan w:val="5"/>
                </w:tcPr>
                <w:p w14:paraId="1B3CEBF4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after="200" w:line="219" w:lineRule="exact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810" w:type="dxa"/>
                </w:tcPr>
                <w:p w14:paraId="0B34BC2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D1C3FC3" w14:textId="77777777" w:rsidTr="00D61C38">
              <w:tc>
                <w:tcPr>
                  <w:tcW w:w="655" w:type="dxa"/>
                  <w:gridSpan w:val="2"/>
                  <w:shd w:val="clear" w:color="auto" w:fill="D9D9D9" w:themeFill="background1" w:themeFillShade="D9"/>
                </w:tcPr>
                <w:p w14:paraId="1D511F0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shd w:val="clear" w:color="auto" w:fill="D9D9D9" w:themeFill="background1" w:themeFillShade="D9"/>
                </w:tcPr>
                <w:p w14:paraId="4C1F214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  <w:shd w:val="clear" w:color="auto" w:fill="D9D9D9" w:themeFill="background1" w:themeFillShade="D9"/>
                </w:tcPr>
                <w:p w14:paraId="614BCE25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</w:rPr>
                    <w:t>MINOR</w:t>
                  </w:r>
                  <w:r w:rsidRPr="007865B6">
                    <w:rPr>
                      <w:rFonts w:ascii="Times New Roman" w:hAnsi="Times New Roman" w:cs="Times New Roman"/>
                      <w:b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</w:rPr>
                    <w:t>SURGERY</w:t>
                  </w:r>
                </w:p>
              </w:tc>
              <w:tc>
                <w:tcPr>
                  <w:tcW w:w="810" w:type="dxa"/>
                  <w:shd w:val="clear" w:color="auto" w:fill="D9D9D9" w:themeFill="background1" w:themeFillShade="D9"/>
                </w:tcPr>
                <w:p w14:paraId="3430543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7DE48EBF" w14:textId="77777777" w:rsidTr="00D61C38">
              <w:tc>
                <w:tcPr>
                  <w:tcW w:w="655" w:type="dxa"/>
                  <w:gridSpan w:val="2"/>
                  <w:vAlign w:val="center"/>
                </w:tcPr>
                <w:p w14:paraId="7FC6FDFE" w14:textId="41EFE7A4" w:rsidR="00967059" w:rsidRPr="007865B6" w:rsidRDefault="0068039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51</w:t>
                  </w:r>
                </w:p>
              </w:tc>
              <w:tc>
                <w:tcPr>
                  <w:tcW w:w="800" w:type="dxa"/>
                  <w:vAlign w:val="center"/>
                </w:tcPr>
                <w:p w14:paraId="100AF788" w14:textId="5C77AD49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680399" w:rsidRPr="007865B6">
                    <w:rPr>
                      <w:rFonts w:ascii="Times New Roman" w:hAnsi="Times New Roman" w:cs="Times New Roman"/>
                      <w:b/>
                      <w:bCs/>
                    </w:rPr>
                    <w:t>451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0FC6D26F" w14:textId="1582235E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e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fe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y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ino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urgical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s either for out- or inpatients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(such as suturing, closed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pair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racture, wound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ebridement,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etc.)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0AF78D91" w14:textId="77777777" w:rsidR="00967059" w:rsidRPr="007865B6" w:rsidRDefault="00967059" w:rsidP="004600CF">
                  <w:pPr>
                    <w:pStyle w:val="TableParagraph"/>
                    <w:numPr>
                      <w:ilvl w:val="0"/>
                      <w:numId w:val="24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Yes</w:t>
                  </w:r>
                </w:p>
                <w:p w14:paraId="295FAF9A" w14:textId="77009B6B" w:rsidR="00967059" w:rsidRPr="007865B6" w:rsidRDefault="00967059" w:rsidP="004600CF">
                  <w:pPr>
                    <w:pStyle w:val="TableParagraph"/>
                    <w:numPr>
                      <w:ilvl w:val="0"/>
                      <w:numId w:val="24"/>
                    </w:numPr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56E081E8" w14:textId="05F4BF61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 xml:space="preserve">If response is </w:t>
                  </w:r>
                  <w:proofErr w:type="gramStart"/>
                  <w:r w:rsidR="00706D9E" w:rsidRPr="007865B6">
                    <w:rPr>
                      <w:rFonts w:ascii="Times New Roman" w:hAnsi="Times New Roman" w:cs="Times New Roman"/>
                    </w:rPr>
                    <w:t>No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 xml:space="preserve"> then go to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the Q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</w:rPr>
                    <w:t>.</w:t>
                  </w:r>
                  <w:r w:rsidR="00706D9E" w:rsidRPr="007865B6">
                    <w:rPr>
                      <w:rFonts w:ascii="Times New Roman" w:hAnsi="Times New Roman" w:cs="Times New Roman"/>
                    </w:rPr>
                    <w:t>453</w:t>
                  </w:r>
                </w:p>
              </w:tc>
            </w:tr>
            <w:tr w:rsidR="003A49FF" w:rsidRPr="007865B6" w14:paraId="0837D1CE" w14:textId="77777777" w:rsidTr="00D61C38">
              <w:trPr>
                <w:trHeight w:val="630"/>
              </w:trPr>
              <w:tc>
                <w:tcPr>
                  <w:tcW w:w="655" w:type="dxa"/>
                  <w:gridSpan w:val="2"/>
                  <w:vMerge w:val="restart"/>
                  <w:vAlign w:val="center"/>
                </w:tcPr>
                <w:p w14:paraId="4445440D" w14:textId="22D7731F" w:rsidR="003A49FF" w:rsidRPr="007865B6" w:rsidRDefault="003A49FF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52</w:t>
                  </w:r>
                </w:p>
              </w:tc>
              <w:tc>
                <w:tcPr>
                  <w:tcW w:w="800" w:type="dxa"/>
                  <w:vMerge w:val="restart"/>
                  <w:vAlign w:val="center"/>
                </w:tcPr>
                <w:p w14:paraId="30507A92" w14:textId="066770BB" w:rsidR="003A49FF" w:rsidRPr="007865B6" w:rsidRDefault="003A49FF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1A7AF055" w14:textId="77777777" w:rsidR="003A49FF" w:rsidRPr="007865B6" w:rsidRDefault="003A49FF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Pleas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ell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f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i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acility</w:t>
                  </w:r>
                  <w:r w:rsidRPr="007865B6">
                    <w:rPr>
                      <w:rFonts w:ascii="Times New Roman" w:hAnsi="Times New Roman" w:cs="Times New Roman"/>
                      <w:spacing w:val="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rovides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ollowing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services:</w:t>
                  </w:r>
                </w:p>
              </w:tc>
              <w:tc>
                <w:tcPr>
                  <w:tcW w:w="3110" w:type="dxa"/>
                  <w:gridSpan w:val="7"/>
                  <w:shd w:val="clear" w:color="auto" w:fill="D9D9D9" w:themeFill="background1" w:themeFillShade="D9"/>
                  <w:vAlign w:val="center"/>
                </w:tcPr>
                <w:p w14:paraId="7962B6AE" w14:textId="77777777" w:rsidR="003A49FF" w:rsidRPr="007865B6" w:rsidRDefault="003A49FF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YES</w:t>
                  </w:r>
                </w:p>
              </w:tc>
              <w:tc>
                <w:tcPr>
                  <w:tcW w:w="1055" w:type="dxa"/>
                  <w:gridSpan w:val="3"/>
                  <w:vMerge w:val="restart"/>
                  <w:shd w:val="clear" w:color="auto" w:fill="D9D9D9" w:themeFill="background1" w:themeFillShade="D9"/>
                  <w:vAlign w:val="center"/>
                </w:tcPr>
                <w:p w14:paraId="5B072E31" w14:textId="77777777" w:rsidR="003A49FF" w:rsidRPr="007865B6" w:rsidRDefault="003A49FF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 SEVICE</w:t>
                  </w:r>
                </w:p>
              </w:tc>
              <w:tc>
                <w:tcPr>
                  <w:tcW w:w="810" w:type="dxa"/>
                  <w:vMerge w:val="restart"/>
                  <w:vAlign w:val="center"/>
                </w:tcPr>
                <w:p w14:paraId="3D83E6BE" w14:textId="77777777" w:rsidR="003A49FF" w:rsidRPr="007865B6" w:rsidRDefault="003A49FF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A49FF" w:rsidRPr="007865B6" w14:paraId="54E3D185" w14:textId="77777777" w:rsidTr="00F6481C">
              <w:trPr>
                <w:trHeight w:val="630"/>
              </w:trPr>
              <w:tc>
                <w:tcPr>
                  <w:tcW w:w="655" w:type="dxa"/>
                  <w:gridSpan w:val="2"/>
                  <w:vMerge/>
                  <w:vAlign w:val="center"/>
                </w:tcPr>
                <w:p w14:paraId="607889F3" w14:textId="77777777" w:rsidR="003A49FF" w:rsidRPr="007865B6" w:rsidRDefault="003A49FF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Merge/>
                  <w:vAlign w:val="center"/>
                </w:tcPr>
                <w:p w14:paraId="0B511F60" w14:textId="77777777" w:rsidR="003A49FF" w:rsidRPr="007865B6" w:rsidRDefault="003A49FF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422D4F29" w14:textId="77777777" w:rsidR="003A49FF" w:rsidRPr="007865B6" w:rsidRDefault="003A49FF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080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5F42B4F4" w14:textId="77777777" w:rsidR="003A49FF" w:rsidRPr="007865B6" w:rsidRDefault="003A49FF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OUTPATIENT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ONLY</w:t>
                  </w:r>
                </w:p>
              </w:tc>
              <w:tc>
                <w:tcPr>
                  <w:tcW w:w="990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1D24E569" w14:textId="77777777" w:rsidR="003A49FF" w:rsidRPr="007865B6" w:rsidRDefault="003A49FF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INPATIENT</w:t>
                  </w:r>
                </w:p>
                <w:p w14:paraId="2B81AEC9" w14:textId="77777777" w:rsidR="003A49FF" w:rsidRPr="007865B6" w:rsidRDefault="003A49FF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ONLY</w:t>
                  </w:r>
                </w:p>
              </w:tc>
              <w:tc>
                <w:tcPr>
                  <w:tcW w:w="1040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291B0CFE" w14:textId="77777777" w:rsidR="003A49FF" w:rsidRPr="007865B6" w:rsidRDefault="003A49FF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BOTH OUT-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AND</w:t>
                  </w:r>
                </w:p>
                <w:p w14:paraId="0DCE3A0D" w14:textId="77777777" w:rsidR="003A49FF" w:rsidRPr="007865B6" w:rsidRDefault="003A49FF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INPATIENT</w:t>
                  </w:r>
                </w:p>
              </w:tc>
              <w:tc>
                <w:tcPr>
                  <w:tcW w:w="1055" w:type="dxa"/>
                  <w:gridSpan w:val="3"/>
                  <w:vMerge/>
                  <w:vAlign w:val="center"/>
                </w:tcPr>
                <w:p w14:paraId="3B95CD07" w14:textId="77777777" w:rsidR="003A49FF" w:rsidRPr="007865B6" w:rsidRDefault="003A49FF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7CE76A3E" w14:textId="77777777" w:rsidR="003A49FF" w:rsidRPr="007865B6" w:rsidRDefault="003A49FF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A49FF" w:rsidRPr="007865B6" w14:paraId="33B5BFB9" w14:textId="77777777" w:rsidTr="00F6481C">
              <w:tc>
                <w:tcPr>
                  <w:tcW w:w="655" w:type="dxa"/>
                  <w:gridSpan w:val="2"/>
                  <w:vMerge/>
                  <w:vAlign w:val="center"/>
                </w:tcPr>
                <w:p w14:paraId="42E9C50A" w14:textId="76E7FCD9" w:rsidR="003A49FF" w:rsidRPr="007865B6" w:rsidRDefault="003A49FF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  <w:vAlign w:val="center"/>
                </w:tcPr>
                <w:p w14:paraId="1D38F5CA" w14:textId="06BAA070" w:rsidR="003A49FF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0F6C33" w:rsidRPr="007865B6">
                    <w:rPr>
                      <w:rFonts w:ascii="Times New Roman" w:hAnsi="Times New Roman" w:cs="Times New Roman"/>
                      <w:b/>
                      <w:bCs/>
                    </w:rPr>
                    <w:t>452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D3A021A" w14:textId="77777777" w:rsidR="003A49FF" w:rsidRPr="007865B6" w:rsidRDefault="003A49FF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Wound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ebridement</w:t>
                  </w:r>
                </w:p>
              </w:tc>
              <w:tc>
                <w:tcPr>
                  <w:tcW w:w="1080" w:type="dxa"/>
                  <w:gridSpan w:val="2"/>
                  <w:vAlign w:val="center"/>
                </w:tcPr>
                <w:p w14:paraId="256F705F" w14:textId="77777777" w:rsidR="003A49FF" w:rsidRPr="007865B6" w:rsidRDefault="003A49FF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990" w:type="dxa"/>
                  <w:gridSpan w:val="2"/>
                  <w:vAlign w:val="center"/>
                </w:tcPr>
                <w:p w14:paraId="3F36A695" w14:textId="77777777" w:rsidR="003A49FF" w:rsidRPr="007865B6" w:rsidRDefault="003A49FF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040" w:type="dxa"/>
                  <w:gridSpan w:val="3"/>
                  <w:vAlign w:val="center"/>
                </w:tcPr>
                <w:p w14:paraId="2EA17334" w14:textId="77777777" w:rsidR="003A49FF" w:rsidRPr="007865B6" w:rsidRDefault="003A49FF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1055" w:type="dxa"/>
                  <w:gridSpan w:val="3"/>
                  <w:vAlign w:val="center"/>
                </w:tcPr>
                <w:p w14:paraId="02CD59E7" w14:textId="77777777" w:rsidR="003A49FF" w:rsidRPr="007865B6" w:rsidRDefault="003A49FF" w:rsidP="00967059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4</w:t>
                  </w:r>
                </w:p>
              </w:tc>
              <w:tc>
                <w:tcPr>
                  <w:tcW w:w="810" w:type="dxa"/>
                  <w:vAlign w:val="center"/>
                </w:tcPr>
                <w:p w14:paraId="1AFE9563" w14:textId="77777777" w:rsidR="003A49FF" w:rsidRPr="007865B6" w:rsidRDefault="003A49FF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A49FF" w:rsidRPr="007865B6" w14:paraId="04AD9353" w14:textId="77777777" w:rsidTr="002F56CD">
              <w:tc>
                <w:tcPr>
                  <w:tcW w:w="655" w:type="dxa"/>
                  <w:gridSpan w:val="2"/>
                  <w:vMerge/>
                  <w:vAlign w:val="center"/>
                </w:tcPr>
                <w:p w14:paraId="5E88F4FF" w14:textId="6072646E" w:rsidR="003A49FF" w:rsidRPr="007865B6" w:rsidRDefault="003A49FF" w:rsidP="003A49F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472BBDD7" w14:textId="445D5A00" w:rsidR="003A49FF" w:rsidRPr="007865B6" w:rsidRDefault="009371EB" w:rsidP="003A49F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0F6C33" w:rsidRPr="007865B6">
                    <w:rPr>
                      <w:rFonts w:ascii="Times New Roman" w:hAnsi="Times New Roman" w:cs="Times New Roman"/>
                      <w:b/>
                      <w:bCs/>
                    </w:rPr>
                    <w:t>452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41ECDD3" w14:textId="77777777" w:rsidR="003A49FF" w:rsidRPr="007865B6" w:rsidRDefault="003A49FF" w:rsidP="003A49F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Acute</w:t>
                  </w:r>
                  <w:r w:rsidRPr="007865B6">
                    <w:rPr>
                      <w:rFonts w:ascii="Times New Roman" w:hAnsi="Times New Roman" w:cs="Times New Roman"/>
                      <w:spacing w:val="-4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bur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anagement</w:t>
                  </w:r>
                </w:p>
              </w:tc>
              <w:tc>
                <w:tcPr>
                  <w:tcW w:w="1080" w:type="dxa"/>
                  <w:gridSpan w:val="2"/>
                  <w:vAlign w:val="center"/>
                </w:tcPr>
                <w:p w14:paraId="5CCB06FF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990" w:type="dxa"/>
                  <w:gridSpan w:val="2"/>
                  <w:vAlign w:val="center"/>
                </w:tcPr>
                <w:p w14:paraId="73D83B7A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040" w:type="dxa"/>
                  <w:gridSpan w:val="3"/>
                  <w:vAlign w:val="center"/>
                </w:tcPr>
                <w:p w14:paraId="496EA52A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1055" w:type="dxa"/>
                  <w:gridSpan w:val="3"/>
                  <w:vAlign w:val="center"/>
                </w:tcPr>
                <w:p w14:paraId="34C32130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4</w:t>
                  </w:r>
                </w:p>
              </w:tc>
              <w:tc>
                <w:tcPr>
                  <w:tcW w:w="810" w:type="dxa"/>
                  <w:vAlign w:val="center"/>
                </w:tcPr>
                <w:p w14:paraId="3CDCFB9D" w14:textId="77777777" w:rsidR="003A49FF" w:rsidRPr="007865B6" w:rsidRDefault="003A49FF" w:rsidP="003A49F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A49FF" w:rsidRPr="007865B6" w14:paraId="6C6969EC" w14:textId="77777777" w:rsidTr="002F56CD">
              <w:tc>
                <w:tcPr>
                  <w:tcW w:w="655" w:type="dxa"/>
                  <w:gridSpan w:val="2"/>
                  <w:vMerge/>
                  <w:vAlign w:val="center"/>
                </w:tcPr>
                <w:p w14:paraId="11F9901A" w14:textId="1BDBEF34" w:rsidR="003A49FF" w:rsidRPr="007865B6" w:rsidRDefault="003A49FF" w:rsidP="003A49F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2E19EAB9" w14:textId="16C2BDA8" w:rsidR="003A49FF" w:rsidRPr="007865B6" w:rsidRDefault="009371EB" w:rsidP="003A49F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0F6C33" w:rsidRPr="007865B6">
                    <w:rPr>
                      <w:rFonts w:ascii="Times New Roman" w:hAnsi="Times New Roman" w:cs="Times New Roman"/>
                      <w:b/>
                      <w:bCs/>
                    </w:rPr>
                    <w:t>452C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34E744E" w14:textId="77777777" w:rsidR="003A49FF" w:rsidRPr="007865B6" w:rsidRDefault="003A49FF" w:rsidP="003A49F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uturing</w:t>
                  </w:r>
                </w:p>
              </w:tc>
              <w:tc>
                <w:tcPr>
                  <w:tcW w:w="1080" w:type="dxa"/>
                  <w:gridSpan w:val="2"/>
                  <w:vAlign w:val="center"/>
                </w:tcPr>
                <w:p w14:paraId="63D0978B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990" w:type="dxa"/>
                  <w:gridSpan w:val="2"/>
                  <w:vAlign w:val="center"/>
                </w:tcPr>
                <w:p w14:paraId="5452AD13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040" w:type="dxa"/>
                  <w:gridSpan w:val="3"/>
                  <w:vAlign w:val="center"/>
                </w:tcPr>
                <w:p w14:paraId="02C69C3B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1055" w:type="dxa"/>
                  <w:gridSpan w:val="3"/>
                  <w:vAlign w:val="center"/>
                </w:tcPr>
                <w:p w14:paraId="18642D3F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4</w:t>
                  </w:r>
                </w:p>
              </w:tc>
              <w:tc>
                <w:tcPr>
                  <w:tcW w:w="810" w:type="dxa"/>
                  <w:vAlign w:val="center"/>
                </w:tcPr>
                <w:p w14:paraId="56288B00" w14:textId="77777777" w:rsidR="003A49FF" w:rsidRPr="007865B6" w:rsidRDefault="003A49FF" w:rsidP="003A49F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A49FF" w:rsidRPr="007865B6" w14:paraId="1C66815C" w14:textId="77777777" w:rsidTr="002F56CD">
              <w:tc>
                <w:tcPr>
                  <w:tcW w:w="655" w:type="dxa"/>
                  <w:gridSpan w:val="2"/>
                  <w:vMerge/>
                  <w:vAlign w:val="center"/>
                </w:tcPr>
                <w:p w14:paraId="2311644B" w14:textId="0F0016B1" w:rsidR="003A49FF" w:rsidRPr="007865B6" w:rsidRDefault="003A49FF" w:rsidP="003A49F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6D4157E7" w14:textId="42E1E03D" w:rsidR="003A49FF" w:rsidRPr="007865B6" w:rsidRDefault="009371EB" w:rsidP="003A49F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0F6C33" w:rsidRPr="007865B6">
                    <w:rPr>
                      <w:rFonts w:ascii="Times New Roman" w:hAnsi="Times New Roman" w:cs="Times New Roman"/>
                      <w:b/>
                      <w:bCs/>
                    </w:rPr>
                    <w:t>452D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ED61DC5" w14:textId="77777777" w:rsidR="003A49FF" w:rsidRPr="007865B6" w:rsidRDefault="003A49FF" w:rsidP="003A49F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losed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pair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fracture</w:t>
                  </w:r>
                </w:p>
              </w:tc>
              <w:tc>
                <w:tcPr>
                  <w:tcW w:w="1080" w:type="dxa"/>
                  <w:gridSpan w:val="2"/>
                  <w:vAlign w:val="center"/>
                </w:tcPr>
                <w:p w14:paraId="7740FB49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990" w:type="dxa"/>
                  <w:gridSpan w:val="2"/>
                  <w:vAlign w:val="center"/>
                </w:tcPr>
                <w:p w14:paraId="12F50EF1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040" w:type="dxa"/>
                  <w:gridSpan w:val="3"/>
                  <w:vAlign w:val="center"/>
                </w:tcPr>
                <w:p w14:paraId="5E4AEAEC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1055" w:type="dxa"/>
                  <w:gridSpan w:val="3"/>
                  <w:vAlign w:val="center"/>
                </w:tcPr>
                <w:p w14:paraId="7B23427D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4</w:t>
                  </w:r>
                </w:p>
              </w:tc>
              <w:tc>
                <w:tcPr>
                  <w:tcW w:w="810" w:type="dxa"/>
                  <w:vAlign w:val="center"/>
                </w:tcPr>
                <w:p w14:paraId="12BA9EB0" w14:textId="77777777" w:rsidR="003A49FF" w:rsidRPr="007865B6" w:rsidRDefault="003A49FF" w:rsidP="003A49F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A49FF" w:rsidRPr="007865B6" w14:paraId="1E4F37D4" w14:textId="77777777" w:rsidTr="002F56CD">
              <w:tc>
                <w:tcPr>
                  <w:tcW w:w="655" w:type="dxa"/>
                  <w:gridSpan w:val="2"/>
                  <w:vMerge/>
                  <w:vAlign w:val="center"/>
                </w:tcPr>
                <w:p w14:paraId="237D5B79" w14:textId="0BF341AF" w:rsidR="003A49FF" w:rsidRPr="007865B6" w:rsidRDefault="003A49FF" w:rsidP="003A49F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1B2AFB83" w14:textId="19F5C901" w:rsidR="003A49FF" w:rsidRPr="007865B6" w:rsidRDefault="009371EB" w:rsidP="003A49F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0F6C33" w:rsidRPr="007865B6">
                    <w:rPr>
                      <w:rFonts w:ascii="Times New Roman" w:hAnsi="Times New Roman" w:cs="Times New Roman"/>
                      <w:b/>
                      <w:bCs/>
                    </w:rPr>
                    <w:t>452E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AFFA02A" w14:textId="77777777" w:rsidR="003A49FF" w:rsidRPr="007865B6" w:rsidRDefault="003A49FF" w:rsidP="003A49F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lose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duction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dislocate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joint</w:t>
                  </w:r>
                </w:p>
              </w:tc>
              <w:tc>
                <w:tcPr>
                  <w:tcW w:w="1080" w:type="dxa"/>
                  <w:gridSpan w:val="2"/>
                  <w:vAlign w:val="center"/>
                </w:tcPr>
                <w:p w14:paraId="1BB0415A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990" w:type="dxa"/>
                  <w:gridSpan w:val="2"/>
                  <w:vAlign w:val="center"/>
                </w:tcPr>
                <w:p w14:paraId="53C7E838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040" w:type="dxa"/>
                  <w:gridSpan w:val="3"/>
                  <w:vAlign w:val="center"/>
                </w:tcPr>
                <w:p w14:paraId="372493F8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1055" w:type="dxa"/>
                  <w:gridSpan w:val="3"/>
                  <w:vAlign w:val="center"/>
                </w:tcPr>
                <w:p w14:paraId="114D72F4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4</w:t>
                  </w:r>
                </w:p>
              </w:tc>
              <w:tc>
                <w:tcPr>
                  <w:tcW w:w="810" w:type="dxa"/>
                  <w:vAlign w:val="center"/>
                </w:tcPr>
                <w:p w14:paraId="633FB6A8" w14:textId="77777777" w:rsidR="003A49FF" w:rsidRPr="007865B6" w:rsidRDefault="003A49FF" w:rsidP="003A49F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A49FF" w:rsidRPr="007865B6" w14:paraId="4CB8B1B6" w14:textId="77777777" w:rsidTr="002F56CD">
              <w:tc>
                <w:tcPr>
                  <w:tcW w:w="655" w:type="dxa"/>
                  <w:gridSpan w:val="2"/>
                  <w:vMerge/>
                  <w:vAlign w:val="center"/>
                </w:tcPr>
                <w:p w14:paraId="601D8FF6" w14:textId="38C3363B" w:rsidR="003A49FF" w:rsidRPr="007865B6" w:rsidRDefault="003A49FF" w:rsidP="003A49F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6928C94D" w14:textId="27A1166E" w:rsidR="003A49FF" w:rsidRPr="007865B6" w:rsidRDefault="009371EB" w:rsidP="003A49F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0F6C33" w:rsidRPr="007865B6">
                    <w:rPr>
                      <w:rFonts w:ascii="Times New Roman" w:hAnsi="Times New Roman" w:cs="Times New Roman"/>
                      <w:b/>
                      <w:bCs/>
                    </w:rPr>
                    <w:t>452F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CBF6F41" w14:textId="77777777" w:rsidR="003A49FF" w:rsidRPr="007865B6" w:rsidRDefault="003A49FF" w:rsidP="003A49F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est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ub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insertion</w:t>
                  </w:r>
                </w:p>
              </w:tc>
              <w:tc>
                <w:tcPr>
                  <w:tcW w:w="1080" w:type="dxa"/>
                  <w:gridSpan w:val="2"/>
                  <w:vAlign w:val="center"/>
                </w:tcPr>
                <w:p w14:paraId="371BFA1D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990" w:type="dxa"/>
                  <w:gridSpan w:val="2"/>
                  <w:vAlign w:val="center"/>
                </w:tcPr>
                <w:p w14:paraId="4756FAC9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040" w:type="dxa"/>
                  <w:gridSpan w:val="3"/>
                  <w:vAlign w:val="center"/>
                </w:tcPr>
                <w:p w14:paraId="6EDFB919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1055" w:type="dxa"/>
                  <w:gridSpan w:val="3"/>
                  <w:vAlign w:val="center"/>
                </w:tcPr>
                <w:p w14:paraId="17CCEA3F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4</w:t>
                  </w:r>
                </w:p>
              </w:tc>
              <w:tc>
                <w:tcPr>
                  <w:tcW w:w="810" w:type="dxa"/>
                  <w:vAlign w:val="center"/>
                </w:tcPr>
                <w:p w14:paraId="2B433799" w14:textId="77777777" w:rsidR="003A49FF" w:rsidRPr="007865B6" w:rsidRDefault="003A49FF" w:rsidP="003A49F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A49FF" w:rsidRPr="007865B6" w14:paraId="563E9598" w14:textId="77777777" w:rsidTr="002F56CD">
              <w:tc>
                <w:tcPr>
                  <w:tcW w:w="655" w:type="dxa"/>
                  <w:gridSpan w:val="2"/>
                  <w:vMerge/>
                  <w:vAlign w:val="center"/>
                </w:tcPr>
                <w:p w14:paraId="648677BE" w14:textId="21DB3F34" w:rsidR="003A49FF" w:rsidRPr="007865B6" w:rsidRDefault="003A49FF" w:rsidP="003A49F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15ACB20E" w14:textId="43C7F58B" w:rsidR="003A49FF" w:rsidRPr="007865B6" w:rsidRDefault="009371EB" w:rsidP="003A49F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0F6C33" w:rsidRPr="007865B6">
                    <w:rPr>
                      <w:rFonts w:ascii="Times New Roman" w:hAnsi="Times New Roman" w:cs="Times New Roman"/>
                      <w:b/>
                      <w:bCs/>
                    </w:rPr>
                    <w:t>452G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D378A7F" w14:textId="77777777" w:rsidR="003A49FF" w:rsidRPr="007865B6" w:rsidRDefault="003A49FF" w:rsidP="003A49F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Biopsy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lymph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nod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mass</w:t>
                  </w:r>
                </w:p>
              </w:tc>
              <w:tc>
                <w:tcPr>
                  <w:tcW w:w="1080" w:type="dxa"/>
                  <w:gridSpan w:val="2"/>
                  <w:vAlign w:val="center"/>
                </w:tcPr>
                <w:p w14:paraId="76C8E195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990" w:type="dxa"/>
                  <w:gridSpan w:val="2"/>
                  <w:vAlign w:val="center"/>
                </w:tcPr>
                <w:p w14:paraId="1382FADB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040" w:type="dxa"/>
                  <w:gridSpan w:val="3"/>
                  <w:vAlign w:val="center"/>
                </w:tcPr>
                <w:p w14:paraId="22DE626D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1055" w:type="dxa"/>
                  <w:gridSpan w:val="3"/>
                  <w:vAlign w:val="center"/>
                </w:tcPr>
                <w:p w14:paraId="4872B249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4</w:t>
                  </w:r>
                </w:p>
              </w:tc>
              <w:tc>
                <w:tcPr>
                  <w:tcW w:w="810" w:type="dxa"/>
                  <w:vAlign w:val="center"/>
                </w:tcPr>
                <w:p w14:paraId="732E6751" w14:textId="77777777" w:rsidR="003A49FF" w:rsidRPr="007865B6" w:rsidRDefault="003A49FF" w:rsidP="003A49F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A49FF" w:rsidRPr="007865B6" w14:paraId="68DDD980" w14:textId="77777777" w:rsidTr="002F56CD">
              <w:tc>
                <w:tcPr>
                  <w:tcW w:w="655" w:type="dxa"/>
                  <w:gridSpan w:val="2"/>
                  <w:vMerge/>
                  <w:vAlign w:val="center"/>
                </w:tcPr>
                <w:p w14:paraId="39FDDC22" w14:textId="70D0FA58" w:rsidR="003A49FF" w:rsidRPr="007865B6" w:rsidRDefault="003A49FF" w:rsidP="003A49F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00" w:type="dxa"/>
                </w:tcPr>
                <w:p w14:paraId="5AF2DE1D" w14:textId="16F95FB6" w:rsidR="003A49FF" w:rsidRPr="007865B6" w:rsidRDefault="009371EB" w:rsidP="003A49F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0F6C33" w:rsidRPr="007865B6">
                    <w:rPr>
                      <w:rFonts w:ascii="Times New Roman" w:hAnsi="Times New Roman" w:cs="Times New Roman"/>
                      <w:b/>
                      <w:bCs/>
                    </w:rPr>
                    <w:t>452H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23FEF9A" w14:textId="77777777" w:rsidR="003A49FF" w:rsidRPr="007865B6" w:rsidRDefault="003A49FF" w:rsidP="003A49F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Removal of foreign body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(throat,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eye,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ear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f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nose)</w:t>
                  </w:r>
                </w:p>
              </w:tc>
              <w:tc>
                <w:tcPr>
                  <w:tcW w:w="1080" w:type="dxa"/>
                  <w:gridSpan w:val="2"/>
                  <w:vAlign w:val="center"/>
                </w:tcPr>
                <w:p w14:paraId="59D7C474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990" w:type="dxa"/>
                  <w:gridSpan w:val="2"/>
                  <w:vAlign w:val="center"/>
                </w:tcPr>
                <w:p w14:paraId="45988A5B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040" w:type="dxa"/>
                  <w:gridSpan w:val="3"/>
                  <w:vAlign w:val="center"/>
                </w:tcPr>
                <w:p w14:paraId="08009456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1055" w:type="dxa"/>
                  <w:gridSpan w:val="3"/>
                  <w:vAlign w:val="center"/>
                </w:tcPr>
                <w:p w14:paraId="19476177" w14:textId="77777777" w:rsidR="003A49FF" w:rsidRPr="007865B6" w:rsidRDefault="003A49FF" w:rsidP="003A49FF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4</w:t>
                  </w:r>
                </w:p>
              </w:tc>
              <w:tc>
                <w:tcPr>
                  <w:tcW w:w="810" w:type="dxa"/>
                  <w:vAlign w:val="center"/>
                </w:tcPr>
                <w:p w14:paraId="6272CAE0" w14:textId="77777777" w:rsidR="003A49FF" w:rsidRPr="007865B6" w:rsidRDefault="003A49FF" w:rsidP="003A49F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94C3195" w14:textId="77777777" w:rsidTr="00D61C38">
              <w:trPr>
                <w:trHeight w:val="323"/>
              </w:trPr>
              <w:tc>
                <w:tcPr>
                  <w:tcW w:w="605" w:type="dxa"/>
                  <w:shd w:val="clear" w:color="auto" w:fill="D9D9D9" w:themeFill="background1" w:themeFillShade="D9"/>
                </w:tcPr>
                <w:p w14:paraId="21EDF37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shd w:val="clear" w:color="auto" w:fill="D9D9D9" w:themeFill="background1" w:themeFillShade="D9"/>
                </w:tcPr>
                <w:p w14:paraId="40A11E2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  <w:shd w:val="clear" w:color="auto" w:fill="D9D9D9" w:themeFill="background1" w:themeFillShade="D9"/>
                </w:tcPr>
                <w:p w14:paraId="000D96EF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ADDITIONAL NCD SERVICES</w:t>
                  </w:r>
                </w:p>
              </w:tc>
              <w:tc>
                <w:tcPr>
                  <w:tcW w:w="810" w:type="dxa"/>
                  <w:shd w:val="clear" w:color="auto" w:fill="D9D9D9" w:themeFill="background1" w:themeFillShade="D9"/>
                </w:tcPr>
                <w:p w14:paraId="2463F21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C33B1" w:rsidRPr="007865B6" w14:paraId="5246955E" w14:textId="77777777" w:rsidTr="00D61C38">
              <w:tc>
                <w:tcPr>
                  <w:tcW w:w="605" w:type="dxa"/>
                  <w:vMerge w:val="restart"/>
                  <w:vAlign w:val="center"/>
                </w:tcPr>
                <w:p w14:paraId="6B16E995" w14:textId="7654DB12" w:rsidR="00CC33B1" w:rsidRPr="007865B6" w:rsidRDefault="00CC33B1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>453</w:t>
                  </w: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690BEBC4" w14:textId="3E0B25D7" w:rsidR="00CC33B1" w:rsidRPr="007865B6" w:rsidRDefault="00CC33B1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0960BB1D" w14:textId="77777777" w:rsidR="00CC33B1" w:rsidRPr="007865B6" w:rsidRDefault="00CC33B1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DOES YOUR FACILITY OFFER THE FOLLOWING CLINICAL NCD SERVICES RELATED TO NCDS?</w:t>
                  </w:r>
                </w:p>
              </w:tc>
              <w:tc>
                <w:tcPr>
                  <w:tcW w:w="2070" w:type="dxa"/>
                  <w:gridSpan w:val="4"/>
                  <w:shd w:val="clear" w:color="auto" w:fill="D9D9D9" w:themeFill="background1" w:themeFillShade="D9"/>
                  <w:vAlign w:val="center"/>
                </w:tcPr>
                <w:p w14:paraId="5EF6F324" w14:textId="77777777" w:rsidR="00CC33B1" w:rsidRPr="007865B6" w:rsidRDefault="00CC33B1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YES</w:t>
                  </w:r>
                </w:p>
              </w:tc>
              <w:tc>
                <w:tcPr>
                  <w:tcW w:w="2095" w:type="dxa"/>
                  <w:gridSpan w:val="6"/>
                  <w:shd w:val="clear" w:color="auto" w:fill="D9D9D9" w:themeFill="background1" w:themeFillShade="D9"/>
                  <w:vAlign w:val="center"/>
                </w:tcPr>
                <w:p w14:paraId="42DAA157" w14:textId="77777777" w:rsidR="00CC33B1" w:rsidRPr="007865B6" w:rsidRDefault="00CC33B1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586C6AB5" w14:textId="77777777" w:rsidR="00CC33B1" w:rsidRPr="007865B6" w:rsidRDefault="00CC33B1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C33B1" w:rsidRPr="007865B6" w14:paraId="618D6DCA" w14:textId="77777777" w:rsidTr="006E0160">
              <w:tc>
                <w:tcPr>
                  <w:tcW w:w="605" w:type="dxa"/>
                  <w:vMerge/>
                  <w:vAlign w:val="center"/>
                </w:tcPr>
                <w:p w14:paraId="78DD1B66" w14:textId="1810C2A3" w:rsidR="00CC33B1" w:rsidRPr="007865B6" w:rsidRDefault="00CC33B1" w:rsidP="00967059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5571199B" w14:textId="71E332F8" w:rsidR="00CC33B1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3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6EF02B65" w14:textId="77777777" w:rsidR="00CC33B1" w:rsidRPr="007865B6" w:rsidRDefault="00CC33B1" w:rsidP="00967059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Referral for coronary heart diseases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0EBDA49A" w14:textId="77777777" w:rsidR="00CC33B1" w:rsidRPr="007865B6" w:rsidRDefault="00CC33B1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1C60526F" w14:textId="77777777" w:rsidR="00CC33B1" w:rsidRPr="007865B6" w:rsidRDefault="00CC33B1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36471F6D" w14:textId="77777777" w:rsidR="00CC33B1" w:rsidRPr="007865B6" w:rsidRDefault="00CC33B1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4733F" w:rsidRPr="007865B6" w14:paraId="7B0F3F5C" w14:textId="77777777" w:rsidTr="006E0160">
              <w:tc>
                <w:tcPr>
                  <w:tcW w:w="605" w:type="dxa"/>
                  <w:vMerge/>
                  <w:vAlign w:val="center"/>
                </w:tcPr>
                <w:p w14:paraId="09B9CC62" w14:textId="7E10DB19" w:rsidR="00C4733F" w:rsidRPr="007865B6" w:rsidRDefault="00C4733F" w:rsidP="00C4733F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37E27197" w14:textId="611C58E9" w:rsidR="00C4733F" w:rsidRPr="007865B6" w:rsidRDefault="009371EB" w:rsidP="00C4733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3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052C8B38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Referral for stroke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18E5A343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CB4F27E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04C7AB9C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4733F" w:rsidRPr="007865B6" w14:paraId="5F5976F8" w14:textId="77777777" w:rsidTr="006E0160">
              <w:tc>
                <w:tcPr>
                  <w:tcW w:w="605" w:type="dxa"/>
                  <w:vMerge/>
                  <w:vAlign w:val="center"/>
                </w:tcPr>
                <w:p w14:paraId="12FE9566" w14:textId="3C589060" w:rsidR="00C4733F" w:rsidRPr="007865B6" w:rsidRDefault="00C4733F" w:rsidP="00C4733F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4BB62FF6" w14:textId="68FB397F" w:rsidR="00C4733F" w:rsidRPr="007865B6" w:rsidRDefault="009371EB" w:rsidP="00C4733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3C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75ADC44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Measurement of waist circumference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3C0E5C2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7A3B2122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49731780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4733F" w:rsidRPr="007865B6" w14:paraId="2E782679" w14:textId="77777777" w:rsidTr="006E0160">
              <w:tc>
                <w:tcPr>
                  <w:tcW w:w="605" w:type="dxa"/>
                  <w:vMerge/>
                  <w:vAlign w:val="center"/>
                </w:tcPr>
                <w:p w14:paraId="0635F066" w14:textId="333E351C" w:rsidR="00C4733F" w:rsidRPr="007865B6" w:rsidRDefault="00C4733F" w:rsidP="00C4733F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5E542689" w14:textId="247DE190" w:rsidR="00C4733F" w:rsidRPr="007865B6" w:rsidRDefault="009371EB" w:rsidP="00C4733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3D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D57396C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BMI categorization for NCD risk management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642D466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7CDB4A08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03B41437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4733F" w:rsidRPr="007865B6" w14:paraId="158C9263" w14:textId="77777777" w:rsidTr="006E0160">
              <w:tc>
                <w:tcPr>
                  <w:tcW w:w="605" w:type="dxa"/>
                  <w:vMerge/>
                  <w:vAlign w:val="center"/>
                </w:tcPr>
                <w:p w14:paraId="5268B50A" w14:textId="2AD72B15" w:rsidR="00C4733F" w:rsidRPr="007865B6" w:rsidRDefault="00C4733F" w:rsidP="00C4733F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15F62C9B" w14:textId="06517A90" w:rsidR="00C4733F" w:rsidRPr="007865B6" w:rsidRDefault="009371EB" w:rsidP="00C4733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3E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01A0656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Waist circumference categorization for NCD risk management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171C46C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4891909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3A9231C8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4733F" w:rsidRPr="007865B6" w14:paraId="4A7A3E48" w14:textId="77777777" w:rsidTr="00507475">
              <w:tc>
                <w:tcPr>
                  <w:tcW w:w="605" w:type="dxa"/>
                  <w:vMerge/>
                  <w:vAlign w:val="center"/>
                </w:tcPr>
                <w:p w14:paraId="4CD89371" w14:textId="62C8AFA5" w:rsidR="00C4733F" w:rsidRPr="007865B6" w:rsidRDefault="00C4733F" w:rsidP="00C4733F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2B9D27B9" w14:textId="2E819F96" w:rsidR="00C4733F" w:rsidRPr="007865B6" w:rsidRDefault="009371EB" w:rsidP="00C4733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3F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709BD99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Waist-hip ratio categorization for cardio-vascular risk management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BBB64CE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F1724F4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75F1709D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4733F" w:rsidRPr="007865B6" w14:paraId="1EA5178B" w14:textId="77777777" w:rsidTr="00507475">
              <w:tc>
                <w:tcPr>
                  <w:tcW w:w="605" w:type="dxa"/>
                  <w:vMerge/>
                  <w:vAlign w:val="center"/>
                </w:tcPr>
                <w:p w14:paraId="4EB424C0" w14:textId="554AD99F" w:rsidR="00C4733F" w:rsidRPr="007865B6" w:rsidRDefault="00C4733F" w:rsidP="00C4733F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6FF2B65C" w14:textId="08069DCD" w:rsidR="00C4733F" w:rsidRPr="007865B6" w:rsidRDefault="009371EB" w:rsidP="00C4733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3G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D4AD4BE" w14:textId="6B109E38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VD risk categorization using non-laboratory chart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4AD05776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5B82CEC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75A03884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4733F" w:rsidRPr="007865B6" w14:paraId="16605A7B" w14:textId="77777777" w:rsidTr="00507475">
              <w:tc>
                <w:tcPr>
                  <w:tcW w:w="605" w:type="dxa"/>
                  <w:vMerge/>
                  <w:vAlign w:val="center"/>
                </w:tcPr>
                <w:p w14:paraId="3E84DF13" w14:textId="0A7A1B7B" w:rsidR="00C4733F" w:rsidRPr="007865B6" w:rsidRDefault="00C4733F" w:rsidP="00C4733F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0A6EC2DB" w14:textId="402C8658" w:rsidR="00C4733F" w:rsidRPr="007865B6" w:rsidRDefault="009371EB" w:rsidP="00C4733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3H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6361510" w14:textId="528B8FF9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VD risk categorization using laboratory chart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3D2E7EB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7D180BCB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1E895A77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4733F" w:rsidRPr="007865B6" w14:paraId="2055A651" w14:textId="77777777" w:rsidTr="00507475">
              <w:tc>
                <w:tcPr>
                  <w:tcW w:w="605" w:type="dxa"/>
                  <w:vMerge/>
                  <w:vAlign w:val="center"/>
                </w:tcPr>
                <w:p w14:paraId="50A79C32" w14:textId="1C671F19" w:rsidR="00C4733F" w:rsidRPr="007865B6" w:rsidRDefault="00C4733F" w:rsidP="00C4733F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49201A08" w14:textId="0B3C6FF6" w:rsidR="00C4733F" w:rsidRPr="007865B6" w:rsidRDefault="009371EB" w:rsidP="00C4733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3I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6F938603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Screening for retinal health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09890A85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6965334E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6A6E30DE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4733F" w:rsidRPr="007865B6" w14:paraId="68E63E34" w14:textId="77777777" w:rsidTr="00507475">
              <w:tc>
                <w:tcPr>
                  <w:tcW w:w="605" w:type="dxa"/>
                  <w:vMerge/>
                  <w:vAlign w:val="center"/>
                </w:tcPr>
                <w:p w14:paraId="10DA39F6" w14:textId="74E15294" w:rsidR="00C4733F" w:rsidRPr="007865B6" w:rsidRDefault="00C4733F" w:rsidP="00C4733F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1EEE3F40" w14:textId="1A61B6B8" w:rsidR="00C4733F" w:rsidRPr="007865B6" w:rsidRDefault="009371EB" w:rsidP="00C4733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3J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4FD4C86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linical management of gestational diabetes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46D7516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631C6FA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5EAB3392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4733F" w:rsidRPr="007865B6" w14:paraId="7B34BE69" w14:textId="77777777" w:rsidTr="00507475">
              <w:tc>
                <w:tcPr>
                  <w:tcW w:w="605" w:type="dxa"/>
                  <w:vMerge/>
                  <w:vAlign w:val="center"/>
                </w:tcPr>
                <w:p w14:paraId="63ED4CBF" w14:textId="7AA507A6" w:rsidR="00C4733F" w:rsidRPr="007865B6" w:rsidRDefault="00C4733F" w:rsidP="00C4733F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21A61EE5" w14:textId="19313893" w:rsidR="00C4733F" w:rsidRPr="007865B6" w:rsidRDefault="009371EB" w:rsidP="00C4733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3K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CFBF30E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Referral for gestational diabetes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8A8654E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1F43600B" w14:textId="77777777" w:rsidR="00C4733F" w:rsidRPr="007865B6" w:rsidRDefault="00C4733F" w:rsidP="00C4733F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76C83F63" w14:textId="77777777" w:rsidR="00C4733F" w:rsidRPr="007865B6" w:rsidRDefault="00C4733F" w:rsidP="00C4733F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14468D6" w14:textId="77777777" w:rsidTr="00D61C38">
              <w:tc>
                <w:tcPr>
                  <w:tcW w:w="605" w:type="dxa"/>
                  <w:shd w:val="clear" w:color="auto" w:fill="D9D9D9" w:themeFill="background1" w:themeFillShade="D9"/>
                </w:tcPr>
                <w:p w14:paraId="3179AF5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shd w:val="clear" w:color="auto" w:fill="D9D9D9" w:themeFill="background1" w:themeFillShade="D9"/>
                </w:tcPr>
                <w:p w14:paraId="244782E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  <w:shd w:val="clear" w:color="auto" w:fill="D9D9D9" w:themeFill="background1" w:themeFillShade="D9"/>
                </w:tcPr>
                <w:p w14:paraId="6676A965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LIFESTYLE MODIFICATION SERVICES</w:t>
                  </w:r>
                </w:p>
              </w:tc>
              <w:tc>
                <w:tcPr>
                  <w:tcW w:w="810" w:type="dxa"/>
                  <w:shd w:val="clear" w:color="auto" w:fill="D9D9D9" w:themeFill="background1" w:themeFillShade="D9"/>
                </w:tcPr>
                <w:p w14:paraId="714D65B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B5127A" w:rsidRPr="007865B6" w14:paraId="35519EF6" w14:textId="77777777" w:rsidTr="00D61C38">
              <w:tc>
                <w:tcPr>
                  <w:tcW w:w="605" w:type="dxa"/>
                  <w:vMerge w:val="restart"/>
                  <w:vAlign w:val="center"/>
                </w:tcPr>
                <w:p w14:paraId="7876B2AE" w14:textId="06B28D37" w:rsidR="00B5127A" w:rsidRPr="007865B6" w:rsidRDefault="00B5127A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>454</w:t>
                  </w: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7CB1AE59" w14:textId="06BF2635" w:rsidR="00B5127A" w:rsidRPr="007865B6" w:rsidRDefault="00B5127A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77A9753" w14:textId="77777777" w:rsidR="00B5127A" w:rsidRPr="007865B6" w:rsidRDefault="00B5127A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WHAT LIFESTYLE MODIFICATION SERVICES/PROGRAMS DOES YOUR FACILITY OFFER?</w:t>
                  </w:r>
                </w:p>
              </w:tc>
              <w:tc>
                <w:tcPr>
                  <w:tcW w:w="2070" w:type="dxa"/>
                  <w:gridSpan w:val="4"/>
                  <w:shd w:val="clear" w:color="auto" w:fill="D9D9D9" w:themeFill="background1" w:themeFillShade="D9"/>
                  <w:vAlign w:val="center"/>
                </w:tcPr>
                <w:p w14:paraId="450C22E5" w14:textId="77777777" w:rsidR="00B5127A" w:rsidRPr="007865B6" w:rsidRDefault="00B5127A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YES</w:t>
                  </w:r>
                </w:p>
              </w:tc>
              <w:tc>
                <w:tcPr>
                  <w:tcW w:w="2095" w:type="dxa"/>
                  <w:gridSpan w:val="6"/>
                  <w:shd w:val="clear" w:color="auto" w:fill="D9D9D9" w:themeFill="background1" w:themeFillShade="D9"/>
                  <w:vAlign w:val="center"/>
                </w:tcPr>
                <w:p w14:paraId="7DA37990" w14:textId="77777777" w:rsidR="00B5127A" w:rsidRPr="007865B6" w:rsidRDefault="00B5127A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037B895E" w14:textId="77777777" w:rsidR="00B5127A" w:rsidRPr="007865B6" w:rsidRDefault="00B5127A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B5127A" w:rsidRPr="007865B6" w14:paraId="2E43EBA9" w14:textId="77777777" w:rsidTr="00D61C38">
              <w:tc>
                <w:tcPr>
                  <w:tcW w:w="605" w:type="dxa"/>
                  <w:vMerge/>
                  <w:vAlign w:val="center"/>
                </w:tcPr>
                <w:p w14:paraId="174C059B" w14:textId="133D892A" w:rsidR="00B5127A" w:rsidRPr="007865B6" w:rsidRDefault="00B5127A" w:rsidP="00967059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5A7FD4A9" w14:textId="043FB518" w:rsidR="00B5127A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50E50ED" w14:textId="77777777" w:rsidR="00B5127A" w:rsidRPr="007865B6" w:rsidRDefault="00B5127A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for cessation of smoking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414385C4" w14:textId="77777777" w:rsidR="00B5127A" w:rsidRPr="007865B6" w:rsidRDefault="00B5127A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566F78CF" w14:textId="77777777" w:rsidR="00B5127A" w:rsidRPr="007865B6" w:rsidRDefault="00B5127A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0D7A776B" w14:textId="77777777" w:rsidR="00B5127A" w:rsidRPr="007865B6" w:rsidRDefault="00B5127A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58B7B646" w14:textId="77777777" w:rsidTr="009A6031">
              <w:tc>
                <w:tcPr>
                  <w:tcW w:w="605" w:type="dxa"/>
                  <w:vMerge/>
                  <w:vAlign w:val="center"/>
                </w:tcPr>
                <w:p w14:paraId="7EB4772D" w14:textId="06944E4E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6C4CEFCF" w14:textId="47244F5C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E98B8C8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for cessation of smokeless tobacco products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3F5AFBE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363D2C2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479921EF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0CFB6C90" w14:textId="77777777" w:rsidTr="009A6031">
              <w:tc>
                <w:tcPr>
                  <w:tcW w:w="605" w:type="dxa"/>
                  <w:vMerge/>
                  <w:vAlign w:val="center"/>
                </w:tcPr>
                <w:p w14:paraId="1AD87D37" w14:textId="6B009AE6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7E485C07" w14:textId="01CB4587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C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8FF6976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Use of 5A-5R approach for smoking cessation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397DA384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3F6DC04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50634FDB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61D5CA55" w14:textId="77777777" w:rsidTr="009A6031">
              <w:tc>
                <w:tcPr>
                  <w:tcW w:w="605" w:type="dxa"/>
                  <w:vMerge/>
                  <w:vAlign w:val="center"/>
                </w:tcPr>
                <w:p w14:paraId="24808849" w14:textId="5D8E7627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71F9264B" w14:textId="4C5D60DD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D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E3EF9E9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Use of 5A-5R approach for smokeless tobacco cessation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1066AC9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7E3B86B2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4CAB4729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1A816EFA" w14:textId="77777777" w:rsidTr="009A6031">
              <w:tc>
                <w:tcPr>
                  <w:tcW w:w="605" w:type="dxa"/>
                  <w:vMerge/>
                  <w:vAlign w:val="center"/>
                </w:tcPr>
                <w:p w14:paraId="61C001EF" w14:textId="676C9E28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1E170C9C" w14:textId="55153AA8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E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54B8DE4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for healthy and balanced diet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E8F6022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D67DF62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64F15CC9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33F467F2" w14:textId="77777777" w:rsidTr="009A6031">
              <w:tc>
                <w:tcPr>
                  <w:tcW w:w="605" w:type="dxa"/>
                  <w:vMerge/>
                  <w:vAlign w:val="center"/>
                </w:tcPr>
                <w:p w14:paraId="728B2C22" w14:textId="093B7746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602900D9" w14:textId="5B8FFDFE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F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0125F46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for reduction of salt intake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BDDBD1E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4AD2D0D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02A5F6A9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75089CB6" w14:textId="77777777" w:rsidTr="009A6031">
              <w:tc>
                <w:tcPr>
                  <w:tcW w:w="605" w:type="dxa"/>
                  <w:vMerge/>
                  <w:vAlign w:val="center"/>
                </w:tcPr>
                <w:p w14:paraId="42446B62" w14:textId="55893AF5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55D86F7C" w14:textId="044A615C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G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6B39BC90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for reduction of sugar intake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103DC52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C2800F2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15B8FE83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5058012F" w14:textId="77777777" w:rsidTr="009A6031">
              <w:tc>
                <w:tcPr>
                  <w:tcW w:w="605" w:type="dxa"/>
                  <w:vMerge/>
                  <w:vAlign w:val="center"/>
                </w:tcPr>
                <w:p w14:paraId="6670EA00" w14:textId="18668FE4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14CDF3D2" w14:textId="0A9DEE32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H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C0F6F65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for reduction of fat or trans-fat intake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373140B2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778BBFAE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4745804E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3873D753" w14:textId="77777777" w:rsidTr="009A6031">
              <w:tc>
                <w:tcPr>
                  <w:tcW w:w="605" w:type="dxa"/>
                  <w:vMerge/>
                  <w:vAlign w:val="center"/>
                </w:tcPr>
                <w:p w14:paraId="5B32418A" w14:textId="0237C2FC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32092054" w14:textId="6F8E663C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I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329FE26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for increasing fruits consumption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1D07C429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4DFD0FE4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0057841C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5DB3CFB8" w14:textId="77777777" w:rsidTr="009A6031">
              <w:tc>
                <w:tcPr>
                  <w:tcW w:w="605" w:type="dxa"/>
                  <w:vMerge/>
                  <w:vAlign w:val="center"/>
                </w:tcPr>
                <w:p w14:paraId="4F186AFD" w14:textId="200B64FC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76CD39FB" w14:textId="038A5F69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J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A365CBA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for increasing vegetables consumption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2901FDD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7E234862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2A9CD568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48DB0030" w14:textId="77777777" w:rsidTr="009A6031">
              <w:tc>
                <w:tcPr>
                  <w:tcW w:w="605" w:type="dxa"/>
                  <w:vMerge/>
                  <w:vAlign w:val="center"/>
                </w:tcPr>
                <w:p w14:paraId="5634B6FC" w14:textId="2BD1C8D0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3F5CC607" w14:textId="002493A2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K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6525C445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Use of 5A-5R approach for healthy diet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4E78113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704FB953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3D859612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454818D2" w14:textId="77777777" w:rsidTr="009A6031">
              <w:tc>
                <w:tcPr>
                  <w:tcW w:w="605" w:type="dxa"/>
                  <w:vMerge/>
                  <w:vAlign w:val="center"/>
                </w:tcPr>
                <w:p w14:paraId="14A30E80" w14:textId="01C62AA6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4E700EE7" w14:textId="3E476C2C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L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BF89BEB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for cessation or reduction of alcohol consumption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4B8264B5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645E4187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0F04C6B7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0DCA8E18" w14:textId="77777777" w:rsidTr="009A6031">
              <w:tc>
                <w:tcPr>
                  <w:tcW w:w="605" w:type="dxa"/>
                  <w:vMerge/>
                  <w:vAlign w:val="center"/>
                </w:tcPr>
                <w:p w14:paraId="79ED0EEC" w14:textId="11BAFCAA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16625D63" w14:textId="09C30684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M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6A556EF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Use of 5A-5R approach for reduction or cessation of alcohol consumption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00502F7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7B4F8608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34D5EBF9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11DCDF77" w14:textId="77777777" w:rsidTr="009A6031">
              <w:tc>
                <w:tcPr>
                  <w:tcW w:w="605" w:type="dxa"/>
                  <w:vMerge/>
                  <w:vAlign w:val="center"/>
                </w:tcPr>
                <w:p w14:paraId="2EB9F201" w14:textId="1E6425A3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2E85EE8D" w14:textId="67F0502C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N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631D570F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for adequate physical activity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7A1D15B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15E99A61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3DD43AB4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6A27E742" w14:textId="77777777" w:rsidTr="009A6031">
              <w:tc>
                <w:tcPr>
                  <w:tcW w:w="605" w:type="dxa"/>
                  <w:vMerge/>
                  <w:vAlign w:val="center"/>
                </w:tcPr>
                <w:p w14:paraId="61758410" w14:textId="6113E7F2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74583D9D" w14:textId="10336E9B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O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840AE23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Use of 5A-5R approach for adequate physical activity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4656987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18E40C7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6957D8E0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24BAE42C" w14:textId="77777777" w:rsidTr="009A6031">
              <w:tc>
                <w:tcPr>
                  <w:tcW w:w="605" w:type="dxa"/>
                  <w:vMerge/>
                  <w:vAlign w:val="center"/>
                </w:tcPr>
                <w:p w14:paraId="17DFBFAC" w14:textId="0C1E3E66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7DC8E426" w14:textId="0E598F11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P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EE58EA0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for weight management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79D5DAC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1B1F8F9D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24D544BE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268C3124" w14:textId="77777777" w:rsidTr="009A6031">
              <w:tc>
                <w:tcPr>
                  <w:tcW w:w="605" w:type="dxa"/>
                  <w:vMerge/>
                  <w:vAlign w:val="center"/>
                </w:tcPr>
                <w:p w14:paraId="30D039D6" w14:textId="3823CB74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3F479604" w14:textId="4791DAF8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Q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852F809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on reduction of household air pollution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2025047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DCE99EC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49F3BC50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7443D251" w14:textId="77777777" w:rsidTr="009A6031">
              <w:tc>
                <w:tcPr>
                  <w:tcW w:w="605" w:type="dxa"/>
                  <w:vMerge/>
                  <w:vAlign w:val="center"/>
                </w:tcPr>
                <w:p w14:paraId="6B45F104" w14:textId="68453CB7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753C1678" w14:textId="6D7D8C6B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R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D36E8B7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Use of 5A-5R approach for the reduction of household air pollution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E8A7657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0EADAD9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4CDA783E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56771623" w14:textId="77777777" w:rsidTr="009A6031">
              <w:tc>
                <w:tcPr>
                  <w:tcW w:w="605" w:type="dxa"/>
                  <w:vMerge/>
                  <w:vAlign w:val="center"/>
                </w:tcPr>
                <w:p w14:paraId="68E85307" w14:textId="35F140FE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33C61912" w14:textId="5C6E6347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S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1BCA619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proofErr w:type="gramStart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on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self-care for diabetes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4D3CEFC3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5C6EE26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2BAAE745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1827E04B" w14:textId="77777777" w:rsidTr="009A6031">
              <w:tc>
                <w:tcPr>
                  <w:tcW w:w="605" w:type="dxa"/>
                  <w:vMerge/>
                  <w:vAlign w:val="center"/>
                </w:tcPr>
                <w:p w14:paraId="31990EEA" w14:textId="40370062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57DDE473" w14:textId="5DCD5EB8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T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691E784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proofErr w:type="gramStart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on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self-care for cardiovascular diseases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66BA7B1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7B0D0B23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3E7135C0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71C57F19" w14:textId="77777777" w:rsidTr="009A6031">
              <w:tc>
                <w:tcPr>
                  <w:tcW w:w="605" w:type="dxa"/>
                  <w:vMerge/>
                  <w:vAlign w:val="center"/>
                </w:tcPr>
                <w:p w14:paraId="4CD4530B" w14:textId="0F2DD68A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0882B6E0" w14:textId="6431BF51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U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9AE55BE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Demonstration of the use of inhalers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01C0D80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5F3EB92C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0452A661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255B973F" w14:textId="77777777" w:rsidTr="009A6031">
              <w:tc>
                <w:tcPr>
                  <w:tcW w:w="605" w:type="dxa"/>
                  <w:vMerge/>
                  <w:vAlign w:val="center"/>
                </w:tcPr>
                <w:p w14:paraId="40A9D433" w14:textId="56607872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4E3E7494" w14:textId="0FE77593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V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D0B399E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on self-care for Asthma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42AE32CC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FDF9221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2EF5C38C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2D3A1815" w14:textId="77777777" w:rsidTr="009A6031">
              <w:tc>
                <w:tcPr>
                  <w:tcW w:w="605" w:type="dxa"/>
                  <w:vMerge/>
                  <w:vAlign w:val="center"/>
                </w:tcPr>
                <w:p w14:paraId="45C60701" w14:textId="7C0DF485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59079744" w14:textId="498C4100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W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342E6BE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on self-care for COPD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089AD51A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6EE0443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6426528F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5B55B684" w14:textId="77777777" w:rsidTr="009A6031">
              <w:tc>
                <w:tcPr>
                  <w:tcW w:w="605" w:type="dxa"/>
                  <w:vMerge/>
                  <w:vAlign w:val="center"/>
                </w:tcPr>
                <w:p w14:paraId="28BAB931" w14:textId="17562328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1E5F654B" w14:textId="244BE3B3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X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CBDB594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on medication dosages, frequency, and timing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4EBC59C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408B928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5DB3F1F2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0E49F96B" w14:textId="77777777" w:rsidTr="009A6031">
              <w:tc>
                <w:tcPr>
                  <w:tcW w:w="605" w:type="dxa"/>
                  <w:vMerge/>
                  <w:vAlign w:val="center"/>
                </w:tcPr>
                <w:p w14:paraId="0247CB7C" w14:textId="3ECAA2C1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17560C3F" w14:textId="39A5EE5F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Y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B208934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on adherence to medications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0A3C8934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4F68464A" w14:textId="77777777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6E5D59C6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6134C2C5" w14:textId="77777777" w:rsidTr="009A6031">
              <w:tc>
                <w:tcPr>
                  <w:tcW w:w="605" w:type="dxa"/>
                  <w:vMerge/>
                  <w:vAlign w:val="center"/>
                </w:tcPr>
                <w:p w14:paraId="464AFDC3" w14:textId="77777777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45F5F7EF" w14:textId="4F52C8F2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Z</w:t>
                  </w:r>
                </w:p>
              </w:tc>
              <w:tc>
                <w:tcPr>
                  <w:tcW w:w="3200" w:type="dxa"/>
                  <w:gridSpan w:val="2"/>
                </w:tcPr>
                <w:p w14:paraId="08355A5A" w14:textId="44503B8D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Flow charts with referral criteria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01D7EFF6" w14:textId="62A8EB6B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541D6BDC" w14:textId="055C51C0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07BFB94F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0C980253" w14:textId="77777777" w:rsidTr="009A6031">
              <w:tc>
                <w:tcPr>
                  <w:tcW w:w="605" w:type="dxa"/>
                  <w:vMerge/>
                  <w:vAlign w:val="center"/>
                </w:tcPr>
                <w:p w14:paraId="78B32B67" w14:textId="77777777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0C950E06" w14:textId="62D9BB96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AA</w:t>
                  </w:r>
                </w:p>
              </w:tc>
              <w:tc>
                <w:tcPr>
                  <w:tcW w:w="3200" w:type="dxa"/>
                  <w:gridSpan w:val="2"/>
                </w:tcPr>
                <w:p w14:paraId="4D47BC8B" w14:textId="55097BAB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Patient clinical record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418FB75" w14:textId="41B8D91D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5D73A4F9" w14:textId="6B6E075F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388CCCC2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E76AD" w:rsidRPr="007865B6" w14:paraId="6E8825FF" w14:textId="77777777" w:rsidTr="009A6031">
              <w:tc>
                <w:tcPr>
                  <w:tcW w:w="605" w:type="dxa"/>
                  <w:vMerge/>
                  <w:vAlign w:val="center"/>
                </w:tcPr>
                <w:p w14:paraId="09D65A28" w14:textId="77777777" w:rsidR="002E76AD" w:rsidRPr="007865B6" w:rsidRDefault="002E76AD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7F4D5611" w14:textId="19FEDC4C" w:rsidR="002E76AD" w:rsidRPr="007865B6" w:rsidRDefault="009371EB" w:rsidP="002E76A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4AB</w:t>
                  </w:r>
                </w:p>
              </w:tc>
              <w:tc>
                <w:tcPr>
                  <w:tcW w:w="3200" w:type="dxa"/>
                  <w:gridSpan w:val="2"/>
                </w:tcPr>
                <w:p w14:paraId="54EBCA74" w14:textId="67DA3B17" w:rsidR="002E76AD" w:rsidRPr="007865B6" w:rsidRDefault="002E76AD" w:rsidP="002E76AD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Medical information register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4C29CC7" w14:textId="771DBF8B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690579EC" w14:textId="4B4A3766" w:rsidR="002E76AD" w:rsidRPr="007865B6" w:rsidRDefault="002E76AD" w:rsidP="002E76AD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810" w:type="dxa"/>
                  <w:vAlign w:val="center"/>
                </w:tcPr>
                <w:p w14:paraId="122347DA" w14:textId="77777777" w:rsidR="002E76AD" w:rsidRPr="007865B6" w:rsidRDefault="002E76AD" w:rsidP="002E76A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C0D301E" w14:textId="77777777" w:rsidTr="00D61C38">
              <w:tc>
                <w:tcPr>
                  <w:tcW w:w="605" w:type="dxa"/>
                  <w:vAlign w:val="center"/>
                </w:tcPr>
                <w:p w14:paraId="46F23458" w14:textId="3D066B09" w:rsidR="00967059" w:rsidRPr="007865B6" w:rsidRDefault="00BE4531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55</w:t>
                  </w: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54CEEFD4" w14:textId="3FE5E4F1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5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1D38C6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ve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you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or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any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rovider(s)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received</w:t>
                  </w:r>
                  <w:r w:rsidRPr="007865B6">
                    <w:rPr>
                      <w:rFonts w:ascii="Times New Roman" w:hAnsi="Times New Roman" w:cs="Times New Roman"/>
                      <w:spacing w:val="-3"/>
                    </w:rPr>
                    <w:t xml:space="preserve">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</w:rPr>
                    <w:t>any</w:t>
                  </w:r>
                  <w:r w:rsidRPr="007865B6">
                    <w:rPr>
                      <w:rFonts w:ascii="Times New Roman" w:hAnsi="Times New Roman" w:cs="Times New Roman"/>
                      <w:spacing w:val="-38"/>
                    </w:rPr>
                    <w:t xml:space="preserve">  </w:t>
                  </w:r>
                  <w:r w:rsidRPr="007865B6">
                    <w:rPr>
                      <w:rFonts w:ascii="Times New Roman" w:hAnsi="Times New Roman" w:cs="Times New Roman"/>
                    </w:rPr>
                    <w:t>training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on counseling </w:t>
                  </w:r>
                  <w:r w:rsidRPr="007865B6">
                    <w:rPr>
                      <w:rFonts w:ascii="Times New Roman" w:hAnsi="Times New Roman" w:cs="Times New Roman"/>
                    </w:rPr>
                    <w:t>in</w:t>
                  </w:r>
                  <w:r w:rsidRPr="007865B6">
                    <w:rPr>
                      <w:rFonts w:ascii="Times New Roman" w:hAnsi="Times New Roman" w:cs="Times New Roman"/>
                      <w:spacing w:val="-1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the</w:t>
                  </w:r>
                  <w:r w:rsidRPr="007865B6">
                    <w:rPr>
                      <w:rFonts w:ascii="Times New Roman" w:hAnsi="Times New Roman" w:cs="Times New Roman"/>
                      <w:spacing w:val="-2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</w:rPr>
                    <w:t>past 2 years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392A40C6" w14:textId="77777777" w:rsidR="00967059" w:rsidRPr="007865B6" w:rsidRDefault="00967059" w:rsidP="00BE4531">
                  <w:pPr>
                    <w:pStyle w:val="TableParagraph"/>
                    <w:numPr>
                      <w:ilvl w:val="0"/>
                      <w:numId w:val="19"/>
                    </w:numPr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Yes</w:t>
                  </w:r>
                </w:p>
                <w:p w14:paraId="36AB0E1E" w14:textId="1C179021" w:rsidR="00967059" w:rsidRPr="007865B6" w:rsidRDefault="00967059" w:rsidP="00BE4531">
                  <w:pPr>
                    <w:pStyle w:val="TableParagraph"/>
                    <w:numPr>
                      <w:ilvl w:val="0"/>
                      <w:numId w:val="19"/>
                    </w:numPr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No</w:t>
                  </w:r>
                </w:p>
              </w:tc>
              <w:tc>
                <w:tcPr>
                  <w:tcW w:w="810" w:type="dxa"/>
                  <w:vAlign w:val="center"/>
                </w:tcPr>
                <w:p w14:paraId="5B4974A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408CB51" w14:textId="77777777" w:rsidTr="00D61C38">
              <w:tc>
                <w:tcPr>
                  <w:tcW w:w="605" w:type="dxa"/>
                  <w:vMerge w:val="restart"/>
                  <w:vAlign w:val="center"/>
                </w:tcPr>
                <w:p w14:paraId="10FBB5A2" w14:textId="25ED8367" w:rsidR="00967059" w:rsidRPr="007865B6" w:rsidRDefault="00BE4531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56</w:t>
                  </w:r>
                </w:p>
              </w:tc>
              <w:tc>
                <w:tcPr>
                  <w:tcW w:w="850" w:type="dxa"/>
                  <w:gridSpan w:val="2"/>
                  <w:vMerge w:val="restart"/>
                  <w:vAlign w:val="center"/>
                </w:tcPr>
                <w:p w14:paraId="2373CD50" w14:textId="436615DA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6A/B/C/D/E/F/G</w:t>
                  </w: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2C98382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How many staff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received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training on counseling in last two years?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6AEEB96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TOTAL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5F90B4E7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 w:val="restart"/>
                  <w:vAlign w:val="center"/>
                </w:tcPr>
                <w:p w14:paraId="4D78F2D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5B6DEBA9" w14:textId="77777777" w:rsidTr="00D61C38">
              <w:tc>
                <w:tcPr>
                  <w:tcW w:w="605" w:type="dxa"/>
                  <w:vMerge/>
                  <w:vAlign w:val="center"/>
                </w:tcPr>
                <w:p w14:paraId="506CB885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75EF94D7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032DE3B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12865ED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CTOR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47F22DA3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30CD9F8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ABBF4B8" w14:textId="77777777" w:rsidTr="00D61C38">
              <w:tc>
                <w:tcPr>
                  <w:tcW w:w="605" w:type="dxa"/>
                  <w:vMerge/>
                  <w:vAlign w:val="center"/>
                </w:tcPr>
                <w:p w14:paraId="22F6A8A2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6BB01A74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5DF3B88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9FB959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NURSE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73A7C887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06C4E61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60FA006E" w14:textId="77777777" w:rsidTr="00D61C38">
              <w:tc>
                <w:tcPr>
                  <w:tcW w:w="605" w:type="dxa"/>
                  <w:vMerge/>
                  <w:vAlign w:val="center"/>
                </w:tcPr>
                <w:p w14:paraId="27A8140E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7616356C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4D0C765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225604A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ACMO/MA/PARAMEDIC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1EEBF1EB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5CAC81B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CF8B936" w14:textId="77777777" w:rsidTr="00D61C38">
              <w:tc>
                <w:tcPr>
                  <w:tcW w:w="605" w:type="dxa"/>
                  <w:vMerge/>
                  <w:vAlign w:val="center"/>
                </w:tcPr>
                <w:p w14:paraId="71EF74D1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0A61759B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57E9829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3442C48D" w14:textId="488B0AAD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CP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07B20D4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0EA7230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7B82236A" w14:textId="77777777" w:rsidTr="00D61C38">
              <w:tc>
                <w:tcPr>
                  <w:tcW w:w="605" w:type="dxa"/>
                  <w:vMerge/>
                  <w:vAlign w:val="center"/>
                </w:tcPr>
                <w:p w14:paraId="2CE62BE4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152E8EC4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3627ACE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B1FE5A4" w14:textId="4C058FE9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/FWA/SK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1B99D5F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48D7025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09FF95A" w14:textId="77777777" w:rsidTr="00D61C38">
              <w:tc>
                <w:tcPr>
                  <w:tcW w:w="605" w:type="dxa"/>
                  <w:vMerge/>
                  <w:vAlign w:val="center"/>
                </w:tcPr>
                <w:p w14:paraId="6B43D153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23C24A2D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6FA45EE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0FDA0430" w14:textId="0C6EB4DD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HV/S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9DF5C83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48ECD47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9ECBAAB" w14:textId="77777777" w:rsidTr="00D61C38">
              <w:tc>
                <w:tcPr>
                  <w:tcW w:w="605" w:type="dxa"/>
                  <w:vMerge w:val="restart"/>
                  <w:vAlign w:val="center"/>
                </w:tcPr>
                <w:p w14:paraId="4A959FDB" w14:textId="5373C5A8" w:rsidR="00967059" w:rsidRPr="007865B6" w:rsidRDefault="006D427E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57</w:t>
                  </w:r>
                </w:p>
              </w:tc>
              <w:tc>
                <w:tcPr>
                  <w:tcW w:w="850" w:type="dxa"/>
                  <w:gridSpan w:val="2"/>
                  <w:vMerge w:val="restart"/>
                  <w:vAlign w:val="center"/>
                </w:tcPr>
                <w:p w14:paraId="69226242" w14:textId="2E9E48B8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7A/B/C/D/E/F/G</w:t>
                  </w: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672065AD" w14:textId="11E6CF1A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How many staff received training on Counseling for NCD in last two years?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0E986AC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TOTAL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79E052B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 w:val="restart"/>
                  <w:vAlign w:val="center"/>
                </w:tcPr>
                <w:p w14:paraId="2DD3303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72F51210" w14:textId="77777777" w:rsidTr="00D61C38">
              <w:tc>
                <w:tcPr>
                  <w:tcW w:w="605" w:type="dxa"/>
                  <w:vMerge/>
                  <w:vAlign w:val="center"/>
                </w:tcPr>
                <w:p w14:paraId="29C1F70F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112FB220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6DD1278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0BE63ED6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CTOR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1B0554A9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368DA4B9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58C078BC" w14:textId="77777777" w:rsidTr="00D61C38">
              <w:tc>
                <w:tcPr>
                  <w:tcW w:w="605" w:type="dxa"/>
                  <w:vMerge/>
                  <w:vAlign w:val="center"/>
                </w:tcPr>
                <w:p w14:paraId="3EC2ED3E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5714400F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3EEA65C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415047F5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NURSE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FE55DB7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5D491BE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7C636507" w14:textId="77777777" w:rsidTr="00D61C38">
              <w:tc>
                <w:tcPr>
                  <w:tcW w:w="605" w:type="dxa"/>
                  <w:vMerge/>
                  <w:vAlign w:val="center"/>
                </w:tcPr>
                <w:p w14:paraId="6AE49BE3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5F3D3A44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4AF124A2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0174434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ACMO/MA/PARAMEDIC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7A04134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19F2383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0956885" w14:textId="77777777" w:rsidTr="00D61C38">
              <w:tc>
                <w:tcPr>
                  <w:tcW w:w="605" w:type="dxa"/>
                  <w:vMerge/>
                  <w:vAlign w:val="center"/>
                </w:tcPr>
                <w:p w14:paraId="0C27AF96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6987D2A6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1AA91D3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4D3C5CA" w14:textId="274D6DF3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CP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B57B04C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5E132C3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572CD8C4" w14:textId="77777777" w:rsidTr="00D61C38">
              <w:tc>
                <w:tcPr>
                  <w:tcW w:w="605" w:type="dxa"/>
                  <w:vMerge/>
                  <w:vAlign w:val="center"/>
                </w:tcPr>
                <w:p w14:paraId="1ED784EB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4D12F39A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6B1838AE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1B434DF8" w14:textId="23EB1E3A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/FWA/SK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012E629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701455C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F28422C" w14:textId="77777777" w:rsidTr="00D61C38">
              <w:tc>
                <w:tcPr>
                  <w:tcW w:w="605" w:type="dxa"/>
                  <w:vMerge/>
                  <w:vAlign w:val="center"/>
                </w:tcPr>
                <w:p w14:paraId="2408296F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682A3CE5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376F1886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3C0CA5C5" w14:textId="0DF36B5E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HV/S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4C404F48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5A2E596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D774822" w14:textId="77777777" w:rsidTr="00D61C38">
              <w:tc>
                <w:tcPr>
                  <w:tcW w:w="605" w:type="dxa"/>
                  <w:vMerge w:val="restart"/>
                  <w:vAlign w:val="center"/>
                </w:tcPr>
                <w:p w14:paraId="6E84B456" w14:textId="78C83DF1" w:rsidR="00967059" w:rsidRPr="007865B6" w:rsidRDefault="00296EBA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58</w:t>
                  </w:r>
                </w:p>
              </w:tc>
              <w:tc>
                <w:tcPr>
                  <w:tcW w:w="850" w:type="dxa"/>
                  <w:gridSpan w:val="2"/>
                  <w:vMerge w:val="restart"/>
                  <w:vAlign w:val="center"/>
                </w:tcPr>
                <w:p w14:paraId="74073EFA" w14:textId="26D6C90A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8A/B/C/D/E/F/G</w:t>
                  </w: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5507E0D9" w14:textId="42C1BEB3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How many staff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received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training on infection prevention in last two years? 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A49D18E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TOTAL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6CF8FD90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 w:val="restart"/>
                  <w:vAlign w:val="center"/>
                </w:tcPr>
                <w:p w14:paraId="27247A5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40D8627" w14:textId="77777777" w:rsidTr="00D61C38">
              <w:tc>
                <w:tcPr>
                  <w:tcW w:w="605" w:type="dxa"/>
                  <w:vMerge/>
                  <w:vAlign w:val="center"/>
                </w:tcPr>
                <w:p w14:paraId="24170DFB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2380108E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0307DE2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5FE2F581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CTOR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0F1468F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632CAD9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5037B080" w14:textId="77777777" w:rsidTr="00D61C38">
              <w:tc>
                <w:tcPr>
                  <w:tcW w:w="605" w:type="dxa"/>
                  <w:vMerge/>
                  <w:vAlign w:val="center"/>
                </w:tcPr>
                <w:p w14:paraId="55E05464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1A127272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50BD4B64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09021C37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NURSE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1011823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1207CC5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BF8790D" w14:textId="77777777" w:rsidTr="00D61C38">
              <w:tc>
                <w:tcPr>
                  <w:tcW w:w="605" w:type="dxa"/>
                  <w:vMerge/>
                  <w:vAlign w:val="center"/>
                </w:tcPr>
                <w:p w14:paraId="037AF87E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1F9BB305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332F97F7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43E5ADB4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ACMO/MA/PARAMEDIC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5D45BD76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5782475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72F27497" w14:textId="77777777" w:rsidTr="00D61C38">
              <w:tc>
                <w:tcPr>
                  <w:tcW w:w="605" w:type="dxa"/>
                  <w:vMerge/>
                  <w:vAlign w:val="center"/>
                </w:tcPr>
                <w:p w14:paraId="4648BF64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6FE326BB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7851D81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6DC6D88" w14:textId="71F0A780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CP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162DFA3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492A32F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616C0AF1" w14:textId="77777777" w:rsidTr="00D61C38">
              <w:tc>
                <w:tcPr>
                  <w:tcW w:w="605" w:type="dxa"/>
                  <w:vMerge/>
                  <w:vAlign w:val="center"/>
                </w:tcPr>
                <w:p w14:paraId="5A6FAD01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094CEBCA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66FE517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45890F96" w14:textId="725E7496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/FWA/SK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627CBE7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2FC631AA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3B3E411F" w14:textId="77777777" w:rsidTr="00D61C38">
              <w:tc>
                <w:tcPr>
                  <w:tcW w:w="605" w:type="dxa"/>
                  <w:vMerge/>
                  <w:vAlign w:val="center"/>
                </w:tcPr>
                <w:p w14:paraId="46C05A5E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5C579D44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283920BB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32A97668" w14:textId="2CAB993A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HV/S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2A3050C5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1A97590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49F82A62" w14:textId="77777777" w:rsidTr="00D61C38">
              <w:tc>
                <w:tcPr>
                  <w:tcW w:w="605" w:type="dxa"/>
                  <w:vMerge w:val="restart"/>
                  <w:vAlign w:val="center"/>
                </w:tcPr>
                <w:p w14:paraId="08ECA4A2" w14:textId="1E3708E5" w:rsidR="00967059" w:rsidRPr="007865B6" w:rsidRDefault="00F50426" w:rsidP="0096705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459</w:t>
                  </w:r>
                </w:p>
              </w:tc>
              <w:tc>
                <w:tcPr>
                  <w:tcW w:w="850" w:type="dxa"/>
                  <w:gridSpan w:val="2"/>
                  <w:vMerge w:val="restart"/>
                  <w:vAlign w:val="center"/>
                </w:tcPr>
                <w:p w14:paraId="79748F99" w14:textId="179CE4C1" w:rsidR="00967059" w:rsidRPr="007865B6" w:rsidRDefault="009371EB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557FE5" w:rsidRPr="007865B6">
                    <w:rPr>
                      <w:rFonts w:ascii="Times New Roman" w:hAnsi="Times New Roman" w:cs="Times New Roman"/>
                      <w:b/>
                      <w:bCs/>
                    </w:rPr>
                    <w:t>459A/B/C/D/E/F/G</w:t>
                  </w:r>
                </w:p>
              </w:tc>
              <w:tc>
                <w:tcPr>
                  <w:tcW w:w="3200" w:type="dxa"/>
                  <w:gridSpan w:val="2"/>
                  <w:vMerge w:val="restart"/>
                  <w:vAlign w:val="center"/>
                </w:tcPr>
                <w:p w14:paraId="07B5DBFE" w14:textId="49B9438D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How many staff received training on use of digital technology in last two years?</w:t>
                  </w: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6C5590B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TOTAL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BF5D68F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 w:val="restart"/>
                  <w:vAlign w:val="center"/>
                </w:tcPr>
                <w:p w14:paraId="6135047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FFA8FFA" w14:textId="77777777" w:rsidTr="00D61C38">
              <w:tc>
                <w:tcPr>
                  <w:tcW w:w="605" w:type="dxa"/>
                  <w:vMerge/>
                  <w:vAlign w:val="center"/>
                </w:tcPr>
                <w:p w14:paraId="507EC871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2ADC84E6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68E329F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DCDF4B2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DOCTOR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11313632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27F8D47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3F80D80" w14:textId="77777777" w:rsidTr="00D61C38">
              <w:tc>
                <w:tcPr>
                  <w:tcW w:w="605" w:type="dxa"/>
                  <w:vMerge/>
                  <w:vAlign w:val="center"/>
                </w:tcPr>
                <w:p w14:paraId="1A7221A5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278176C8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2CB6A735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763959D8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NURSE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11389926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43580D03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168E03E7" w14:textId="77777777" w:rsidTr="00D61C38">
              <w:tc>
                <w:tcPr>
                  <w:tcW w:w="605" w:type="dxa"/>
                  <w:vMerge/>
                  <w:vAlign w:val="center"/>
                </w:tcPr>
                <w:p w14:paraId="7E2AA011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444BB1B3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26ECEDE1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A6EA003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SACMO/MA/PARAMEDIC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30FD73AC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064B6C7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0C89B7AD" w14:textId="77777777" w:rsidTr="00D61C38">
              <w:tc>
                <w:tcPr>
                  <w:tcW w:w="605" w:type="dxa"/>
                  <w:vMerge/>
                  <w:vAlign w:val="center"/>
                </w:tcPr>
                <w:p w14:paraId="61387E7F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4F59B636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3FB01AEC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62059963" w14:textId="3BE1E22B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CHCP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BDA5A03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52BBDFE8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21E147CE" w14:textId="77777777" w:rsidTr="00D61C38">
              <w:tc>
                <w:tcPr>
                  <w:tcW w:w="605" w:type="dxa"/>
                  <w:vMerge/>
                  <w:vAlign w:val="center"/>
                </w:tcPr>
                <w:p w14:paraId="1A582D02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43C3724E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3C04E63D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23018C14" w14:textId="316394FA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HA/FWA/SK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0D678D8C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58ADE2C3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7059" w:rsidRPr="007865B6" w14:paraId="7BAEE96E" w14:textId="77777777" w:rsidTr="00D61C38">
              <w:tc>
                <w:tcPr>
                  <w:tcW w:w="605" w:type="dxa"/>
                  <w:vMerge/>
                  <w:vAlign w:val="center"/>
                </w:tcPr>
                <w:p w14:paraId="7433D2D8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50" w:type="dxa"/>
                  <w:gridSpan w:val="2"/>
                  <w:vMerge/>
                  <w:vAlign w:val="center"/>
                </w:tcPr>
                <w:p w14:paraId="032C95F1" w14:textId="77777777" w:rsidR="00967059" w:rsidRPr="007865B6" w:rsidRDefault="00967059" w:rsidP="0096705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00" w:type="dxa"/>
                  <w:gridSpan w:val="2"/>
                  <w:vMerge/>
                  <w:vAlign w:val="center"/>
                </w:tcPr>
                <w:p w14:paraId="60810090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</w:p>
              </w:tc>
              <w:tc>
                <w:tcPr>
                  <w:tcW w:w="2070" w:type="dxa"/>
                  <w:gridSpan w:val="4"/>
                  <w:vAlign w:val="center"/>
                </w:tcPr>
                <w:p w14:paraId="4FFF6F21" w14:textId="5456FE7B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MHV/SS</w:t>
                  </w:r>
                </w:p>
              </w:tc>
              <w:tc>
                <w:tcPr>
                  <w:tcW w:w="2095" w:type="dxa"/>
                  <w:gridSpan w:val="6"/>
                  <w:vAlign w:val="center"/>
                </w:tcPr>
                <w:p w14:paraId="1557152A" w14:textId="77777777" w:rsidR="00967059" w:rsidRPr="007865B6" w:rsidRDefault="00967059" w:rsidP="00967059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10" w:type="dxa"/>
                  <w:vMerge/>
                  <w:vAlign w:val="center"/>
                </w:tcPr>
                <w:p w14:paraId="48D3AD5F" w14:textId="77777777" w:rsidR="00967059" w:rsidRPr="007865B6" w:rsidRDefault="00967059" w:rsidP="0096705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50358" w:rsidRPr="007865B6" w14:paraId="45B0E84B" w14:textId="77777777" w:rsidTr="00574D58">
              <w:trPr>
                <w:trHeight w:val="512"/>
              </w:trPr>
              <w:tc>
                <w:tcPr>
                  <w:tcW w:w="605" w:type="dxa"/>
                </w:tcPr>
                <w:p w14:paraId="4BA482FC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0141E4CD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7365" w:type="dxa"/>
                  <w:gridSpan w:val="12"/>
                </w:tcPr>
                <w:p w14:paraId="57F34B7C" w14:textId="77777777" w:rsidR="00C50358" w:rsidRPr="007865B6" w:rsidRDefault="00C50358" w:rsidP="001D5E35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</w:rPr>
                    <w:t>NCD RELATED COMMUNICATION MATERIALS</w:t>
                  </w:r>
                </w:p>
              </w:tc>
              <w:tc>
                <w:tcPr>
                  <w:tcW w:w="810" w:type="dxa"/>
                </w:tcPr>
                <w:p w14:paraId="2BA3CB09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</w:tr>
            <w:tr w:rsidR="00C50358" w:rsidRPr="007865B6" w14:paraId="72AF4C0D" w14:textId="77777777" w:rsidTr="00574D58">
              <w:tc>
                <w:tcPr>
                  <w:tcW w:w="605" w:type="dxa"/>
                  <w:vAlign w:val="center"/>
                </w:tcPr>
                <w:p w14:paraId="2ECC5EC9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715D212E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365" w:type="dxa"/>
                  <w:gridSpan w:val="12"/>
                  <w:vAlign w:val="center"/>
                </w:tcPr>
                <w:p w14:paraId="1CCECB96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WHAT NCD RELATED COMMUNICATION MATERIALS (E.G.: FLIP CHART, POSTERS, LEAFLETS, VIDEO CLIPS, AUDIO CLIPS) DOES YOUR FACILITY HAVE?</w:t>
                  </w:r>
                </w:p>
              </w:tc>
              <w:tc>
                <w:tcPr>
                  <w:tcW w:w="810" w:type="dxa"/>
                  <w:vAlign w:val="center"/>
                </w:tcPr>
                <w:p w14:paraId="4465064B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50358" w:rsidRPr="007865B6" w14:paraId="76BAB6F6" w14:textId="77777777" w:rsidTr="00574D58">
              <w:tc>
                <w:tcPr>
                  <w:tcW w:w="605" w:type="dxa"/>
                  <w:vMerge w:val="restart"/>
                  <w:vAlign w:val="center"/>
                </w:tcPr>
                <w:p w14:paraId="4A0582A3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>460</w:t>
                  </w: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5071810E" w14:textId="22ACAA87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0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D70C7C2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>On smoking cessation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5AAC36DD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. Yes</w:t>
                  </w:r>
                </w:p>
                <w:p w14:paraId="1BC1B0E0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70AB4D20" w14:textId="2DCC5067" w:rsidR="00C50358" w:rsidRPr="007865B6" w:rsidRDefault="00477EE1" w:rsidP="00C50358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f No go to Q.461</w:t>
                  </w:r>
                </w:p>
              </w:tc>
            </w:tr>
            <w:tr w:rsidR="00C50358" w:rsidRPr="007865B6" w14:paraId="1AB12296" w14:textId="77777777" w:rsidTr="00574D58">
              <w:tc>
                <w:tcPr>
                  <w:tcW w:w="605" w:type="dxa"/>
                  <w:vMerge/>
                  <w:vAlign w:val="center"/>
                </w:tcPr>
                <w:p w14:paraId="740A02C2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3F18D55F" w14:textId="658C8CCF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0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6BE71F5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On smoking cessation what type of communication material present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432692AE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cs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1.</w:t>
                  </w:r>
                  <w:r w:rsidRPr="007865B6">
                    <w:rPr>
                      <w:rFonts w:ascii="Times New Roman" w:hAnsi="Times New Roman" w:cs="Times New Roman"/>
                      <w:cs/>
                      <w:lang w:bidi="bn-I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Flip Chart</w:t>
                  </w:r>
                </w:p>
                <w:p w14:paraId="39D5EC69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2. Poster </w:t>
                  </w:r>
                </w:p>
                <w:p w14:paraId="5EDB51C2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lastRenderedPageBreak/>
                    <w:t xml:space="preserve">3. leaflet </w:t>
                  </w:r>
                </w:p>
                <w:p w14:paraId="1EDC629C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4. Audio Clip</w:t>
                  </w:r>
                </w:p>
                <w:p w14:paraId="07BFBA11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5. Video Clip</w:t>
                  </w:r>
                </w:p>
                <w:p w14:paraId="6151C4E9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6. Others ______________</w:t>
                  </w:r>
                </w:p>
              </w:tc>
              <w:tc>
                <w:tcPr>
                  <w:tcW w:w="810" w:type="dxa"/>
                  <w:vAlign w:val="center"/>
                </w:tcPr>
                <w:p w14:paraId="18FC1B54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50358" w:rsidRPr="007865B6" w14:paraId="6609D223" w14:textId="77777777" w:rsidTr="00574D58">
              <w:tc>
                <w:tcPr>
                  <w:tcW w:w="605" w:type="dxa"/>
                  <w:vMerge w:val="restart"/>
                  <w:vAlign w:val="center"/>
                </w:tcPr>
                <w:p w14:paraId="18888965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>461</w:t>
                  </w: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490BA44F" w14:textId="743ACD59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1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EAB4283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>On cessation of smokeless tobacco consumption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6B23974B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. Yes</w:t>
                  </w:r>
                </w:p>
                <w:p w14:paraId="4F70142D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19C2ECF9" w14:textId="71379F69" w:rsidR="00C50358" w:rsidRPr="007865B6" w:rsidRDefault="006465E1" w:rsidP="00C50358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f No go to Q.462</w:t>
                  </w:r>
                </w:p>
              </w:tc>
            </w:tr>
            <w:tr w:rsidR="00C50358" w:rsidRPr="007865B6" w14:paraId="19AE1495" w14:textId="77777777" w:rsidTr="00574D58">
              <w:tc>
                <w:tcPr>
                  <w:tcW w:w="605" w:type="dxa"/>
                  <w:vMerge/>
                  <w:vAlign w:val="center"/>
                </w:tcPr>
                <w:p w14:paraId="21CF8612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315735F5" w14:textId="790C22C2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1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9BDD48A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On </w:t>
                  </w:r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>smokeless tobacco consumption</w:t>
                  </w: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what type of communication material present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028F987D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cs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1.</w:t>
                  </w:r>
                  <w:r w:rsidRPr="007865B6">
                    <w:rPr>
                      <w:rFonts w:ascii="Times New Roman" w:hAnsi="Times New Roman" w:cs="Times New Roman"/>
                      <w:cs/>
                      <w:lang w:bidi="bn-I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Flip Chart</w:t>
                  </w:r>
                </w:p>
                <w:p w14:paraId="59D9ABAE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2. Poster </w:t>
                  </w:r>
                </w:p>
                <w:p w14:paraId="0E9C1BDE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3. leaflet </w:t>
                  </w:r>
                </w:p>
                <w:p w14:paraId="15E5BC1D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4. Audio Clip</w:t>
                  </w:r>
                </w:p>
                <w:p w14:paraId="296E5B4F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5. Video Clip</w:t>
                  </w:r>
                </w:p>
                <w:p w14:paraId="09B1B713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6. Others ______________</w:t>
                  </w:r>
                </w:p>
              </w:tc>
              <w:tc>
                <w:tcPr>
                  <w:tcW w:w="810" w:type="dxa"/>
                  <w:vAlign w:val="center"/>
                </w:tcPr>
                <w:p w14:paraId="01C9116C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50358" w:rsidRPr="007865B6" w14:paraId="0EB3855C" w14:textId="77777777" w:rsidTr="00574D58">
              <w:tc>
                <w:tcPr>
                  <w:tcW w:w="605" w:type="dxa"/>
                  <w:vMerge w:val="restart"/>
                  <w:vAlign w:val="center"/>
                </w:tcPr>
                <w:p w14:paraId="46586263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>462</w:t>
                  </w: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47C33AAB" w14:textId="13B3D872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2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7AE8FA2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>On reduction of harmful use of alcohol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6EC907B3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. Yes</w:t>
                  </w:r>
                </w:p>
                <w:p w14:paraId="313953AA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7F4B817D" w14:textId="14BF2370" w:rsidR="00C50358" w:rsidRPr="007865B6" w:rsidRDefault="006465E1" w:rsidP="00C50358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f No go to Q.463</w:t>
                  </w:r>
                </w:p>
              </w:tc>
            </w:tr>
            <w:tr w:rsidR="00C50358" w:rsidRPr="007865B6" w14:paraId="7CA7D8B7" w14:textId="77777777" w:rsidTr="00574D58">
              <w:tc>
                <w:tcPr>
                  <w:tcW w:w="605" w:type="dxa"/>
                  <w:vMerge/>
                  <w:vAlign w:val="center"/>
                </w:tcPr>
                <w:p w14:paraId="180FD219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31FBBAFC" w14:textId="462F6A14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2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21412E57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>On reduction of harmful use of alcohol</w:t>
                  </w: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what type of communication material present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5C9B7C72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cs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1.</w:t>
                  </w:r>
                  <w:r w:rsidRPr="007865B6">
                    <w:rPr>
                      <w:rFonts w:ascii="Times New Roman" w:hAnsi="Times New Roman" w:cs="Times New Roman"/>
                      <w:cs/>
                      <w:lang w:bidi="bn-I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Flip Chart</w:t>
                  </w:r>
                </w:p>
                <w:p w14:paraId="54020E22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2. Poster </w:t>
                  </w:r>
                </w:p>
                <w:p w14:paraId="6DE51DB1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3. leaflet </w:t>
                  </w:r>
                </w:p>
                <w:p w14:paraId="09B10C5C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4. Audio Clip</w:t>
                  </w:r>
                </w:p>
                <w:p w14:paraId="6833DF0A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5. Video Clip</w:t>
                  </w:r>
                </w:p>
                <w:p w14:paraId="290076A0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6. Others ______________</w:t>
                  </w:r>
                </w:p>
              </w:tc>
              <w:tc>
                <w:tcPr>
                  <w:tcW w:w="810" w:type="dxa"/>
                  <w:vAlign w:val="center"/>
                </w:tcPr>
                <w:p w14:paraId="11D3927F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50358" w:rsidRPr="007865B6" w14:paraId="5A325895" w14:textId="77777777" w:rsidTr="00574D58">
              <w:tc>
                <w:tcPr>
                  <w:tcW w:w="605" w:type="dxa"/>
                  <w:vMerge w:val="restart"/>
                  <w:vAlign w:val="center"/>
                </w:tcPr>
                <w:p w14:paraId="4E31E8BA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>463</w:t>
                  </w: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6BBA1856" w14:textId="7E119AA1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3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5D44833E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>On salt reduction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286BBFDC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. Yes</w:t>
                  </w:r>
                </w:p>
                <w:p w14:paraId="48AC28B2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0FA22356" w14:textId="0D198D69" w:rsidR="00C50358" w:rsidRPr="007865B6" w:rsidRDefault="006465E1" w:rsidP="00C50358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f No go to Q.464</w:t>
                  </w:r>
                </w:p>
              </w:tc>
            </w:tr>
            <w:tr w:rsidR="00C50358" w:rsidRPr="007865B6" w14:paraId="1318861A" w14:textId="77777777" w:rsidTr="00574D58">
              <w:tc>
                <w:tcPr>
                  <w:tcW w:w="605" w:type="dxa"/>
                  <w:vMerge/>
                  <w:vAlign w:val="center"/>
                </w:tcPr>
                <w:p w14:paraId="587D2AC3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54DE647D" w14:textId="5BD9572F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3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2C1ED98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>On salt reduction</w:t>
                  </w: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what type of communication material present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14C4C66D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cs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1.</w:t>
                  </w:r>
                  <w:r w:rsidRPr="007865B6">
                    <w:rPr>
                      <w:rFonts w:ascii="Times New Roman" w:hAnsi="Times New Roman" w:cs="Times New Roman"/>
                      <w:cs/>
                      <w:lang w:bidi="bn-I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Flip Chart</w:t>
                  </w:r>
                </w:p>
                <w:p w14:paraId="5BFCEDC8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2. Poster </w:t>
                  </w:r>
                </w:p>
                <w:p w14:paraId="113AF59D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3. leaflet </w:t>
                  </w:r>
                </w:p>
                <w:p w14:paraId="1DED475A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lastRenderedPageBreak/>
                    <w:t>4. Audio Clip</w:t>
                  </w:r>
                </w:p>
                <w:p w14:paraId="32D70DD4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5. Video Clip</w:t>
                  </w:r>
                </w:p>
                <w:p w14:paraId="7F3A5873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6. Others ______________</w:t>
                  </w:r>
                </w:p>
              </w:tc>
              <w:tc>
                <w:tcPr>
                  <w:tcW w:w="810" w:type="dxa"/>
                  <w:vAlign w:val="center"/>
                </w:tcPr>
                <w:p w14:paraId="7C603D31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50358" w:rsidRPr="007865B6" w14:paraId="12CD109F" w14:textId="77777777" w:rsidTr="00574D58">
              <w:tc>
                <w:tcPr>
                  <w:tcW w:w="605" w:type="dxa"/>
                  <w:vMerge w:val="restart"/>
                  <w:vAlign w:val="center"/>
                </w:tcPr>
                <w:p w14:paraId="2EDD4C51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>464</w:t>
                  </w: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7AC59417" w14:textId="61F99BFA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4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08CF404D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>Counseling for Sugar reduction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11E28CE3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. Yes</w:t>
                  </w:r>
                </w:p>
                <w:p w14:paraId="3B439BCF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2BBD28A5" w14:textId="2BC0C468" w:rsidR="00C50358" w:rsidRPr="007865B6" w:rsidRDefault="006465E1" w:rsidP="00C50358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f No go to Q.465</w:t>
                  </w:r>
                </w:p>
              </w:tc>
            </w:tr>
            <w:tr w:rsidR="00C50358" w:rsidRPr="007865B6" w14:paraId="643E1F46" w14:textId="77777777" w:rsidTr="00574D58">
              <w:tc>
                <w:tcPr>
                  <w:tcW w:w="605" w:type="dxa"/>
                  <w:vMerge/>
                  <w:vAlign w:val="center"/>
                </w:tcPr>
                <w:p w14:paraId="60034C99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799E6331" w14:textId="53120A61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4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C50584B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>For Sugar consumption reduction</w:t>
                  </w: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what type of communication material present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41581B13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cs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1.</w:t>
                  </w:r>
                  <w:r w:rsidRPr="007865B6">
                    <w:rPr>
                      <w:rFonts w:ascii="Times New Roman" w:hAnsi="Times New Roman" w:cs="Times New Roman"/>
                      <w:cs/>
                      <w:lang w:bidi="bn-I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Flip Chart</w:t>
                  </w:r>
                </w:p>
                <w:p w14:paraId="6C137BF8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2. Poster </w:t>
                  </w:r>
                </w:p>
                <w:p w14:paraId="4287D1A7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3. leaflet </w:t>
                  </w:r>
                </w:p>
                <w:p w14:paraId="6F82D78B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4. Audio Clip</w:t>
                  </w:r>
                </w:p>
                <w:p w14:paraId="0993F493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5. Video Clip</w:t>
                  </w:r>
                </w:p>
                <w:p w14:paraId="0C1A4F4C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6. Others ______________</w:t>
                  </w:r>
                </w:p>
              </w:tc>
              <w:tc>
                <w:tcPr>
                  <w:tcW w:w="810" w:type="dxa"/>
                  <w:vAlign w:val="center"/>
                </w:tcPr>
                <w:p w14:paraId="6860CA4F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50358" w:rsidRPr="007865B6" w14:paraId="72291DBA" w14:textId="77777777" w:rsidTr="00574D58">
              <w:tc>
                <w:tcPr>
                  <w:tcW w:w="605" w:type="dxa"/>
                  <w:vMerge w:val="restart"/>
                  <w:vAlign w:val="center"/>
                </w:tcPr>
                <w:p w14:paraId="3E42B3D2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>465</w:t>
                  </w: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1FF94EA4" w14:textId="03CDD2A0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5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3A4AAAC4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Counseling for oil and fat reduction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5D85FC17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. Yes</w:t>
                  </w:r>
                </w:p>
                <w:p w14:paraId="7824E4DB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3A6C91FB" w14:textId="5F24B117" w:rsidR="00C50358" w:rsidRPr="007865B6" w:rsidRDefault="006465E1" w:rsidP="00C50358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f No go to Q.466</w:t>
                  </w:r>
                </w:p>
              </w:tc>
            </w:tr>
            <w:tr w:rsidR="00C50358" w:rsidRPr="007865B6" w14:paraId="3A090485" w14:textId="77777777" w:rsidTr="00574D58">
              <w:tc>
                <w:tcPr>
                  <w:tcW w:w="605" w:type="dxa"/>
                  <w:vMerge/>
                  <w:vAlign w:val="center"/>
                </w:tcPr>
                <w:p w14:paraId="2E6656B7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271984EC" w14:textId="06E86AB5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5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190D0E6E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For oil and fat </w:t>
                  </w:r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>consumption</w:t>
                  </w: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reduction what type of communication material present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24EF4A62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cs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1.</w:t>
                  </w:r>
                  <w:r w:rsidRPr="007865B6">
                    <w:rPr>
                      <w:rFonts w:ascii="Times New Roman" w:hAnsi="Times New Roman" w:cs="Times New Roman"/>
                      <w:cs/>
                      <w:lang w:bidi="bn-I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Flip Chart</w:t>
                  </w:r>
                </w:p>
                <w:p w14:paraId="0B0562D4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2. Poster </w:t>
                  </w:r>
                </w:p>
                <w:p w14:paraId="68AD0E98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3. leaflet </w:t>
                  </w:r>
                </w:p>
                <w:p w14:paraId="5215C42B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4. Audio Clip</w:t>
                  </w:r>
                </w:p>
                <w:p w14:paraId="2813957E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5. Video Clip</w:t>
                  </w:r>
                </w:p>
                <w:p w14:paraId="125ABD85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6. Others ______________</w:t>
                  </w:r>
                </w:p>
              </w:tc>
              <w:tc>
                <w:tcPr>
                  <w:tcW w:w="810" w:type="dxa"/>
                  <w:vAlign w:val="center"/>
                </w:tcPr>
                <w:p w14:paraId="3E255A61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50358" w:rsidRPr="007865B6" w14:paraId="5BAAABE9" w14:textId="77777777" w:rsidTr="00574D58">
              <w:tc>
                <w:tcPr>
                  <w:tcW w:w="605" w:type="dxa"/>
                  <w:vMerge w:val="restart"/>
                  <w:vAlign w:val="center"/>
                </w:tcPr>
                <w:p w14:paraId="06FF2E86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>466</w:t>
                  </w: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06A873BF" w14:textId="7CB8F1CA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6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076D082F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>On physical activity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7CDFA379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. Yes</w:t>
                  </w:r>
                </w:p>
                <w:p w14:paraId="2A8F6633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5A507523" w14:textId="2428310F" w:rsidR="00C50358" w:rsidRPr="007865B6" w:rsidRDefault="006465E1" w:rsidP="00C50358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f No go to Q.467</w:t>
                  </w:r>
                </w:p>
              </w:tc>
            </w:tr>
            <w:tr w:rsidR="00C50358" w:rsidRPr="007865B6" w14:paraId="7B0411E1" w14:textId="77777777" w:rsidTr="00574D58">
              <w:tc>
                <w:tcPr>
                  <w:tcW w:w="605" w:type="dxa"/>
                  <w:vMerge/>
                  <w:vAlign w:val="center"/>
                </w:tcPr>
                <w:p w14:paraId="3D91EE93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227A4A95" w14:textId="2B0AE3F3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6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488BED0D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>On physical activity</w:t>
                  </w: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 xml:space="preserve"> what type of communication material present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3B11EB08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cs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1.</w:t>
                  </w:r>
                  <w:r w:rsidRPr="007865B6">
                    <w:rPr>
                      <w:rFonts w:ascii="Times New Roman" w:hAnsi="Times New Roman" w:cs="Times New Roman"/>
                      <w:cs/>
                      <w:lang w:bidi="bn-I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Flip Chart</w:t>
                  </w:r>
                </w:p>
                <w:p w14:paraId="39726D8B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2. Poster </w:t>
                  </w:r>
                </w:p>
                <w:p w14:paraId="75E14CF4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3. leaflet </w:t>
                  </w:r>
                </w:p>
                <w:p w14:paraId="5F521637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4. Audio Clip</w:t>
                  </w:r>
                </w:p>
                <w:p w14:paraId="6B2B1345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lastRenderedPageBreak/>
                    <w:t>5. Video Clip</w:t>
                  </w:r>
                </w:p>
                <w:p w14:paraId="6E8F2F5B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6. Others ______________</w:t>
                  </w:r>
                </w:p>
              </w:tc>
              <w:tc>
                <w:tcPr>
                  <w:tcW w:w="810" w:type="dxa"/>
                  <w:vAlign w:val="center"/>
                </w:tcPr>
                <w:p w14:paraId="0618A87A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50358" w:rsidRPr="007865B6" w14:paraId="5F065E63" w14:textId="77777777" w:rsidTr="00574D58">
              <w:tc>
                <w:tcPr>
                  <w:tcW w:w="605" w:type="dxa"/>
                  <w:vMerge w:val="restart"/>
                  <w:vAlign w:val="center"/>
                </w:tcPr>
                <w:p w14:paraId="662EE277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  <w:r w:rsidRPr="007865B6"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  <w:t>467</w:t>
                  </w: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2FB2E7A4" w14:textId="7BA5BCED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7A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7D6D5471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 xml:space="preserve">On increasing </w:t>
                  </w:r>
                  <w:proofErr w:type="gramStart"/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>fruits</w:t>
                  </w:r>
                  <w:proofErr w:type="gramEnd"/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 xml:space="preserve"> and vegetable consumption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664D7965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545"/>
                    </w:tabs>
                    <w:spacing w:before="32" w:line="219" w:lineRule="exact"/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1. Yes</w:t>
                  </w:r>
                </w:p>
                <w:p w14:paraId="45370BC1" w14:textId="77777777" w:rsidR="00C50358" w:rsidRPr="007865B6" w:rsidRDefault="00C50358" w:rsidP="00C50358">
                  <w:pPr>
                    <w:pStyle w:val="TableParagraph"/>
                    <w:tabs>
                      <w:tab w:val="right" w:leader="dot" w:pos="3861"/>
                    </w:tabs>
                    <w:spacing w:before="111" w:after="240" w:line="219" w:lineRule="exact"/>
                    <w:jc w:val="center"/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  <w:bCs/>
                    </w:rPr>
                    <w:t>2. No</w:t>
                  </w:r>
                </w:p>
              </w:tc>
              <w:tc>
                <w:tcPr>
                  <w:tcW w:w="810" w:type="dxa"/>
                  <w:vAlign w:val="center"/>
                </w:tcPr>
                <w:p w14:paraId="6BCAD2D0" w14:textId="2C85F180" w:rsidR="00C50358" w:rsidRPr="007865B6" w:rsidRDefault="006465E1" w:rsidP="00C50358">
                  <w:pPr>
                    <w:rPr>
                      <w:rFonts w:ascii="Times New Roman" w:hAnsi="Times New Roman" w:cs="Times New Roman"/>
                    </w:rPr>
                  </w:pPr>
                  <w:r w:rsidRPr="007865B6">
                    <w:rPr>
                      <w:rFonts w:ascii="Times New Roman" w:hAnsi="Times New Roman" w:cs="Times New Roman"/>
                    </w:rPr>
                    <w:t>If No go to Q.</w:t>
                  </w:r>
                  <w:r w:rsidR="00342D4F" w:rsidRPr="007865B6">
                    <w:rPr>
                      <w:rFonts w:ascii="Times New Roman" w:hAnsi="Times New Roman" w:cs="Times New Roman"/>
                    </w:rPr>
                    <w:t>501</w:t>
                  </w:r>
                </w:p>
              </w:tc>
            </w:tr>
            <w:tr w:rsidR="00C50358" w:rsidRPr="007865B6" w14:paraId="5C1FD21D" w14:textId="77777777" w:rsidTr="00574D58">
              <w:tc>
                <w:tcPr>
                  <w:tcW w:w="605" w:type="dxa"/>
                  <w:vMerge/>
                  <w:vAlign w:val="center"/>
                </w:tcPr>
                <w:p w14:paraId="125FDA4D" w14:textId="77777777" w:rsidR="00C50358" w:rsidRPr="007865B6" w:rsidRDefault="00C50358" w:rsidP="00C50358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pacing w:val="-1"/>
                    </w:rPr>
                  </w:pPr>
                </w:p>
              </w:tc>
              <w:tc>
                <w:tcPr>
                  <w:tcW w:w="850" w:type="dxa"/>
                  <w:gridSpan w:val="2"/>
                  <w:vAlign w:val="center"/>
                </w:tcPr>
                <w:p w14:paraId="024689C1" w14:textId="60A2354E" w:rsidR="00C50358" w:rsidRPr="007865B6" w:rsidRDefault="009371EB" w:rsidP="00C50358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FNSE_</w:t>
                  </w:r>
                  <w:r w:rsidR="00D101AD" w:rsidRPr="007865B6">
                    <w:rPr>
                      <w:rFonts w:ascii="Times New Roman" w:hAnsi="Times New Roman" w:cs="Times New Roman"/>
                      <w:b/>
                      <w:bCs/>
                    </w:rPr>
                    <w:t>467B</w:t>
                  </w:r>
                </w:p>
              </w:tc>
              <w:tc>
                <w:tcPr>
                  <w:tcW w:w="3200" w:type="dxa"/>
                  <w:gridSpan w:val="2"/>
                  <w:vAlign w:val="center"/>
                </w:tcPr>
                <w:p w14:paraId="671F530E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shd w:val="clear" w:color="auto" w:fill="FFFFFF"/>
                    </w:rPr>
                  </w:pPr>
                  <w:r w:rsidRPr="007865B6">
                    <w:rPr>
                      <w:rFonts w:ascii="Times New Roman" w:hAnsi="Times New Roman" w:cs="Times New Roman"/>
                      <w:shd w:val="clear" w:color="auto" w:fill="FFFFFF" w:themeFill="background1"/>
                    </w:rPr>
                    <w:t xml:space="preserve">On increasing fruits and vegetable consumption </w:t>
                  </w:r>
                  <w:r w:rsidRPr="007865B6">
                    <w:rPr>
                      <w:rFonts w:ascii="Times New Roman" w:hAnsi="Times New Roman" w:cs="Times New Roman"/>
                      <w:shd w:val="clear" w:color="auto" w:fill="FFFFFF"/>
                    </w:rPr>
                    <w:t>what type of communication material present?</w:t>
                  </w:r>
                </w:p>
              </w:tc>
              <w:tc>
                <w:tcPr>
                  <w:tcW w:w="4165" w:type="dxa"/>
                  <w:gridSpan w:val="10"/>
                  <w:vAlign w:val="center"/>
                </w:tcPr>
                <w:p w14:paraId="37C224CB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cs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1.</w:t>
                  </w:r>
                  <w:r w:rsidRPr="007865B6">
                    <w:rPr>
                      <w:rFonts w:ascii="Times New Roman" w:hAnsi="Times New Roman" w:cs="Times New Roman"/>
                      <w:cs/>
                      <w:lang w:bidi="bn-IN"/>
                    </w:rPr>
                    <w:t xml:space="preserve"> </w:t>
                  </w: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Flip Chart</w:t>
                  </w:r>
                </w:p>
                <w:p w14:paraId="2E0A4F06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2. Poster </w:t>
                  </w:r>
                </w:p>
                <w:p w14:paraId="5C865366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 xml:space="preserve">3. leaflet </w:t>
                  </w:r>
                </w:p>
                <w:p w14:paraId="283A4F11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4. Audio Clip</w:t>
                  </w:r>
                </w:p>
                <w:p w14:paraId="5FF7FEF0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5. Video Clip</w:t>
                  </w:r>
                </w:p>
                <w:p w14:paraId="47FC2D21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  <w:lang w:bidi="bn-IN"/>
                    </w:rPr>
                  </w:pPr>
                  <w:r w:rsidRPr="007865B6">
                    <w:rPr>
                      <w:rFonts w:ascii="Times New Roman" w:hAnsi="Times New Roman" w:cs="Times New Roman"/>
                      <w:lang w:bidi="bn-IN"/>
                    </w:rPr>
                    <w:t>6. Others ______________</w:t>
                  </w:r>
                </w:p>
              </w:tc>
              <w:tc>
                <w:tcPr>
                  <w:tcW w:w="810" w:type="dxa"/>
                  <w:vAlign w:val="center"/>
                </w:tcPr>
                <w:p w14:paraId="305C3311" w14:textId="77777777" w:rsidR="00C50358" w:rsidRPr="007865B6" w:rsidRDefault="00C50358" w:rsidP="00C50358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2E25376D" w14:textId="0279D4C0" w:rsidR="002551CB" w:rsidRPr="007865B6" w:rsidRDefault="002551CB" w:rsidP="00F1409E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  <w:rtl/>
                <w:cs/>
              </w:rPr>
            </w:pPr>
          </w:p>
        </w:tc>
      </w:tr>
      <w:bookmarkEnd w:id="0"/>
      <w:tr w:rsidR="00DA09AD" w:rsidRPr="00215AEA" w14:paraId="0B70E66B" w14:textId="77777777" w:rsidTr="001D5E35">
        <w:trPr>
          <w:gridBefore w:val="1"/>
          <w:wBefore w:w="185" w:type="dxa"/>
          <w:trHeight w:val="598"/>
        </w:trPr>
        <w:tc>
          <w:tcPr>
            <w:tcW w:w="9805" w:type="dxa"/>
            <w:gridSpan w:val="10"/>
          </w:tcPr>
          <w:p w14:paraId="576CFE9E" w14:textId="01990B70" w:rsidR="00DA09AD" w:rsidRPr="00215AEA" w:rsidRDefault="00342D4F" w:rsidP="007D5359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sz w:val="23"/>
                <w:szCs w:val="23"/>
                <w:shd w:val="clear" w:color="auto" w:fill="FFFFFF"/>
                <w:lang w:bidi="bn-IN"/>
              </w:rPr>
              <w:lastRenderedPageBreak/>
              <w:t>Section</w:t>
            </w:r>
            <w:r w:rsidR="00C75382">
              <w:rPr>
                <w:rFonts w:ascii="Times New Roman" w:hAnsi="Times New Roman" w:cs="Times New Roman"/>
                <w:b/>
                <w:bCs/>
                <w:sz w:val="23"/>
                <w:szCs w:val="23"/>
                <w:shd w:val="clear" w:color="auto" w:fill="FFFFFF"/>
                <w:lang w:bidi="bn-IN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23"/>
                <w:szCs w:val="23"/>
                <w:shd w:val="clear" w:color="auto" w:fill="FFFFFF"/>
                <w:lang w:bidi="bn-IN"/>
              </w:rPr>
              <w:t>5</w:t>
            </w:r>
            <w:r w:rsidR="00C75382">
              <w:rPr>
                <w:rFonts w:ascii="Times New Roman" w:hAnsi="Times New Roman" w:cs="Times New Roman"/>
                <w:b/>
                <w:bCs/>
                <w:sz w:val="23"/>
                <w:szCs w:val="23"/>
                <w:shd w:val="clear" w:color="auto" w:fill="FFFFFF"/>
                <w:lang w:bidi="bn-IN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sz w:val="23"/>
                <w:szCs w:val="23"/>
                <w:shd w:val="clear" w:color="auto" w:fill="FFFFFF"/>
                <w:lang w:bidi="bn-IN"/>
              </w:rPr>
              <w:t xml:space="preserve"> </w:t>
            </w:r>
            <w:r w:rsidR="00C5572F" w:rsidRPr="00215AEA">
              <w:rPr>
                <w:rFonts w:ascii="Times New Roman" w:hAnsi="Times New Roman" w:cs="Times New Roman"/>
                <w:b/>
                <w:bCs/>
                <w:sz w:val="23"/>
                <w:szCs w:val="23"/>
                <w:shd w:val="clear" w:color="auto" w:fill="FFFFFF"/>
                <w:lang w:bidi="bn-IN"/>
              </w:rPr>
              <w:t>Laboratory</w:t>
            </w:r>
            <w:r w:rsidR="00C44B0F" w:rsidRPr="00215AEA">
              <w:rPr>
                <w:rFonts w:ascii="Times New Roman" w:hAnsi="Times New Roman" w:cs="Times New Roman"/>
                <w:b/>
                <w:bCs/>
                <w:sz w:val="23"/>
                <w:szCs w:val="23"/>
                <w:shd w:val="clear" w:color="auto" w:fill="FFFFFF"/>
                <w:lang w:bidi="bn-IN"/>
              </w:rPr>
              <w:t>/Daignostic</w:t>
            </w:r>
            <w:r w:rsidR="00C5572F" w:rsidRPr="00215AEA">
              <w:rPr>
                <w:rFonts w:ascii="Times New Roman" w:hAnsi="Times New Roman" w:cs="Times New Roman"/>
                <w:b/>
                <w:bCs/>
                <w:sz w:val="23"/>
                <w:szCs w:val="23"/>
                <w:shd w:val="clear" w:color="auto" w:fill="FFFFFF"/>
                <w:lang w:bidi="bn-IN"/>
              </w:rPr>
              <w:t xml:space="preserve"> services </w:t>
            </w:r>
          </w:p>
        </w:tc>
      </w:tr>
      <w:tr w:rsidR="0019006A" w:rsidRPr="00215AEA" w14:paraId="7AEC4181" w14:textId="77777777" w:rsidTr="001D5E35">
        <w:trPr>
          <w:gridBefore w:val="1"/>
          <w:wBefore w:w="185" w:type="dxa"/>
          <w:trHeight w:val="42"/>
        </w:trPr>
        <w:tc>
          <w:tcPr>
            <w:tcW w:w="985" w:type="dxa"/>
            <w:gridSpan w:val="2"/>
            <w:vMerge w:val="restart"/>
            <w:vAlign w:val="center"/>
          </w:tcPr>
          <w:p w14:paraId="3721D046" w14:textId="7969C135" w:rsidR="0019006A" w:rsidRPr="00215AEA" w:rsidRDefault="00342D4F" w:rsidP="004B7AE6">
            <w:pPr>
              <w:jc w:val="center"/>
              <w:rPr>
                <w:rFonts w:ascii="Times New Roman" w:hAnsi="Times New Roman" w:cs="Times New Roman"/>
                <w:b/>
                <w:bCs/>
                <w: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</w:p>
        </w:tc>
        <w:tc>
          <w:tcPr>
            <w:tcW w:w="1260" w:type="dxa"/>
            <w:gridSpan w:val="2"/>
          </w:tcPr>
          <w:p w14:paraId="273FD344" w14:textId="5C738412" w:rsidR="0019006A" w:rsidRPr="00215AEA" w:rsidRDefault="009371EB" w:rsidP="0019006A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342D4F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19006A" w:rsidRPr="00215AEA">
              <w:rPr>
                <w:rFonts w:ascii="Times New Roman" w:hAnsi="Times New Roman" w:cs="Times New Roman"/>
                <w:b/>
                <w:bCs/>
                <w:lang w:bidi="bn-BD"/>
              </w:rPr>
              <w:t>A</w:t>
            </w:r>
          </w:p>
        </w:tc>
        <w:tc>
          <w:tcPr>
            <w:tcW w:w="3628" w:type="dxa"/>
            <w:gridSpan w:val="2"/>
          </w:tcPr>
          <w:p w14:paraId="56989644" w14:textId="7EDA09EA" w:rsidR="0019006A" w:rsidRPr="00683850" w:rsidRDefault="0019006A" w:rsidP="0019006A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BD"/>
              </w:rPr>
            </w:pPr>
            <w:r w:rsidRPr="00683850">
              <w:rPr>
                <w:rFonts w:ascii="Times New Roman" w:hAnsi="Times New Roman" w:cs="Times New Roman"/>
                <w:shd w:val="clear" w:color="auto" w:fill="FFFFFF"/>
              </w:rPr>
              <w:t>Random blood glucose</w:t>
            </w:r>
          </w:p>
        </w:tc>
        <w:tc>
          <w:tcPr>
            <w:tcW w:w="2068" w:type="dxa"/>
          </w:tcPr>
          <w:p w14:paraId="07B14625" w14:textId="77777777" w:rsidR="00637A57" w:rsidRPr="00C640EB" w:rsidRDefault="00637A57" w:rsidP="00637A5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36C9A23E" w14:textId="36DC9C95" w:rsidR="0019006A" w:rsidRPr="00683850" w:rsidRDefault="00637A57" w:rsidP="00637A57">
            <w:pPr>
              <w:jc w:val="center"/>
              <w:rPr>
                <w:rFonts w:ascii="Times New Roman" w:hAnsi="Times New Roman" w:cs="Times New Roma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706201CE" w14:textId="77777777" w:rsidR="0019006A" w:rsidRPr="00215AEA" w:rsidRDefault="0019006A" w:rsidP="0019006A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19006A" w:rsidRPr="00215AEA" w14:paraId="46F1A7A4" w14:textId="77777777" w:rsidTr="001D5E35">
        <w:trPr>
          <w:gridBefore w:val="1"/>
          <w:wBefore w:w="185" w:type="dxa"/>
          <w:trHeight w:val="42"/>
        </w:trPr>
        <w:tc>
          <w:tcPr>
            <w:tcW w:w="985" w:type="dxa"/>
            <w:gridSpan w:val="2"/>
            <w:vMerge/>
          </w:tcPr>
          <w:p w14:paraId="1F60D774" w14:textId="77777777" w:rsidR="0019006A" w:rsidRPr="00215AEA" w:rsidRDefault="0019006A" w:rsidP="0019006A">
            <w:pPr>
              <w:rPr>
                <w:rFonts w:ascii="Times New Roman" w:hAnsi="Times New Roman" w:cs="Times New Roman"/>
                <w:b/>
                <w:bCs/>
                <w: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61364897" w14:textId="1C6A5B7D" w:rsidR="0019006A" w:rsidRPr="00215AEA" w:rsidRDefault="009371EB" w:rsidP="0019006A">
            <w:pPr>
              <w:rPr>
                <w:rFonts w:ascii="Times New Roman" w:hAnsi="Times New Roman" w:cs="Times New Roman"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342D4F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19006A" w:rsidRPr="00215AEA">
              <w:rPr>
                <w:rFonts w:ascii="Times New Roman" w:hAnsi="Times New Roman" w:cs="Times New Roman"/>
                <w:b/>
                <w:bCs/>
                <w:lang w:bidi="bn-BD"/>
              </w:rPr>
              <w:t>B</w:t>
            </w:r>
          </w:p>
        </w:tc>
        <w:tc>
          <w:tcPr>
            <w:tcW w:w="3628" w:type="dxa"/>
            <w:gridSpan w:val="2"/>
          </w:tcPr>
          <w:p w14:paraId="7A8BC5AF" w14:textId="7E76C18C" w:rsidR="0019006A" w:rsidRPr="00683850" w:rsidRDefault="0019006A" w:rsidP="0019006A">
            <w:pPr>
              <w:pStyle w:val="BodyText"/>
              <w:spacing w:before="8"/>
              <w:rPr>
                <w:rFonts w:ascii="Times New Roman" w:hAnsi="Times New Roman" w:cs="Times New Roman"/>
                <w:lang w:bidi="bn-BD"/>
              </w:rPr>
            </w:pPr>
            <w:r w:rsidRPr="00683850">
              <w:rPr>
                <w:rFonts w:ascii="Times New Roman" w:hAnsi="Times New Roman" w:cs="Times New Roman"/>
                <w:shd w:val="clear" w:color="auto" w:fill="FFFFFF"/>
              </w:rPr>
              <w:t>Fasting blood glucose</w:t>
            </w:r>
          </w:p>
        </w:tc>
        <w:tc>
          <w:tcPr>
            <w:tcW w:w="2068" w:type="dxa"/>
          </w:tcPr>
          <w:p w14:paraId="0720A43A" w14:textId="77777777" w:rsidR="00637A57" w:rsidRPr="00C640EB" w:rsidRDefault="00637A57" w:rsidP="00637A5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5F2BBBF0" w14:textId="0A48E7FE" w:rsidR="0019006A" w:rsidRPr="00683850" w:rsidRDefault="00637A57" w:rsidP="00637A57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2BD5DFA6" w14:textId="77777777" w:rsidR="0019006A" w:rsidRPr="00215AEA" w:rsidRDefault="0019006A" w:rsidP="0019006A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19006A" w:rsidRPr="00215AEA" w14:paraId="15326433" w14:textId="77777777" w:rsidTr="001D5E35">
        <w:trPr>
          <w:gridBefore w:val="1"/>
          <w:wBefore w:w="185" w:type="dxa"/>
          <w:trHeight w:val="42"/>
        </w:trPr>
        <w:tc>
          <w:tcPr>
            <w:tcW w:w="985" w:type="dxa"/>
            <w:gridSpan w:val="2"/>
            <w:vMerge/>
          </w:tcPr>
          <w:p w14:paraId="22DC4BBB" w14:textId="0261EFE0" w:rsidR="0019006A" w:rsidRPr="00215AEA" w:rsidRDefault="0019006A" w:rsidP="0019006A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7851F795" w14:textId="58F4A6C4" w:rsidR="0019006A" w:rsidRPr="00215AEA" w:rsidRDefault="009371EB" w:rsidP="0019006A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342D4F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19006A" w:rsidRPr="00215AEA">
              <w:rPr>
                <w:rFonts w:ascii="Times New Roman" w:hAnsi="Times New Roman" w:cs="Times New Roman"/>
                <w:b/>
                <w:bCs/>
                <w:lang w:bidi="bn-BD"/>
              </w:rPr>
              <w:t>C</w:t>
            </w:r>
          </w:p>
        </w:tc>
        <w:tc>
          <w:tcPr>
            <w:tcW w:w="3628" w:type="dxa"/>
            <w:gridSpan w:val="2"/>
          </w:tcPr>
          <w:p w14:paraId="7B94073C" w14:textId="2F2B99C3" w:rsidR="0019006A" w:rsidRPr="00683850" w:rsidRDefault="0019006A" w:rsidP="0019006A">
            <w:pPr>
              <w:pStyle w:val="BodyText"/>
              <w:spacing w:before="8"/>
              <w:rPr>
                <w:rFonts w:ascii="Times New Roman" w:hAnsi="Times New Roman" w:cs="Times New Roman"/>
                <w:lang w:bidi="bn-BD"/>
              </w:rPr>
            </w:pPr>
            <w:r w:rsidRPr="00683850">
              <w:rPr>
                <w:rFonts w:ascii="Times New Roman" w:hAnsi="Times New Roman" w:cs="Times New Roman"/>
                <w:shd w:val="clear" w:color="auto" w:fill="FFFFFF"/>
              </w:rPr>
              <w:t>Oral Glucose tolerance test (OGTT)</w:t>
            </w:r>
          </w:p>
        </w:tc>
        <w:tc>
          <w:tcPr>
            <w:tcW w:w="2068" w:type="dxa"/>
          </w:tcPr>
          <w:p w14:paraId="55974BF8" w14:textId="77777777" w:rsidR="005066B6" w:rsidRPr="00C640EB" w:rsidRDefault="005066B6" w:rsidP="005066B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78E68F97" w14:textId="284A49E7" w:rsidR="0019006A" w:rsidRPr="005066B6" w:rsidRDefault="005066B6" w:rsidP="005066B6">
            <w:pPr>
              <w:jc w:val="center"/>
              <w:rPr>
                <w:rFonts w:ascii="Times New Roman" w:hAnsi="Times New Roman" w:cstheme="minorBidi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401F8B5E" w14:textId="72F4F458" w:rsidR="0019006A" w:rsidRPr="00215AEA" w:rsidRDefault="0019006A" w:rsidP="0019006A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19006A" w:rsidRPr="00215AEA" w14:paraId="1A4B0731" w14:textId="77777777" w:rsidTr="001D5E35">
        <w:trPr>
          <w:gridBefore w:val="1"/>
          <w:wBefore w:w="185" w:type="dxa"/>
          <w:trHeight w:val="42"/>
        </w:trPr>
        <w:tc>
          <w:tcPr>
            <w:tcW w:w="985" w:type="dxa"/>
            <w:gridSpan w:val="2"/>
            <w:vMerge/>
          </w:tcPr>
          <w:p w14:paraId="37A04EE1" w14:textId="54AB6C0B" w:rsidR="0019006A" w:rsidRPr="00215AEA" w:rsidRDefault="0019006A" w:rsidP="0019006A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1BFEEBC7" w14:textId="105F8D13" w:rsidR="0019006A" w:rsidRPr="00215AEA" w:rsidRDefault="009371EB" w:rsidP="0019006A">
            <w:pPr>
              <w:rPr>
                <w:rFonts w:ascii="Times New Roman" w:hAnsi="Times New Roman" w:cs="Times New Roman"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342D4F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19006A" w:rsidRPr="00215AEA">
              <w:rPr>
                <w:rFonts w:ascii="Times New Roman" w:hAnsi="Times New Roman" w:cs="Times New Roman"/>
                <w:b/>
                <w:bCs/>
                <w:lang w:bidi="bn-BD"/>
              </w:rPr>
              <w:t>D</w:t>
            </w:r>
          </w:p>
        </w:tc>
        <w:tc>
          <w:tcPr>
            <w:tcW w:w="3628" w:type="dxa"/>
            <w:gridSpan w:val="2"/>
          </w:tcPr>
          <w:p w14:paraId="1DA7E333" w14:textId="33F3B6D5" w:rsidR="0019006A" w:rsidRPr="00683850" w:rsidRDefault="0019006A" w:rsidP="0019006A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683850">
              <w:rPr>
                <w:rFonts w:ascii="Times New Roman" w:hAnsi="Times New Roman" w:cs="Times New Roman"/>
                <w:shd w:val="clear" w:color="auto" w:fill="FFFFFF"/>
              </w:rPr>
              <w:t>HbA</w:t>
            </w:r>
            <w:r w:rsidRPr="00683850">
              <w:rPr>
                <w:rFonts w:ascii="Times New Roman" w:hAnsi="Times New Roman" w:cs="Times New Roman"/>
                <w:shd w:val="clear" w:color="auto" w:fill="FFFFFF"/>
                <w:vertAlign w:val="subscript"/>
              </w:rPr>
              <w:t>1</w:t>
            </w:r>
            <w:r w:rsidRPr="00683850">
              <w:rPr>
                <w:rFonts w:ascii="Times New Roman" w:hAnsi="Times New Roman" w:cs="Times New Roman"/>
                <w:shd w:val="clear" w:color="auto" w:fill="FFFFFF"/>
              </w:rPr>
              <w:t>C</w:t>
            </w:r>
          </w:p>
        </w:tc>
        <w:tc>
          <w:tcPr>
            <w:tcW w:w="2068" w:type="dxa"/>
          </w:tcPr>
          <w:p w14:paraId="7673055B" w14:textId="77777777" w:rsidR="005066B6" w:rsidRPr="00C640EB" w:rsidRDefault="005066B6" w:rsidP="005066B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4CC3CDF4" w14:textId="35A16520" w:rsidR="0019006A" w:rsidRPr="00683850" w:rsidRDefault="005066B6" w:rsidP="005066B6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0EC0ECD9" w14:textId="77777777" w:rsidR="0019006A" w:rsidRPr="00215AEA" w:rsidRDefault="0019006A" w:rsidP="0019006A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19006A" w:rsidRPr="00215AEA" w14:paraId="6D606E21" w14:textId="77777777" w:rsidTr="001D5E35">
        <w:trPr>
          <w:gridBefore w:val="1"/>
          <w:wBefore w:w="185" w:type="dxa"/>
          <w:trHeight w:val="42"/>
        </w:trPr>
        <w:tc>
          <w:tcPr>
            <w:tcW w:w="985" w:type="dxa"/>
            <w:gridSpan w:val="2"/>
            <w:vMerge/>
          </w:tcPr>
          <w:p w14:paraId="2C876075" w14:textId="5BBF82A1" w:rsidR="0019006A" w:rsidRPr="00215AEA" w:rsidRDefault="0019006A" w:rsidP="0019006A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608C3647" w14:textId="57EFC8AD" w:rsidR="0019006A" w:rsidRPr="00215AEA" w:rsidRDefault="009371EB" w:rsidP="0019006A">
            <w:pPr>
              <w:rPr>
                <w:rFonts w:ascii="Times New Roman" w:hAnsi="Times New Roman" w:cs="Times New Roman"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342D4F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19006A" w:rsidRPr="00215AEA">
              <w:rPr>
                <w:rFonts w:ascii="Times New Roman" w:hAnsi="Times New Roman" w:cs="Times New Roman"/>
                <w:b/>
                <w:bCs/>
                <w:lang w:bidi="bn-BD"/>
              </w:rPr>
              <w:t>E</w:t>
            </w:r>
          </w:p>
        </w:tc>
        <w:tc>
          <w:tcPr>
            <w:tcW w:w="3628" w:type="dxa"/>
            <w:gridSpan w:val="2"/>
          </w:tcPr>
          <w:p w14:paraId="7E0B3075" w14:textId="7D23830F" w:rsidR="0019006A" w:rsidRPr="00683850" w:rsidRDefault="0019006A" w:rsidP="0019006A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683850">
              <w:rPr>
                <w:rFonts w:ascii="Times New Roman" w:hAnsi="Times New Roman" w:cs="Times New Roman"/>
                <w:shd w:val="clear" w:color="auto" w:fill="FFFFFF"/>
              </w:rPr>
              <w:t>Urine protein test</w:t>
            </w:r>
          </w:p>
        </w:tc>
        <w:tc>
          <w:tcPr>
            <w:tcW w:w="2068" w:type="dxa"/>
          </w:tcPr>
          <w:p w14:paraId="2DDE9E70" w14:textId="77777777" w:rsidR="005066B6" w:rsidRPr="00C640EB" w:rsidRDefault="005066B6" w:rsidP="005066B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0E4F0393" w14:textId="5070F9D7" w:rsidR="0019006A" w:rsidRPr="00683850" w:rsidRDefault="005066B6" w:rsidP="005066B6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0848D6AD" w14:textId="77777777" w:rsidR="0019006A" w:rsidRPr="00215AEA" w:rsidRDefault="0019006A" w:rsidP="0019006A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19006A" w:rsidRPr="00215AEA" w14:paraId="2F615ED7" w14:textId="77777777" w:rsidTr="001D5E35">
        <w:trPr>
          <w:gridBefore w:val="1"/>
          <w:wBefore w:w="185" w:type="dxa"/>
          <w:trHeight w:val="42"/>
        </w:trPr>
        <w:tc>
          <w:tcPr>
            <w:tcW w:w="985" w:type="dxa"/>
            <w:gridSpan w:val="2"/>
            <w:vMerge/>
          </w:tcPr>
          <w:p w14:paraId="515613BB" w14:textId="5E715265" w:rsidR="0019006A" w:rsidRPr="00215AEA" w:rsidRDefault="0019006A" w:rsidP="0019006A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6E3FCBB8" w14:textId="054AB391" w:rsidR="0019006A" w:rsidRPr="00215AEA" w:rsidRDefault="009371EB" w:rsidP="0019006A">
            <w:pPr>
              <w:rPr>
                <w:rFonts w:ascii="Times New Roman" w:hAnsi="Times New Roman" w:cs="Times New Roman"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342D4F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19006A" w:rsidRPr="00215AEA">
              <w:rPr>
                <w:rFonts w:ascii="Times New Roman" w:hAnsi="Times New Roman" w:cs="Times New Roman"/>
                <w:b/>
                <w:bCs/>
                <w:lang w:bidi="bn-BD"/>
              </w:rPr>
              <w:t>F</w:t>
            </w:r>
          </w:p>
        </w:tc>
        <w:tc>
          <w:tcPr>
            <w:tcW w:w="3628" w:type="dxa"/>
            <w:gridSpan w:val="2"/>
          </w:tcPr>
          <w:p w14:paraId="20773A12" w14:textId="5667D334" w:rsidR="0019006A" w:rsidRPr="00683850" w:rsidRDefault="0019006A" w:rsidP="0019006A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683850">
              <w:rPr>
                <w:rFonts w:ascii="Times New Roman" w:hAnsi="Times New Roman" w:cs="Times New Roman"/>
                <w:shd w:val="clear" w:color="auto" w:fill="FFFFFF"/>
              </w:rPr>
              <w:t>Urine ketones test</w:t>
            </w:r>
          </w:p>
        </w:tc>
        <w:tc>
          <w:tcPr>
            <w:tcW w:w="2068" w:type="dxa"/>
          </w:tcPr>
          <w:p w14:paraId="03AFD74E" w14:textId="77777777" w:rsidR="005066B6" w:rsidRPr="00C640EB" w:rsidRDefault="005066B6" w:rsidP="005066B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18FB917E" w14:textId="0BE37680" w:rsidR="0019006A" w:rsidRPr="00683850" w:rsidRDefault="005066B6" w:rsidP="005066B6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06095728" w14:textId="77777777" w:rsidR="0019006A" w:rsidRPr="00215AEA" w:rsidRDefault="0019006A" w:rsidP="0019006A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924B28" w:rsidRPr="00215AEA" w14:paraId="06ABB9C7" w14:textId="77777777" w:rsidTr="001D5E35">
        <w:trPr>
          <w:gridBefore w:val="1"/>
          <w:wBefore w:w="185" w:type="dxa"/>
          <w:trHeight w:val="42"/>
        </w:trPr>
        <w:tc>
          <w:tcPr>
            <w:tcW w:w="985" w:type="dxa"/>
            <w:gridSpan w:val="2"/>
            <w:vMerge/>
          </w:tcPr>
          <w:p w14:paraId="0090E0CD" w14:textId="77777777" w:rsidR="00924B28" w:rsidRPr="00215AEA" w:rsidRDefault="00924B28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510CBD43" w14:textId="6FA77477" w:rsidR="00924B28" w:rsidRPr="00215AEA" w:rsidRDefault="009371EB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924B28" w:rsidRPr="006A0443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924B28">
              <w:rPr>
                <w:rFonts w:ascii="Times New Roman" w:hAnsi="Times New Roman" w:cs="Times New Roman"/>
                <w:b/>
                <w:bCs/>
                <w:lang w:bidi="bn-BD"/>
              </w:rPr>
              <w:t>G</w:t>
            </w:r>
          </w:p>
        </w:tc>
        <w:tc>
          <w:tcPr>
            <w:tcW w:w="3628" w:type="dxa"/>
            <w:gridSpan w:val="2"/>
          </w:tcPr>
          <w:p w14:paraId="70C5944C" w14:textId="0689F505" w:rsidR="00924B28" w:rsidRPr="00683850" w:rsidRDefault="00924B28" w:rsidP="00924B28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683850">
              <w:rPr>
                <w:rFonts w:ascii="Times New Roman" w:hAnsi="Times New Roman" w:cs="Times New Roman"/>
              </w:rPr>
              <w:t>Troponin I</w:t>
            </w:r>
          </w:p>
        </w:tc>
        <w:tc>
          <w:tcPr>
            <w:tcW w:w="2068" w:type="dxa"/>
          </w:tcPr>
          <w:p w14:paraId="7CBAC452" w14:textId="77777777" w:rsidR="005066B6" w:rsidRPr="00C640EB" w:rsidRDefault="005066B6" w:rsidP="005066B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66D70E8F" w14:textId="240A6F28" w:rsidR="00924B28" w:rsidRPr="00683850" w:rsidRDefault="005066B6" w:rsidP="005066B6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635673F7" w14:textId="77777777" w:rsidR="00924B28" w:rsidRPr="00215AEA" w:rsidRDefault="00924B28" w:rsidP="00924B28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924B28" w:rsidRPr="00215AEA" w14:paraId="0104490D" w14:textId="77777777" w:rsidTr="001D5E35">
        <w:trPr>
          <w:gridBefore w:val="1"/>
          <w:wBefore w:w="185" w:type="dxa"/>
          <w:trHeight w:val="42"/>
        </w:trPr>
        <w:tc>
          <w:tcPr>
            <w:tcW w:w="985" w:type="dxa"/>
            <w:gridSpan w:val="2"/>
            <w:vMerge/>
          </w:tcPr>
          <w:p w14:paraId="11B9BB40" w14:textId="77777777" w:rsidR="00924B28" w:rsidRPr="00215AEA" w:rsidRDefault="00924B28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1D512EDD" w14:textId="5CA03097" w:rsidR="00924B28" w:rsidRPr="00215AEA" w:rsidRDefault="009371EB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924B28" w:rsidRPr="006A0443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924B28">
              <w:rPr>
                <w:rFonts w:ascii="Times New Roman" w:hAnsi="Times New Roman" w:cs="Times New Roman"/>
                <w:b/>
                <w:bCs/>
                <w:lang w:bidi="bn-BD"/>
              </w:rPr>
              <w:t>H</w:t>
            </w:r>
          </w:p>
        </w:tc>
        <w:tc>
          <w:tcPr>
            <w:tcW w:w="3628" w:type="dxa"/>
            <w:gridSpan w:val="2"/>
          </w:tcPr>
          <w:p w14:paraId="4E7F98FE" w14:textId="718CD741" w:rsidR="00924B28" w:rsidRPr="00683850" w:rsidRDefault="00924B28" w:rsidP="00924B28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683850">
              <w:rPr>
                <w:rFonts w:ascii="Times New Roman" w:hAnsi="Times New Roman" w:cs="Times New Roman"/>
              </w:rPr>
              <w:t>Urine</w:t>
            </w:r>
            <w:r w:rsidRPr="00683850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683850">
              <w:rPr>
                <w:rFonts w:ascii="Times New Roman" w:hAnsi="Times New Roman" w:cs="Times New Roman"/>
              </w:rPr>
              <w:t>glucose</w:t>
            </w:r>
            <w:r w:rsidRPr="00683850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683850">
              <w:rPr>
                <w:rFonts w:ascii="Times New Roman" w:hAnsi="Times New Roman" w:cs="Times New Roman"/>
              </w:rPr>
              <w:t>test</w:t>
            </w:r>
          </w:p>
        </w:tc>
        <w:tc>
          <w:tcPr>
            <w:tcW w:w="2068" w:type="dxa"/>
          </w:tcPr>
          <w:p w14:paraId="0D24F8D4" w14:textId="77777777" w:rsidR="005066B6" w:rsidRPr="00C640EB" w:rsidRDefault="005066B6" w:rsidP="005066B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101D37C5" w14:textId="5E6A834D" w:rsidR="00924B28" w:rsidRPr="00683850" w:rsidRDefault="005066B6" w:rsidP="005066B6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4BF13ED5" w14:textId="77777777" w:rsidR="00924B28" w:rsidRPr="00215AEA" w:rsidRDefault="00924B28" w:rsidP="00924B28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924B28" w:rsidRPr="00215AEA" w14:paraId="388D22BE" w14:textId="77777777" w:rsidTr="001D5E35">
        <w:trPr>
          <w:gridBefore w:val="1"/>
          <w:wBefore w:w="185" w:type="dxa"/>
          <w:trHeight w:val="42"/>
        </w:trPr>
        <w:tc>
          <w:tcPr>
            <w:tcW w:w="985" w:type="dxa"/>
            <w:gridSpan w:val="2"/>
            <w:vMerge/>
          </w:tcPr>
          <w:p w14:paraId="30172638" w14:textId="77777777" w:rsidR="00924B28" w:rsidRPr="00215AEA" w:rsidRDefault="00924B28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0321F020" w14:textId="090618B6" w:rsidR="00924B28" w:rsidRPr="00215AEA" w:rsidRDefault="009371EB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924B28" w:rsidRPr="006A0443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924B28">
              <w:rPr>
                <w:rFonts w:ascii="Times New Roman" w:hAnsi="Times New Roman" w:cs="Times New Roman"/>
                <w:b/>
                <w:bCs/>
                <w:lang w:bidi="bn-BD"/>
              </w:rPr>
              <w:t>I</w:t>
            </w:r>
          </w:p>
        </w:tc>
        <w:tc>
          <w:tcPr>
            <w:tcW w:w="3628" w:type="dxa"/>
            <w:gridSpan w:val="2"/>
          </w:tcPr>
          <w:p w14:paraId="4805B92E" w14:textId="36C10B7D" w:rsidR="00924B28" w:rsidRPr="00683850" w:rsidRDefault="00924B28" w:rsidP="00924B28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683850">
              <w:rPr>
                <w:rFonts w:ascii="Times New Roman" w:hAnsi="Times New Roman" w:cs="Times New Roman"/>
              </w:rPr>
              <w:t>Renal</w:t>
            </w:r>
            <w:r w:rsidRPr="00683850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683850">
              <w:rPr>
                <w:rFonts w:ascii="Times New Roman" w:hAnsi="Times New Roman" w:cs="Times New Roman"/>
              </w:rPr>
              <w:t>function</w:t>
            </w:r>
            <w:r w:rsidRPr="00683850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683850">
              <w:rPr>
                <w:rFonts w:ascii="Times New Roman" w:hAnsi="Times New Roman" w:cs="Times New Roman"/>
              </w:rPr>
              <w:t>tests</w:t>
            </w:r>
          </w:p>
        </w:tc>
        <w:tc>
          <w:tcPr>
            <w:tcW w:w="2068" w:type="dxa"/>
          </w:tcPr>
          <w:p w14:paraId="17C6390D" w14:textId="77777777" w:rsidR="005066B6" w:rsidRPr="00C640EB" w:rsidRDefault="005066B6" w:rsidP="005066B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1E9DE8BA" w14:textId="2A875A60" w:rsidR="00924B28" w:rsidRPr="00683850" w:rsidRDefault="005066B6" w:rsidP="005066B6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2AF5F38D" w14:textId="77777777" w:rsidR="00924B28" w:rsidRPr="00215AEA" w:rsidRDefault="00924B28" w:rsidP="00924B28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924B28" w:rsidRPr="00215AEA" w14:paraId="1F5C358B" w14:textId="77777777" w:rsidTr="001D5E35">
        <w:trPr>
          <w:gridBefore w:val="1"/>
          <w:wBefore w:w="185" w:type="dxa"/>
          <w:trHeight w:val="42"/>
        </w:trPr>
        <w:tc>
          <w:tcPr>
            <w:tcW w:w="985" w:type="dxa"/>
            <w:gridSpan w:val="2"/>
            <w:vMerge/>
          </w:tcPr>
          <w:p w14:paraId="697745A6" w14:textId="77777777" w:rsidR="00924B28" w:rsidRPr="00215AEA" w:rsidRDefault="00924B28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1FB7EA2B" w14:textId="631D5D0A" w:rsidR="00924B28" w:rsidRPr="00215AEA" w:rsidRDefault="009371EB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924B28" w:rsidRPr="006A0443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924B28">
              <w:rPr>
                <w:rFonts w:ascii="Times New Roman" w:hAnsi="Times New Roman" w:cs="Times New Roman"/>
                <w:b/>
                <w:bCs/>
                <w:lang w:bidi="bn-BD"/>
              </w:rPr>
              <w:t>J</w:t>
            </w:r>
          </w:p>
        </w:tc>
        <w:tc>
          <w:tcPr>
            <w:tcW w:w="3628" w:type="dxa"/>
            <w:gridSpan w:val="2"/>
          </w:tcPr>
          <w:p w14:paraId="6D9F2692" w14:textId="152EBFFA" w:rsidR="00924B28" w:rsidRPr="00683850" w:rsidRDefault="00924B28" w:rsidP="00924B28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683850">
              <w:rPr>
                <w:rFonts w:ascii="Times New Roman" w:hAnsi="Times New Roman" w:cs="Times New Roman"/>
              </w:rPr>
              <w:t>Full</w:t>
            </w:r>
            <w:r w:rsidRPr="00683850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683850">
              <w:rPr>
                <w:rFonts w:ascii="Times New Roman" w:hAnsi="Times New Roman" w:cs="Times New Roman"/>
              </w:rPr>
              <w:t>blood</w:t>
            </w:r>
            <w:r w:rsidRPr="00683850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683850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2068" w:type="dxa"/>
          </w:tcPr>
          <w:p w14:paraId="7576421E" w14:textId="77777777" w:rsidR="005066B6" w:rsidRPr="00C640EB" w:rsidRDefault="005066B6" w:rsidP="005066B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0D979CAA" w14:textId="54D3695D" w:rsidR="00924B28" w:rsidRPr="00683850" w:rsidRDefault="005066B6" w:rsidP="005066B6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0C61CF59" w14:textId="77777777" w:rsidR="00924B28" w:rsidRPr="00215AEA" w:rsidRDefault="00924B28" w:rsidP="00924B28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924B28" w:rsidRPr="00215AEA" w14:paraId="220BF248" w14:textId="77777777" w:rsidTr="001D5E35">
        <w:trPr>
          <w:gridBefore w:val="1"/>
          <w:wBefore w:w="185" w:type="dxa"/>
          <w:trHeight w:val="42"/>
        </w:trPr>
        <w:tc>
          <w:tcPr>
            <w:tcW w:w="985" w:type="dxa"/>
            <w:gridSpan w:val="2"/>
            <w:vMerge/>
          </w:tcPr>
          <w:p w14:paraId="7B1F73A2" w14:textId="77777777" w:rsidR="00924B28" w:rsidRPr="00215AEA" w:rsidRDefault="00924B28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00A40AC3" w14:textId="74815F45" w:rsidR="00924B28" w:rsidRPr="00215AEA" w:rsidRDefault="009371EB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924B28" w:rsidRPr="006A0443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924B28">
              <w:rPr>
                <w:rFonts w:ascii="Times New Roman" w:hAnsi="Times New Roman" w:cs="Times New Roman"/>
                <w:b/>
                <w:bCs/>
                <w:lang w:bidi="bn-BD"/>
              </w:rPr>
              <w:t>K</w:t>
            </w:r>
          </w:p>
        </w:tc>
        <w:tc>
          <w:tcPr>
            <w:tcW w:w="3628" w:type="dxa"/>
            <w:gridSpan w:val="2"/>
          </w:tcPr>
          <w:p w14:paraId="303D8686" w14:textId="2BBA91C9" w:rsidR="00924B28" w:rsidRPr="00683850" w:rsidRDefault="00924B28" w:rsidP="00924B28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683850">
              <w:rPr>
                <w:rFonts w:ascii="Times New Roman" w:hAnsi="Times New Roman" w:cs="Times New Roman"/>
              </w:rPr>
              <w:t>Liver</w:t>
            </w:r>
            <w:r w:rsidRPr="00683850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683850">
              <w:rPr>
                <w:rFonts w:ascii="Times New Roman" w:hAnsi="Times New Roman" w:cs="Times New Roman"/>
              </w:rPr>
              <w:t>function</w:t>
            </w:r>
            <w:r w:rsidRPr="00683850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683850">
              <w:rPr>
                <w:rFonts w:ascii="Times New Roman" w:hAnsi="Times New Roman" w:cs="Times New Roman"/>
              </w:rPr>
              <w:t>tests</w:t>
            </w:r>
          </w:p>
        </w:tc>
        <w:tc>
          <w:tcPr>
            <w:tcW w:w="2068" w:type="dxa"/>
          </w:tcPr>
          <w:p w14:paraId="76ECD71E" w14:textId="77777777" w:rsidR="005066B6" w:rsidRPr="00C640EB" w:rsidRDefault="005066B6" w:rsidP="005066B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435E988C" w14:textId="7705886A" w:rsidR="00924B28" w:rsidRPr="00683850" w:rsidRDefault="005066B6" w:rsidP="005066B6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1F0F1E59" w14:textId="77777777" w:rsidR="00924B28" w:rsidRPr="00215AEA" w:rsidRDefault="00924B28" w:rsidP="00924B28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924B28" w:rsidRPr="00215AEA" w14:paraId="25780CE6" w14:textId="77777777" w:rsidTr="001D5E35">
        <w:trPr>
          <w:gridBefore w:val="1"/>
          <w:wBefore w:w="185" w:type="dxa"/>
          <w:trHeight w:val="42"/>
        </w:trPr>
        <w:tc>
          <w:tcPr>
            <w:tcW w:w="985" w:type="dxa"/>
            <w:gridSpan w:val="2"/>
            <w:vMerge/>
          </w:tcPr>
          <w:p w14:paraId="3FFF69CA" w14:textId="1B0BD783" w:rsidR="00924B28" w:rsidRPr="00215AEA" w:rsidRDefault="00924B28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448A486B" w14:textId="4794166A" w:rsidR="00924B28" w:rsidRPr="00215AEA" w:rsidRDefault="009371EB" w:rsidP="00924B28">
            <w:pPr>
              <w:rPr>
                <w:rFonts w:ascii="Times New Roman" w:hAnsi="Times New Roman" w:cs="Times New Roman"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924B28" w:rsidRPr="00582D3D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924B28">
              <w:rPr>
                <w:rFonts w:ascii="Times New Roman" w:hAnsi="Times New Roman" w:cs="Times New Roman"/>
                <w:b/>
                <w:bCs/>
                <w:lang w:bidi="bn-BD"/>
              </w:rPr>
              <w:t>L</w:t>
            </w:r>
          </w:p>
        </w:tc>
        <w:tc>
          <w:tcPr>
            <w:tcW w:w="3628" w:type="dxa"/>
            <w:gridSpan w:val="2"/>
          </w:tcPr>
          <w:p w14:paraId="08090924" w14:textId="5E321112" w:rsidR="00924B28" w:rsidRPr="00683850" w:rsidRDefault="00924B28" w:rsidP="00924B28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683850">
              <w:rPr>
                <w:rFonts w:ascii="Times New Roman" w:hAnsi="Times New Roman" w:cs="Times New Roman"/>
                <w:shd w:val="clear" w:color="auto" w:fill="FFFFFF"/>
              </w:rPr>
              <w:t>Serum creatinine</w:t>
            </w:r>
          </w:p>
        </w:tc>
        <w:tc>
          <w:tcPr>
            <w:tcW w:w="2068" w:type="dxa"/>
          </w:tcPr>
          <w:p w14:paraId="3E7EFF0A" w14:textId="77777777" w:rsidR="005066B6" w:rsidRPr="00C640EB" w:rsidRDefault="005066B6" w:rsidP="005066B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5DB05C81" w14:textId="290AE805" w:rsidR="00924B28" w:rsidRPr="00683850" w:rsidRDefault="005066B6" w:rsidP="005066B6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51D9A411" w14:textId="77777777" w:rsidR="00924B28" w:rsidRPr="00215AEA" w:rsidRDefault="00924B28" w:rsidP="00924B28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924B28" w:rsidRPr="00215AEA" w14:paraId="1C358971" w14:textId="77777777" w:rsidTr="001D5E35">
        <w:trPr>
          <w:gridBefore w:val="1"/>
          <w:wBefore w:w="185" w:type="dxa"/>
          <w:trHeight w:val="42"/>
        </w:trPr>
        <w:tc>
          <w:tcPr>
            <w:tcW w:w="985" w:type="dxa"/>
            <w:gridSpan w:val="2"/>
            <w:vMerge/>
          </w:tcPr>
          <w:p w14:paraId="7B11B5F1" w14:textId="25AC8B43" w:rsidR="00924B28" w:rsidRPr="00215AEA" w:rsidRDefault="00924B28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717DD469" w14:textId="2CEF77BC" w:rsidR="00924B28" w:rsidRPr="00215AEA" w:rsidRDefault="009371EB" w:rsidP="00924B28">
            <w:pPr>
              <w:rPr>
                <w:rFonts w:ascii="Times New Roman" w:hAnsi="Times New Roman" w:cs="Times New Roman"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924B28" w:rsidRPr="00582D3D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924B28">
              <w:rPr>
                <w:rFonts w:ascii="Times New Roman" w:hAnsi="Times New Roman" w:cs="Times New Roman"/>
                <w:b/>
                <w:bCs/>
                <w:lang w:bidi="bn-BD"/>
              </w:rPr>
              <w:t>M</w:t>
            </w:r>
          </w:p>
        </w:tc>
        <w:tc>
          <w:tcPr>
            <w:tcW w:w="3628" w:type="dxa"/>
            <w:gridSpan w:val="2"/>
          </w:tcPr>
          <w:p w14:paraId="034AB5B6" w14:textId="6E7FDB37" w:rsidR="00924B28" w:rsidRPr="00683850" w:rsidRDefault="00924B28" w:rsidP="00924B28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683850">
              <w:rPr>
                <w:rFonts w:ascii="Times New Roman" w:hAnsi="Times New Roman" w:cs="Times New Roman"/>
                <w:shd w:val="clear" w:color="auto" w:fill="FFFFFF"/>
              </w:rPr>
              <w:t>Serum Electrolyte</w:t>
            </w:r>
          </w:p>
        </w:tc>
        <w:tc>
          <w:tcPr>
            <w:tcW w:w="2068" w:type="dxa"/>
          </w:tcPr>
          <w:p w14:paraId="4E0A30BA" w14:textId="77777777" w:rsidR="005066B6" w:rsidRPr="00C640EB" w:rsidRDefault="005066B6" w:rsidP="005066B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6429BA71" w14:textId="77FC2A9B" w:rsidR="00924B28" w:rsidRPr="00683850" w:rsidRDefault="005066B6" w:rsidP="005066B6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2FE26B27" w14:textId="77777777" w:rsidR="00924B28" w:rsidRPr="00215AEA" w:rsidRDefault="00924B28" w:rsidP="00924B28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924B28" w:rsidRPr="00215AEA" w14:paraId="507DE3B2" w14:textId="77777777" w:rsidTr="001D5E35">
        <w:trPr>
          <w:gridBefore w:val="1"/>
          <w:wBefore w:w="185" w:type="dxa"/>
          <w:trHeight w:val="42"/>
        </w:trPr>
        <w:tc>
          <w:tcPr>
            <w:tcW w:w="985" w:type="dxa"/>
            <w:gridSpan w:val="2"/>
            <w:vMerge/>
          </w:tcPr>
          <w:p w14:paraId="4749D449" w14:textId="0368F7FE" w:rsidR="00924B28" w:rsidRPr="00215AEA" w:rsidRDefault="00924B28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7661C058" w14:textId="68FC6D12" w:rsidR="00924B28" w:rsidRPr="00215AEA" w:rsidRDefault="009371EB" w:rsidP="00924B28">
            <w:pPr>
              <w:rPr>
                <w:rFonts w:ascii="Times New Roman" w:hAnsi="Times New Roman" w:cs="Times New Roman"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924B28" w:rsidRPr="00582D3D">
              <w:rPr>
                <w:rFonts w:ascii="Times New Roman" w:hAnsi="Times New Roman" w:cs="Times New Roman"/>
                <w:b/>
                <w:bCs/>
                <w:lang w:bidi="bn-BD"/>
              </w:rPr>
              <w:t>5</w:t>
            </w:r>
            <w:r w:rsidR="00924B28">
              <w:rPr>
                <w:rFonts w:ascii="Times New Roman" w:hAnsi="Times New Roman" w:cs="Times New Roman"/>
                <w:b/>
                <w:bCs/>
                <w:lang w:bidi="bn-BD"/>
              </w:rPr>
              <w:t>01N</w:t>
            </w:r>
          </w:p>
        </w:tc>
        <w:tc>
          <w:tcPr>
            <w:tcW w:w="3628" w:type="dxa"/>
            <w:gridSpan w:val="2"/>
          </w:tcPr>
          <w:p w14:paraId="1F1CE948" w14:textId="237F20F3" w:rsidR="00924B28" w:rsidRPr="00683850" w:rsidRDefault="00924B28" w:rsidP="00924B28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683850">
              <w:rPr>
                <w:rFonts w:ascii="Times New Roman" w:hAnsi="Times New Roman" w:cs="Times New Roman"/>
                <w:shd w:val="clear" w:color="auto" w:fill="FFFFFF"/>
              </w:rPr>
              <w:t>Total cholesterol</w:t>
            </w:r>
          </w:p>
        </w:tc>
        <w:tc>
          <w:tcPr>
            <w:tcW w:w="2068" w:type="dxa"/>
          </w:tcPr>
          <w:p w14:paraId="0C2133B8" w14:textId="77777777" w:rsidR="005066B6" w:rsidRPr="00C640EB" w:rsidRDefault="005066B6" w:rsidP="005066B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332E25A1" w14:textId="70C9D5A2" w:rsidR="00924B28" w:rsidRPr="00683850" w:rsidRDefault="005066B6" w:rsidP="005066B6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0C666D5B" w14:textId="77777777" w:rsidR="00924B28" w:rsidRPr="00215AEA" w:rsidRDefault="00924B28" w:rsidP="00924B28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924B28" w:rsidRPr="00215AEA" w14:paraId="0B96FF56" w14:textId="77777777" w:rsidTr="001D5E35">
        <w:trPr>
          <w:gridBefore w:val="1"/>
          <w:wBefore w:w="185" w:type="dxa"/>
          <w:trHeight w:val="467"/>
        </w:trPr>
        <w:tc>
          <w:tcPr>
            <w:tcW w:w="985" w:type="dxa"/>
            <w:gridSpan w:val="2"/>
            <w:vMerge/>
          </w:tcPr>
          <w:p w14:paraId="3407E33D" w14:textId="79266ADE" w:rsidR="00924B28" w:rsidRPr="00215AEA" w:rsidRDefault="00924B28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2DA5609F" w14:textId="5DF9F77A" w:rsidR="00924B28" w:rsidRPr="00215AEA" w:rsidRDefault="009371EB" w:rsidP="00924B28">
            <w:pPr>
              <w:rPr>
                <w:rFonts w:ascii="Times New Roman" w:hAnsi="Times New Roman" w:cs="Times New Roman"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924B28" w:rsidRPr="00582D3D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924B28">
              <w:rPr>
                <w:rFonts w:ascii="Times New Roman" w:hAnsi="Times New Roman" w:cs="Times New Roman"/>
                <w:b/>
                <w:bCs/>
                <w:lang w:bidi="bn-BD"/>
              </w:rPr>
              <w:t>O</w:t>
            </w:r>
          </w:p>
        </w:tc>
        <w:tc>
          <w:tcPr>
            <w:tcW w:w="3628" w:type="dxa"/>
            <w:gridSpan w:val="2"/>
          </w:tcPr>
          <w:p w14:paraId="3C7875D9" w14:textId="7FA95F3C" w:rsidR="00924B28" w:rsidRPr="00683850" w:rsidRDefault="00924B28" w:rsidP="00924B28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683850">
              <w:rPr>
                <w:rFonts w:ascii="Times New Roman" w:hAnsi="Times New Roman" w:cs="Times New Roman"/>
                <w:shd w:val="clear" w:color="auto" w:fill="FFFFFF"/>
              </w:rPr>
              <w:t>Lipid profile</w:t>
            </w:r>
          </w:p>
        </w:tc>
        <w:tc>
          <w:tcPr>
            <w:tcW w:w="2068" w:type="dxa"/>
          </w:tcPr>
          <w:p w14:paraId="7B923631" w14:textId="77777777" w:rsidR="005066B6" w:rsidRPr="00C640EB" w:rsidRDefault="005066B6" w:rsidP="005066B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744DE79C" w14:textId="3335F495" w:rsidR="00924B28" w:rsidRPr="00683850" w:rsidRDefault="005066B6" w:rsidP="005066B6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6BBB4D72" w14:textId="77777777" w:rsidR="00924B28" w:rsidRPr="00215AEA" w:rsidRDefault="00924B28" w:rsidP="00924B28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924B28" w:rsidRPr="00215AEA" w14:paraId="2D2F10FF" w14:textId="77777777" w:rsidTr="001D5E35">
        <w:trPr>
          <w:gridBefore w:val="1"/>
          <w:wBefore w:w="185" w:type="dxa"/>
          <w:trHeight w:val="598"/>
        </w:trPr>
        <w:tc>
          <w:tcPr>
            <w:tcW w:w="985" w:type="dxa"/>
            <w:gridSpan w:val="2"/>
            <w:vMerge/>
          </w:tcPr>
          <w:p w14:paraId="6E8199B7" w14:textId="77777777" w:rsidR="00924B28" w:rsidRPr="00215AEA" w:rsidRDefault="00924B28" w:rsidP="00924B28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7CF2E176" w14:textId="32233E88" w:rsidR="00924B28" w:rsidRPr="00215AEA" w:rsidRDefault="009371EB" w:rsidP="00924B28">
            <w:pPr>
              <w:rPr>
                <w:rFonts w:ascii="Times New Roman" w:hAnsi="Times New Roman" w:cs="Times New Roman"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924B28" w:rsidRPr="00582D3D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924B28">
              <w:rPr>
                <w:rFonts w:ascii="Times New Roman" w:hAnsi="Times New Roman" w:cs="Times New Roman"/>
                <w:b/>
                <w:bCs/>
                <w:lang w:bidi="bn-BD"/>
              </w:rPr>
              <w:t>P</w:t>
            </w:r>
          </w:p>
        </w:tc>
        <w:tc>
          <w:tcPr>
            <w:tcW w:w="3628" w:type="dxa"/>
            <w:gridSpan w:val="2"/>
          </w:tcPr>
          <w:p w14:paraId="0CC05FEF" w14:textId="02B3B430" w:rsidR="00924B28" w:rsidRPr="00215AEA" w:rsidRDefault="00924B28" w:rsidP="00924B28">
            <w:pPr>
              <w:pStyle w:val="BodyText"/>
              <w:spacing w:before="8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cs/>
                <w:lang w:bidi="bn-IN"/>
              </w:rPr>
            </w:pPr>
            <w:r w:rsidRPr="00683850">
              <w:rPr>
                <w:rFonts w:ascii="Times New Roman" w:hAnsi="Times New Roman" w:cs="Times New Roman"/>
                <w:shd w:val="clear" w:color="auto" w:fill="FFFFFF"/>
              </w:rPr>
              <w:t>Pregnancy test</w:t>
            </w:r>
          </w:p>
        </w:tc>
        <w:tc>
          <w:tcPr>
            <w:tcW w:w="2068" w:type="dxa"/>
          </w:tcPr>
          <w:p w14:paraId="425694BD" w14:textId="77777777" w:rsidR="005066B6" w:rsidRPr="00C640EB" w:rsidRDefault="005066B6" w:rsidP="005066B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4B2D153C" w14:textId="0E94DDC5" w:rsidR="00924B28" w:rsidRPr="00683850" w:rsidRDefault="005066B6" w:rsidP="005066B6">
            <w:pPr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1B948E98" w14:textId="77777777" w:rsidR="00924B28" w:rsidRPr="00215AEA" w:rsidRDefault="00924B28" w:rsidP="00924B28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19006A" w:rsidRPr="00215AEA" w14:paraId="7FD62F25" w14:textId="77777777" w:rsidTr="001D5E35">
        <w:trPr>
          <w:gridBefore w:val="1"/>
          <w:wBefore w:w="185" w:type="dxa"/>
          <w:trHeight w:val="377"/>
        </w:trPr>
        <w:tc>
          <w:tcPr>
            <w:tcW w:w="985" w:type="dxa"/>
            <w:gridSpan w:val="2"/>
            <w:vMerge/>
          </w:tcPr>
          <w:p w14:paraId="2CC38495" w14:textId="77777777" w:rsidR="0019006A" w:rsidRPr="00215AEA" w:rsidRDefault="0019006A" w:rsidP="0019006A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6956" w:type="dxa"/>
            <w:gridSpan w:val="5"/>
          </w:tcPr>
          <w:p w14:paraId="1ECED9EF" w14:textId="6D6BD352" w:rsidR="0019006A" w:rsidRPr="00215AEA" w:rsidRDefault="0019006A" w:rsidP="0019006A">
            <w:pPr>
              <w:rPr>
                <w:rFonts w:ascii="Times New Roman" w:hAnsi="Times New Roman" w:cs="Times New Roman"/>
                <w:sz w:val="20"/>
                <w:szCs w:val="20"/>
                <w:cs/>
                <w:lang w:bidi="bn-IN"/>
              </w:rPr>
            </w:pPr>
            <w:r w:rsidRPr="00215AEA">
              <w:rPr>
                <w:rFonts w:ascii="Times New Roman" w:hAnsi="Times New Roman" w:cs="Times New Roman"/>
                <w:b/>
                <w:sz w:val="20"/>
                <w:szCs w:val="20"/>
              </w:rPr>
              <w:t>IMAGING</w:t>
            </w:r>
            <w:r w:rsidRPr="00215AEA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 xml:space="preserve"> </w:t>
            </w:r>
            <w:r w:rsidRPr="00215AEA">
              <w:rPr>
                <w:rFonts w:ascii="Times New Roman" w:hAnsi="Times New Roman" w:cs="Times New Roman"/>
                <w:b/>
                <w:sz w:val="20"/>
                <w:szCs w:val="20"/>
              </w:rPr>
              <w:t>DIAGNOSTICS</w:t>
            </w:r>
            <w:r w:rsidRPr="00215AEA">
              <w:rPr>
                <w:rFonts w:ascii="Times New Roman" w:hAnsi="Times New Roman" w:cs="Times New Roman"/>
                <w:b/>
                <w:spacing w:val="-3"/>
                <w:sz w:val="20"/>
                <w:szCs w:val="20"/>
              </w:rPr>
              <w:t xml:space="preserve"> </w:t>
            </w:r>
            <w:r w:rsidRPr="00215AEA">
              <w:rPr>
                <w:rFonts w:ascii="Times New Roman" w:hAnsi="Times New Roman" w:cs="Times New Roman"/>
                <w:b/>
                <w:sz w:val="20"/>
                <w:szCs w:val="20"/>
              </w:rPr>
              <w:t>AND</w:t>
            </w:r>
            <w:r w:rsidRPr="00215AEA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 xml:space="preserve"> OTHER </w:t>
            </w:r>
            <w:r w:rsidRPr="00215AEA">
              <w:rPr>
                <w:rFonts w:ascii="Times New Roman" w:hAnsi="Times New Roman" w:cs="Times New Roman"/>
                <w:b/>
                <w:sz w:val="20"/>
                <w:szCs w:val="20"/>
              </w:rPr>
              <w:t>PROCEDURES</w:t>
            </w:r>
          </w:p>
        </w:tc>
        <w:tc>
          <w:tcPr>
            <w:tcW w:w="1864" w:type="dxa"/>
            <w:gridSpan w:val="3"/>
          </w:tcPr>
          <w:p w14:paraId="008B6CB6" w14:textId="77777777" w:rsidR="0019006A" w:rsidRPr="00215AEA" w:rsidRDefault="0019006A" w:rsidP="0019006A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362479" w:rsidRPr="00215AEA" w14:paraId="2A342720" w14:textId="77777777" w:rsidTr="001D5E35">
        <w:trPr>
          <w:gridBefore w:val="1"/>
          <w:wBefore w:w="185" w:type="dxa"/>
          <w:trHeight w:val="323"/>
        </w:trPr>
        <w:tc>
          <w:tcPr>
            <w:tcW w:w="985" w:type="dxa"/>
            <w:gridSpan w:val="2"/>
            <w:vMerge/>
          </w:tcPr>
          <w:p w14:paraId="268C1BA9" w14:textId="77777777" w:rsidR="00362479" w:rsidRPr="00215AEA" w:rsidRDefault="00362479" w:rsidP="00362479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680DFB55" w14:textId="0A1A1707" w:rsidR="00362479" w:rsidRPr="00215AEA" w:rsidRDefault="009371EB" w:rsidP="00362479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362479" w:rsidRPr="00904EFB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362479">
              <w:rPr>
                <w:rFonts w:ascii="Times New Roman" w:hAnsi="Times New Roman" w:cs="Times New Roman"/>
                <w:b/>
                <w:bCs/>
                <w:lang w:bidi="bn-BD"/>
              </w:rPr>
              <w:t>Q</w:t>
            </w:r>
          </w:p>
        </w:tc>
        <w:tc>
          <w:tcPr>
            <w:tcW w:w="3628" w:type="dxa"/>
            <w:gridSpan w:val="2"/>
            <w:vAlign w:val="center"/>
          </w:tcPr>
          <w:p w14:paraId="7B6FDD04" w14:textId="39BFDD43" w:rsidR="00362479" w:rsidRPr="00215AEA" w:rsidRDefault="00362479" w:rsidP="00362479">
            <w:pPr>
              <w:pStyle w:val="BodyText"/>
              <w:spacing w:before="8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215AEA">
              <w:rPr>
                <w:rFonts w:ascii="Times New Roman" w:hAnsi="Times New Roman" w:cs="Times New Roman"/>
              </w:rPr>
              <w:t>Ultrasound</w:t>
            </w:r>
          </w:p>
        </w:tc>
        <w:tc>
          <w:tcPr>
            <w:tcW w:w="2068" w:type="dxa"/>
          </w:tcPr>
          <w:p w14:paraId="4E9AA68E" w14:textId="77777777" w:rsidR="007D77DE" w:rsidRPr="00C640EB" w:rsidRDefault="007D77DE" w:rsidP="007D77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0D7EED4C" w14:textId="1DF4690F" w:rsidR="00362479" w:rsidRPr="00215AEA" w:rsidRDefault="007D77DE" w:rsidP="007D77DE">
            <w:pPr>
              <w:jc w:val="center"/>
              <w:rPr>
                <w:rFonts w:ascii="Times New Roman" w:hAnsi="Times New Roman" w:cs="Times New Roman"/>
                <w:sz w:val="20"/>
                <w:szCs w:val="20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5962466A" w14:textId="77777777" w:rsidR="00362479" w:rsidRPr="00215AEA" w:rsidRDefault="00362479" w:rsidP="00362479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362479" w:rsidRPr="00215AEA" w14:paraId="59F877DA" w14:textId="77777777" w:rsidTr="001D5E35">
        <w:trPr>
          <w:gridBefore w:val="1"/>
          <w:wBefore w:w="185" w:type="dxa"/>
          <w:trHeight w:val="359"/>
        </w:trPr>
        <w:tc>
          <w:tcPr>
            <w:tcW w:w="985" w:type="dxa"/>
            <w:gridSpan w:val="2"/>
            <w:vMerge/>
          </w:tcPr>
          <w:p w14:paraId="1E18A02E" w14:textId="77777777" w:rsidR="00362479" w:rsidRPr="00215AEA" w:rsidRDefault="00362479" w:rsidP="00362479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31C5B7F7" w14:textId="536DE736" w:rsidR="00362479" w:rsidRPr="00215AEA" w:rsidRDefault="009371EB" w:rsidP="00362479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362479" w:rsidRPr="00904EFB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362479">
              <w:rPr>
                <w:rFonts w:ascii="Times New Roman" w:hAnsi="Times New Roman" w:cs="Times New Roman"/>
                <w:b/>
                <w:bCs/>
                <w:lang w:bidi="bn-BD"/>
              </w:rPr>
              <w:t>R</w:t>
            </w:r>
          </w:p>
        </w:tc>
        <w:tc>
          <w:tcPr>
            <w:tcW w:w="3628" w:type="dxa"/>
            <w:gridSpan w:val="2"/>
            <w:vAlign w:val="center"/>
          </w:tcPr>
          <w:p w14:paraId="092F3B80" w14:textId="109819B3" w:rsidR="00362479" w:rsidRPr="00215AEA" w:rsidRDefault="00362479" w:rsidP="00362479">
            <w:pPr>
              <w:pStyle w:val="BodyText"/>
              <w:spacing w:before="8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215AEA">
              <w:rPr>
                <w:rFonts w:ascii="Times New Roman" w:hAnsi="Times New Roman" w:cs="Times New Roman"/>
              </w:rPr>
              <w:t>X-ray</w:t>
            </w:r>
          </w:p>
        </w:tc>
        <w:tc>
          <w:tcPr>
            <w:tcW w:w="2068" w:type="dxa"/>
          </w:tcPr>
          <w:p w14:paraId="76F559BF" w14:textId="77777777" w:rsidR="007D77DE" w:rsidRPr="00C640EB" w:rsidRDefault="007D77DE" w:rsidP="007D77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740A5CE3" w14:textId="3D80EF7F" w:rsidR="00362479" w:rsidRPr="00215AEA" w:rsidRDefault="007D77DE" w:rsidP="007D77DE">
            <w:pPr>
              <w:jc w:val="center"/>
              <w:rPr>
                <w:rFonts w:ascii="Times New Roman" w:hAnsi="Times New Roman" w:cs="Times New Roman"/>
                <w:sz w:val="20"/>
                <w:szCs w:val="20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4C9A63EE" w14:textId="77777777" w:rsidR="00362479" w:rsidRPr="00215AEA" w:rsidRDefault="00362479" w:rsidP="00362479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362479" w:rsidRPr="00215AEA" w14:paraId="4F0295F6" w14:textId="77777777" w:rsidTr="001D5E35">
        <w:trPr>
          <w:gridBefore w:val="1"/>
          <w:wBefore w:w="185" w:type="dxa"/>
          <w:trHeight w:val="314"/>
        </w:trPr>
        <w:tc>
          <w:tcPr>
            <w:tcW w:w="985" w:type="dxa"/>
            <w:gridSpan w:val="2"/>
            <w:vMerge/>
          </w:tcPr>
          <w:p w14:paraId="3B2AF5F5" w14:textId="77777777" w:rsidR="00362479" w:rsidRPr="00215AEA" w:rsidRDefault="00362479" w:rsidP="00362479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7A2A9656" w14:textId="0EA26028" w:rsidR="00362479" w:rsidRPr="00215AEA" w:rsidRDefault="009371EB" w:rsidP="00362479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362479" w:rsidRPr="00904EFB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362479">
              <w:rPr>
                <w:rFonts w:ascii="Times New Roman" w:hAnsi="Times New Roman" w:cs="Times New Roman"/>
                <w:b/>
                <w:bCs/>
                <w:lang w:bidi="bn-BD"/>
              </w:rPr>
              <w:t>S</w:t>
            </w:r>
          </w:p>
        </w:tc>
        <w:tc>
          <w:tcPr>
            <w:tcW w:w="3628" w:type="dxa"/>
            <w:gridSpan w:val="2"/>
            <w:vAlign w:val="center"/>
          </w:tcPr>
          <w:p w14:paraId="4ED65561" w14:textId="361EB102" w:rsidR="00362479" w:rsidRPr="00215AEA" w:rsidRDefault="00362479" w:rsidP="00362479">
            <w:pPr>
              <w:pStyle w:val="BodyText"/>
              <w:spacing w:before="8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215AEA">
              <w:rPr>
                <w:rFonts w:ascii="Times New Roman" w:hAnsi="Times New Roman" w:cs="Times New Roman"/>
              </w:rPr>
              <w:t>Computed</w:t>
            </w:r>
            <w:r w:rsidRPr="00215AEA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215AEA">
              <w:rPr>
                <w:rFonts w:ascii="Times New Roman" w:hAnsi="Times New Roman" w:cs="Times New Roman"/>
              </w:rPr>
              <w:t>tomography</w:t>
            </w:r>
            <w:r w:rsidRPr="00215AEA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215AEA">
              <w:rPr>
                <w:rFonts w:ascii="Times New Roman" w:hAnsi="Times New Roman" w:cs="Times New Roman"/>
              </w:rPr>
              <w:t>(CT)</w:t>
            </w:r>
            <w:r w:rsidRPr="00215AEA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215AEA">
              <w:rPr>
                <w:rFonts w:ascii="Times New Roman" w:hAnsi="Times New Roman" w:cs="Times New Roman"/>
              </w:rPr>
              <w:t>scan</w:t>
            </w:r>
          </w:p>
        </w:tc>
        <w:tc>
          <w:tcPr>
            <w:tcW w:w="2068" w:type="dxa"/>
          </w:tcPr>
          <w:p w14:paraId="799FD1BC" w14:textId="77777777" w:rsidR="007D77DE" w:rsidRPr="00C640EB" w:rsidRDefault="007D77DE" w:rsidP="007D77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0F96590F" w14:textId="033E16A8" w:rsidR="00362479" w:rsidRPr="00215AEA" w:rsidRDefault="007D77DE" w:rsidP="007D77DE">
            <w:pPr>
              <w:jc w:val="center"/>
              <w:rPr>
                <w:rFonts w:ascii="Times New Roman" w:hAnsi="Times New Roman" w:cs="Times New Roman"/>
                <w:sz w:val="20"/>
                <w:szCs w:val="20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15E360BB" w14:textId="77777777" w:rsidR="00362479" w:rsidRPr="00215AEA" w:rsidRDefault="00362479" w:rsidP="00362479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362479" w:rsidRPr="00215AEA" w14:paraId="1DD4D403" w14:textId="77777777" w:rsidTr="001D5E35">
        <w:trPr>
          <w:gridBefore w:val="1"/>
          <w:wBefore w:w="185" w:type="dxa"/>
          <w:trHeight w:val="170"/>
        </w:trPr>
        <w:tc>
          <w:tcPr>
            <w:tcW w:w="985" w:type="dxa"/>
            <w:gridSpan w:val="2"/>
            <w:vMerge/>
          </w:tcPr>
          <w:p w14:paraId="4F0AC5A1" w14:textId="77777777" w:rsidR="00362479" w:rsidRPr="00215AEA" w:rsidRDefault="00362479" w:rsidP="00362479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6B4CA314" w14:textId="37F70D80" w:rsidR="00362479" w:rsidRPr="00215AEA" w:rsidRDefault="009371EB" w:rsidP="00362479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362479" w:rsidRPr="00904EFB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362479">
              <w:rPr>
                <w:rFonts w:ascii="Times New Roman" w:hAnsi="Times New Roman" w:cs="Times New Roman"/>
                <w:b/>
                <w:bCs/>
                <w:lang w:bidi="bn-BD"/>
              </w:rPr>
              <w:t>T</w:t>
            </w:r>
          </w:p>
        </w:tc>
        <w:tc>
          <w:tcPr>
            <w:tcW w:w="3628" w:type="dxa"/>
            <w:gridSpan w:val="2"/>
            <w:vAlign w:val="center"/>
          </w:tcPr>
          <w:p w14:paraId="76191E30" w14:textId="5279706B" w:rsidR="00362479" w:rsidRPr="00215AEA" w:rsidRDefault="00362479" w:rsidP="00362479">
            <w:pPr>
              <w:pStyle w:val="BodyText"/>
              <w:spacing w:before="8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215AEA">
              <w:rPr>
                <w:rFonts w:ascii="Times New Roman" w:hAnsi="Times New Roman" w:cs="Times New Roman"/>
              </w:rPr>
              <w:t>Retinal imaging/ Fundoscopy</w:t>
            </w:r>
          </w:p>
        </w:tc>
        <w:tc>
          <w:tcPr>
            <w:tcW w:w="2068" w:type="dxa"/>
          </w:tcPr>
          <w:p w14:paraId="62793A66" w14:textId="77777777" w:rsidR="007D77DE" w:rsidRPr="00C640EB" w:rsidRDefault="007D77DE" w:rsidP="007D77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3CA8153E" w14:textId="5FC2545D" w:rsidR="00362479" w:rsidRPr="00215AEA" w:rsidRDefault="007D77DE" w:rsidP="007D77DE">
            <w:pPr>
              <w:jc w:val="center"/>
              <w:rPr>
                <w:rFonts w:ascii="Times New Roman" w:hAnsi="Times New Roman" w:cs="Times New Roman"/>
                <w:sz w:val="20"/>
                <w:szCs w:val="20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1743C477" w14:textId="77777777" w:rsidR="00362479" w:rsidRPr="00215AEA" w:rsidRDefault="00362479" w:rsidP="00362479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362479" w:rsidRPr="00215AEA" w14:paraId="358DD615" w14:textId="77777777" w:rsidTr="001D5E35">
        <w:trPr>
          <w:gridBefore w:val="1"/>
          <w:wBefore w:w="185" w:type="dxa"/>
          <w:trHeight w:val="359"/>
        </w:trPr>
        <w:tc>
          <w:tcPr>
            <w:tcW w:w="985" w:type="dxa"/>
            <w:gridSpan w:val="2"/>
            <w:vMerge/>
          </w:tcPr>
          <w:p w14:paraId="1CDB4D0B" w14:textId="77777777" w:rsidR="00362479" w:rsidRPr="00215AEA" w:rsidRDefault="00362479" w:rsidP="00362479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24277072" w14:textId="3D73CFD1" w:rsidR="00362479" w:rsidRPr="00215AEA" w:rsidRDefault="009371EB" w:rsidP="00362479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="00362479" w:rsidRPr="00904EFB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 w:rsidR="00362479">
              <w:rPr>
                <w:rFonts w:ascii="Times New Roman" w:hAnsi="Times New Roman" w:cs="Times New Roman"/>
                <w:b/>
                <w:bCs/>
                <w:lang w:bidi="bn-BD"/>
              </w:rPr>
              <w:t>U</w:t>
            </w:r>
          </w:p>
        </w:tc>
        <w:tc>
          <w:tcPr>
            <w:tcW w:w="3628" w:type="dxa"/>
            <w:gridSpan w:val="2"/>
            <w:vAlign w:val="center"/>
          </w:tcPr>
          <w:p w14:paraId="181189E7" w14:textId="0DEEA9FF" w:rsidR="00362479" w:rsidRPr="00215AEA" w:rsidRDefault="00362479" w:rsidP="00362479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215AEA">
              <w:rPr>
                <w:rFonts w:ascii="Times New Roman" w:hAnsi="Times New Roman" w:cs="Times New Roman"/>
              </w:rPr>
              <w:t>Electrocardiogram</w:t>
            </w:r>
            <w:r w:rsidRPr="00215AEA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215AEA">
              <w:rPr>
                <w:rFonts w:ascii="Times New Roman" w:hAnsi="Times New Roman" w:cs="Times New Roman"/>
              </w:rPr>
              <w:t>(ECG)</w:t>
            </w:r>
          </w:p>
        </w:tc>
        <w:tc>
          <w:tcPr>
            <w:tcW w:w="2068" w:type="dxa"/>
          </w:tcPr>
          <w:p w14:paraId="41BDDFC1" w14:textId="77777777" w:rsidR="007D77DE" w:rsidRPr="00C640EB" w:rsidRDefault="007D77DE" w:rsidP="007D77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73E41724" w14:textId="2C3DC13C" w:rsidR="00362479" w:rsidRPr="00215AEA" w:rsidRDefault="007D77DE" w:rsidP="007D77DE">
            <w:pPr>
              <w:jc w:val="center"/>
              <w:rPr>
                <w:rFonts w:ascii="Times New Roman" w:hAnsi="Times New Roman" w:cs="Times New Roman"/>
                <w:sz w:val="20"/>
                <w:szCs w:val="20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1058B113" w14:textId="77777777" w:rsidR="00362479" w:rsidRPr="00215AEA" w:rsidRDefault="00362479" w:rsidP="00362479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311DFC" w:rsidRPr="00215AEA" w14:paraId="337BECDF" w14:textId="77777777" w:rsidTr="001D5E35">
        <w:trPr>
          <w:gridBefore w:val="1"/>
          <w:wBefore w:w="185" w:type="dxa"/>
          <w:trHeight w:val="359"/>
        </w:trPr>
        <w:tc>
          <w:tcPr>
            <w:tcW w:w="985" w:type="dxa"/>
            <w:gridSpan w:val="2"/>
            <w:vMerge/>
          </w:tcPr>
          <w:p w14:paraId="5456990F" w14:textId="77777777" w:rsidR="00311DFC" w:rsidRPr="00215AEA" w:rsidRDefault="00311DFC" w:rsidP="00311DFC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193AC705" w14:textId="5E71A995" w:rsidR="00311DFC" w:rsidRDefault="00311DFC" w:rsidP="00311DFC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Pr="00904EFB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>
              <w:rPr>
                <w:rFonts w:ascii="Times New Roman" w:hAnsi="Times New Roman" w:cs="Times New Roman"/>
                <w:b/>
                <w:bCs/>
                <w:lang w:bidi="bn-BD"/>
              </w:rPr>
              <w:t>V</w:t>
            </w:r>
          </w:p>
        </w:tc>
        <w:tc>
          <w:tcPr>
            <w:tcW w:w="3628" w:type="dxa"/>
            <w:gridSpan w:val="2"/>
            <w:vAlign w:val="center"/>
          </w:tcPr>
          <w:p w14:paraId="7EF1CAE0" w14:textId="49839AC3" w:rsidR="00311DFC" w:rsidRPr="00215AEA" w:rsidRDefault="00311DFC" w:rsidP="00311DFC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215AEA">
              <w:rPr>
                <w:rFonts w:ascii="Times New Roman" w:hAnsi="Times New Roman" w:cs="Times New Roman"/>
              </w:rPr>
              <w:t xml:space="preserve">Visual inspection </w:t>
            </w:r>
            <w:proofErr w:type="gramStart"/>
            <w:r w:rsidRPr="00215AEA">
              <w:rPr>
                <w:rFonts w:ascii="Times New Roman" w:hAnsi="Times New Roman" w:cs="Times New Roman"/>
              </w:rPr>
              <w:t>with</w:t>
            </w:r>
            <w:proofErr w:type="gramEnd"/>
            <w:r w:rsidRPr="00215AEA">
              <w:rPr>
                <w:rFonts w:ascii="Times New Roman" w:hAnsi="Times New Roman" w:cs="Times New Roman"/>
              </w:rPr>
              <w:t xml:space="preserve"> acetic acid</w:t>
            </w:r>
          </w:p>
        </w:tc>
        <w:tc>
          <w:tcPr>
            <w:tcW w:w="2068" w:type="dxa"/>
          </w:tcPr>
          <w:p w14:paraId="58D4F851" w14:textId="77777777" w:rsidR="00311DFC" w:rsidRPr="00C640EB" w:rsidRDefault="00311DFC" w:rsidP="00311DF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1D00FF32" w14:textId="7D470E38" w:rsidR="00311DFC" w:rsidRPr="00C640EB" w:rsidRDefault="00311DFC" w:rsidP="00311DF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4A4AD28B" w14:textId="77777777" w:rsidR="00311DFC" w:rsidRPr="00215AEA" w:rsidRDefault="00311DFC" w:rsidP="00311DFC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  <w:tr w:rsidR="00311DFC" w:rsidRPr="00215AEA" w14:paraId="45A11DB6" w14:textId="77777777" w:rsidTr="001D5E35">
        <w:trPr>
          <w:gridBefore w:val="1"/>
          <w:wBefore w:w="185" w:type="dxa"/>
          <w:trHeight w:val="598"/>
        </w:trPr>
        <w:tc>
          <w:tcPr>
            <w:tcW w:w="985" w:type="dxa"/>
            <w:gridSpan w:val="2"/>
            <w:vMerge/>
          </w:tcPr>
          <w:p w14:paraId="5A18ADEE" w14:textId="77777777" w:rsidR="00311DFC" w:rsidRPr="00215AEA" w:rsidRDefault="00311DFC" w:rsidP="00311DFC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</w:p>
        </w:tc>
        <w:tc>
          <w:tcPr>
            <w:tcW w:w="1260" w:type="dxa"/>
            <w:gridSpan w:val="2"/>
          </w:tcPr>
          <w:p w14:paraId="7FD571AD" w14:textId="33C0CD5E" w:rsidR="00311DFC" w:rsidRPr="00215AEA" w:rsidRDefault="00311DFC" w:rsidP="00311DFC">
            <w:pPr>
              <w:rPr>
                <w:rFonts w:ascii="Times New Roman" w:hAnsi="Times New Roman" w:cs="Times New Roman"/>
                <w:b/>
                <w:bCs/>
                <w:lang w:bidi="bn-BD"/>
              </w:rPr>
            </w:pPr>
            <w:r>
              <w:rPr>
                <w:rFonts w:ascii="Times New Roman" w:hAnsi="Times New Roman" w:cs="Times New Roman"/>
                <w:b/>
                <w:bCs/>
                <w:lang w:bidi="bn-BD"/>
              </w:rPr>
              <w:t>FLG_</w:t>
            </w:r>
            <w:r w:rsidRPr="00904EFB">
              <w:rPr>
                <w:rFonts w:ascii="Times New Roman" w:hAnsi="Times New Roman" w:cs="Times New Roman"/>
                <w:b/>
                <w:bCs/>
                <w:lang w:bidi="bn-BD"/>
              </w:rPr>
              <w:t>501</w:t>
            </w:r>
            <w:r>
              <w:rPr>
                <w:rFonts w:ascii="Times New Roman" w:hAnsi="Times New Roman" w:cs="Times New Roman"/>
                <w:b/>
                <w:bCs/>
                <w:lang w:bidi="bn-BD"/>
              </w:rPr>
              <w:t>W</w:t>
            </w:r>
          </w:p>
        </w:tc>
        <w:tc>
          <w:tcPr>
            <w:tcW w:w="3628" w:type="dxa"/>
            <w:gridSpan w:val="2"/>
            <w:vAlign w:val="center"/>
          </w:tcPr>
          <w:p w14:paraId="3A770178" w14:textId="5A12F03E" w:rsidR="00311DFC" w:rsidRPr="00215AEA" w:rsidRDefault="00311DFC" w:rsidP="00311DFC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irometry</w:t>
            </w:r>
          </w:p>
        </w:tc>
        <w:tc>
          <w:tcPr>
            <w:tcW w:w="2068" w:type="dxa"/>
          </w:tcPr>
          <w:p w14:paraId="620F2D24" w14:textId="77777777" w:rsidR="00311DFC" w:rsidRPr="00C640EB" w:rsidRDefault="00311DFC" w:rsidP="00311DF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C640EB">
              <w:rPr>
                <w:rFonts w:ascii="Times New Roman" w:hAnsi="Times New Roman" w:cs="Times New Roman"/>
                <w:bCs/>
              </w:rPr>
              <w:t>1. Yes</w:t>
            </w:r>
          </w:p>
          <w:p w14:paraId="028029BF" w14:textId="7B439E22" w:rsidR="00311DFC" w:rsidRPr="00215AEA" w:rsidRDefault="00311DFC" w:rsidP="00311DFC">
            <w:pPr>
              <w:jc w:val="center"/>
              <w:rPr>
                <w:rFonts w:ascii="Times New Roman" w:hAnsi="Times New Roman" w:cs="Times New Roman"/>
                <w:sz w:val="20"/>
                <w:szCs w:val="20"/>
                <w:cs/>
                <w:lang w:bidi="bn-IN"/>
              </w:rPr>
            </w:pPr>
            <w:r w:rsidRPr="00C640EB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864" w:type="dxa"/>
            <w:gridSpan w:val="3"/>
          </w:tcPr>
          <w:p w14:paraId="09CE2D00" w14:textId="77777777" w:rsidR="00311DFC" w:rsidRPr="00215AEA" w:rsidRDefault="00311DFC" w:rsidP="00311DFC">
            <w:pPr>
              <w:rPr>
                <w:rFonts w:ascii="Times New Roman" w:hAnsi="Times New Roman" w:cs="Times New Roman"/>
                <w:lang w:bidi="bn-BD"/>
              </w:rPr>
            </w:pPr>
          </w:p>
        </w:tc>
      </w:tr>
    </w:tbl>
    <w:tbl>
      <w:tblPr>
        <w:tblStyle w:val="TableGrid4"/>
        <w:tblW w:w="11072" w:type="dxa"/>
        <w:tblInd w:w="-547" w:type="dxa"/>
        <w:tblLayout w:type="fixed"/>
        <w:tblLook w:val="04A0" w:firstRow="1" w:lastRow="0" w:firstColumn="1" w:lastColumn="0" w:noHBand="0" w:noVBand="1"/>
      </w:tblPr>
      <w:tblGrid>
        <w:gridCol w:w="720"/>
        <w:gridCol w:w="720"/>
        <w:gridCol w:w="3692"/>
        <w:gridCol w:w="4410"/>
        <w:gridCol w:w="1530"/>
      </w:tblGrid>
      <w:tr w:rsidR="00974658" w:rsidRPr="007865B6" w14:paraId="6EB2B73D" w14:textId="77777777" w:rsidTr="00933BDE">
        <w:tc>
          <w:tcPr>
            <w:tcW w:w="720" w:type="dxa"/>
            <w:shd w:val="clear" w:color="auto" w:fill="D9D9D9" w:themeFill="background1" w:themeFillShade="D9"/>
          </w:tcPr>
          <w:p w14:paraId="01CAA7DA" w14:textId="77777777" w:rsidR="00974658" w:rsidRPr="007865B6" w:rsidRDefault="00974658" w:rsidP="00933BD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695F909" w14:textId="77777777" w:rsidR="00974658" w:rsidRPr="007865B6" w:rsidRDefault="00974658" w:rsidP="00933BD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02" w:type="dxa"/>
            <w:gridSpan w:val="2"/>
            <w:shd w:val="clear" w:color="auto" w:fill="D9D9D9" w:themeFill="background1" w:themeFillShade="D9"/>
          </w:tcPr>
          <w:p w14:paraId="527FB9DE" w14:textId="1BEBD341" w:rsidR="00974658" w:rsidRPr="007865B6" w:rsidRDefault="00542CB4" w:rsidP="00933BDE">
            <w:pPr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SECTION</w:t>
            </w:r>
            <w:r w:rsidR="00D666C8" w:rsidRPr="007865B6">
              <w:rPr>
                <w:rFonts w:ascii="Times New Roman" w:hAnsi="Times New Roman" w:cs="Times New Roman"/>
                <w:b/>
                <w:bCs/>
              </w:rPr>
              <w:t xml:space="preserve">-6: </w:t>
            </w:r>
            <w:r w:rsidR="00974658" w:rsidRPr="007865B6">
              <w:rPr>
                <w:rFonts w:ascii="Times New Roman" w:hAnsi="Times New Roman" w:cs="Times New Roman"/>
                <w:b/>
                <w:bCs/>
              </w:rPr>
              <w:t>PHARMACEUTICAL</w:t>
            </w:r>
            <w:r w:rsidR="00974658" w:rsidRPr="007865B6">
              <w:rPr>
                <w:rFonts w:ascii="Times New Roman" w:hAnsi="Times New Roman" w:cs="Times New Roman"/>
                <w:b/>
                <w:bCs/>
                <w:spacing w:val="-8"/>
              </w:rPr>
              <w:t xml:space="preserve"> </w:t>
            </w:r>
            <w:r w:rsidR="00974658" w:rsidRPr="007865B6">
              <w:rPr>
                <w:rFonts w:ascii="Times New Roman" w:hAnsi="Times New Roman" w:cs="Times New Roman"/>
                <w:b/>
                <w:bCs/>
              </w:rPr>
              <w:t>COMMODITY</w:t>
            </w:r>
            <w:r w:rsidR="00974658" w:rsidRPr="007865B6">
              <w:rPr>
                <w:rFonts w:ascii="Times New Roman" w:hAnsi="Times New Roman" w:cs="Times New Roman"/>
                <w:b/>
                <w:bCs/>
                <w:spacing w:val="-7"/>
              </w:rPr>
              <w:t xml:space="preserve"> </w:t>
            </w:r>
            <w:r w:rsidR="00974658" w:rsidRPr="007865B6">
              <w:rPr>
                <w:rFonts w:ascii="Times New Roman" w:hAnsi="Times New Roman" w:cs="Times New Roman"/>
                <w:b/>
                <w:bCs/>
              </w:rPr>
              <w:t>AVAILABILITY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90A6433" w14:textId="77777777" w:rsidR="00974658" w:rsidRPr="007865B6" w:rsidRDefault="00974658" w:rsidP="00933BD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974658" w:rsidRPr="007865B6" w14:paraId="365BEAF4" w14:textId="77777777" w:rsidTr="00933BDE">
        <w:tc>
          <w:tcPr>
            <w:tcW w:w="720" w:type="dxa"/>
            <w:vAlign w:val="center"/>
          </w:tcPr>
          <w:p w14:paraId="592CA0A3" w14:textId="5CBEBCC1" w:rsidR="00974658" w:rsidRPr="007865B6" w:rsidRDefault="00542CB4" w:rsidP="00933BD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lastRenderedPageBreak/>
              <w:t>601</w:t>
            </w:r>
          </w:p>
        </w:tc>
        <w:tc>
          <w:tcPr>
            <w:tcW w:w="720" w:type="dxa"/>
            <w:vAlign w:val="center"/>
          </w:tcPr>
          <w:p w14:paraId="201B6243" w14:textId="3C424593" w:rsidR="00974658" w:rsidRPr="007865B6" w:rsidRDefault="009371EB" w:rsidP="00933BD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542CB4" w:rsidRPr="007865B6">
              <w:rPr>
                <w:rFonts w:ascii="Times New Roman" w:hAnsi="Times New Roman" w:cs="Times New Roman"/>
                <w:b/>
                <w:bCs/>
              </w:rPr>
              <w:t>601</w:t>
            </w:r>
          </w:p>
        </w:tc>
        <w:tc>
          <w:tcPr>
            <w:tcW w:w="3692" w:type="dxa"/>
            <w:vAlign w:val="center"/>
          </w:tcPr>
          <w:p w14:paraId="55955E09" w14:textId="77777777" w:rsidR="00974658" w:rsidRPr="007865B6" w:rsidRDefault="00974658" w:rsidP="00933BDE">
            <w:pPr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Does this facility stock any medicines,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vaccines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or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contraceptive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commodities?</w:t>
            </w:r>
          </w:p>
        </w:tc>
        <w:tc>
          <w:tcPr>
            <w:tcW w:w="4410" w:type="dxa"/>
            <w:vAlign w:val="center"/>
          </w:tcPr>
          <w:p w14:paraId="3BB699ED" w14:textId="77777777" w:rsidR="00542CB4" w:rsidRPr="007865B6" w:rsidRDefault="00542CB4" w:rsidP="00542CB4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24AF21E6" w14:textId="673BF435" w:rsidR="00974658" w:rsidRPr="007865B6" w:rsidRDefault="00542CB4" w:rsidP="00542CB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530" w:type="dxa"/>
            <w:vAlign w:val="center"/>
          </w:tcPr>
          <w:p w14:paraId="6DB43B82" w14:textId="40171A78" w:rsidR="00974658" w:rsidRPr="007865B6" w:rsidRDefault="00974658" w:rsidP="00933BDE">
            <w:pPr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 xml:space="preserve">If response is </w:t>
            </w:r>
            <w:proofErr w:type="gramStart"/>
            <w:r w:rsidR="00156DBC" w:rsidRPr="007865B6">
              <w:rPr>
                <w:rFonts w:ascii="Times New Roman" w:hAnsi="Times New Roman" w:cs="Times New Roman"/>
              </w:rPr>
              <w:t>No</w:t>
            </w:r>
            <w:proofErr w:type="gramEnd"/>
            <w:r w:rsidR="00156DBC" w:rsidRPr="007865B6">
              <w:rPr>
                <w:rFonts w:ascii="Times New Roman" w:hAnsi="Times New Roman" w:cs="Times New Roman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 xml:space="preserve">then go to </w:t>
            </w:r>
            <w:proofErr w:type="gramStart"/>
            <w:r w:rsidRPr="007865B6">
              <w:rPr>
                <w:rFonts w:ascii="Times New Roman" w:hAnsi="Times New Roman" w:cs="Times New Roman"/>
              </w:rPr>
              <w:t xml:space="preserve">the </w:t>
            </w:r>
            <w:r w:rsidR="00156DBC" w:rsidRPr="007865B6">
              <w:rPr>
                <w:rFonts w:ascii="Times New Roman" w:hAnsi="Times New Roman" w:cs="Times New Roman"/>
              </w:rPr>
              <w:t>Q</w:t>
            </w:r>
            <w:proofErr w:type="gramEnd"/>
            <w:r w:rsidR="00156DBC" w:rsidRPr="007865B6">
              <w:rPr>
                <w:rFonts w:ascii="Times New Roman" w:hAnsi="Times New Roman" w:cs="Times New Roman"/>
              </w:rPr>
              <w:t>.801</w:t>
            </w:r>
          </w:p>
        </w:tc>
      </w:tr>
    </w:tbl>
    <w:tbl>
      <w:tblPr>
        <w:tblStyle w:val="TableGrid5"/>
        <w:tblW w:w="11072" w:type="dxa"/>
        <w:tblInd w:w="-547" w:type="dxa"/>
        <w:tblLayout w:type="fixed"/>
        <w:tblLook w:val="04A0" w:firstRow="1" w:lastRow="0" w:firstColumn="1" w:lastColumn="0" w:noHBand="0" w:noVBand="1"/>
      </w:tblPr>
      <w:tblGrid>
        <w:gridCol w:w="720"/>
        <w:gridCol w:w="720"/>
        <w:gridCol w:w="3692"/>
        <w:gridCol w:w="900"/>
        <w:gridCol w:w="810"/>
        <w:gridCol w:w="900"/>
        <w:gridCol w:w="900"/>
        <w:gridCol w:w="900"/>
        <w:gridCol w:w="1530"/>
      </w:tblGrid>
      <w:tr w:rsidR="00B15453" w:rsidRPr="007865B6" w14:paraId="46C28485" w14:textId="77777777" w:rsidTr="00933BDE">
        <w:trPr>
          <w:trHeight w:val="665"/>
        </w:trPr>
        <w:tc>
          <w:tcPr>
            <w:tcW w:w="720" w:type="dxa"/>
            <w:vMerge w:val="restart"/>
            <w:vAlign w:val="center"/>
          </w:tcPr>
          <w:p w14:paraId="047D9678" w14:textId="77777777" w:rsidR="00B15453" w:rsidRPr="007865B6" w:rsidRDefault="00B15453" w:rsidP="00933BD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vMerge w:val="restart"/>
            <w:vAlign w:val="center"/>
          </w:tcPr>
          <w:p w14:paraId="61022221" w14:textId="77777777" w:rsidR="00B15453" w:rsidRPr="007865B6" w:rsidRDefault="00B15453" w:rsidP="00933BD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92" w:type="dxa"/>
            <w:vMerge w:val="restart"/>
            <w:vAlign w:val="center"/>
          </w:tcPr>
          <w:p w14:paraId="29E43018" w14:textId="77777777" w:rsidR="00B15453" w:rsidRPr="007865B6" w:rsidRDefault="00B15453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I would like to know if the following medicines are available today in this facility. I would also like to observe the medicines that are available. If any of the </w:t>
            </w:r>
            <w:proofErr w:type="gramStart"/>
            <w:r w:rsidRPr="007865B6">
              <w:rPr>
                <w:rFonts w:ascii="Times New Roman" w:hAnsi="Times New Roman" w:cs="Times New Roman"/>
              </w:rPr>
              <w:t>medicines</w:t>
            </w:r>
            <w:proofErr w:type="gramEnd"/>
            <w:r w:rsidRPr="007865B6">
              <w:rPr>
                <w:rFonts w:ascii="Times New Roman" w:hAnsi="Times New Roman" w:cs="Times New Roman"/>
              </w:rPr>
              <w:t xml:space="preserve"> I mention is stored in another location in the facility please tell me where in the facility it is stored so I can go there to verify. I will also be asking about stock outs for some specific medicines.</w:t>
            </w:r>
          </w:p>
        </w:tc>
        <w:tc>
          <w:tcPr>
            <w:tcW w:w="4410" w:type="dxa"/>
            <w:gridSpan w:val="5"/>
            <w:shd w:val="clear" w:color="auto" w:fill="D9D9D9" w:themeFill="background1" w:themeFillShade="D9"/>
            <w:vAlign w:val="center"/>
          </w:tcPr>
          <w:p w14:paraId="3215D5F9" w14:textId="77777777" w:rsidR="00B15453" w:rsidRPr="007865B6" w:rsidRDefault="00B15453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(A)</w:t>
            </w:r>
            <w:r w:rsidRPr="007865B6">
              <w:rPr>
                <w:rFonts w:ascii="Times New Roman" w:hAnsi="Times New Roman" w:cs="Times New Roman"/>
                <w:b/>
                <w:bCs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AVAILABILITY</w:t>
            </w:r>
          </w:p>
        </w:tc>
        <w:tc>
          <w:tcPr>
            <w:tcW w:w="1530" w:type="dxa"/>
            <w:vMerge w:val="restart"/>
            <w:vAlign w:val="center"/>
          </w:tcPr>
          <w:p w14:paraId="0ABE6F5A" w14:textId="77777777" w:rsidR="00B15453" w:rsidRPr="007865B6" w:rsidRDefault="00B15453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B15453" w:rsidRPr="007865B6" w14:paraId="1E124D0A" w14:textId="77777777" w:rsidTr="00933BDE">
        <w:trPr>
          <w:trHeight w:val="729"/>
        </w:trPr>
        <w:tc>
          <w:tcPr>
            <w:tcW w:w="720" w:type="dxa"/>
            <w:vMerge/>
            <w:vAlign w:val="center"/>
          </w:tcPr>
          <w:p w14:paraId="2F62BE54" w14:textId="77777777" w:rsidR="00B15453" w:rsidRPr="007865B6" w:rsidRDefault="00B15453" w:rsidP="00933B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vMerge/>
            <w:vAlign w:val="center"/>
          </w:tcPr>
          <w:p w14:paraId="7A2C7873" w14:textId="77777777" w:rsidR="00B15453" w:rsidRPr="007865B6" w:rsidRDefault="00B15453" w:rsidP="00933B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92" w:type="dxa"/>
            <w:vMerge/>
            <w:vAlign w:val="center"/>
          </w:tcPr>
          <w:p w14:paraId="1715CF1D" w14:textId="77777777" w:rsidR="00B15453" w:rsidRPr="007865B6" w:rsidRDefault="00B15453" w:rsidP="00933B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shd w:val="clear" w:color="auto" w:fill="D9D9D9" w:themeFill="background1" w:themeFillShade="D9"/>
            <w:vAlign w:val="center"/>
          </w:tcPr>
          <w:p w14:paraId="3AB73E6A" w14:textId="77777777" w:rsidR="00B15453" w:rsidRPr="007865B6" w:rsidRDefault="00B15453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OBSERVED</w:t>
            </w:r>
            <w:r w:rsidRPr="007865B6">
              <w:rPr>
                <w:rFonts w:ascii="Times New Roman" w:hAnsi="Times New Roman" w:cs="Times New Roman"/>
                <w:b/>
                <w:bCs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AVAILABLE</w:t>
            </w:r>
          </w:p>
        </w:tc>
        <w:tc>
          <w:tcPr>
            <w:tcW w:w="2700" w:type="dxa"/>
            <w:gridSpan w:val="3"/>
            <w:shd w:val="clear" w:color="auto" w:fill="D9D9D9" w:themeFill="background1" w:themeFillShade="D9"/>
            <w:vAlign w:val="center"/>
          </w:tcPr>
          <w:p w14:paraId="22E228CC" w14:textId="77777777" w:rsidR="00B15453" w:rsidRPr="007865B6" w:rsidRDefault="00B15453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NOT</w:t>
            </w:r>
            <w:r w:rsidRPr="007865B6">
              <w:rPr>
                <w:rFonts w:ascii="Times New Roman" w:hAnsi="Times New Roman" w:cs="Times New Roman"/>
                <w:b/>
                <w:bCs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OBSERVED</w:t>
            </w:r>
          </w:p>
        </w:tc>
        <w:tc>
          <w:tcPr>
            <w:tcW w:w="1530" w:type="dxa"/>
            <w:vMerge/>
            <w:vAlign w:val="center"/>
          </w:tcPr>
          <w:p w14:paraId="5943EE1A" w14:textId="77777777" w:rsidR="00B15453" w:rsidRPr="007865B6" w:rsidRDefault="00B15453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B15453" w:rsidRPr="007865B6" w14:paraId="5E354821" w14:textId="77777777" w:rsidTr="00933BDE">
        <w:trPr>
          <w:trHeight w:val="729"/>
        </w:trPr>
        <w:tc>
          <w:tcPr>
            <w:tcW w:w="720" w:type="dxa"/>
            <w:vMerge/>
            <w:vAlign w:val="center"/>
          </w:tcPr>
          <w:p w14:paraId="3F223A32" w14:textId="77777777" w:rsidR="00B15453" w:rsidRPr="007865B6" w:rsidRDefault="00B15453" w:rsidP="00933B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vMerge/>
            <w:vAlign w:val="center"/>
          </w:tcPr>
          <w:p w14:paraId="1F1F6788" w14:textId="77777777" w:rsidR="00B15453" w:rsidRPr="007865B6" w:rsidRDefault="00B15453" w:rsidP="00933B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92" w:type="dxa"/>
            <w:vMerge/>
            <w:vAlign w:val="center"/>
          </w:tcPr>
          <w:p w14:paraId="12D39E4E" w14:textId="77777777" w:rsidR="00B15453" w:rsidRPr="007865B6" w:rsidRDefault="00B15453" w:rsidP="00933B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B6CDE44" w14:textId="77777777" w:rsidR="00B15453" w:rsidRPr="007865B6" w:rsidRDefault="00B15453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AT LEAST</w:t>
            </w:r>
            <w:r w:rsidRPr="007865B6">
              <w:rPr>
                <w:rFonts w:ascii="Times New Roman" w:hAnsi="Times New Roman" w:cs="Times New Roman"/>
                <w:b/>
                <w:bCs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  <w:spacing w:val="-1"/>
              </w:rPr>
              <w:t>ONE NOT</w:t>
            </w:r>
            <w:r w:rsidRPr="007865B6">
              <w:rPr>
                <w:rFonts w:ascii="Times New Roman" w:hAnsi="Times New Roman" w:cs="Times New Roman"/>
                <w:b/>
                <w:bCs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EXPIRED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7A97BEED" w14:textId="77777777" w:rsidR="00B15453" w:rsidRPr="007865B6" w:rsidRDefault="00B15453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AVAILABLE</w:t>
            </w:r>
            <w:r w:rsidRPr="007865B6">
              <w:rPr>
                <w:rFonts w:ascii="Times New Roman" w:hAnsi="Times New Roman" w:cs="Times New Roman"/>
                <w:b/>
                <w:bCs/>
                <w:spacing w:val="-39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BUT</w:t>
            </w:r>
            <w:r w:rsidRPr="007865B6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EXPIRED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A847D57" w14:textId="77777777" w:rsidR="00B15453" w:rsidRPr="007865B6" w:rsidRDefault="00B15453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REPORTED</w:t>
            </w:r>
            <w:r w:rsidRPr="007865B6">
              <w:rPr>
                <w:rFonts w:ascii="Times New Roman" w:hAnsi="Times New Roman" w:cs="Times New Roman"/>
                <w:b/>
                <w:bCs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AVAILABLE</w:t>
            </w:r>
            <w:r w:rsidRPr="007865B6">
              <w:rPr>
                <w:rFonts w:ascii="Times New Roman" w:hAnsi="Times New Roman" w:cs="Times New Roman"/>
                <w:b/>
                <w:bCs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BUT NOT</w:t>
            </w:r>
            <w:r w:rsidRPr="007865B6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SEEN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7C9342B" w14:textId="77777777" w:rsidR="00B15453" w:rsidRPr="007865B6" w:rsidRDefault="00B15453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USUALLY</w:t>
            </w:r>
            <w:r w:rsidRPr="007865B6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AVAILABLE</w:t>
            </w:r>
            <w:r w:rsidRPr="007865B6">
              <w:rPr>
                <w:rFonts w:ascii="Times New Roman" w:hAnsi="Times New Roman" w:cs="Times New Roman"/>
                <w:b/>
                <w:bCs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BUT NOT</w:t>
            </w:r>
            <w:r w:rsidRPr="007865B6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TODAY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CE32CFD" w14:textId="77777777" w:rsidR="00B15453" w:rsidRPr="007865B6" w:rsidRDefault="00B15453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NEVER</w:t>
            </w:r>
            <w:r w:rsidRPr="007865B6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AVAILABLE</w:t>
            </w:r>
          </w:p>
        </w:tc>
        <w:tc>
          <w:tcPr>
            <w:tcW w:w="1530" w:type="dxa"/>
            <w:vMerge/>
            <w:vAlign w:val="center"/>
          </w:tcPr>
          <w:p w14:paraId="7241B7CE" w14:textId="77777777" w:rsidR="00B15453" w:rsidRPr="007865B6" w:rsidRDefault="00B15453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6833319F" w14:textId="77777777" w:rsidTr="00933BDE">
        <w:trPr>
          <w:trHeight w:val="242"/>
        </w:trPr>
        <w:tc>
          <w:tcPr>
            <w:tcW w:w="720" w:type="dxa"/>
            <w:vMerge w:val="restart"/>
            <w:vAlign w:val="center"/>
          </w:tcPr>
          <w:p w14:paraId="3D1D0237" w14:textId="2ACBAB56" w:rsidR="007537A0" w:rsidRPr="007865B6" w:rsidRDefault="007537A0" w:rsidP="00933BD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602</w:t>
            </w:r>
          </w:p>
        </w:tc>
        <w:tc>
          <w:tcPr>
            <w:tcW w:w="720" w:type="dxa"/>
            <w:vAlign w:val="center"/>
          </w:tcPr>
          <w:p w14:paraId="1CEAC4DC" w14:textId="5B4679E4" w:rsidR="007537A0" w:rsidRPr="007865B6" w:rsidRDefault="007537A0" w:rsidP="00933B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2" w:type="dxa"/>
            <w:gridSpan w:val="6"/>
            <w:vAlign w:val="center"/>
          </w:tcPr>
          <w:p w14:paraId="758EED55" w14:textId="77777777" w:rsidR="007537A0" w:rsidRPr="007865B6" w:rsidRDefault="007537A0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RESPIRATORY</w:t>
            </w:r>
          </w:p>
        </w:tc>
        <w:tc>
          <w:tcPr>
            <w:tcW w:w="1530" w:type="dxa"/>
            <w:vAlign w:val="center"/>
          </w:tcPr>
          <w:p w14:paraId="0733C5AD" w14:textId="77777777" w:rsidR="007537A0" w:rsidRPr="007865B6" w:rsidRDefault="007537A0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6F309CFF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0F038E4F" w14:textId="1188C71D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677359B" w14:textId="5DD5F289" w:rsidR="007537A0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A</w:t>
            </w:r>
          </w:p>
        </w:tc>
        <w:tc>
          <w:tcPr>
            <w:tcW w:w="3692" w:type="dxa"/>
            <w:vAlign w:val="center"/>
          </w:tcPr>
          <w:p w14:paraId="76504B08" w14:textId="72B72A20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Beclomethasone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inhaler</w:t>
            </w:r>
          </w:p>
        </w:tc>
        <w:tc>
          <w:tcPr>
            <w:tcW w:w="900" w:type="dxa"/>
            <w:vAlign w:val="center"/>
          </w:tcPr>
          <w:p w14:paraId="015B55F1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27FC9E8C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215B29D8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4160FF4D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412EF52B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418039A7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2F4D2FBB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7F7AE512" w14:textId="27DA83AB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8B2E145" w14:textId="1D1B05A2" w:rsidR="007537A0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B</w:t>
            </w:r>
          </w:p>
        </w:tc>
        <w:tc>
          <w:tcPr>
            <w:tcW w:w="3692" w:type="dxa"/>
            <w:vAlign w:val="center"/>
          </w:tcPr>
          <w:p w14:paraId="7178E61C" w14:textId="688064FF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Beclomethasone tablet</w:t>
            </w:r>
          </w:p>
        </w:tc>
        <w:tc>
          <w:tcPr>
            <w:tcW w:w="900" w:type="dxa"/>
            <w:vAlign w:val="center"/>
          </w:tcPr>
          <w:p w14:paraId="4620BC67" w14:textId="38261BF1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70E89B8C" w14:textId="290AB1DC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26A44BC9" w14:textId="1A561F70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07FC36AA" w14:textId="7500CF58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71C9C6A9" w14:textId="3B1F63FF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64D7365B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4976733D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3703E0F7" w14:textId="01636784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ADA4729" w14:textId="00747A30" w:rsidR="007537A0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C</w:t>
            </w:r>
          </w:p>
        </w:tc>
        <w:tc>
          <w:tcPr>
            <w:tcW w:w="3692" w:type="dxa"/>
            <w:vAlign w:val="center"/>
          </w:tcPr>
          <w:p w14:paraId="12E8CB29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Salbutamol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inhaler</w:t>
            </w:r>
          </w:p>
        </w:tc>
        <w:tc>
          <w:tcPr>
            <w:tcW w:w="900" w:type="dxa"/>
            <w:vAlign w:val="center"/>
          </w:tcPr>
          <w:p w14:paraId="07C6A084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6A089967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66F2001F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6CFBA131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0C63BF47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69ADBE9D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886F63" w:rsidRPr="007865B6" w14:paraId="4F02D120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1F04F992" w14:textId="0BC8A5A8" w:rsidR="00886F63" w:rsidRPr="007865B6" w:rsidRDefault="00886F63" w:rsidP="00886F6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CE710A3" w14:textId="4282DACE" w:rsidR="00886F63" w:rsidRPr="007865B6" w:rsidRDefault="009371EB" w:rsidP="00886F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D</w:t>
            </w:r>
          </w:p>
        </w:tc>
        <w:tc>
          <w:tcPr>
            <w:tcW w:w="3692" w:type="dxa"/>
            <w:vAlign w:val="center"/>
          </w:tcPr>
          <w:p w14:paraId="6775F256" w14:textId="0ECBFD14" w:rsidR="00886F63" w:rsidRPr="007865B6" w:rsidRDefault="00886F63" w:rsidP="00886F63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Salbutamol + Ipratropium bromide inhaler</w:t>
            </w:r>
          </w:p>
        </w:tc>
        <w:tc>
          <w:tcPr>
            <w:tcW w:w="900" w:type="dxa"/>
            <w:vAlign w:val="center"/>
          </w:tcPr>
          <w:p w14:paraId="32DEC521" w14:textId="6832D2EF" w:rsidR="00886F63" w:rsidRPr="007865B6" w:rsidRDefault="00886F63" w:rsidP="00886F6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273D4E71" w14:textId="00D3144A" w:rsidR="00886F63" w:rsidRPr="007865B6" w:rsidRDefault="00886F63" w:rsidP="00886F6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75F71B84" w14:textId="3CBDF8DB" w:rsidR="00886F63" w:rsidRPr="007865B6" w:rsidRDefault="00886F63" w:rsidP="00886F6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23E78852" w14:textId="5F00B636" w:rsidR="00886F63" w:rsidRPr="007865B6" w:rsidRDefault="00886F63" w:rsidP="00886F6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046584E3" w14:textId="395B13F4" w:rsidR="00886F63" w:rsidRPr="007865B6" w:rsidRDefault="00886F63" w:rsidP="00886F6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45A7BCCD" w14:textId="77777777" w:rsidR="00886F63" w:rsidRPr="007865B6" w:rsidRDefault="00886F63" w:rsidP="00886F63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5AF27AB9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602FBBB5" w14:textId="4F973677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240F2B6" w14:textId="70F51165" w:rsidR="007537A0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E</w:t>
            </w:r>
          </w:p>
        </w:tc>
        <w:tc>
          <w:tcPr>
            <w:tcW w:w="3692" w:type="dxa"/>
            <w:vAlign w:val="center"/>
          </w:tcPr>
          <w:p w14:paraId="30ABEF6F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Salbutamol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nebulizer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olution</w:t>
            </w:r>
          </w:p>
        </w:tc>
        <w:tc>
          <w:tcPr>
            <w:tcW w:w="900" w:type="dxa"/>
            <w:vAlign w:val="center"/>
          </w:tcPr>
          <w:p w14:paraId="4F0D3B75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49AED1F1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52B8ED9B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1B803218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200E93F1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6A4E5A7E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62EEEF30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48AB9137" w14:textId="2A64574B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78EED6CD" w14:textId="6D2324AE" w:rsidR="007537A0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F</w:t>
            </w:r>
          </w:p>
        </w:tc>
        <w:tc>
          <w:tcPr>
            <w:tcW w:w="3692" w:type="dxa"/>
            <w:vAlign w:val="center"/>
          </w:tcPr>
          <w:p w14:paraId="7DB35EEB" w14:textId="795EFC00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Salbutamol + Ipratropium bromide nebulizer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olution</w:t>
            </w:r>
          </w:p>
        </w:tc>
        <w:tc>
          <w:tcPr>
            <w:tcW w:w="900" w:type="dxa"/>
            <w:vAlign w:val="center"/>
          </w:tcPr>
          <w:p w14:paraId="654D65AA" w14:textId="5048F059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6542142E" w14:textId="19397694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330D185B" w14:textId="4C86C2FD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186C2743" w14:textId="68F338BA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082B04C4" w14:textId="55D42916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75629B5B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877ABA" w:rsidRPr="007865B6" w14:paraId="3E39177B" w14:textId="77777777" w:rsidTr="00877ABA">
        <w:trPr>
          <w:trHeight w:val="548"/>
        </w:trPr>
        <w:tc>
          <w:tcPr>
            <w:tcW w:w="720" w:type="dxa"/>
            <w:vMerge/>
            <w:vAlign w:val="center"/>
          </w:tcPr>
          <w:p w14:paraId="45E9CEF8" w14:textId="77F1A5F5" w:rsidR="00877ABA" w:rsidRPr="007865B6" w:rsidRDefault="00877ABA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35B5E998" w14:textId="3FF065D9" w:rsidR="00877ABA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G</w:t>
            </w:r>
          </w:p>
        </w:tc>
        <w:tc>
          <w:tcPr>
            <w:tcW w:w="3692" w:type="dxa"/>
            <w:vAlign w:val="center"/>
          </w:tcPr>
          <w:p w14:paraId="1ECF3C78" w14:textId="3F077909" w:rsidR="00877ABA" w:rsidRPr="007865B6" w:rsidRDefault="00877ABA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Budesonide inhaler + Formoterol</w:t>
            </w:r>
          </w:p>
        </w:tc>
        <w:tc>
          <w:tcPr>
            <w:tcW w:w="900" w:type="dxa"/>
            <w:vAlign w:val="center"/>
          </w:tcPr>
          <w:p w14:paraId="0F4F8FAE" w14:textId="473911F3" w:rsidR="00877ABA" w:rsidRPr="007865B6" w:rsidRDefault="00877ABA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7A47AFA5" w14:textId="737272C3" w:rsidR="00877ABA" w:rsidRPr="007865B6" w:rsidRDefault="00877ABA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2B2A37F1" w14:textId="08A99ABB" w:rsidR="00877ABA" w:rsidRPr="007865B6" w:rsidRDefault="00877ABA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0DB0DAB7" w14:textId="6DA19D05" w:rsidR="00877ABA" w:rsidRPr="007865B6" w:rsidRDefault="00877ABA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54C360DE" w14:textId="6C11C5A5" w:rsidR="00877ABA" w:rsidRPr="007865B6" w:rsidRDefault="00877ABA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6667FBF0" w14:textId="77777777" w:rsidR="00877ABA" w:rsidRPr="007865B6" w:rsidRDefault="00877ABA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0AE9529F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34597DF5" w14:textId="33FFDAE3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6841F7D1" w14:textId="408703EA" w:rsidR="007537A0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H</w:t>
            </w:r>
          </w:p>
        </w:tc>
        <w:tc>
          <w:tcPr>
            <w:tcW w:w="3692" w:type="dxa"/>
            <w:vAlign w:val="center"/>
          </w:tcPr>
          <w:p w14:paraId="45CD08A2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Aminophylline. e.g. Filin</w:t>
            </w:r>
          </w:p>
        </w:tc>
        <w:tc>
          <w:tcPr>
            <w:tcW w:w="900" w:type="dxa"/>
            <w:vAlign w:val="center"/>
          </w:tcPr>
          <w:p w14:paraId="65D1046B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1EA36759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7DC07913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5BF1D380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674BAA3E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5CCEF712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75C3AB7C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34135283" w14:textId="21E901A7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645140A2" w14:textId="7940522F" w:rsidR="007537A0" w:rsidRPr="007865B6" w:rsidRDefault="00767CCF" w:rsidP="007537A0">
            <w:pPr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PC602I</w:t>
            </w:r>
          </w:p>
        </w:tc>
        <w:tc>
          <w:tcPr>
            <w:tcW w:w="3692" w:type="dxa"/>
            <w:vAlign w:val="center"/>
          </w:tcPr>
          <w:p w14:paraId="1C2966EA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Theophylline. e.g. Contine</w:t>
            </w:r>
          </w:p>
        </w:tc>
        <w:tc>
          <w:tcPr>
            <w:tcW w:w="900" w:type="dxa"/>
            <w:vAlign w:val="center"/>
          </w:tcPr>
          <w:p w14:paraId="7B5DCD3C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589779C5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462767E3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70C949D3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75222619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A1C966D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41E52047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6E96B6B8" w14:textId="7AA47B07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6ECA8A8" w14:textId="2C617551" w:rsidR="007537A0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J</w:t>
            </w:r>
          </w:p>
        </w:tc>
        <w:tc>
          <w:tcPr>
            <w:tcW w:w="3692" w:type="dxa"/>
            <w:vAlign w:val="center"/>
          </w:tcPr>
          <w:p w14:paraId="600EF997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Montelukast.  e.g. Monas</w:t>
            </w:r>
          </w:p>
        </w:tc>
        <w:tc>
          <w:tcPr>
            <w:tcW w:w="900" w:type="dxa"/>
            <w:vAlign w:val="center"/>
          </w:tcPr>
          <w:p w14:paraId="3989F76A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7CE56403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073AC460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748C3EF5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43584406" w14:textId="7777777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2C36804F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0FB9A6EF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1219AD11" w14:textId="77777777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7E112649" w14:textId="3CB36A00" w:rsidR="007537A0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K</w:t>
            </w:r>
          </w:p>
        </w:tc>
        <w:tc>
          <w:tcPr>
            <w:tcW w:w="3692" w:type="dxa"/>
            <w:vAlign w:val="center"/>
          </w:tcPr>
          <w:p w14:paraId="72F6B8CD" w14:textId="26E891BF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Ipratropium bromide</w:t>
            </w:r>
          </w:p>
        </w:tc>
        <w:tc>
          <w:tcPr>
            <w:tcW w:w="900" w:type="dxa"/>
            <w:vAlign w:val="center"/>
          </w:tcPr>
          <w:p w14:paraId="7E1C7B18" w14:textId="63CDA372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25AB33D8" w14:textId="63043F21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33F09D24" w14:textId="34F6B25A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30C94658" w14:textId="7724E69B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49C76C3" w14:textId="5DAFC630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7184D3AE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7C201B75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419EB4C4" w14:textId="77777777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0899D59" w14:textId="0AB55E36" w:rsidR="007537A0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L</w:t>
            </w:r>
          </w:p>
        </w:tc>
        <w:tc>
          <w:tcPr>
            <w:tcW w:w="3692" w:type="dxa"/>
            <w:vAlign w:val="center"/>
          </w:tcPr>
          <w:p w14:paraId="3A660027" w14:textId="54262EF9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Hydrocortisone injection</w:t>
            </w:r>
          </w:p>
        </w:tc>
        <w:tc>
          <w:tcPr>
            <w:tcW w:w="900" w:type="dxa"/>
            <w:vAlign w:val="center"/>
          </w:tcPr>
          <w:p w14:paraId="7620A112" w14:textId="3B52FF45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5CD03117" w14:textId="7A17E01E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39F81B71" w14:textId="00FDC7E1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7E41A0F4" w14:textId="22E9A249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6C8A7DA" w14:textId="7803900D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4ADC2FBC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2EFDC3B3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0F071379" w14:textId="77777777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D82D217" w14:textId="7B6CD648" w:rsidR="007537A0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M</w:t>
            </w:r>
          </w:p>
        </w:tc>
        <w:tc>
          <w:tcPr>
            <w:tcW w:w="3692" w:type="dxa"/>
            <w:vAlign w:val="center"/>
          </w:tcPr>
          <w:p w14:paraId="3EC27A9F" w14:textId="61299098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Prednisolone</w:t>
            </w:r>
          </w:p>
        </w:tc>
        <w:tc>
          <w:tcPr>
            <w:tcW w:w="900" w:type="dxa"/>
            <w:vAlign w:val="center"/>
          </w:tcPr>
          <w:p w14:paraId="45E6FD6E" w14:textId="3BBA3DA5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49952C5E" w14:textId="72DBA8FF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7AD3EFF5" w14:textId="6FEF3878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2FA973BB" w14:textId="47563AEB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12C98BCD" w14:textId="521F35CB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5904FA28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5604851B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793F157C" w14:textId="77777777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42836C7" w14:textId="6441A4CB" w:rsidR="007537A0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N</w:t>
            </w:r>
          </w:p>
        </w:tc>
        <w:tc>
          <w:tcPr>
            <w:tcW w:w="3692" w:type="dxa"/>
            <w:vAlign w:val="center"/>
          </w:tcPr>
          <w:p w14:paraId="15CA262B" w14:textId="1C6FA7F8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Levofloxacin</w:t>
            </w:r>
          </w:p>
        </w:tc>
        <w:tc>
          <w:tcPr>
            <w:tcW w:w="900" w:type="dxa"/>
            <w:vAlign w:val="center"/>
          </w:tcPr>
          <w:p w14:paraId="07270A1B" w14:textId="125F8038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7FBB500C" w14:textId="74C6A527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4FFADCF0" w14:textId="03BACDF2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65FAB156" w14:textId="307B6B4C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5D721B63" w14:textId="09D006CC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7D919B6C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4E825A61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42018938" w14:textId="77777777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4FFA0821" w14:textId="7049BA91" w:rsidR="007537A0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O</w:t>
            </w:r>
          </w:p>
        </w:tc>
        <w:tc>
          <w:tcPr>
            <w:tcW w:w="3692" w:type="dxa"/>
            <w:vAlign w:val="center"/>
          </w:tcPr>
          <w:p w14:paraId="4616AB36" w14:textId="1F141735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Cefuroxime</w:t>
            </w:r>
          </w:p>
        </w:tc>
        <w:tc>
          <w:tcPr>
            <w:tcW w:w="900" w:type="dxa"/>
            <w:vAlign w:val="center"/>
          </w:tcPr>
          <w:p w14:paraId="6EB30C8F" w14:textId="0CA17ED4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65F5B0E6" w14:textId="2A8B3FC4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1D905793" w14:textId="3B1A173F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457C6B15" w14:textId="72FAABF1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5124E5CF" w14:textId="15A33783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0F912698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68890434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37EC8F9F" w14:textId="77777777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94EA9E5" w14:textId="79CBA5DE" w:rsidR="007537A0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P</w:t>
            </w:r>
          </w:p>
        </w:tc>
        <w:tc>
          <w:tcPr>
            <w:tcW w:w="3692" w:type="dxa"/>
            <w:vAlign w:val="center"/>
          </w:tcPr>
          <w:p w14:paraId="29D87595" w14:textId="4818EA84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Amoxicillin </w:t>
            </w:r>
          </w:p>
        </w:tc>
        <w:tc>
          <w:tcPr>
            <w:tcW w:w="900" w:type="dxa"/>
            <w:vAlign w:val="center"/>
          </w:tcPr>
          <w:p w14:paraId="7023A23A" w14:textId="319552EA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221387C1" w14:textId="489AA8EF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624BB42E" w14:textId="704FAF10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0D4C23FA" w14:textId="3BFBFBA3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D0CEA70" w14:textId="4CF17BBF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38AA281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7537A0" w:rsidRPr="007865B6" w14:paraId="2EC84793" w14:textId="77777777" w:rsidTr="00143F1A">
        <w:trPr>
          <w:trHeight w:val="242"/>
        </w:trPr>
        <w:tc>
          <w:tcPr>
            <w:tcW w:w="720" w:type="dxa"/>
            <w:vMerge/>
            <w:vAlign w:val="center"/>
          </w:tcPr>
          <w:p w14:paraId="161434C1" w14:textId="77777777" w:rsidR="007537A0" w:rsidRPr="007865B6" w:rsidRDefault="007537A0" w:rsidP="007537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03891FA" w14:textId="6D81E13F" w:rsidR="007537A0" w:rsidRPr="007865B6" w:rsidRDefault="009371EB" w:rsidP="00753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2Q</w:t>
            </w:r>
          </w:p>
        </w:tc>
        <w:tc>
          <w:tcPr>
            <w:tcW w:w="3692" w:type="dxa"/>
            <w:vAlign w:val="center"/>
          </w:tcPr>
          <w:p w14:paraId="3544F0B3" w14:textId="72C98A1D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Pneumococcal vaccine</w:t>
            </w:r>
          </w:p>
        </w:tc>
        <w:tc>
          <w:tcPr>
            <w:tcW w:w="900" w:type="dxa"/>
            <w:vAlign w:val="center"/>
          </w:tcPr>
          <w:p w14:paraId="30D2C471" w14:textId="67253EED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20C6EC7C" w14:textId="1AEC038F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0A6B04D3" w14:textId="6B514948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46A4D9D6" w14:textId="2875422C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D45AFA6" w14:textId="357864EE" w:rsidR="007537A0" w:rsidRPr="007865B6" w:rsidRDefault="007537A0" w:rsidP="007537A0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5704308" w14:textId="77777777" w:rsidR="007537A0" w:rsidRPr="007865B6" w:rsidRDefault="007537A0" w:rsidP="007537A0">
            <w:pPr>
              <w:rPr>
                <w:rFonts w:ascii="Times New Roman" w:hAnsi="Times New Roman" w:cs="Times New Roman"/>
              </w:rPr>
            </w:pPr>
          </w:p>
        </w:tc>
      </w:tr>
      <w:tr w:rsidR="00975856" w:rsidRPr="007865B6" w14:paraId="574C8610" w14:textId="77777777" w:rsidTr="00933BDE">
        <w:trPr>
          <w:trHeight w:val="242"/>
        </w:trPr>
        <w:tc>
          <w:tcPr>
            <w:tcW w:w="720" w:type="dxa"/>
            <w:vMerge w:val="restart"/>
            <w:vAlign w:val="center"/>
          </w:tcPr>
          <w:p w14:paraId="0E142BDF" w14:textId="18D2D2BD" w:rsidR="00975856" w:rsidRPr="007865B6" w:rsidRDefault="00975856" w:rsidP="00933BD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603</w:t>
            </w:r>
          </w:p>
        </w:tc>
        <w:tc>
          <w:tcPr>
            <w:tcW w:w="720" w:type="dxa"/>
            <w:vAlign w:val="center"/>
          </w:tcPr>
          <w:p w14:paraId="36E3C8F4" w14:textId="17CD1C05" w:rsidR="00975856" w:rsidRPr="007865B6" w:rsidRDefault="00975856" w:rsidP="00933BD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02" w:type="dxa"/>
            <w:gridSpan w:val="6"/>
            <w:vAlign w:val="center"/>
          </w:tcPr>
          <w:p w14:paraId="5BA1024B" w14:textId="77777777" w:rsidR="00975856" w:rsidRPr="007865B6" w:rsidRDefault="0097585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CARDIOVASCULAR</w:t>
            </w:r>
          </w:p>
        </w:tc>
        <w:tc>
          <w:tcPr>
            <w:tcW w:w="1530" w:type="dxa"/>
            <w:vAlign w:val="center"/>
          </w:tcPr>
          <w:p w14:paraId="4AE1E64A" w14:textId="77777777" w:rsidR="00975856" w:rsidRPr="007865B6" w:rsidRDefault="00975856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975856" w:rsidRPr="007865B6" w14:paraId="6278F02E" w14:textId="77777777" w:rsidTr="00933BDE">
        <w:trPr>
          <w:trHeight w:val="242"/>
        </w:trPr>
        <w:tc>
          <w:tcPr>
            <w:tcW w:w="720" w:type="dxa"/>
            <w:vMerge/>
            <w:vAlign w:val="center"/>
          </w:tcPr>
          <w:p w14:paraId="2DC00435" w14:textId="39F6BC86" w:rsidR="00975856" w:rsidRPr="007865B6" w:rsidRDefault="00975856" w:rsidP="00933BD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vAlign w:val="center"/>
          </w:tcPr>
          <w:p w14:paraId="3A6E2A6A" w14:textId="044A97B9" w:rsidR="00975856" w:rsidRPr="007865B6" w:rsidRDefault="009371EB" w:rsidP="00933BD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3A</w:t>
            </w:r>
          </w:p>
        </w:tc>
        <w:tc>
          <w:tcPr>
            <w:tcW w:w="3692" w:type="dxa"/>
            <w:vAlign w:val="center"/>
          </w:tcPr>
          <w:p w14:paraId="2F5DF116" w14:textId="77777777" w:rsidR="00975856" w:rsidRPr="007865B6" w:rsidRDefault="00975856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Calcium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channel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blocker</w:t>
            </w:r>
          </w:p>
          <w:p w14:paraId="41F6A4E5" w14:textId="77777777" w:rsidR="00975856" w:rsidRPr="007865B6" w:rsidRDefault="00975856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(e.g.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amlodipine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tablet)</w:t>
            </w:r>
            <w:r w:rsidRPr="007865B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oral)</w:t>
            </w:r>
          </w:p>
        </w:tc>
        <w:tc>
          <w:tcPr>
            <w:tcW w:w="900" w:type="dxa"/>
            <w:vAlign w:val="center"/>
          </w:tcPr>
          <w:p w14:paraId="2E20BF1B" w14:textId="77777777" w:rsidR="00975856" w:rsidRPr="007865B6" w:rsidRDefault="0097585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39504773" w14:textId="77777777" w:rsidR="00975856" w:rsidRPr="007865B6" w:rsidRDefault="0097585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57D1DC0B" w14:textId="77777777" w:rsidR="00975856" w:rsidRPr="007865B6" w:rsidRDefault="0097585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28F386F6" w14:textId="77777777" w:rsidR="00975856" w:rsidRPr="007865B6" w:rsidRDefault="0097585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218D539A" w14:textId="77777777" w:rsidR="00975856" w:rsidRPr="007865B6" w:rsidRDefault="00975856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45CCF251" w14:textId="77777777" w:rsidR="00975856" w:rsidRPr="007865B6" w:rsidRDefault="00975856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450C7E" w:rsidRPr="007865B6" w14:paraId="28FE1176" w14:textId="77777777" w:rsidTr="00195B65">
        <w:trPr>
          <w:trHeight w:val="242"/>
        </w:trPr>
        <w:tc>
          <w:tcPr>
            <w:tcW w:w="720" w:type="dxa"/>
            <w:vMerge/>
            <w:vAlign w:val="center"/>
          </w:tcPr>
          <w:p w14:paraId="54A2FDFC" w14:textId="470827F9" w:rsidR="00450C7E" w:rsidRPr="007865B6" w:rsidRDefault="00450C7E" w:rsidP="00450C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BF68E42" w14:textId="13B2E1B0" w:rsidR="00450C7E" w:rsidRPr="007865B6" w:rsidRDefault="009371EB" w:rsidP="00450C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3B</w:t>
            </w:r>
          </w:p>
        </w:tc>
        <w:tc>
          <w:tcPr>
            <w:tcW w:w="3692" w:type="dxa"/>
            <w:vAlign w:val="center"/>
          </w:tcPr>
          <w:p w14:paraId="0CBC2810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Beta blocker (e.g. bisoprolol,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metoprolol, carvedilol tablet)</w:t>
            </w:r>
            <w:r w:rsidRPr="007865B6">
              <w:rPr>
                <w:rFonts w:ascii="Times New Roman" w:hAnsi="Times New Roman" w:cs="Times New Roman"/>
                <w:spacing w:val="-39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oral)</w:t>
            </w:r>
          </w:p>
        </w:tc>
        <w:tc>
          <w:tcPr>
            <w:tcW w:w="900" w:type="dxa"/>
            <w:vAlign w:val="center"/>
          </w:tcPr>
          <w:p w14:paraId="29599620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6CE118D2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12823045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278283D6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55086821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E8FAD74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</w:p>
        </w:tc>
      </w:tr>
      <w:tr w:rsidR="00450C7E" w:rsidRPr="007865B6" w14:paraId="78A53962" w14:textId="77777777" w:rsidTr="00195B65">
        <w:trPr>
          <w:trHeight w:val="242"/>
        </w:trPr>
        <w:tc>
          <w:tcPr>
            <w:tcW w:w="720" w:type="dxa"/>
            <w:vMerge/>
            <w:vAlign w:val="center"/>
          </w:tcPr>
          <w:p w14:paraId="35F098EF" w14:textId="532F05BA" w:rsidR="00450C7E" w:rsidRPr="007865B6" w:rsidRDefault="00450C7E" w:rsidP="00450C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6A27E416" w14:textId="2B292A42" w:rsidR="00450C7E" w:rsidRPr="007865B6" w:rsidRDefault="009371EB" w:rsidP="00450C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3C</w:t>
            </w:r>
          </w:p>
        </w:tc>
        <w:tc>
          <w:tcPr>
            <w:tcW w:w="3692" w:type="dxa"/>
            <w:vAlign w:val="center"/>
          </w:tcPr>
          <w:p w14:paraId="176602FA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pacing w:val="-1"/>
              </w:rPr>
              <w:t>ACE</w:t>
            </w:r>
            <w:r w:rsidRPr="007865B6">
              <w:rPr>
                <w:rFonts w:ascii="Times New Roman" w:hAnsi="Times New Roman" w:cs="Times New Roman"/>
              </w:rPr>
              <w:t xml:space="preserve"> </w:t>
            </w:r>
            <w:r w:rsidRPr="007865B6">
              <w:rPr>
                <w:rFonts w:ascii="Times New Roman" w:hAnsi="Times New Roman" w:cs="Times New Roman"/>
                <w:spacing w:val="-1"/>
              </w:rPr>
              <w:t>inhibitor</w:t>
            </w:r>
            <w:r w:rsidRPr="007865B6">
              <w:rPr>
                <w:rFonts w:ascii="Times New Roman" w:hAnsi="Times New Roman" w:cs="Times New Roman"/>
                <w:spacing w:val="-1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e.g.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enalapril</w:t>
            </w:r>
            <w:r w:rsidRPr="007865B6">
              <w:rPr>
                <w:rFonts w:ascii="Times New Roman" w:hAnsi="Times New Roman" w:cs="Times New Roman"/>
                <w:spacing w:val="-37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tablet)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oral)</w:t>
            </w:r>
          </w:p>
        </w:tc>
        <w:tc>
          <w:tcPr>
            <w:tcW w:w="900" w:type="dxa"/>
            <w:vAlign w:val="center"/>
          </w:tcPr>
          <w:p w14:paraId="3F8CE246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1AD16CC7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6F46BD7F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07E09B9D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4EBE8DDB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7F54F0C2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</w:p>
        </w:tc>
      </w:tr>
      <w:tr w:rsidR="00450C7E" w:rsidRPr="007865B6" w14:paraId="3A7010A4" w14:textId="77777777" w:rsidTr="00195B65">
        <w:trPr>
          <w:trHeight w:val="242"/>
        </w:trPr>
        <w:tc>
          <w:tcPr>
            <w:tcW w:w="720" w:type="dxa"/>
            <w:vMerge/>
            <w:vAlign w:val="center"/>
          </w:tcPr>
          <w:p w14:paraId="75976EFE" w14:textId="4758600A" w:rsidR="00450C7E" w:rsidRPr="007865B6" w:rsidRDefault="00450C7E" w:rsidP="00450C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4D89F2FE" w14:textId="70076423" w:rsidR="00450C7E" w:rsidRPr="007865B6" w:rsidRDefault="009371EB" w:rsidP="00450C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3D</w:t>
            </w:r>
          </w:p>
        </w:tc>
        <w:tc>
          <w:tcPr>
            <w:tcW w:w="3692" w:type="dxa"/>
            <w:vAlign w:val="center"/>
          </w:tcPr>
          <w:p w14:paraId="403BE9B1" w14:textId="77777777" w:rsidR="00450C7E" w:rsidRPr="007865B6" w:rsidRDefault="00450C7E" w:rsidP="00450C7E">
            <w:pPr>
              <w:rPr>
                <w:rFonts w:ascii="Times New Roman" w:hAnsi="Times New Roman" w:cs="Times New Roman"/>
                <w:spacing w:val="-1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Angiotensin receptor blocker (e.g. Losartan potassium, Olmesartan)</w:t>
            </w:r>
          </w:p>
        </w:tc>
        <w:tc>
          <w:tcPr>
            <w:tcW w:w="900" w:type="dxa"/>
            <w:vAlign w:val="center"/>
          </w:tcPr>
          <w:p w14:paraId="558108F6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5241A127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3AD04290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62966FA4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4045E4E8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546B7B8F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</w:p>
        </w:tc>
      </w:tr>
      <w:tr w:rsidR="00450C7E" w:rsidRPr="007865B6" w14:paraId="7AB46605" w14:textId="77777777" w:rsidTr="00195B65">
        <w:trPr>
          <w:trHeight w:val="242"/>
        </w:trPr>
        <w:tc>
          <w:tcPr>
            <w:tcW w:w="720" w:type="dxa"/>
            <w:vMerge/>
            <w:vAlign w:val="center"/>
          </w:tcPr>
          <w:p w14:paraId="783B286F" w14:textId="73223063" w:rsidR="00450C7E" w:rsidRPr="007865B6" w:rsidRDefault="00450C7E" w:rsidP="00450C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08B27C2" w14:textId="2C587689" w:rsidR="00450C7E" w:rsidRPr="007865B6" w:rsidRDefault="009371EB" w:rsidP="00450C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3E</w:t>
            </w:r>
          </w:p>
        </w:tc>
        <w:tc>
          <w:tcPr>
            <w:tcW w:w="3692" w:type="dxa"/>
            <w:vAlign w:val="center"/>
          </w:tcPr>
          <w:p w14:paraId="4580F3A6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Digoxin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injection</w:t>
            </w:r>
          </w:p>
        </w:tc>
        <w:tc>
          <w:tcPr>
            <w:tcW w:w="900" w:type="dxa"/>
            <w:vAlign w:val="center"/>
          </w:tcPr>
          <w:p w14:paraId="7F100DA7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25E8C485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6DC7D7BD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26AC5B0F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D2E096B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2A2C25D7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</w:p>
        </w:tc>
      </w:tr>
      <w:tr w:rsidR="00450C7E" w:rsidRPr="007865B6" w14:paraId="7CED0603" w14:textId="77777777" w:rsidTr="00195B65">
        <w:trPr>
          <w:trHeight w:val="242"/>
        </w:trPr>
        <w:tc>
          <w:tcPr>
            <w:tcW w:w="720" w:type="dxa"/>
            <w:vMerge/>
            <w:vAlign w:val="center"/>
          </w:tcPr>
          <w:p w14:paraId="75BAC181" w14:textId="05FA16E0" w:rsidR="00450C7E" w:rsidRPr="007865B6" w:rsidRDefault="00450C7E" w:rsidP="00450C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89E5D17" w14:textId="14993CB8" w:rsidR="00450C7E" w:rsidRPr="007865B6" w:rsidRDefault="009371EB" w:rsidP="00450C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3F</w:t>
            </w:r>
          </w:p>
        </w:tc>
        <w:tc>
          <w:tcPr>
            <w:tcW w:w="3692" w:type="dxa"/>
            <w:vAlign w:val="center"/>
          </w:tcPr>
          <w:p w14:paraId="0E65EC23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Glyceryl</w:t>
            </w:r>
            <w:r w:rsidRPr="007865B6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trinitrate</w:t>
            </w:r>
            <w:r w:rsidRPr="007865B6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ublingual</w:t>
            </w:r>
            <w:r w:rsidRPr="007865B6">
              <w:rPr>
                <w:rFonts w:ascii="Times New Roman" w:hAnsi="Times New Roman" w:cs="Times New Roman"/>
                <w:spacing w:val="-37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tablet</w:t>
            </w:r>
          </w:p>
        </w:tc>
        <w:tc>
          <w:tcPr>
            <w:tcW w:w="900" w:type="dxa"/>
            <w:vAlign w:val="center"/>
          </w:tcPr>
          <w:p w14:paraId="7720B7B4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3D346F0C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1F95068A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3328942E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6C97D75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6ADEB5B0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</w:p>
        </w:tc>
      </w:tr>
      <w:tr w:rsidR="00450C7E" w:rsidRPr="007865B6" w14:paraId="6AA434DA" w14:textId="77777777" w:rsidTr="00195B65">
        <w:trPr>
          <w:trHeight w:val="242"/>
        </w:trPr>
        <w:tc>
          <w:tcPr>
            <w:tcW w:w="720" w:type="dxa"/>
            <w:vMerge/>
            <w:vAlign w:val="center"/>
          </w:tcPr>
          <w:p w14:paraId="2C0CA2A4" w14:textId="1887CD07" w:rsidR="00450C7E" w:rsidRPr="007865B6" w:rsidRDefault="00450C7E" w:rsidP="00450C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7BC849A9" w14:textId="055E7E18" w:rsidR="00450C7E" w:rsidRPr="007865B6" w:rsidRDefault="009371EB" w:rsidP="00450C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3G</w:t>
            </w:r>
          </w:p>
        </w:tc>
        <w:tc>
          <w:tcPr>
            <w:tcW w:w="3692" w:type="dxa"/>
            <w:vAlign w:val="center"/>
          </w:tcPr>
          <w:p w14:paraId="4DBEE1AA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pacing w:val="-1"/>
              </w:rPr>
              <w:t>Thiazide/thiazide-type</w:t>
            </w:r>
            <w:r w:rsidRPr="007865B6">
              <w:rPr>
                <w:rFonts w:ascii="Times New Roman" w:hAnsi="Times New Roman" w:cs="Times New Roman"/>
                <w:spacing w:val="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diuretic</w:t>
            </w:r>
            <w:r w:rsidRPr="007865B6">
              <w:rPr>
                <w:rFonts w:ascii="Times New Roman" w:hAnsi="Times New Roman" w:cs="Times New Roman"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e.g. hydrochlorothiazide,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chlorthalidone,</w:t>
            </w:r>
            <w:r w:rsidRPr="007865B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indapamide tablet)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oral)</w:t>
            </w:r>
          </w:p>
        </w:tc>
        <w:tc>
          <w:tcPr>
            <w:tcW w:w="900" w:type="dxa"/>
            <w:vAlign w:val="center"/>
          </w:tcPr>
          <w:p w14:paraId="2EE4079B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7D049EC5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354BE720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3BEE7E55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47715633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6204BBC4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</w:p>
        </w:tc>
      </w:tr>
      <w:tr w:rsidR="00450C7E" w:rsidRPr="007865B6" w14:paraId="1173B8A0" w14:textId="77777777" w:rsidTr="00195B65">
        <w:trPr>
          <w:trHeight w:val="242"/>
        </w:trPr>
        <w:tc>
          <w:tcPr>
            <w:tcW w:w="720" w:type="dxa"/>
            <w:vMerge/>
            <w:vAlign w:val="center"/>
          </w:tcPr>
          <w:p w14:paraId="388C898E" w14:textId="741788DF" w:rsidR="00450C7E" w:rsidRPr="007865B6" w:rsidRDefault="00450C7E" w:rsidP="00450C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285D7D1" w14:textId="56B882C2" w:rsidR="00450C7E" w:rsidRPr="007865B6" w:rsidRDefault="009371EB" w:rsidP="00450C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3H</w:t>
            </w:r>
          </w:p>
        </w:tc>
        <w:tc>
          <w:tcPr>
            <w:tcW w:w="3692" w:type="dxa"/>
            <w:vAlign w:val="center"/>
          </w:tcPr>
          <w:p w14:paraId="63B52E7C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Isosorbide</w:t>
            </w:r>
            <w:r w:rsidRPr="007865B6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dinitrate</w:t>
            </w:r>
            <w:r w:rsidRPr="007865B6">
              <w:rPr>
                <w:rFonts w:ascii="Times New Roman" w:hAnsi="Times New Roman" w:cs="Times New Roman"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capsule/tablet)</w:t>
            </w:r>
          </w:p>
        </w:tc>
        <w:tc>
          <w:tcPr>
            <w:tcW w:w="900" w:type="dxa"/>
            <w:vAlign w:val="center"/>
          </w:tcPr>
          <w:p w14:paraId="38C548C8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0385E332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4269B407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6C2C5997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7C75E904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527945B3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</w:p>
        </w:tc>
      </w:tr>
      <w:tr w:rsidR="00450C7E" w:rsidRPr="007865B6" w14:paraId="181E6E56" w14:textId="77777777" w:rsidTr="00195B65">
        <w:trPr>
          <w:trHeight w:val="242"/>
        </w:trPr>
        <w:tc>
          <w:tcPr>
            <w:tcW w:w="720" w:type="dxa"/>
            <w:vMerge/>
            <w:vAlign w:val="center"/>
          </w:tcPr>
          <w:p w14:paraId="1F7E8860" w14:textId="5931FF48" w:rsidR="00450C7E" w:rsidRPr="007865B6" w:rsidRDefault="00450C7E" w:rsidP="00450C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544291D5" w14:textId="01810897" w:rsidR="00450C7E" w:rsidRPr="007865B6" w:rsidRDefault="009371EB" w:rsidP="00450C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3I</w:t>
            </w:r>
          </w:p>
        </w:tc>
        <w:tc>
          <w:tcPr>
            <w:tcW w:w="3692" w:type="dxa"/>
            <w:vAlign w:val="center"/>
          </w:tcPr>
          <w:p w14:paraId="18E172BF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Statin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e.g.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imvastatin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tablet)</w:t>
            </w:r>
            <w:r w:rsidRPr="007865B6">
              <w:rPr>
                <w:rFonts w:ascii="Times New Roman" w:hAnsi="Times New Roman" w:cs="Times New Roman"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oral)</w:t>
            </w:r>
          </w:p>
        </w:tc>
        <w:tc>
          <w:tcPr>
            <w:tcW w:w="900" w:type="dxa"/>
            <w:vAlign w:val="center"/>
          </w:tcPr>
          <w:p w14:paraId="1BFBBF1D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23DF7814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4F0E681D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76BCF9FF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4ACFA731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1B4DF0DF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</w:p>
        </w:tc>
      </w:tr>
      <w:tr w:rsidR="00450C7E" w:rsidRPr="007865B6" w14:paraId="01EB2D01" w14:textId="77777777" w:rsidTr="00195B65">
        <w:trPr>
          <w:trHeight w:val="242"/>
        </w:trPr>
        <w:tc>
          <w:tcPr>
            <w:tcW w:w="720" w:type="dxa"/>
            <w:vMerge/>
            <w:vAlign w:val="center"/>
          </w:tcPr>
          <w:p w14:paraId="627B8C1E" w14:textId="275A17FE" w:rsidR="00450C7E" w:rsidRPr="007865B6" w:rsidRDefault="00450C7E" w:rsidP="00450C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38BB418D" w14:textId="1E705CA0" w:rsidR="00450C7E" w:rsidRPr="007865B6" w:rsidRDefault="009371EB" w:rsidP="00450C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3J</w:t>
            </w:r>
          </w:p>
        </w:tc>
        <w:tc>
          <w:tcPr>
            <w:tcW w:w="3692" w:type="dxa"/>
            <w:vAlign w:val="center"/>
          </w:tcPr>
          <w:p w14:paraId="02CE9239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Warfarin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capsule/tablet)</w:t>
            </w:r>
          </w:p>
        </w:tc>
        <w:tc>
          <w:tcPr>
            <w:tcW w:w="900" w:type="dxa"/>
            <w:vAlign w:val="center"/>
          </w:tcPr>
          <w:p w14:paraId="49CC3992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3AC97DF8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5EF25B19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129DBD47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4873158C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020E8404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</w:p>
        </w:tc>
      </w:tr>
      <w:tr w:rsidR="00450C7E" w:rsidRPr="007865B6" w14:paraId="2953B5C8" w14:textId="77777777" w:rsidTr="00195B65">
        <w:trPr>
          <w:trHeight w:val="242"/>
        </w:trPr>
        <w:tc>
          <w:tcPr>
            <w:tcW w:w="720" w:type="dxa"/>
            <w:vMerge/>
            <w:vAlign w:val="center"/>
          </w:tcPr>
          <w:p w14:paraId="362A1E89" w14:textId="197CA3D1" w:rsidR="00450C7E" w:rsidRPr="007865B6" w:rsidRDefault="00450C7E" w:rsidP="00450C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8E24DD4" w14:textId="67519A3A" w:rsidR="00450C7E" w:rsidRPr="007865B6" w:rsidRDefault="009371EB" w:rsidP="00450C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3K</w:t>
            </w:r>
          </w:p>
        </w:tc>
        <w:tc>
          <w:tcPr>
            <w:tcW w:w="3692" w:type="dxa"/>
            <w:vAlign w:val="center"/>
          </w:tcPr>
          <w:p w14:paraId="6CD0649A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Aspirin. e.g. Ecosprin</w:t>
            </w:r>
          </w:p>
        </w:tc>
        <w:tc>
          <w:tcPr>
            <w:tcW w:w="900" w:type="dxa"/>
            <w:vAlign w:val="center"/>
          </w:tcPr>
          <w:p w14:paraId="11B056B1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34FA89C3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0A83BFEE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7B66C8E0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1353B27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622B11B8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</w:p>
        </w:tc>
      </w:tr>
      <w:tr w:rsidR="00BE52F3" w:rsidRPr="007865B6" w14:paraId="6FEDD1EA" w14:textId="77777777" w:rsidTr="00195B65">
        <w:trPr>
          <w:trHeight w:val="242"/>
        </w:trPr>
        <w:tc>
          <w:tcPr>
            <w:tcW w:w="720" w:type="dxa"/>
            <w:vMerge/>
            <w:vAlign w:val="center"/>
          </w:tcPr>
          <w:p w14:paraId="0B718FC1" w14:textId="77777777" w:rsidR="00BE52F3" w:rsidRPr="007865B6" w:rsidRDefault="00BE52F3" w:rsidP="00BE52F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EA48747" w14:textId="6C16FC37" w:rsidR="00BE52F3" w:rsidRPr="007865B6" w:rsidRDefault="009371EB" w:rsidP="00BE5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3L</w:t>
            </w:r>
          </w:p>
        </w:tc>
        <w:tc>
          <w:tcPr>
            <w:tcW w:w="3692" w:type="dxa"/>
            <w:vAlign w:val="center"/>
          </w:tcPr>
          <w:p w14:paraId="28E6700F" w14:textId="77777777" w:rsidR="00BE52F3" w:rsidRPr="007865B6" w:rsidRDefault="00BE52F3" w:rsidP="00BE52F3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Furosemide</w:t>
            </w:r>
          </w:p>
        </w:tc>
        <w:tc>
          <w:tcPr>
            <w:tcW w:w="900" w:type="dxa"/>
            <w:vAlign w:val="center"/>
          </w:tcPr>
          <w:p w14:paraId="2B65AAF2" w14:textId="12920269" w:rsidR="00BE52F3" w:rsidRPr="007865B6" w:rsidRDefault="00BE52F3" w:rsidP="00BE52F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765BC1EE" w14:textId="06732BA6" w:rsidR="00BE52F3" w:rsidRPr="007865B6" w:rsidRDefault="00BE52F3" w:rsidP="00BE52F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392BB442" w14:textId="0B5E26F2" w:rsidR="00BE52F3" w:rsidRPr="007865B6" w:rsidRDefault="00BE52F3" w:rsidP="00BE52F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5CAF17EC" w14:textId="3608C8C3" w:rsidR="00BE52F3" w:rsidRPr="007865B6" w:rsidRDefault="00BE52F3" w:rsidP="00BE52F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4435B1AB" w14:textId="0A0AB92F" w:rsidR="00BE52F3" w:rsidRPr="007865B6" w:rsidRDefault="00BE52F3" w:rsidP="00BE52F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5AEDCD67" w14:textId="77777777" w:rsidR="00BE52F3" w:rsidRPr="007865B6" w:rsidRDefault="00BE52F3" w:rsidP="00BE52F3">
            <w:pPr>
              <w:rPr>
                <w:rFonts w:ascii="Times New Roman" w:hAnsi="Times New Roman" w:cs="Times New Roman"/>
              </w:rPr>
            </w:pPr>
          </w:p>
        </w:tc>
      </w:tr>
      <w:tr w:rsidR="00BE52F3" w:rsidRPr="007865B6" w14:paraId="1B8ECA59" w14:textId="77777777" w:rsidTr="00195B65">
        <w:trPr>
          <w:trHeight w:val="242"/>
        </w:trPr>
        <w:tc>
          <w:tcPr>
            <w:tcW w:w="720" w:type="dxa"/>
            <w:vMerge/>
            <w:vAlign w:val="center"/>
          </w:tcPr>
          <w:p w14:paraId="119AF49F" w14:textId="77777777" w:rsidR="00BE52F3" w:rsidRPr="007865B6" w:rsidRDefault="00BE52F3" w:rsidP="00BE52F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0A73FEC" w14:textId="6F658971" w:rsidR="00BE52F3" w:rsidRPr="007865B6" w:rsidRDefault="009371EB" w:rsidP="00BE5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3M</w:t>
            </w:r>
          </w:p>
        </w:tc>
        <w:tc>
          <w:tcPr>
            <w:tcW w:w="3692" w:type="dxa"/>
            <w:vAlign w:val="center"/>
          </w:tcPr>
          <w:p w14:paraId="2B4BF124" w14:textId="77777777" w:rsidR="00BE52F3" w:rsidRPr="007865B6" w:rsidRDefault="00BE52F3" w:rsidP="00BE52F3">
            <w:pPr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Spironolactone, e.g: Spirocard</w:t>
            </w:r>
          </w:p>
        </w:tc>
        <w:tc>
          <w:tcPr>
            <w:tcW w:w="900" w:type="dxa"/>
            <w:vAlign w:val="center"/>
          </w:tcPr>
          <w:p w14:paraId="1B6EB298" w14:textId="586EF978" w:rsidR="00BE52F3" w:rsidRPr="007865B6" w:rsidRDefault="00BE52F3" w:rsidP="00BE52F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00C63F43" w14:textId="34654FAE" w:rsidR="00BE52F3" w:rsidRPr="007865B6" w:rsidRDefault="00BE52F3" w:rsidP="00BE52F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5075947D" w14:textId="2DAE8CF2" w:rsidR="00BE52F3" w:rsidRPr="007865B6" w:rsidRDefault="00BE52F3" w:rsidP="00BE52F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49CE68DF" w14:textId="1C61E560" w:rsidR="00BE52F3" w:rsidRPr="007865B6" w:rsidRDefault="00BE52F3" w:rsidP="00BE52F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0E9A1E76" w14:textId="72A955F6" w:rsidR="00BE52F3" w:rsidRPr="007865B6" w:rsidRDefault="00BE52F3" w:rsidP="00BE52F3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498F5A7A" w14:textId="77777777" w:rsidR="00BE52F3" w:rsidRPr="007865B6" w:rsidRDefault="00BE52F3" w:rsidP="00BE52F3">
            <w:pPr>
              <w:rPr>
                <w:rFonts w:ascii="Times New Roman" w:hAnsi="Times New Roman" w:cs="Times New Roman"/>
              </w:rPr>
            </w:pPr>
          </w:p>
        </w:tc>
      </w:tr>
      <w:tr w:rsidR="00450C7E" w:rsidRPr="007865B6" w14:paraId="75ACAED8" w14:textId="77777777" w:rsidTr="00195B65">
        <w:trPr>
          <w:trHeight w:val="242"/>
        </w:trPr>
        <w:tc>
          <w:tcPr>
            <w:tcW w:w="720" w:type="dxa"/>
            <w:vMerge/>
            <w:vAlign w:val="center"/>
          </w:tcPr>
          <w:p w14:paraId="4FF56B82" w14:textId="2B2CDD80" w:rsidR="00450C7E" w:rsidRPr="007865B6" w:rsidRDefault="00450C7E" w:rsidP="00450C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52A3664" w14:textId="088AA7BE" w:rsidR="00450C7E" w:rsidRPr="007865B6" w:rsidRDefault="009371EB" w:rsidP="00450C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3N</w:t>
            </w:r>
          </w:p>
        </w:tc>
        <w:tc>
          <w:tcPr>
            <w:tcW w:w="3692" w:type="dxa"/>
            <w:vAlign w:val="center"/>
          </w:tcPr>
          <w:p w14:paraId="0F755DD8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Clopidogrel. e.g. Clopid</w:t>
            </w:r>
          </w:p>
        </w:tc>
        <w:tc>
          <w:tcPr>
            <w:tcW w:w="900" w:type="dxa"/>
            <w:vAlign w:val="center"/>
          </w:tcPr>
          <w:p w14:paraId="249DCDD6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54EE3E38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52D5BC04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6C9ABED7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079832B3" w14:textId="77777777" w:rsidR="00450C7E" w:rsidRPr="007865B6" w:rsidRDefault="00450C7E" w:rsidP="00450C7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74DDA26A" w14:textId="77777777" w:rsidR="00450C7E" w:rsidRPr="007865B6" w:rsidRDefault="00450C7E" w:rsidP="00450C7E">
            <w:pPr>
              <w:rPr>
                <w:rFonts w:ascii="Times New Roman" w:hAnsi="Times New Roman" w:cs="Times New Roman"/>
              </w:rPr>
            </w:pPr>
          </w:p>
        </w:tc>
      </w:tr>
      <w:tr w:rsidR="00254EDD" w:rsidRPr="007865B6" w14:paraId="4F7E60A3" w14:textId="77777777" w:rsidTr="00933BDE">
        <w:trPr>
          <w:trHeight w:val="242"/>
        </w:trPr>
        <w:tc>
          <w:tcPr>
            <w:tcW w:w="720" w:type="dxa"/>
            <w:vMerge w:val="restart"/>
            <w:vAlign w:val="center"/>
          </w:tcPr>
          <w:p w14:paraId="7CBC9BDC" w14:textId="2336BA3F" w:rsidR="00254EDD" w:rsidRPr="007865B6" w:rsidRDefault="00254EDD" w:rsidP="00933BD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604</w:t>
            </w:r>
          </w:p>
        </w:tc>
        <w:tc>
          <w:tcPr>
            <w:tcW w:w="720" w:type="dxa"/>
            <w:vAlign w:val="center"/>
          </w:tcPr>
          <w:p w14:paraId="6AB44FD0" w14:textId="152010C7" w:rsidR="00254EDD" w:rsidRPr="007865B6" w:rsidRDefault="00254EDD" w:rsidP="00933BD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02" w:type="dxa"/>
            <w:gridSpan w:val="6"/>
            <w:vAlign w:val="center"/>
          </w:tcPr>
          <w:p w14:paraId="2266D95F" w14:textId="77777777" w:rsidR="00254EDD" w:rsidRPr="007865B6" w:rsidRDefault="00254EDD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DIABETES</w:t>
            </w:r>
          </w:p>
        </w:tc>
        <w:tc>
          <w:tcPr>
            <w:tcW w:w="1530" w:type="dxa"/>
            <w:vAlign w:val="center"/>
          </w:tcPr>
          <w:p w14:paraId="5EADE02F" w14:textId="77777777" w:rsidR="00254EDD" w:rsidRPr="007865B6" w:rsidRDefault="00254EDD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254EDD" w:rsidRPr="007865B6" w14:paraId="2BFE5116" w14:textId="77777777" w:rsidTr="00933BDE">
        <w:trPr>
          <w:trHeight w:val="242"/>
        </w:trPr>
        <w:tc>
          <w:tcPr>
            <w:tcW w:w="720" w:type="dxa"/>
            <w:vMerge/>
            <w:vAlign w:val="center"/>
          </w:tcPr>
          <w:p w14:paraId="3E4E26D4" w14:textId="0949304E" w:rsidR="00254EDD" w:rsidRPr="007865B6" w:rsidRDefault="00254EDD" w:rsidP="00933BD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vAlign w:val="center"/>
          </w:tcPr>
          <w:p w14:paraId="57347625" w14:textId="42042CD1" w:rsidR="00254EDD" w:rsidRPr="007865B6" w:rsidRDefault="009371EB" w:rsidP="00933BD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4A</w:t>
            </w:r>
          </w:p>
        </w:tc>
        <w:tc>
          <w:tcPr>
            <w:tcW w:w="3692" w:type="dxa"/>
            <w:vAlign w:val="center"/>
          </w:tcPr>
          <w:p w14:paraId="12A54F32" w14:textId="77777777" w:rsidR="00254EDD" w:rsidRPr="007865B6" w:rsidRDefault="00254EDD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Metformin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capsule/tablet)</w:t>
            </w:r>
          </w:p>
        </w:tc>
        <w:tc>
          <w:tcPr>
            <w:tcW w:w="900" w:type="dxa"/>
            <w:vAlign w:val="center"/>
          </w:tcPr>
          <w:p w14:paraId="6ADBFE43" w14:textId="77777777" w:rsidR="00254EDD" w:rsidRPr="007865B6" w:rsidRDefault="00254EDD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14B64D06" w14:textId="77777777" w:rsidR="00254EDD" w:rsidRPr="007865B6" w:rsidRDefault="00254EDD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30B59C3F" w14:textId="77777777" w:rsidR="00254EDD" w:rsidRPr="007865B6" w:rsidRDefault="00254EDD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4237F826" w14:textId="77777777" w:rsidR="00254EDD" w:rsidRPr="007865B6" w:rsidRDefault="00254EDD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7837ACC8" w14:textId="77777777" w:rsidR="00254EDD" w:rsidRPr="007865B6" w:rsidRDefault="00254EDD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0AEC72D7" w14:textId="77777777" w:rsidR="00254EDD" w:rsidRPr="007865B6" w:rsidRDefault="00254EDD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254EDD" w:rsidRPr="007865B6" w14:paraId="76A00E95" w14:textId="77777777" w:rsidTr="00141449">
        <w:trPr>
          <w:trHeight w:val="242"/>
        </w:trPr>
        <w:tc>
          <w:tcPr>
            <w:tcW w:w="720" w:type="dxa"/>
            <w:vMerge/>
            <w:vAlign w:val="center"/>
          </w:tcPr>
          <w:p w14:paraId="56798E8F" w14:textId="3597D91D" w:rsidR="00254EDD" w:rsidRPr="007865B6" w:rsidRDefault="00254EDD" w:rsidP="00254ED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05EEE6D" w14:textId="46B9379B" w:rsidR="00254EDD" w:rsidRPr="007865B6" w:rsidRDefault="009371EB" w:rsidP="00254ED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4B</w:t>
            </w:r>
          </w:p>
        </w:tc>
        <w:tc>
          <w:tcPr>
            <w:tcW w:w="3692" w:type="dxa"/>
            <w:vAlign w:val="center"/>
          </w:tcPr>
          <w:p w14:paraId="24ED8359" w14:textId="77777777" w:rsidR="00254EDD" w:rsidRPr="007865B6" w:rsidRDefault="00254EDD" w:rsidP="00254EDD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Glibenclamide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tablet</w:t>
            </w:r>
          </w:p>
        </w:tc>
        <w:tc>
          <w:tcPr>
            <w:tcW w:w="900" w:type="dxa"/>
            <w:vAlign w:val="center"/>
          </w:tcPr>
          <w:p w14:paraId="46D4A634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66F8ED8F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76BE6A87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0209A63F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473B7343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4EC1A9E8" w14:textId="77777777" w:rsidR="00254EDD" w:rsidRPr="007865B6" w:rsidRDefault="00254EDD" w:rsidP="00254EDD">
            <w:pPr>
              <w:rPr>
                <w:rFonts w:ascii="Times New Roman" w:hAnsi="Times New Roman" w:cs="Times New Roman"/>
              </w:rPr>
            </w:pPr>
          </w:p>
        </w:tc>
      </w:tr>
      <w:tr w:rsidR="00254EDD" w:rsidRPr="007865B6" w14:paraId="36D4845E" w14:textId="77777777" w:rsidTr="00141449">
        <w:trPr>
          <w:trHeight w:val="242"/>
        </w:trPr>
        <w:tc>
          <w:tcPr>
            <w:tcW w:w="720" w:type="dxa"/>
            <w:vMerge/>
            <w:vAlign w:val="center"/>
          </w:tcPr>
          <w:p w14:paraId="755C5A25" w14:textId="12C4D01B" w:rsidR="00254EDD" w:rsidRPr="007865B6" w:rsidRDefault="00254EDD" w:rsidP="00254ED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72FB2C8F" w14:textId="22B9791F" w:rsidR="00254EDD" w:rsidRPr="007865B6" w:rsidRDefault="009371EB" w:rsidP="00254ED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4C</w:t>
            </w:r>
          </w:p>
        </w:tc>
        <w:tc>
          <w:tcPr>
            <w:tcW w:w="3692" w:type="dxa"/>
            <w:vAlign w:val="center"/>
          </w:tcPr>
          <w:p w14:paraId="28E9522D" w14:textId="77777777" w:rsidR="00254EDD" w:rsidRPr="007865B6" w:rsidRDefault="00254EDD" w:rsidP="00254EDD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Insulin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injection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regular)</w:t>
            </w:r>
          </w:p>
        </w:tc>
        <w:tc>
          <w:tcPr>
            <w:tcW w:w="900" w:type="dxa"/>
            <w:vAlign w:val="center"/>
          </w:tcPr>
          <w:p w14:paraId="1A02554D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668F335A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1EB1EF5F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2B38C3AA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BB7146B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79972788" w14:textId="77777777" w:rsidR="00254EDD" w:rsidRPr="007865B6" w:rsidRDefault="00254EDD" w:rsidP="00254EDD">
            <w:pPr>
              <w:rPr>
                <w:rFonts w:ascii="Times New Roman" w:hAnsi="Times New Roman" w:cs="Times New Roman"/>
              </w:rPr>
            </w:pPr>
          </w:p>
        </w:tc>
      </w:tr>
      <w:tr w:rsidR="00254EDD" w:rsidRPr="007865B6" w14:paraId="55FDE262" w14:textId="77777777" w:rsidTr="00141449">
        <w:trPr>
          <w:trHeight w:val="242"/>
        </w:trPr>
        <w:tc>
          <w:tcPr>
            <w:tcW w:w="720" w:type="dxa"/>
            <w:vMerge/>
            <w:vAlign w:val="center"/>
          </w:tcPr>
          <w:p w14:paraId="11E6DCA6" w14:textId="251D4686" w:rsidR="00254EDD" w:rsidRPr="007865B6" w:rsidRDefault="00254EDD" w:rsidP="00254ED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60AB7F41" w14:textId="7FF3555E" w:rsidR="00254EDD" w:rsidRPr="007865B6" w:rsidRDefault="009371EB" w:rsidP="00254ED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4D</w:t>
            </w:r>
          </w:p>
        </w:tc>
        <w:tc>
          <w:tcPr>
            <w:tcW w:w="3692" w:type="dxa"/>
            <w:vAlign w:val="center"/>
          </w:tcPr>
          <w:p w14:paraId="2E3DCE3C" w14:textId="77777777" w:rsidR="00254EDD" w:rsidRPr="007865B6" w:rsidRDefault="00254EDD" w:rsidP="00254EDD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Insulin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injection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other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than</w:t>
            </w:r>
            <w:r w:rsidRPr="007865B6">
              <w:rPr>
                <w:rFonts w:ascii="Times New Roman" w:hAnsi="Times New Roman" w:cs="Times New Roman"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regular)</w:t>
            </w:r>
          </w:p>
        </w:tc>
        <w:tc>
          <w:tcPr>
            <w:tcW w:w="900" w:type="dxa"/>
            <w:vAlign w:val="center"/>
          </w:tcPr>
          <w:p w14:paraId="141DA3AC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501CC916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7B5B3565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751C4CD0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59BBC1C5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1305864D" w14:textId="77777777" w:rsidR="00254EDD" w:rsidRPr="007865B6" w:rsidRDefault="00254EDD" w:rsidP="00254EDD">
            <w:pPr>
              <w:rPr>
                <w:rFonts w:ascii="Times New Roman" w:hAnsi="Times New Roman" w:cs="Times New Roman"/>
              </w:rPr>
            </w:pPr>
          </w:p>
        </w:tc>
      </w:tr>
      <w:tr w:rsidR="00254EDD" w:rsidRPr="007865B6" w14:paraId="224FB401" w14:textId="77777777" w:rsidTr="00141449">
        <w:trPr>
          <w:trHeight w:val="242"/>
        </w:trPr>
        <w:tc>
          <w:tcPr>
            <w:tcW w:w="720" w:type="dxa"/>
            <w:vMerge/>
            <w:vAlign w:val="center"/>
          </w:tcPr>
          <w:p w14:paraId="07E29C1A" w14:textId="5088D4DB" w:rsidR="00254EDD" w:rsidRPr="007865B6" w:rsidRDefault="00254EDD" w:rsidP="00254ED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B8B4466" w14:textId="7ED63718" w:rsidR="00254EDD" w:rsidRPr="007865B6" w:rsidRDefault="009371EB" w:rsidP="00254ED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4E</w:t>
            </w:r>
          </w:p>
        </w:tc>
        <w:tc>
          <w:tcPr>
            <w:tcW w:w="3692" w:type="dxa"/>
            <w:vAlign w:val="center"/>
          </w:tcPr>
          <w:p w14:paraId="48CBC450" w14:textId="77777777" w:rsidR="00254EDD" w:rsidRPr="007865B6" w:rsidRDefault="00254EDD" w:rsidP="00254EDD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Gliclazide tablet or other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ulfonylurea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e.g.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glipizide)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oral)</w:t>
            </w:r>
          </w:p>
        </w:tc>
        <w:tc>
          <w:tcPr>
            <w:tcW w:w="900" w:type="dxa"/>
            <w:vAlign w:val="center"/>
          </w:tcPr>
          <w:p w14:paraId="4C3700F0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752BC2CA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2ADCA3CA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6D843F24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05774237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4B33EE74" w14:textId="77777777" w:rsidR="00254EDD" w:rsidRPr="007865B6" w:rsidRDefault="00254EDD" w:rsidP="00254EDD">
            <w:pPr>
              <w:rPr>
                <w:rFonts w:ascii="Times New Roman" w:hAnsi="Times New Roman" w:cs="Times New Roman"/>
              </w:rPr>
            </w:pPr>
          </w:p>
        </w:tc>
      </w:tr>
      <w:tr w:rsidR="00254EDD" w:rsidRPr="007865B6" w14:paraId="5017FF4F" w14:textId="77777777" w:rsidTr="00141449">
        <w:trPr>
          <w:trHeight w:val="242"/>
        </w:trPr>
        <w:tc>
          <w:tcPr>
            <w:tcW w:w="720" w:type="dxa"/>
            <w:vMerge/>
            <w:vAlign w:val="center"/>
          </w:tcPr>
          <w:p w14:paraId="66B9585D" w14:textId="2DABB1DE" w:rsidR="00254EDD" w:rsidRPr="007865B6" w:rsidRDefault="00254EDD" w:rsidP="00254ED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6F7FC4FE" w14:textId="2A744F00" w:rsidR="00254EDD" w:rsidRPr="007865B6" w:rsidRDefault="009371EB" w:rsidP="00254ED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4F</w:t>
            </w:r>
          </w:p>
        </w:tc>
        <w:tc>
          <w:tcPr>
            <w:tcW w:w="3692" w:type="dxa"/>
            <w:vAlign w:val="center"/>
          </w:tcPr>
          <w:p w14:paraId="13B542FB" w14:textId="77777777" w:rsidR="00254EDD" w:rsidRPr="007865B6" w:rsidRDefault="00254EDD" w:rsidP="00254EDD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Glucose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50%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injection</w:t>
            </w:r>
          </w:p>
        </w:tc>
        <w:tc>
          <w:tcPr>
            <w:tcW w:w="900" w:type="dxa"/>
            <w:vAlign w:val="center"/>
          </w:tcPr>
          <w:p w14:paraId="2BD750A8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7E3DFCB8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2B1507D2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60D9C932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1E086F10" w14:textId="77777777" w:rsidR="00254EDD" w:rsidRPr="007865B6" w:rsidRDefault="00254EDD" w:rsidP="00254EDD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449981DE" w14:textId="77777777" w:rsidR="00254EDD" w:rsidRPr="007865B6" w:rsidRDefault="00254EDD" w:rsidP="00254EDD">
            <w:pPr>
              <w:rPr>
                <w:rFonts w:ascii="Times New Roman" w:hAnsi="Times New Roman" w:cs="Times New Roman"/>
              </w:rPr>
            </w:pPr>
          </w:p>
        </w:tc>
      </w:tr>
      <w:tr w:rsidR="00B15453" w:rsidRPr="007865B6" w14:paraId="3897C7E7" w14:textId="77777777" w:rsidTr="00933BDE">
        <w:trPr>
          <w:trHeight w:val="242"/>
        </w:trPr>
        <w:tc>
          <w:tcPr>
            <w:tcW w:w="720" w:type="dxa"/>
            <w:vAlign w:val="center"/>
          </w:tcPr>
          <w:p w14:paraId="43AA557D" w14:textId="77777777" w:rsidR="00B15453" w:rsidRPr="007865B6" w:rsidRDefault="00B15453" w:rsidP="00933BD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vAlign w:val="center"/>
          </w:tcPr>
          <w:p w14:paraId="789E6370" w14:textId="77777777" w:rsidR="00B15453" w:rsidRPr="007865B6" w:rsidRDefault="00B15453" w:rsidP="00933BD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02" w:type="dxa"/>
            <w:gridSpan w:val="6"/>
            <w:vAlign w:val="center"/>
          </w:tcPr>
          <w:p w14:paraId="6F59C761" w14:textId="77777777" w:rsidR="00B15453" w:rsidRPr="007865B6" w:rsidRDefault="00B15453" w:rsidP="00933BDE">
            <w:pPr>
              <w:pStyle w:val="Defaul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7865B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ENTAL HEALTH</w:t>
            </w:r>
          </w:p>
        </w:tc>
        <w:tc>
          <w:tcPr>
            <w:tcW w:w="1530" w:type="dxa"/>
            <w:vAlign w:val="center"/>
          </w:tcPr>
          <w:p w14:paraId="6242D2A4" w14:textId="77777777" w:rsidR="00B15453" w:rsidRPr="007865B6" w:rsidRDefault="00B15453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254EDD" w:rsidRPr="007865B6" w14:paraId="7306D6FA" w14:textId="77777777" w:rsidTr="00933BDE">
        <w:trPr>
          <w:trHeight w:val="242"/>
        </w:trPr>
        <w:tc>
          <w:tcPr>
            <w:tcW w:w="720" w:type="dxa"/>
            <w:vMerge w:val="restart"/>
            <w:vAlign w:val="center"/>
          </w:tcPr>
          <w:p w14:paraId="31DCB918" w14:textId="1A96B47D" w:rsidR="00254EDD" w:rsidRPr="007865B6" w:rsidRDefault="00254EDD" w:rsidP="00933BD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605</w:t>
            </w:r>
          </w:p>
        </w:tc>
        <w:tc>
          <w:tcPr>
            <w:tcW w:w="720" w:type="dxa"/>
            <w:vAlign w:val="center"/>
          </w:tcPr>
          <w:p w14:paraId="7BB58ED4" w14:textId="79B8FC89" w:rsidR="00254EDD" w:rsidRPr="007865B6" w:rsidRDefault="009371EB" w:rsidP="00933BD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5A</w:t>
            </w:r>
          </w:p>
        </w:tc>
        <w:tc>
          <w:tcPr>
            <w:tcW w:w="3692" w:type="dxa"/>
            <w:vAlign w:val="center"/>
          </w:tcPr>
          <w:p w14:paraId="7F35554C" w14:textId="77777777" w:rsidR="00254EDD" w:rsidRPr="007865B6" w:rsidRDefault="00254EDD" w:rsidP="00933BDE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7865B6">
              <w:rPr>
                <w:rFonts w:ascii="Times New Roman" w:hAnsi="Times New Roman" w:cs="Times New Roman"/>
                <w:sz w:val="22"/>
                <w:szCs w:val="22"/>
              </w:rPr>
              <w:t>Amitriptyline tablet</w:t>
            </w:r>
          </w:p>
        </w:tc>
        <w:tc>
          <w:tcPr>
            <w:tcW w:w="900" w:type="dxa"/>
            <w:vAlign w:val="center"/>
          </w:tcPr>
          <w:p w14:paraId="3C162F3C" w14:textId="77777777" w:rsidR="00254EDD" w:rsidRPr="007865B6" w:rsidRDefault="00254EDD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3A1ED68E" w14:textId="77777777" w:rsidR="00254EDD" w:rsidRPr="007865B6" w:rsidRDefault="00254EDD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4C19E38C" w14:textId="77777777" w:rsidR="00254EDD" w:rsidRPr="007865B6" w:rsidRDefault="00254EDD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183B4329" w14:textId="77777777" w:rsidR="00254EDD" w:rsidRPr="007865B6" w:rsidRDefault="00254EDD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48C3271" w14:textId="77777777" w:rsidR="00254EDD" w:rsidRPr="007865B6" w:rsidRDefault="00254EDD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0177FBE3" w14:textId="77777777" w:rsidR="00254EDD" w:rsidRPr="007865B6" w:rsidRDefault="00254EDD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A558EF" w:rsidRPr="007865B6" w14:paraId="6C0BAF17" w14:textId="77777777" w:rsidTr="00611531">
        <w:trPr>
          <w:trHeight w:val="242"/>
        </w:trPr>
        <w:tc>
          <w:tcPr>
            <w:tcW w:w="720" w:type="dxa"/>
            <w:vMerge/>
            <w:vAlign w:val="center"/>
          </w:tcPr>
          <w:p w14:paraId="687238C5" w14:textId="77777777" w:rsidR="00A558EF" w:rsidRPr="007865B6" w:rsidRDefault="00A558EF" w:rsidP="00A558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0F8BE01" w14:textId="1818D031" w:rsidR="00A558EF" w:rsidRPr="007865B6" w:rsidRDefault="009371EB" w:rsidP="00A558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5B</w:t>
            </w:r>
          </w:p>
        </w:tc>
        <w:tc>
          <w:tcPr>
            <w:tcW w:w="3692" w:type="dxa"/>
            <w:vAlign w:val="center"/>
          </w:tcPr>
          <w:p w14:paraId="619DD712" w14:textId="77777777" w:rsidR="00A558EF" w:rsidRPr="007865B6" w:rsidRDefault="00A558EF" w:rsidP="00A558E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7865B6">
              <w:rPr>
                <w:rFonts w:ascii="Times New Roman" w:hAnsi="Times New Roman" w:cs="Times New Roman"/>
                <w:sz w:val="22"/>
                <w:szCs w:val="22"/>
              </w:rPr>
              <w:t>Benzodiazepine tablet</w:t>
            </w:r>
          </w:p>
        </w:tc>
        <w:tc>
          <w:tcPr>
            <w:tcW w:w="900" w:type="dxa"/>
            <w:vAlign w:val="center"/>
          </w:tcPr>
          <w:p w14:paraId="7F50BBE8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5745ADF0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272EB75E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463D4932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82DD7E9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51C0C9D4" w14:textId="77777777" w:rsidR="00A558EF" w:rsidRPr="007865B6" w:rsidRDefault="00A558EF" w:rsidP="00A558EF">
            <w:pPr>
              <w:rPr>
                <w:rFonts w:ascii="Times New Roman" w:hAnsi="Times New Roman" w:cs="Times New Roman"/>
              </w:rPr>
            </w:pPr>
          </w:p>
        </w:tc>
      </w:tr>
      <w:tr w:rsidR="00A558EF" w:rsidRPr="007865B6" w14:paraId="6866CB30" w14:textId="77777777" w:rsidTr="00611531">
        <w:trPr>
          <w:trHeight w:val="242"/>
        </w:trPr>
        <w:tc>
          <w:tcPr>
            <w:tcW w:w="720" w:type="dxa"/>
            <w:vMerge/>
            <w:vAlign w:val="center"/>
          </w:tcPr>
          <w:p w14:paraId="60CC98BD" w14:textId="77777777" w:rsidR="00A558EF" w:rsidRPr="007865B6" w:rsidRDefault="00A558EF" w:rsidP="00A558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40C76EF" w14:textId="57E1A667" w:rsidR="00A558EF" w:rsidRPr="007865B6" w:rsidRDefault="009371EB" w:rsidP="00A558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5C</w:t>
            </w:r>
          </w:p>
        </w:tc>
        <w:tc>
          <w:tcPr>
            <w:tcW w:w="3692" w:type="dxa"/>
            <w:vAlign w:val="center"/>
          </w:tcPr>
          <w:p w14:paraId="0D3B745C" w14:textId="77777777" w:rsidR="00A558EF" w:rsidRPr="007865B6" w:rsidRDefault="00A558EF" w:rsidP="00A558E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7865B6">
              <w:rPr>
                <w:rFonts w:ascii="Times New Roman" w:hAnsi="Times New Roman" w:cs="Times New Roman"/>
                <w:sz w:val="22"/>
                <w:szCs w:val="22"/>
              </w:rPr>
              <w:t>Carbamazepine tablet</w:t>
            </w:r>
          </w:p>
        </w:tc>
        <w:tc>
          <w:tcPr>
            <w:tcW w:w="900" w:type="dxa"/>
            <w:vAlign w:val="center"/>
          </w:tcPr>
          <w:p w14:paraId="3CEBB67A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39C443FB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3970CFF9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37E74A7D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F217EBE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030816FE" w14:textId="77777777" w:rsidR="00A558EF" w:rsidRPr="007865B6" w:rsidRDefault="00A558EF" w:rsidP="00A558EF">
            <w:pPr>
              <w:rPr>
                <w:rFonts w:ascii="Times New Roman" w:hAnsi="Times New Roman" w:cs="Times New Roman"/>
              </w:rPr>
            </w:pPr>
          </w:p>
        </w:tc>
      </w:tr>
      <w:tr w:rsidR="00A558EF" w:rsidRPr="007865B6" w14:paraId="36079494" w14:textId="77777777" w:rsidTr="00611531">
        <w:trPr>
          <w:trHeight w:val="242"/>
        </w:trPr>
        <w:tc>
          <w:tcPr>
            <w:tcW w:w="720" w:type="dxa"/>
            <w:vMerge/>
            <w:vAlign w:val="center"/>
          </w:tcPr>
          <w:p w14:paraId="4A8DE421" w14:textId="77777777" w:rsidR="00A558EF" w:rsidRPr="007865B6" w:rsidRDefault="00A558EF" w:rsidP="00A558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4075A1DA" w14:textId="1C5F08F3" w:rsidR="00A558EF" w:rsidRPr="007865B6" w:rsidRDefault="009371EB" w:rsidP="00A558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5D</w:t>
            </w:r>
          </w:p>
        </w:tc>
        <w:tc>
          <w:tcPr>
            <w:tcW w:w="3692" w:type="dxa"/>
            <w:vAlign w:val="center"/>
          </w:tcPr>
          <w:p w14:paraId="7BCEF631" w14:textId="77777777" w:rsidR="00A558EF" w:rsidRPr="007865B6" w:rsidRDefault="00A558EF" w:rsidP="00A558E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7865B6">
              <w:rPr>
                <w:rFonts w:ascii="Times New Roman" w:hAnsi="Times New Roman" w:cs="Times New Roman"/>
                <w:sz w:val="22"/>
                <w:szCs w:val="22"/>
              </w:rPr>
              <w:t>Chlorpromazine injection</w:t>
            </w:r>
          </w:p>
        </w:tc>
        <w:tc>
          <w:tcPr>
            <w:tcW w:w="900" w:type="dxa"/>
            <w:vAlign w:val="center"/>
          </w:tcPr>
          <w:p w14:paraId="4DC7B960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021F7038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0B20CDBE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0481AAC0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7D803F1C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C020F09" w14:textId="77777777" w:rsidR="00A558EF" w:rsidRPr="007865B6" w:rsidRDefault="00A558EF" w:rsidP="00A558EF">
            <w:pPr>
              <w:rPr>
                <w:rFonts w:ascii="Times New Roman" w:hAnsi="Times New Roman" w:cs="Times New Roman"/>
              </w:rPr>
            </w:pPr>
          </w:p>
        </w:tc>
      </w:tr>
      <w:tr w:rsidR="00A558EF" w:rsidRPr="007865B6" w14:paraId="1823A4E3" w14:textId="77777777" w:rsidTr="00611531">
        <w:trPr>
          <w:trHeight w:val="242"/>
        </w:trPr>
        <w:tc>
          <w:tcPr>
            <w:tcW w:w="720" w:type="dxa"/>
            <w:vMerge/>
            <w:vAlign w:val="center"/>
          </w:tcPr>
          <w:p w14:paraId="5BDBB01B" w14:textId="77777777" w:rsidR="00A558EF" w:rsidRPr="007865B6" w:rsidRDefault="00A558EF" w:rsidP="00A558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5FFDA72" w14:textId="2DE2EE24" w:rsidR="00A558EF" w:rsidRPr="007865B6" w:rsidRDefault="009371EB" w:rsidP="00A558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5E</w:t>
            </w:r>
          </w:p>
        </w:tc>
        <w:tc>
          <w:tcPr>
            <w:tcW w:w="3692" w:type="dxa"/>
            <w:vAlign w:val="center"/>
          </w:tcPr>
          <w:p w14:paraId="136C0AB4" w14:textId="77777777" w:rsidR="00A558EF" w:rsidRPr="007865B6" w:rsidRDefault="00A558EF" w:rsidP="00A558E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7865B6">
              <w:rPr>
                <w:rFonts w:ascii="Times New Roman" w:hAnsi="Times New Roman" w:cs="Times New Roman"/>
                <w:sz w:val="22"/>
                <w:szCs w:val="22"/>
              </w:rPr>
              <w:t>Clozapine tablet</w:t>
            </w:r>
          </w:p>
        </w:tc>
        <w:tc>
          <w:tcPr>
            <w:tcW w:w="900" w:type="dxa"/>
            <w:vAlign w:val="center"/>
          </w:tcPr>
          <w:p w14:paraId="32E35337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55FC24D2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451D5CD6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127F61B3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BD3CF58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47C6291A" w14:textId="77777777" w:rsidR="00A558EF" w:rsidRPr="007865B6" w:rsidRDefault="00A558EF" w:rsidP="00A558EF">
            <w:pPr>
              <w:rPr>
                <w:rFonts w:ascii="Times New Roman" w:hAnsi="Times New Roman" w:cs="Times New Roman"/>
              </w:rPr>
            </w:pPr>
          </w:p>
        </w:tc>
      </w:tr>
      <w:tr w:rsidR="00A558EF" w:rsidRPr="007865B6" w14:paraId="0C25D6D5" w14:textId="77777777" w:rsidTr="00611531">
        <w:trPr>
          <w:trHeight w:val="242"/>
        </w:trPr>
        <w:tc>
          <w:tcPr>
            <w:tcW w:w="720" w:type="dxa"/>
            <w:vMerge/>
            <w:vAlign w:val="center"/>
          </w:tcPr>
          <w:p w14:paraId="2A795529" w14:textId="77777777" w:rsidR="00A558EF" w:rsidRPr="007865B6" w:rsidRDefault="00A558EF" w:rsidP="00A558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BC4BE52" w14:textId="45BFB162" w:rsidR="00A558EF" w:rsidRPr="007865B6" w:rsidRDefault="009371EB" w:rsidP="00A558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5F</w:t>
            </w:r>
          </w:p>
        </w:tc>
        <w:tc>
          <w:tcPr>
            <w:tcW w:w="3692" w:type="dxa"/>
            <w:vAlign w:val="center"/>
          </w:tcPr>
          <w:p w14:paraId="15C5FAA7" w14:textId="77777777" w:rsidR="00A558EF" w:rsidRPr="007865B6" w:rsidRDefault="00A558EF" w:rsidP="00A558E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7865B6">
              <w:rPr>
                <w:rFonts w:ascii="Times New Roman" w:hAnsi="Times New Roman" w:cs="Times New Roman"/>
                <w:sz w:val="22"/>
                <w:szCs w:val="22"/>
              </w:rPr>
              <w:t>Clomipramine capsule</w:t>
            </w:r>
          </w:p>
        </w:tc>
        <w:tc>
          <w:tcPr>
            <w:tcW w:w="900" w:type="dxa"/>
            <w:vAlign w:val="center"/>
          </w:tcPr>
          <w:p w14:paraId="672D883F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58D0BFD6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5B5C649C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028C95C8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665ADCB7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46D24820" w14:textId="77777777" w:rsidR="00A558EF" w:rsidRPr="007865B6" w:rsidRDefault="00A558EF" w:rsidP="00A558EF">
            <w:pPr>
              <w:rPr>
                <w:rFonts w:ascii="Times New Roman" w:hAnsi="Times New Roman" w:cs="Times New Roman"/>
              </w:rPr>
            </w:pPr>
          </w:p>
        </w:tc>
      </w:tr>
      <w:tr w:rsidR="00A558EF" w:rsidRPr="007865B6" w14:paraId="6DE6FB69" w14:textId="77777777" w:rsidTr="00611531">
        <w:trPr>
          <w:trHeight w:val="242"/>
        </w:trPr>
        <w:tc>
          <w:tcPr>
            <w:tcW w:w="720" w:type="dxa"/>
            <w:vMerge/>
            <w:vAlign w:val="center"/>
          </w:tcPr>
          <w:p w14:paraId="22AF6FBD" w14:textId="77777777" w:rsidR="00A558EF" w:rsidRPr="007865B6" w:rsidRDefault="00A558EF" w:rsidP="00A558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3F5E6EA4" w14:textId="63A63315" w:rsidR="00A558EF" w:rsidRPr="007865B6" w:rsidRDefault="009371EB" w:rsidP="00A558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5G</w:t>
            </w:r>
          </w:p>
        </w:tc>
        <w:tc>
          <w:tcPr>
            <w:tcW w:w="3692" w:type="dxa"/>
            <w:vAlign w:val="center"/>
          </w:tcPr>
          <w:p w14:paraId="24C76046" w14:textId="77777777" w:rsidR="00A558EF" w:rsidRPr="007865B6" w:rsidRDefault="00A558EF" w:rsidP="00A558E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7865B6">
              <w:rPr>
                <w:rFonts w:ascii="Times New Roman" w:hAnsi="Times New Roman" w:cs="Times New Roman"/>
                <w:sz w:val="22"/>
                <w:szCs w:val="22"/>
              </w:rPr>
              <w:t>Fluoxetine capsule</w:t>
            </w:r>
          </w:p>
        </w:tc>
        <w:tc>
          <w:tcPr>
            <w:tcW w:w="900" w:type="dxa"/>
            <w:vAlign w:val="center"/>
          </w:tcPr>
          <w:p w14:paraId="0FC516FA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170F3B7B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3E699C2D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7499308D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3E898FE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7D422734" w14:textId="77777777" w:rsidR="00A558EF" w:rsidRPr="007865B6" w:rsidRDefault="00A558EF" w:rsidP="00A558EF">
            <w:pPr>
              <w:rPr>
                <w:rFonts w:ascii="Times New Roman" w:hAnsi="Times New Roman" w:cs="Times New Roman"/>
              </w:rPr>
            </w:pPr>
          </w:p>
        </w:tc>
      </w:tr>
      <w:tr w:rsidR="00A558EF" w:rsidRPr="007865B6" w14:paraId="318930DE" w14:textId="77777777" w:rsidTr="00611531">
        <w:trPr>
          <w:trHeight w:val="242"/>
        </w:trPr>
        <w:tc>
          <w:tcPr>
            <w:tcW w:w="720" w:type="dxa"/>
            <w:vMerge/>
            <w:vAlign w:val="center"/>
          </w:tcPr>
          <w:p w14:paraId="5147DF5C" w14:textId="77777777" w:rsidR="00A558EF" w:rsidRPr="007865B6" w:rsidRDefault="00A558EF" w:rsidP="00A558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4D509BC5" w14:textId="4FC4E60E" w:rsidR="00A558EF" w:rsidRPr="007865B6" w:rsidRDefault="009371EB" w:rsidP="00A558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5H</w:t>
            </w:r>
          </w:p>
        </w:tc>
        <w:tc>
          <w:tcPr>
            <w:tcW w:w="3692" w:type="dxa"/>
            <w:vAlign w:val="center"/>
          </w:tcPr>
          <w:p w14:paraId="2874BC1E" w14:textId="77777777" w:rsidR="00A558EF" w:rsidRPr="007865B6" w:rsidRDefault="00A558EF" w:rsidP="00A558E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7865B6">
              <w:rPr>
                <w:rFonts w:ascii="Times New Roman" w:hAnsi="Times New Roman" w:cs="Times New Roman"/>
                <w:sz w:val="22"/>
                <w:szCs w:val="22"/>
              </w:rPr>
              <w:t>Fluphenazine injection</w:t>
            </w:r>
          </w:p>
        </w:tc>
        <w:tc>
          <w:tcPr>
            <w:tcW w:w="900" w:type="dxa"/>
            <w:vAlign w:val="center"/>
          </w:tcPr>
          <w:p w14:paraId="2161A5CA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3A21F686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43FB38BD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17BC7E22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53F9F2A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64C9ECAA" w14:textId="77777777" w:rsidR="00A558EF" w:rsidRPr="007865B6" w:rsidRDefault="00A558EF" w:rsidP="00A558EF">
            <w:pPr>
              <w:rPr>
                <w:rFonts w:ascii="Times New Roman" w:hAnsi="Times New Roman" w:cs="Times New Roman"/>
              </w:rPr>
            </w:pPr>
          </w:p>
        </w:tc>
      </w:tr>
      <w:tr w:rsidR="00A558EF" w:rsidRPr="007865B6" w14:paraId="319EF73E" w14:textId="77777777" w:rsidTr="00611531">
        <w:trPr>
          <w:trHeight w:val="242"/>
        </w:trPr>
        <w:tc>
          <w:tcPr>
            <w:tcW w:w="720" w:type="dxa"/>
            <w:vMerge/>
            <w:vAlign w:val="center"/>
          </w:tcPr>
          <w:p w14:paraId="772478D5" w14:textId="77777777" w:rsidR="00A558EF" w:rsidRPr="007865B6" w:rsidRDefault="00A558EF" w:rsidP="00A558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4D3C6875" w14:textId="4318BCF0" w:rsidR="00A558EF" w:rsidRPr="007865B6" w:rsidRDefault="009371EB" w:rsidP="00A558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5I</w:t>
            </w:r>
          </w:p>
        </w:tc>
        <w:tc>
          <w:tcPr>
            <w:tcW w:w="3692" w:type="dxa"/>
            <w:vAlign w:val="center"/>
          </w:tcPr>
          <w:p w14:paraId="21802BB2" w14:textId="77777777" w:rsidR="00A558EF" w:rsidRPr="007865B6" w:rsidRDefault="00A558EF" w:rsidP="00A558E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7865B6">
              <w:rPr>
                <w:rFonts w:ascii="Times New Roman" w:hAnsi="Times New Roman" w:cs="Times New Roman"/>
                <w:sz w:val="22"/>
                <w:szCs w:val="22"/>
              </w:rPr>
              <w:t>Haloperidol injection</w:t>
            </w:r>
          </w:p>
        </w:tc>
        <w:tc>
          <w:tcPr>
            <w:tcW w:w="900" w:type="dxa"/>
            <w:vAlign w:val="center"/>
          </w:tcPr>
          <w:p w14:paraId="4D190150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53543600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60A872F8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394F6D2F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71C7CCA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5AEC2D9E" w14:textId="77777777" w:rsidR="00A558EF" w:rsidRPr="007865B6" w:rsidRDefault="00A558EF" w:rsidP="00A558EF">
            <w:pPr>
              <w:rPr>
                <w:rFonts w:ascii="Times New Roman" w:hAnsi="Times New Roman" w:cs="Times New Roman"/>
              </w:rPr>
            </w:pPr>
          </w:p>
        </w:tc>
      </w:tr>
      <w:tr w:rsidR="00A558EF" w:rsidRPr="007865B6" w14:paraId="4772E7BE" w14:textId="77777777" w:rsidTr="00611531">
        <w:trPr>
          <w:trHeight w:val="242"/>
        </w:trPr>
        <w:tc>
          <w:tcPr>
            <w:tcW w:w="720" w:type="dxa"/>
            <w:vMerge/>
            <w:vAlign w:val="center"/>
          </w:tcPr>
          <w:p w14:paraId="3A7FCE21" w14:textId="77777777" w:rsidR="00A558EF" w:rsidRPr="007865B6" w:rsidRDefault="00A558EF" w:rsidP="00A558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5413A233" w14:textId="721E0F28" w:rsidR="00A558EF" w:rsidRPr="007865B6" w:rsidRDefault="009371EB" w:rsidP="00A558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5J</w:t>
            </w:r>
          </w:p>
        </w:tc>
        <w:tc>
          <w:tcPr>
            <w:tcW w:w="3692" w:type="dxa"/>
            <w:vAlign w:val="center"/>
          </w:tcPr>
          <w:p w14:paraId="1042730B" w14:textId="77777777" w:rsidR="00A558EF" w:rsidRPr="007865B6" w:rsidRDefault="00A558EF" w:rsidP="00A558E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7865B6">
              <w:rPr>
                <w:rFonts w:ascii="Times New Roman" w:hAnsi="Times New Roman" w:cs="Times New Roman"/>
                <w:sz w:val="22"/>
                <w:szCs w:val="22"/>
              </w:rPr>
              <w:t>Haloperidol tablet</w:t>
            </w:r>
          </w:p>
        </w:tc>
        <w:tc>
          <w:tcPr>
            <w:tcW w:w="900" w:type="dxa"/>
            <w:vAlign w:val="center"/>
          </w:tcPr>
          <w:p w14:paraId="604431C7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333695C1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501BED9F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5A77C4CD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FC5D6B9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23CB406A" w14:textId="77777777" w:rsidR="00A558EF" w:rsidRPr="007865B6" w:rsidRDefault="00A558EF" w:rsidP="00A558EF">
            <w:pPr>
              <w:rPr>
                <w:rFonts w:ascii="Times New Roman" w:hAnsi="Times New Roman" w:cs="Times New Roman"/>
              </w:rPr>
            </w:pPr>
          </w:p>
        </w:tc>
      </w:tr>
      <w:tr w:rsidR="00A558EF" w:rsidRPr="007865B6" w14:paraId="1C7366F5" w14:textId="77777777" w:rsidTr="00611531">
        <w:trPr>
          <w:trHeight w:val="242"/>
        </w:trPr>
        <w:tc>
          <w:tcPr>
            <w:tcW w:w="720" w:type="dxa"/>
            <w:vMerge/>
            <w:vAlign w:val="center"/>
          </w:tcPr>
          <w:p w14:paraId="55ED3CF7" w14:textId="77777777" w:rsidR="00A558EF" w:rsidRPr="007865B6" w:rsidRDefault="00A558EF" w:rsidP="00A558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948ACA5" w14:textId="3E7B8A87" w:rsidR="00A558EF" w:rsidRPr="007865B6" w:rsidRDefault="009371EB" w:rsidP="00A558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5K</w:t>
            </w:r>
          </w:p>
        </w:tc>
        <w:tc>
          <w:tcPr>
            <w:tcW w:w="3692" w:type="dxa"/>
            <w:vAlign w:val="center"/>
          </w:tcPr>
          <w:p w14:paraId="4413F269" w14:textId="77777777" w:rsidR="00A558EF" w:rsidRPr="007865B6" w:rsidRDefault="00A558EF" w:rsidP="00A558E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7865B6">
              <w:rPr>
                <w:rFonts w:ascii="Times New Roman" w:hAnsi="Times New Roman" w:cs="Times New Roman"/>
                <w:sz w:val="22"/>
                <w:szCs w:val="22"/>
              </w:rPr>
              <w:t>Lithium carbonate tablet</w:t>
            </w:r>
          </w:p>
        </w:tc>
        <w:tc>
          <w:tcPr>
            <w:tcW w:w="900" w:type="dxa"/>
            <w:vAlign w:val="center"/>
          </w:tcPr>
          <w:p w14:paraId="4C477006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6BA173C3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2BE2FB06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3DC4E055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44DEFDD6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9BCD63B" w14:textId="77777777" w:rsidR="00A558EF" w:rsidRPr="007865B6" w:rsidRDefault="00A558EF" w:rsidP="00A558EF">
            <w:pPr>
              <w:rPr>
                <w:rFonts w:ascii="Times New Roman" w:hAnsi="Times New Roman" w:cs="Times New Roman"/>
              </w:rPr>
            </w:pPr>
          </w:p>
        </w:tc>
      </w:tr>
      <w:tr w:rsidR="00A558EF" w:rsidRPr="007865B6" w14:paraId="52F727A9" w14:textId="77777777" w:rsidTr="00611531">
        <w:trPr>
          <w:trHeight w:val="242"/>
        </w:trPr>
        <w:tc>
          <w:tcPr>
            <w:tcW w:w="720" w:type="dxa"/>
            <w:vMerge/>
            <w:vAlign w:val="center"/>
          </w:tcPr>
          <w:p w14:paraId="74E5F0A6" w14:textId="77777777" w:rsidR="00A558EF" w:rsidRPr="007865B6" w:rsidRDefault="00A558EF" w:rsidP="00A558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344E09FD" w14:textId="178DFEFA" w:rsidR="00A558EF" w:rsidRPr="007865B6" w:rsidRDefault="009371EB" w:rsidP="00A558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5L</w:t>
            </w:r>
          </w:p>
        </w:tc>
        <w:tc>
          <w:tcPr>
            <w:tcW w:w="3692" w:type="dxa"/>
            <w:vAlign w:val="center"/>
          </w:tcPr>
          <w:p w14:paraId="30E20827" w14:textId="77777777" w:rsidR="00A558EF" w:rsidRPr="007865B6" w:rsidRDefault="00A558EF" w:rsidP="00A558E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7865B6">
              <w:rPr>
                <w:rFonts w:ascii="Times New Roman" w:hAnsi="Times New Roman" w:cs="Times New Roman"/>
                <w:sz w:val="22"/>
                <w:szCs w:val="22"/>
              </w:rPr>
              <w:t>Risperidone tablet</w:t>
            </w:r>
          </w:p>
        </w:tc>
        <w:tc>
          <w:tcPr>
            <w:tcW w:w="900" w:type="dxa"/>
            <w:vAlign w:val="center"/>
          </w:tcPr>
          <w:p w14:paraId="6A5F8074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6CCFDC7F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7D4AE5B9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3D5BF87F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0C58F795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4C1EC1A1" w14:textId="77777777" w:rsidR="00A558EF" w:rsidRPr="007865B6" w:rsidRDefault="00A558EF" w:rsidP="00A558EF">
            <w:pPr>
              <w:rPr>
                <w:rFonts w:ascii="Times New Roman" w:hAnsi="Times New Roman" w:cs="Times New Roman"/>
              </w:rPr>
            </w:pPr>
          </w:p>
        </w:tc>
      </w:tr>
      <w:tr w:rsidR="00A558EF" w:rsidRPr="007865B6" w14:paraId="12969671" w14:textId="77777777" w:rsidTr="00611531">
        <w:trPr>
          <w:trHeight w:val="242"/>
        </w:trPr>
        <w:tc>
          <w:tcPr>
            <w:tcW w:w="720" w:type="dxa"/>
            <w:vMerge/>
            <w:vAlign w:val="center"/>
          </w:tcPr>
          <w:p w14:paraId="6EB966FE" w14:textId="77777777" w:rsidR="00A558EF" w:rsidRPr="007865B6" w:rsidRDefault="00A558EF" w:rsidP="00A558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59B10DFE" w14:textId="4525330C" w:rsidR="00A558EF" w:rsidRPr="007865B6" w:rsidRDefault="009371EB" w:rsidP="00A558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5M</w:t>
            </w:r>
          </w:p>
        </w:tc>
        <w:tc>
          <w:tcPr>
            <w:tcW w:w="3692" w:type="dxa"/>
            <w:vAlign w:val="center"/>
          </w:tcPr>
          <w:p w14:paraId="78729C84" w14:textId="77777777" w:rsidR="00A558EF" w:rsidRPr="007865B6" w:rsidRDefault="00A558EF" w:rsidP="00A558E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7865B6">
              <w:rPr>
                <w:rFonts w:ascii="Times New Roman" w:hAnsi="Times New Roman" w:cs="Times New Roman"/>
                <w:sz w:val="22"/>
                <w:szCs w:val="22"/>
              </w:rPr>
              <w:t>Sodium valproate tablet</w:t>
            </w:r>
          </w:p>
        </w:tc>
        <w:tc>
          <w:tcPr>
            <w:tcW w:w="900" w:type="dxa"/>
            <w:vAlign w:val="center"/>
          </w:tcPr>
          <w:p w14:paraId="5FEB6C96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65B1A16A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6A8A4110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54EEEFAF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6D6DE37D" w14:textId="77777777" w:rsidR="00A558EF" w:rsidRPr="007865B6" w:rsidRDefault="00A558EF" w:rsidP="00A558EF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2BBD273A" w14:textId="77777777" w:rsidR="00A558EF" w:rsidRPr="007865B6" w:rsidRDefault="00A558EF" w:rsidP="00A558EF">
            <w:pPr>
              <w:rPr>
                <w:rFonts w:ascii="Times New Roman" w:hAnsi="Times New Roman" w:cs="Times New Roman"/>
              </w:rPr>
            </w:pPr>
          </w:p>
        </w:tc>
      </w:tr>
      <w:tr w:rsidR="001532D0" w:rsidRPr="007865B6" w14:paraId="5416053E" w14:textId="77777777" w:rsidTr="00933BDE">
        <w:trPr>
          <w:trHeight w:val="242"/>
        </w:trPr>
        <w:tc>
          <w:tcPr>
            <w:tcW w:w="720" w:type="dxa"/>
            <w:vMerge w:val="restart"/>
            <w:vAlign w:val="center"/>
          </w:tcPr>
          <w:p w14:paraId="6F97D157" w14:textId="6BD8586B" w:rsidR="001532D0" w:rsidRPr="007865B6" w:rsidRDefault="001532D0" w:rsidP="00933BD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606</w:t>
            </w:r>
          </w:p>
        </w:tc>
        <w:tc>
          <w:tcPr>
            <w:tcW w:w="720" w:type="dxa"/>
            <w:vAlign w:val="center"/>
          </w:tcPr>
          <w:p w14:paraId="2E46DD8F" w14:textId="65C4F65B" w:rsidR="001532D0" w:rsidRPr="007865B6" w:rsidRDefault="001532D0" w:rsidP="00933BD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02" w:type="dxa"/>
            <w:gridSpan w:val="6"/>
            <w:vAlign w:val="center"/>
          </w:tcPr>
          <w:p w14:paraId="6FAE809A" w14:textId="77777777" w:rsidR="001532D0" w:rsidRPr="007865B6" w:rsidRDefault="001532D0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OTHER/GENERAL</w:t>
            </w:r>
            <w:r w:rsidRPr="007865B6">
              <w:rPr>
                <w:rFonts w:ascii="Times New Roman" w:hAnsi="Times New Roman" w:cs="Times New Roman"/>
                <w:b/>
                <w:bCs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MEDICINES</w:t>
            </w:r>
          </w:p>
        </w:tc>
        <w:tc>
          <w:tcPr>
            <w:tcW w:w="1530" w:type="dxa"/>
            <w:vAlign w:val="center"/>
          </w:tcPr>
          <w:p w14:paraId="148882FE" w14:textId="77777777" w:rsidR="001532D0" w:rsidRPr="007865B6" w:rsidRDefault="001532D0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1532D0" w:rsidRPr="007865B6" w14:paraId="3EA42721" w14:textId="77777777" w:rsidTr="00933BDE">
        <w:trPr>
          <w:trHeight w:val="242"/>
        </w:trPr>
        <w:tc>
          <w:tcPr>
            <w:tcW w:w="720" w:type="dxa"/>
            <w:vMerge/>
            <w:vAlign w:val="center"/>
          </w:tcPr>
          <w:p w14:paraId="6BD3F37D" w14:textId="1131B38D" w:rsidR="001532D0" w:rsidRPr="007865B6" w:rsidRDefault="001532D0" w:rsidP="00933BD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vAlign w:val="center"/>
          </w:tcPr>
          <w:p w14:paraId="3D30E5B1" w14:textId="68FDF9AC" w:rsidR="001532D0" w:rsidRPr="007865B6" w:rsidRDefault="009371EB" w:rsidP="00933BD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A</w:t>
            </w:r>
          </w:p>
        </w:tc>
        <w:tc>
          <w:tcPr>
            <w:tcW w:w="3692" w:type="dxa"/>
            <w:vAlign w:val="center"/>
          </w:tcPr>
          <w:p w14:paraId="17E884B4" w14:textId="77777777" w:rsidR="001532D0" w:rsidRPr="007865B6" w:rsidRDefault="001532D0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pacing w:val="-1"/>
              </w:rPr>
              <w:t xml:space="preserve">Acetaminophen </w:t>
            </w:r>
            <w:r w:rsidRPr="007865B6">
              <w:rPr>
                <w:rFonts w:ascii="Times New Roman" w:hAnsi="Times New Roman" w:cs="Times New Roman"/>
              </w:rPr>
              <w:t>(paracetamol)</w:t>
            </w:r>
            <w:r w:rsidRPr="007865B6">
              <w:rPr>
                <w:rFonts w:ascii="Times New Roman" w:hAnsi="Times New Roman" w:cs="Times New Roman"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capsule/tablet)</w:t>
            </w:r>
          </w:p>
        </w:tc>
        <w:tc>
          <w:tcPr>
            <w:tcW w:w="900" w:type="dxa"/>
            <w:vAlign w:val="center"/>
          </w:tcPr>
          <w:p w14:paraId="4E37B938" w14:textId="77777777" w:rsidR="001532D0" w:rsidRPr="007865B6" w:rsidRDefault="001532D0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4AC96C4A" w14:textId="77777777" w:rsidR="001532D0" w:rsidRPr="007865B6" w:rsidRDefault="001532D0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2C4C2FA5" w14:textId="77777777" w:rsidR="001532D0" w:rsidRPr="007865B6" w:rsidRDefault="001532D0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01CCA1D7" w14:textId="77777777" w:rsidR="001532D0" w:rsidRPr="007865B6" w:rsidRDefault="001532D0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226960DE" w14:textId="77777777" w:rsidR="001532D0" w:rsidRPr="007865B6" w:rsidRDefault="001532D0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FB5DB20" w14:textId="77777777" w:rsidR="001532D0" w:rsidRPr="007865B6" w:rsidRDefault="001532D0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650A31C1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3A7DE1EC" w14:textId="7B00F528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A50F8C6" w14:textId="6F15952B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B</w:t>
            </w:r>
          </w:p>
        </w:tc>
        <w:tc>
          <w:tcPr>
            <w:tcW w:w="3692" w:type="dxa"/>
            <w:vAlign w:val="center"/>
          </w:tcPr>
          <w:p w14:paraId="5F6475D5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Paracetamol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yrup/suspension</w:t>
            </w:r>
          </w:p>
        </w:tc>
        <w:tc>
          <w:tcPr>
            <w:tcW w:w="900" w:type="dxa"/>
            <w:vAlign w:val="center"/>
          </w:tcPr>
          <w:p w14:paraId="2C09452C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7AAF65D3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35E23C60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4332F7EE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155E4320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5C41D80C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4315D55C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53239A72" w14:textId="4D2DFCD2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7E8DF62" w14:textId="265CF5BF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C</w:t>
            </w:r>
          </w:p>
        </w:tc>
        <w:tc>
          <w:tcPr>
            <w:tcW w:w="3692" w:type="dxa"/>
            <w:vAlign w:val="center"/>
          </w:tcPr>
          <w:p w14:paraId="5BCE6F84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pacing w:val="-1"/>
              </w:rPr>
              <w:t>Acetylsalicylic</w:t>
            </w:r>
            <w:r w:rsidRPr="007865B6">
              <w:rPr>
                <w:rFonts w:ascii="Times New Roman" w:hAnsi="Times New Roman" w:cs="Times New Roman"/>
              </w:rPr>
              <w:t xml:space="preserve"> acid</w:t>
            </w:r>
            <w:r w:rsidRPr="007865B6">
              <w:rPr>
                <w:rFonts w:ascii="Times New Roman" w:hAnsi="Times New Roman" w:cs="Times New Roman"/>
                <w:spacing w:val="-1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aspirin)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oral)</w:t>
            </w:r>
          </w:p>
        </w:tc>
        <w:tc>
          <w:tcPr>
            <w:tcW w:w="900" w:type="dxa"/>
            <w:vAlign w:val="center"/>
          </w:tcPr>
          <w:p w14:paraId="19990EA5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1FD394CE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1300538B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0E91B186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065413BC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6285D3A9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4CAE828A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37A6F188" w14:textId="6861DDB3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A8CB059" w14:textId="27F7A2EA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D</w:t>
            </w:r>
          </w:p>
        </w:tc>
        <w:tc>
          <w:tcPr>
            <w:tcW w:w="3692" w:type="dxa"/>
            <w:vAlign w:val="center"/>
          </w:tcPr>
          <w:p w14:paraId="2255F3D1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Adrenaline</w:t>
            </w:r>
            <w:r w:rsidRPr="007865B6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or</w:t>
            </w:r>
            <w:r w:rsidRPr="007865B6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epinephrine</w:t>
            </w:r>
            <w:r w:rsidRPr="007865B6">
              <w:rPr>
                <w:rFonts w:ascii="Times New Roman" w:hAnsi="Times New Roman" w:cs="Times New Roman"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injection</w:t>
            </w:r>
          </w:p>
        </w:tc>
        <w:tc>
          <w:tcPr>
            <w:tcW w:w="900" w:type="dxa"/>
            <w:vAlign w:val="center"/>
          </w:tcPr>
          <w:p w14:paraId="56775637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3B336C26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3EC8C46C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37243C2D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04255521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273F911B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50F602C1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5DD2B7C8" w14:textId="54EFFBCC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77E150B7" w14:textId="268B1659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E</w:t>
            </w:r>
          </w:p>
        </w:tc>
        <w:tc>
          <w:tcPr>
            <w:tcW w:w="3692" w:type="dxa"/>
            <w:vAlign w:val="center"/>
          </w:tcPr>
          <w:p w14:paraId="19E26D40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Atropine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injection</w:t>
            </w:r>
          </w:p>
        </w:tc>
        <w:tc>
          <w:tcPr>
            <w:tcW w:w="900" w:type="dxa"/>
            <w:vAlign w:val="center"/>
          </w:tcPr>
          <w:p w14:paraId="1E85F1F7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13A04FAC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081D4325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65A584C2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19E2E7A9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0DE086D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60F6423A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08D4990F" w14:textId="0CB28B0E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5F0079FD" w14:textId="2FBC671A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F</w:t>
            </w:r>
          </w:p>
        </w:tc>
        <w:tc>
          <w:tcPr>
            <w:tcW w:w="3692" w:type="dxa"/>
            <w:vAlign w:val="center"/>
          </w:tcPr>
          <w:p w14:paraId="3054B8D3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Betamethasone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injection</w:t>
            </w:r>
          </w:p>
        </w:tc>
        <w:tc>
          <w:tcPr>
            <w:tcW w:w="900" w:type="dxa"/>
            <w:vAlign w:val="center"/>
          </w:tcPr>
          <w:p w14:paraId="3D434F4B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5A45C583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41B7278E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2A753AD2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6E5E41A9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109D327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326100CA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62579AB6" w14:textId="044FFC1F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55D72AAE" w14:textId="5711F49D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G</w:t>
            </w:r>
          </w:p>
        </w:tc>
        <w:tc>
          <w:tcPr>
            <w:tcW w:w="3692" w:type="dxa"/>
            <w:vAlign w:val="center"/>
          </w:tcPr>
          <w:p w14:paraId="3A8D4B00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Buprenorphine</w:t>
            </w:r>
            <w:r w:rsidRPr="007865B6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Buprenex)</w:t>
            </w:r>
            <w:r w:rsidRPr="007865B6">
              <w:rPr>
                <w:rFonts w:ascii="Times New Roman" w:hAnsi="Times New Roman" w:cs="Times New Roman"/>
                <w:spacing w:val="-37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narcotic</w:t>
            </w:r>
            <w:r w:rsidRPr="007865B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analgaesic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oral)</w:t>
            </w:r>
          </w:p>
        </w:tc>
        <w:tc>
          <w:tcPr>
            <w:tcW w:w="900" w:type="dxa"/>
            <w:vAlign w:val="center"/>
          </w:tcPr>
          <w:p w14:paraId="59830728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12B6604D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79992A7C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03FFBFF3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05738C25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CD42A21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438BB3B9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4E682631" w14:textId="539A05B8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C8DF35B" w14:textId="0B824D47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H</w:t>
            </w:r>
          </w:p>
        </w:tc>
        <w:tc>
          <w:tcPr>
            <w:tcW w:w="3692" w:type="dxa"/>
            <w:vAlign w:val="center"/>
          </w:tcPr>
          <w:p w14:paraId="3CBD9D76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Calcium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gluconate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injection</w:t>
            </w:r>
          </w:p>
        </w:tc>
        <w:tc>
          <w:tcPr>
            <w:tcW w:w="900" w:type="dxa"/>
            <w:vAlign w:val="center"/>
          </w:tcPr>
          <w:p w14:paraId="514E8292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4BF3F88D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69930712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4883332D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6C4F25EE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36EFA79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00A65960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617A89C9" w14:textId="5B285C94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3504CC19" w14:textId="1A4F8579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I</w:t>
            </w:r>
          </w:p>
        </w:tc>
        <w:tc>
          <w:tcPr>
            <w:tcW w:w="3692" w:type="dxa"/>
            <w:vAlign w:val="center"/>
          </w:tcPr>
          <w:p w14:paraId="14169A06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Calcium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chloride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injection</w:t>
            </w:r>
          </w:p>
        </w:tc>
        <w:tc>
          <w:tcPr>
            <w:tcW w:w="900" w:type="dxa"/>
            <w:vAlign w:val="center"/>
          </w:tcPr>
          <w:p w14:paraId="421FA1D6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5290576C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0676AB6C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119AF1E7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003EF015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098CFBD9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71D47CE6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08BF79CE" w14:textId="34EE5672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34B0986D" w14:textId="2175632A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J</w:t>
            </w:r>
          </w:p>
        </w:tc>
        <w:tc>
          <w:tcPr>
            <w:tcW w:w="3692" w:type="dxa"/>
            <w:vAlign w:val="center"/>
          </w:tcPr>
          <w:p w14:paraId="75D45BB3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Diazepam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uppository/gel</w:t>
            </w:r>
          </w:p>
        </w:tc>
        <w:tc>
          <w:tcPr>
            <w:tcW w:w="900" w:type="dxa"/>
            <w:vAlign w:val="center"/>
          </w:tcPr>
          <w:p w14:paraId="6ECECD9F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0EB346AC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0EAAFC58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509F76DD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109FCD49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5D932A8E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37A0BDF7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7FC8724C" w14:textId="3A008254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47D5B96E" w14:textId="0EC5C1D1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K</w:t>
            </w:r>
          </w:p>
        </w:tc>
        <w:tc>
          <w:tcPr>
            <w:tcW w:w="3692" w:type="dxa"/>
            <w:vAlign w:val="center"/>
          </w:tcPr>
          <w:p w14:paraId="6D37997C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Diazepam</w:t>
            </w:r>
            <w:r w:rsidRPr="007865B6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capsule/tablet)</w:t>
            </w:r>
          </w:p>
        </w:tc>
        <w:tc>
          <w:tcPr>
            <w:tcW w:w="900" w:type="dxa"/>
            <w:vAlign w:val="center"/>
          </w:tcPr>
          <w:p w14:paraId="090812CD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15C5F38E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661D4116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0B56D32B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1CEFDADC" w14:textId="7777777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8ABF347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6FD1DCDB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2CA47809" w14:textId="77777777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3C9DB9CD" w14:textId="1C9F03D0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L</w:t>
            </w:r>
          </w:p>
        </w:tc>
        <w:tc>
          <w:tcPr>
            <w:tcW w:w="3692" w:type="dxa"/>
          </w:tcPr>
          <w:p w14:paraId="09EDC0B9" w14:textId="7A2FDDD8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Paracetamol</w:t>
            </w:r>
            <w:r w:rsidR="008E457C" w:rsidRPr="007865B6">
              <w:rPr>
                <w:rFonts w:ascii="Times New Roman" w:hAnsi="Times New Roman" w:cs="Times New Roman"/>
                <w:shd w:val="clear" w:color="auto" w:fill="FFFFFF"/>
              </w:rPr>
              <w:t xml:space="preserve"> tablet</w:t>
            </w:r>
            <w:r w:rsidRPr="007865B6">
              <w:rPr>
                <w:rFonts w:ascii="Times New Roman" w:hAnsi="Times New Roman" w:cs="Times New Roman"/>
                <w:shd w:val="clear" w:color="auto" w:fill="FFFFFF"/>
              </w:rPr>
              <w:t>, e.g: Ace, Napa</w:t>
            </w:r>
          </w:p>
        </w:tc>
        <w:tc>
          <w:tcPr>
            <w:tcW w:w="900" w:type="dxa"/>
            <w:vAlign w:val="center"/>
          </w:tcPr>
          <w:p w14:paraId="0107251F" w14:textId="20C44A9E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0A27B450" w14:textId="256F4DD1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303D0E52" w14:textId="3A090A2A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315B3A0B" w14:textId="07D7D2CA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13CE7674" w14:textId="7DBE4793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72A2EFAE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70996210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6112C2B4" w14:textId="77777777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7C46B0E" w14:textId="1BE8C41D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M</w:t>
            </w:r>
          </w:p>
        </w:tc>
        <w:tc>
          <w:tcPr>
            <w:tcW w:w="3692" w:type="dxa"/>
          </w:tcPr>
          <w:p w14:paraId="354BAEA2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Ibuprofen, e.g: Bufen</w:t>
            </w:r>
          </w:p>
        </w:tc>
        <w:tc>
          <w:tcPr>
            <w:tcW w:w="900" w:type="dxa"/>
            <w:vAlign w:val="center"/>
          </w:tcPr>
          <w:p w14:paraId="33775FAF" w14:textId="07CCDB73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059E8675" w14:textId="590B86CB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2D98EDBA" w14:textId="2A3F068B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5EE4CD63" w14:textId="4EEAD272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0AA8407C" w14:textId="219831FD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73BE8FA3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793EA000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4753F7C6" w14:textId="77777777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7B55396C" w14:textId="771D7D84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N</w:t>
            </w:r>
          </w:p>
        </w:tc>
        <w:tc>
          <w:tcPr>
            <w:tcW w:w="3692" w:type="dxa"/>
          </w:tcPr>
          <w:p w14:paraId="0F88E3EA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Codeine</w:t>
            </w:r>
          </w:p>
        </w:tc>
        <w:tc>
          <w:tcPr>
            <w:tcW w:w="900" w:type="dxa"/>
            <w:vAlign w:val="center"/>
          </w:tcPr>
          <w:p w14:paraId="119C4F45" w14:textId="66C270D4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3499B394" w14:textId="4C6F5E84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078B005F" w14:textId="6789BE33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7A99FA8D" w14:textId="2A5298F9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002DDC5A" w14:textId="3DC35842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7A6B162C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371B796D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728D1E8D" w14:textId="77777777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AD9FF7C" w14:textId="61F35F16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O</w:t>
            </w:r>
          </w:p>
        </w:tc>
        <w:tc>
          <w:tcPr>
            <w:tcW w:w="3692" w:type="dxa"/>
          </w:tcPr>
          <w:p w14:paraId="082B000F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Morphine</w:t>
            </w:r>
          </w:p>
        </w:tc>
        <w:tc>
          <w:tcPr>
            <w:tcW w:w="900" w:type="dxa"/>
            <w:vAlign w:val="center"/>
          </w:tcPr>
          <w:p w14:paraId="74ADE1EA" w14:textId="0A1DA09D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4DC0BD20" w14:textId="2DA76933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76245CD9" w14:textId="0A7B8BEB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6C0AE412" w14:textId="40B3674D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78DC6E76" w14:textId="3D8EBFE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B86A2AC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744B56B6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340E1561" w14:textId="77777777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B56E85B" w14:textId="4FA0786F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P</w:t>
            </w:r>
          </w:p>
        </w:tc>
        <w:tc>
          <w:tcPr>
            <w:tcW w:w="3692" w:type="dxa"/>
          </w:tcPr>
          <w:p w14:paraId="701CB4C9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Penicillin, e.g: Benzylpenicillin, Penvik etc</w:t>
            </w:r>
          </w:p>
        </w:tc>
        <w:tc>
          <w:tcPr>
            <w:tcW w:w="900" w:type="dxa"/>
            <w:vAlign w:val="center"/>
          </w:tcPr>
          <w:p w14:paraId="18507909" w14:textId="2864CCF9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6240050A" w14:textId="3E182DF2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4D0E485E" w14:textId="40A76D50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37FB2207" w14:textId="72196C14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38554541" w14:textId="5454292F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A4E98DE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5B0017" w:rsidRPr="007865B6" w14:paraId="55D15BEC" w14:textId="77777777" w:rsidTr="005B0017">
        <w:trPr>
          <w:trHeight w:val="584"/>
        </w:trPr>
        <w:tc>
          <w:tcPr>
            <w:tcW w:w="720" w:type="dxa"/>
            <w:vMerge/>
            <w:vAlign w:val="center"/>
          </w:tcPr>
          <w:p w14:paraId="094A6AB3" w14:textId="77777777" w:rsidR="005B0017" w:rsidRPr="007865B6" w:rsidRDefault="005B0017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6EBFBC5" w14:textId="5A5D05B7" w:rsidR="005B0017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Q</w:t>
            </w:r>
          </w:p>
        </w:tc>
        <w:tc>
          <w:tcPr>
            <w:tcW w:w="3692" w:type="dxa"/>
          </w:tcPr>
          <w:p w14:paraId="26266486" w14:textId="77777777" w:rsidR="005B0017" w:rsidRPr="007865B6" w:rsidRDefault="005B0017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Erythromycin</w:t>
            </w:r>
          </w:p>
        </w:tc>
        <w:tc>
          <w:tcPr>
            <w:tcW w:w="900" w:type="dxa"/>
            <w:vAlign w:val="center"/>
          </w:tcPr>
          <w:p w14:paraId="29EB25BF" w14:textId="3BBCDBE6" w:rsidR="005B0017" w:rsidRPr="007865B6" w:rsidRDefault="005B0017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3D13EBA6" w14:textId="574CC8A4" w:rsidR="005B0017" w:rsidRPr="007865B6" w:rsidRDefault="005B0017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40442249" w14:textId="37BA1D5C" w:rsidR="005B0017" w:rsidRPr="007865B6" w:rsidRDefault="005B0017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10E42257" w14:textId="7A052DD5" w:rsidR="005B0017" w:rsidRPr="007865B6" w:rsidRDefault="005B0017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1B061297" w14:textId="33BC354C" w:rsidR="005B0017" w:rsidRPr="007865B6" w:rsidRDefault="005B0017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5303DA0F" w14:textId="77777777" w:rsidR="005B0017" w:rsidRPr="007865B6" w:rsidRDefault="005B0017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2FF4FC59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78C9A39E" w14:textId="77777777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6A96CD98" w14:textId="4DA1D8EB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R</w:t>
            </w:r>
          </w:p>
        </w:tc>
        <w:tc>
          <w:tcPr>
            <w:tcW w:w="3692" w:type="dxa"/>
          </w:tcPr>
          <w:p w14:paraId="365A4152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Epinephrine, e.g: Adrin</w:t>
            </w:r>
          </w:p>
        </w:tc>
        <w:tc>
          <w:tcPr>
            <w:tcW w:w="900" w:type="dxa"/>
            <w:vAlign w:val="center"/>
          </w:tcPr>
          <w:p w14:paraId="3F88BF5B" w14:textId="62BC082B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7C21D45B" w14:textId="62923FE5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38DCA025" w14:textId="1FAA3213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02F8734D" w14:textId="5F4FBC5F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106C0BDF" w14:textId="10FA6E91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1C1014A7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41844EDD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6481A637" w14:textId="77777777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5CD27B8C" w14:textId="36C6CC5A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S</w:t>
            </w:r>
          </w:p>
        </w:tc>
        <w:tc>
          <w:tcPr>
            <w:tcW w:w="3692" w:type="dxa"/>
          </w:tcPr>
          <w:p w14:paraId="11DA9576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Heparin e.g: Heparon</w:t>
            </w:r>
          </w:p>
        </w:tc>
        <w:tc>
          <w:tcPr>
            <w:tcW w:w="900" w:type="dxa"/>
            <w:vAlign w:val="center"/>
          </w:tcPr>
          <w:p w14:paraId="09A47D0D" w14:textId="72707349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065E2382" w14:textId="5F03A3B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6484E626" w14:textId="29AC8869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597E3B49" w14:textId="5AF9F152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5AB5468B" w14:textId="41ABB413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77603954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5E6157BE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0BD25E2A" w14:textId="77777777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07317A0" w14:textId="5393CCB2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T</w:t>
            </w:r>
          </w:p>
        </w:tc>
        <w:tc>
          <w:tcPr>
            <w:tcW w:w="3692" w:type="dxa"/>
          </w:tcPr>
          <w:p w14:paraId="7A5E0899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Enoxaparin, e.g: Alexa, Cardinex</w:t>
            </w:r>
          </w:p>
        </w:tc>
        <w:tc>
          <w:tcPr>
            <w:tcW w:w="900" w:type="dxa"/>
            <w:vAlign w:val="center"/>
          </w:tcPr>
          <w:p w14:paraId="047CCD9F" w14:textId="73281C35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42E8FFF0" w14:textId="64CF1F41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7FAF7659" w14:textId="78EEE025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095C1E36" w14:textId="7F19DBFB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2DFFA40F" w14:textId="1E1925CB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43458DE5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4CCA2804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576FEDC9" w14:textId="77777777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7C022915" w14:textId="487F8F98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U</w:t>
            </w:r>
          </w:p>
        </w:tc>
        <w:tc>
          <w:tcPr>
            <w:tcW w:w="3692" w:type="dxa"/>
          </w:tcPr>
          <w:p w14:paraId="79EF0E80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Magnesium sulphate e.g: Magsulf </w:t>
            </w:r>
          </w:p>
        </w:tc>
        <w:tc>
          <w:tcPr>
            <w:tcW w:w="900" w:type="dxa"/>
            <w:vAlign w:val="center"/>
          </w:tcPr>
          <w:p w14:paraId="630C38B6" w14:textId="45CBAF18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66E893D4" w14:textId="3208F719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037C1392" w14:textId="1CFC4995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4A077C90" w14:textId="159FA842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1C4286D1" w14:textId="29069843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3F3AC5FC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2B362C57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026E08A2" w14:textId="77777777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524DE6E6" w14:textId="0A253AB0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V</w:t>
            </w:r>
          </w:p>
        </w:tc>
        <w:tc>
          <w:tcPr>
            <w:tcW w:w="3692" w:type="dxa"/>
          </w:tcPr>
          <w:p w14:paraId="119FDA4E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Promethazine, e.g: Otosil, Histaphen</w:t>
            </w:r>
          </w:p>
        </w:tc>
        <w:tc>
          <w:tcPr>
            <w:tcW w:w="900" w:type="dxa"/>
            <w:vAlign w:val="center"/>
          </w:tcPr>
          <w:p w14:paraId="3C869729" w14:textId="7D0C0339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1261DBE9" w14:textId="50E4AD73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4F3E2F38" w14:textId="6FDEE579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1FA64C51" w14:textId="551644D9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49CA7227" w14:textId="525C1644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768A1AE1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3EA1CEC3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584FD028" w14:textId="77777777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8F18479" w14:textId="7BEB5F2C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W</w:t>
            </w:r>
          </w:p>
        </w:tc>
        <w:tc>
          <w:tcPr>
            <w:tcW w:w="3692" w:type="dxa"/>
          </w:tcPr>
          <w:p w14:paraId="3473C5B0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Dextrose/ Glucose infusion e.g: (DA, DNS)</w:t>
            </w:r>
          </w:p>
        </w:tc>
        <w:tc>
          <w:tcPr>
            <w:tcW w:w="900" w:type="dxa"/>
            <w:vAlign w:val="center"/>
          </w:tcPr>
          <w:p w14:paraId="5873BF76" w14:textId="31CF1BF3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6B84F97E" w14:textId="71700CAB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676438A1" w14:textId="72A302B1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0ADD5B06" w14:textId="72AB22D4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68F9A32F" w14:textId="2A6419D3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4BF63025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72C3DDE8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6085E814" w14:textId="77777777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C252DEC" w14:textId="4948CDEA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X</w:t>
            </w:r>
          </w:p>
        </w:tc>
        <w:tc>
          <w:tcPr>
            <w:tcW w:w="3692" w:type="dxa"/>
          </w:tcPr>
          <w:p w14:paraId="095F645F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Sodium chloride infusion (Normal saline)</w:t>
            </w:r>
          </w:p>
        </w:tc>
        <w:tc>
          <w:tcPr>
            <w:tcW w:w="900" w:type="dxa"/>
            <w:vAlign w:val="center"/>
          </w:tcPr>
          <w:p w14:paraId="2B9A3561" w14:textId="5D3F8267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55FE8BCD" w14:textId="687A7F95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21460ED7" w14:textId="3E7D72FC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17B42001" w14:textId="6DB1110D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743C8E4B" w14:textId="3CE801F4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522BBB78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BC22CC" w:rsidRPr="007865B6" w14:paraId="544B0C5A" w14:textId="77777777" w:rsidTr="00404759">
        <w:trPr>
          <w:trHeight w:val="242"/>
        </w:trPr>
        <w:tc>
          <w:tcPr>
            <w:tcW w:w="720" w:type="dxa"/>
            <w:vMerge/>
            <w:vAlign w:val="center"/>
          </w:tcPr>
          <w:p w14:paraId="5F24FC06" w14:textId="77777777" w:rsidR="00BC22CC" w:rsidRPr="007865B6" w:rsidRDefault="00BC22CC" w:rsidP="00BC22C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8E55E01" w14:textId="554EE7F1" w:rsidR="00BC22CC" w:rsidRPr="007865B6" w:rsidRDefault="009371EB" w:rsidP="00BC22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PC_</w:t>
            </w:r>
            <w:r w:rsidR="00767CCF" w:rsidRPr="007865B6">
              <w:rPr>
                <w:rFonts w:ascii="Times New Roman" w:hAnsi="Times New Roman" w:cs="Times New Roman"/>
                <w:b/>
                <w:bCs/>
              </w:rPr>
              <w:t>606Y</w:t>
            </w:r>
          </w:p>
        </w:tc>
        <w:tc>
          <w:tcPr>
            <w:tcW w:w="3692" w:type="dxa"/>
          </w:tcPr>
          <w:p w14:paraId="02540E74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Oxygen</w:t>
            </w:r>
          </w:p>
        </w:tc>
        <w:tc>
          <w:tcPr>
            <w:tcW w:w="900" w:type="dxa"/>
            <w:vAlign w:val="center"/>
          </w:tcPr>
          <w:p w14:paraId="6DBB338E" w14:textId="2B9FCC94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0" w:type="dxa"/>
            <w:vAlign w:val="center"/>
          </w:tcPr>
          <w:p w14:paraId="41B5D05D" w14:textId="2C780290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0" w:type="dxa"/>
            <w:vAlign w:val="center"/>
          </w:tcPr>
          <w:p w14:paraId="7707616A" w14:textId="13071C04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0" w:type="dxa"/>
            <w:vAlign w:val="center"/>
          </w:tcPr>
          <w:p w14:paraId="71311358" w14:textId="12CA86CB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0" w:type="dxa"/>
            <w:vAlign w:val="center"/>
          </w:tcPr>
          <w:p w14:paraId="02C01048" w14:textId="7EA1DC34" w:rsidR="00BC22CC" w:rsidRPr="007865B6" w:rsidRDefault="00BC22CC" w:rsidP="00BC22CC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  <w:vAlign w:val="center"/>
          </w:tcPr>
          <w:p w14:paraId="1D3D50A2" w14:textId="77777777" w:rsidR="00BC22CC" w:rsidRPr="007865B6" w:rsidRDefault="00BC22CC" w:rsidP="00BC22CC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338BDE83" w14:textId="77777777" w:rsidTr="00797FEC">
        <w:trPr>
          <w:trHeight w:val="242"/>
        </w:trPr>
        <w:tc>
          <w:tcPr>
            <w:tcW w:w="11072" w:type="dxa"/>
            <w:gridSpan w:val="9"/>
            <w:vAlign w:val="center"/>
          </w:tcPr>
          <w:p w14:paraId="7A79F3D3" w14:textId="32AA99C0" w:rsidR="005E2847" w:rsidRPr="007865B6" w:rsidRDefault="005E2847" w:rsidP="00BC22CC">
            <w:pPr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Section</w:t>
            </w:r>
            <w:r w:rsidR="002251A4" w:rsidRPr="007865B6">
              <w:rPr>
                <w:rFonts w:ascii="Times New Roman" w:hAnsi="Times New Roman" w:cs="Times New Roman"/>
                <w:b/>
                <w:bCs/>
              </w:rPr>
              <w:t xml:space="preserve">-7: </w:t>
            </w:r>
            <w:r w:rsidR="005225FD" w:rsidRPr="007865B6">
              <w:rPr>
                <w:rFonts w:ascii="Times New Roman" w:hAnsi="Times New Roman" w:cs="Times New Roman"/>
                <w:b/>
                <w:bCs/>
              </w:rPr>
              <w:t xml:space="preserve">Other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Equipment</w:t>
            </w:r>
          </w:p>
        </w:tc>
      </w:tr>
    </w:tbl>
    <w:tbl>
      <w:tblPr>
        <w:tblStyle w:val="TableGrid"/>
        <w:tblW w:w="1098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900"/>
        <w:gridCol w:w="720"/>
        <w:gridCol w:w="3529"/>
        <w:gridCol w:w="751"/>
        <w:gridCol w:w="753"/>
        <w:gridCol w:w="759"/>
        <w:gridCol w:w="749"/>
        <w:gridCol w:w="749"/>
        <w:gridCol w:w="884"/>
        <w:gridCol w:w="1186"/>
      </w:tblGrid>
      <w:tr w:rsidR="005E2847" w:rsidRPr="007865B6" w14:paraId="780CCB65" w14:textId="77777777" w:rsidTr="00F471B8">
        <w:trPr>
          <w:trHeight w:val="1390"/>
        </w:trPr>
        <w:tc>
          <w:tcPr>
            <w:tcW w:w="900" w:type="dxa"/>
            <w:vMerge w:val="restart"/>
            <w:vAlign w:val="center"/>
          </w:tcPr>
          <w:p w14:paraId="6FB07538" w14:textId="15B718CE" w:rsidR="005E2847" w:rsidRPr="007865B6" w:rsidRDefault="005E2847" w:rsidP="00933BD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701</w:t>
            </w:r>
          </w:p>
        </w:tc>
        <w:tc>
          <w:tcPr>
            <w:tcW w:w="720" w:type="dxa"/>
            <w:vMerge w:val="restart"/>
            <w:vAlign w:val="center"/>
          </w:tcPr>
          <w:p w14:paraId="5F8DD24A" w14:textId="16828376" w:rsidR="005E2847" w:rsidRPr="007865B6" w:rsidRDefault="005E2847" w:rsidP="00933BD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29" w:type="dxa"/>
            <w:vMerge w:val="restart"/>
            <w:vAlign w:val="center"/>
          </w:tcPr>
          <w:p w14:paraId="5EC93EEB" w14:textId="77777777" w:rsidR="005E2847" w:rsidRPr="007865B6" w:rsidRDefault="005E2847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Please tell me if the following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basic equipment and supplies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used in the provision of client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ervices are available anywhere in</w:t>
            </w:r>
            <w:r w:rsidRPr="007865B6">
              <w:rPr>
                <w:rFonts w:ascii="Times New Roman" w:hAnsi="Times New Roman" w:cs="Times New Roman"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the</w:t>
            </w:r>
            <w:r w:rsidRPr="007865B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outpatient service</w:t>
            </w:r>
            <w:r w:rsidRPr="007865B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area</w:t>
            </w:r>
            <w:r w:rsidRPr="007865B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and are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functional:</w:t>
            </w:r>
          </w:p>
        </w:tc>
        <w:tc>
          <w:tcPr>
            <w:tcW w:w="2263" w:type="dxa"/>
            <w:gridSpan w:val="3"/>
            <w:shd w:val="clear" w:color="auto" w:fill="D9D9D9" w:themeFill="background1" w:themeFillShade="D9"/>
          </w:tcPr>
          <w:p w14:paraId="697F95A2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(A)</w:t>
            </w:r>
            <w:r w:rsidRPr="007865B6">
              <w:rPr>
                <w:rFonts w:ascii="Times New Roman" w:hAnsi="Times New Roman" w:cs="Times New Roman"/>
                <w:b/>
                <w:bCs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AVAILABLE</w:t>
            </w:r>
          </w:p>
        </w:tc>
        <w:tc>
          <w:tcPr>
            <w:tcW w:w="2382" w:type="dxa"/>
            <w:gridSpan w:val="3"/>
            <w:shd w:val="clear" w:color="auto" w:fill="D9D9D9" w:themeFill="background1" w:themeFillShade="D9"/>
          </w:tcPr>
          <w:p w14:paraId="5E9C6701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(B)</w:t>
            </w:r>
            <w:r w:rsidRPr="007865B6">
              <w:rPr>
                <w:rFonts w:ascii="Times New Roman" w:hAnsi="Times New Roman" w:cs="Times New Roman"/>
                <w:b/>
                <w:bCs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FUNCTIONING</w:t>
            </w:r>
          </w:p>
        </w:tc>
        <w:tc>
          <w:tcPr>
            <w:tcW w:w="1186" w:type="dxa"/>
          </w:tcPr>
          <w:p w14:paraId="31287492" w14:textId="77777777" w:rsidR="005E2847" w:rsidRPr="007865B6" w:rsidRDefault="005E2847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0C87E0C3" w14:textId="77777777" w:rsidTr="00F471B8">
        <w:trPr>
          <w:trHeight w:val="1390"/>
        </w:trPr>
        <w:tc>
          <w:tcPr>
            <w:tcW w:w="900" w:type="dxa"/>
            <w:vMerge/>
          </w:tcPr>
          <w:p w14:paraId="1DE3D10A" w14:textId="4C8CA189" w:rsidR="005E2847" w:rsidRPr="007865B6" w:rsidRDefault="005E2847" w:rsidP="00933BD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vMerge/>
          </w:tcPr>
          <w:p w14:paraId="47D71D1C" w14:textId="77777777" w:rsidR="005E2847" w:rsidRPr="007865B6" w:rsidRDefault="005E2847" w:rsidP="00933B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29" w:type="dxa"/>
            <w:vMerge/>
          </w:tcPr>
          <w:p w14:paraId="2284A905" w14:textId="77777777" w:rsidR="005E2847" w:rsidRPr="007865B6" w:rsidRDefault="005E2847" w:rsidP="00933B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1" w:type="dxa"/>
            <w:shd w:val="clear" w:color="auto" w:fill="D9D9D9" w:themeFill="background1" w:themeFillShade="D9"/>
          </w:tcPr>
          <w:p w14:paraId="5654E33B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OBSERVED</w:t>
            </w:r>
          </w:p>
        </w:tc>
        <w:tc>
          <w:tcPr>
            <w:tcW w:w="753" w:type="dxa"/>
            <w:shd w:val="clear" w:color="auto" w:fill="D9D9D9" w:themeFill="background1" w:themeFillShade="D9"/>
          </w:tcPr>
          <w:p w14:paraId="119E340A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REPORTED,</w:t>
            </w:r>
            <w:r w:rsidRPr="007865B6">
              <w:rPr>
                <w:rFonts w:ascii="Times New Roman" w:hAnsi="Times New Roman" w:cs="Times New Roman"/>
                <w:b/>
                <w:bCs/>
                <w:spacing w:val="-34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NOT</w:t>
            </w:r>
            <w:r w:rsidRPr="007865B6">
              <w:rPr>
                <w:rFonts w:ascii="Times New Roman" w:hAnsi="Times New Roman" w:cs="Times New Roman"/>
                <w:b/>
                <w:bCs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  <w:b/>
                <w:bCs/>
              </w:rPr>
              <w:t>SEEN</w:t>
            </w:r>
          </w:p>
        </w:tc>
        <w:tc>
          <w:tcPr>
            <w:tcW w:w="759" w:type="dxa"/>
            <w:shd w:val="clear" w:color="auto" w:fill="D9D9D9" w:themeFill="background1" w:themeFillShade="D9"/>
          </w:tcPr>
          <w:p w14:paraId="7D3F22CB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  <w:tc>
          <w:tcPr>
            <w:tcW w:w="749" w:type="dxa"/>
            <w:shd w:val="clear" w:color="auto" w:fill="D9D9D9" w:themeFill="background1" w:themeFillShade="D9"/>
          </w:tcPr>
          <w:p w14:paraId="7A26CAAA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YES</w:t>
            </w:r>
          </w:p>
        </w:tc>
        <w:tc>
          <w:tcPr>
            <w:tcW w:w="749" w:type="dxa"/>
            <w:shd w:val="clear" w:color="auto" w:fill="D9D9D9" w:themeFill="background1" w:themeFillShade="D9"/>
          </w:tcPr>
          <w:p w14:paraId="3D39E4F4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  <w:tc>
          <w:tcPr>
            <w:tcW w:w="884" w:type="dxa"/>
            <w:shd w:val="clear" w:color="auto" w:fill="D9D9D9" w:themeFill="background1" w:themeFillShade="D9"/>
          </w:tcPr>
          <w:p w14:paraId="71112E98" w14:textId="77777777" w:rsidR="005E2847" w:rsidRPr="007865B6" w:rsidRDefault="005E2847" w:rsidP="00933BDE">
            <w:pPr>
              <w:pStyle w:val="TableParagraph"/>
              <w:spacing w:line="194" w:lineRule="exact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DON’T</w:t>
            </w:r>
          </w:p>
          <w:p w14:paraId="3B3561C6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</w:rPr>
              <w:t>KNOW</w:t>
            </w:r>
          </w:p>
        </w:tc>
        <w:tc>
          <w:tcPr>
            <w:tcW w:w="1186" w:type="dxa"/>
          </w:tcPr>
          <w:p w14:paraId="09F4B9C8" w14:textId="77777777" w:rsidR="005E2847" w:rsidRPr="007865B6" w:rsidRDefault="005E2847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5775E6D7" w14:textId="77777777" w:rsidTr="00F471B8">
        <w:trPr>
          <w:trHeight w:val="1390"/>
        </w:trPr>
        <w:tc>
          <w:tcPr>
            <w:tcW w:w="900" w:type="dxa"/>
            <w:vMerge/>
            <w:vAlign w:val="center"/>
          </w:tcPr>
          <w:p w14:paraId="53C647AB" w14:textId="76FA8FF4" w:rsidR="005E2847" w:rsidRPr="007865B6" w:rsidRDefault="005E2847" w:rsidP="00933BD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vAlign w:val="center"/>
          </w:tcPr>
          <w:p w14:paraId="78B8591D" w14:textId="572D2F8E" w:rsidR="005E2847" w:rsidRPr="007865B6" w:rsidRDefault="009371EB" w:rsidP="00933BD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A</w:t>
            </w:r>
          </w:p>
        </w:tc>
        <w:tc>
          <w:tcPr>
            <w:tcW w:w="3529" w:type="dxa"/>
            <w:vAlign w:val="center"/>
          </w:tcPr>
          <w:p w14:paraId="533FA040" w14:textId="77777777" w:rsidR="005E2847" w:rsidRPr="007865B6" w:rsidRDefault="005E2847" w:rsidP="00933BDE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Adult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weighing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cale</w:t>
            </w:r>
          </w:p>
        </w:tc>
        <w:tc>
          <w:tcPr>
            <w:tcW w:w="751" w:type="dxa"/>
            <w:vAlign w:val="center"/>
          </w:tcPr>
          <w:p w14:paraId="4AF394AF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7D9BEAD1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618C4DAF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5E8D12DB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6519450E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157B20B3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2FA23B1C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7DC270F8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2774C518" w14:textId="0FE76FD1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 xml:space="preserve">If 3 go to </w:t>
            </w:r>
            <w:r w:rsidR="00F77DAD" w:rsidRPr="007865B6">
              <w:rPr>
                <w:rFonts w:ascii="Times New Roman" w:hAnsi="Times New Roman" w:cs="Times New Roman"/>
                <w:i/>
                <w:iCs/>
              </w:rPr>
              <w:t>next Q</w:t>
            </w:r>
          </w:p>
        </w:tc>
        <w:tc>
          <w:tcPr>
            <w:tcW w:w="749" w:type="dxa"/>
            <w:vAlign w:val="center"/>
          </w:tcPr>
          <w:p w14:paraId="45B9EBE1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089AFF7E" w14:textId="77777777" w:rsidR="005E2847" w:rsidRPr="007865B6" w:rsidRDefault="005E2847" w:rsidP="00933BDE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3D4835B4" w14:textId="77777777" w:rsidR="005E2847" w:rsidRPr="007865B6" w:rsidRDefault="005E2847" w:rsidP="00933BDE">
            <w:pPr>
              <w:pStyle w:val="TableParagraph"/>
              <w:spacing w:line="194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16410552" w14:textId="77777777" w:rsidR="005E2847" w:rsidRPr="007865B6" w:rsidRDefault="005E2847" w:rsidP="00933BDE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0C964DB4" w14:textId="77777777" w:rsidTr="00D227B0">
        <w:trPr>
          <w:trHeight w:val="1390"/>
        </w:trPr>
        <w:tc>
          <w:tcPr>
            <w:tcW w:w="900" w:type="dxa"/>
            <w:vMerge/>
            <w:vAlign w:val="center"/>
          </w:tcPr>
          <w:p w14:paraId="6125ADF4" w14:textId="13EEB7E8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7D8F6066" w14:textId="6A86FDE0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B</w:t>
            </w:r>
          </w:p>
        </w:tc>
        <w:tc>
          <w:tcPr>
            <w:tcW w:w="3529" w:type="dxa"/>
            <w:vAlign w:val="center"/>
          </w:tcPr>
          <w:p w14:paraId="00722571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Blood pressure apparatus</w:t>
            </w:r>
            <w:r w:rsidRPr="007865B6">
              <w:rPr>
                <w:rFonts w:ascii="Times New Roman" w:hAnsi="Times New Roman" w:cs="Times New Roman"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</w:t>
            </w:r>
            <w:proofErr w:type="gramStart"/>
            <w:r w:rsidRPr="007865B6">
              <w:rPr>
                <w:rFonts w:ascii="Times New Roman" w:hAnsi="Times New Roman" w:cs="Times New Roman"/>
              </w:rPr>
              <w:t>may be</w:t>
            </w:r>
            <w:proofErr w:type="gramEnd"/>
            <w:r w:rsidRPr="007865B6">
              <w:rPr>
                <w:rFonts w:ascii="Times New Roman" w:hAnsi="Times New Roman" w:cs="Times New Roman"/>
              </w:rPr>
              <w:t xml:space="preserve"> digital or manual</w:t>
            </w:r>
            <w:r w:rsidRPr="007865B6">
              <w:rPr>
                <w:rFonts w:ascii="Times New Roman" w:hAnsi="Times New Roman" w:cs="Times New Roman"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sphygmomanometer </w:t>
            </w:r>
            <w:r w:rsidRPr="007865B6">
              <w:rPr>
                <w:rFonts w:ascii="Times New Roman" w:hAnsi="Times New Roman" w:cs="Times New Roman"/>
              </w:rPr>
              <w:t>with</w:t>
            </w:r>
            <w:r w:rsidRPr="007865B6">
              <w:rPr>
                <w:rFonts w:ascii="Times New Roman" w:hAnsi="Times New Roman" w:cs="Times New Roman"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tethoscope)</w:t>
            </w:r>
          </w:p>
          <w:p w14:paraId="3613013F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1" w:type="dxa"/>
            <w:vAlign w:val="center"/>
          </w:tcPr>
          <w:p w14:paraId="12239346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79D5AB0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150E6FF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65EA9439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734536B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41509C17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4C80EC3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08F27C8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59A027A0" w14:textId="1B77D6F1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701D042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2434727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0B18A257" w14:textId="77777777" w:rsidR="005E2847" w:rsidRPr="007865B6" w:rsidRDefault="005E2847" w:rsidP="005E2847">
            <w:pPr>
              <w:pStyle w:val="TableParagraph"/>
              <w:spacing w:line="194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4B18AC49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7498C8E8" w14:textId="77777777" w:rsidTr="00D227B0">
        <w:trPr>
          <w:trHeight w:val="1390"/>
        </w:trPr>
        <w:tc>
          <w:tcPr>
            <w:tcW w:w="900" w:type="dxa"/>
            <w:vMerge/>
            <w:vAlign w:val="center"/>
          </w:tcPr>
          <w:p w14:paraId="7D2FBC6B" w14:textId="3663A41C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B5C4065" w14:textId="703D40C5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C</w:t>
            </w:r>
          </w:p>
        </w:tc>
        <w:tc>
          <w:tcPr>
            <w:tcW w:w="3529" w:type="dxa"/>
            <w:vAlign w:val="center"/>
          </w:tcPr>
          <w:p w14:paraId="0D1F2F59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Thermometer</w:t>
            </w:r>
          </w:p>
        </w:tc>
        <w:tc>
          <w:tcPr>
            <w:tcW w:w="751" w:type="dxa"/>
            <w:vAlign w:val="center"/>
          </w:tcPr>
          <w:p w14:paraId="006815D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341AAEE6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7EB4869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6E9B6F2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5C04C69F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3E44A14C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69ECAAC9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3760DA7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19AA6505" w14:textId="7140760E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38F23D7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402CF777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181E6607" w14:textId="77777777" w:rsidR="005E2847" w:rsidRPr="007865B6" w:rsidRDefault="005E2847" w:rsidP="005E2847">
            <w:pPr>
              <w:pStyle w:val="TableParagraph"/>
              <w:spacing w:line="194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613CCD31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33E67BB5" w14:textId="77777777" w:rsidTr="00D227B0">
        <w:trPr>
          <w:trHeight w:val="1390"/>
        </w:trPr>
        <w:tc>
          <w:tcPr>
            <w:tcW w:w="900" w:type="dxa"/>
            <w:vMerge/>
            <w:vAlign w:val="center"/>
          </w:tcPr>
          <w:p w14:paraId="24607301" w14:textId="1E81ADD3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328B79F" w14:textId="5DB2965A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D</w:t>
            </w:r>
          </w:p>
        </w:tc>
        <w:tc>
          <w:tcPr>
            <w:tcW w:w="3529" w:type="dxa"/>
            <w:vAlign w:val="center"/>
          </w:tcPr>
          <w:p w14:paraId="6C190276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Stethoscope</w:t>
            </w:r>
          </w:p>
        </w:tc>
        <w:tc>
          <w:tcPr>
            <w:tcW w:w="751" w:type="dxa"/>
            <w:vAlign w:val="center"/>
          </w:tcPr>
          <w:p w14:paraId="16804F7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5374958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3A98BF4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10EE9D8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2D1CEC67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49A5E809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7CC3791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7209165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61AAB6E2" w14:textId="36BD4965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6D36ED9E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6F46A75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048F29B3" w14:textId="77777777" w:rsidR="005E2847" w:rsidRPr="007865B6" w:rsidRDefault="005E2847" w:rsidP="005E2847">
            <w:pPr>
              <w:pStyle w:val="TableParagraph"/>
              <w:spacing w:line="194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033F7134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2826C3AB" w14:textId="77777777" w:rsidTr="00D227B0">
        <w:trPr>
          <w:trHeight w:val="1390"/>
        </w:trPr>
        <w:tc>
          <w:tcPr>
            <w:tcW w:w="900" w:type="dxa"/>
            <w:vMerge/>
            <w:vAlign w:val="center"/>
          </w:tcPr>
          <w:p w14:paraId="2C24A1DA" w14:textId="35BDE501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4620389" w14:textId="32CDC207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E</w:t>
            </w:r>
          </w:p>
        </w:tc>
        <w:tc>
          <w:tcPr>
            <w:tcW w:w="3529" w:type="dxa"/>
            <w:vAlign w:val="center"/>
          </w:tcPr>
          <w:p w14:paraId="0F2E625C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Examination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light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that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can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be</w:t>
            </w:r>
            <w:r w:rsidRPr="007865B6">
              <w:rPr>
                <w:rFonts w:ascii="Times New Roman" w:hAnsi="Times New Roman" w:cs="Times New Roman"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aimed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for</w:t>
            </w:r>
            <w:r w:rsidRPr="007865B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client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examination</w:t>
            </w:r>
          </w:p>
          <w:p w14:paraId="018010C2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(flashlight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acceptable)</w:t>
            </w:r>
          </w:p>
        </w:tc>
        <w:tc>
          <w:tcPr>
            <w:tcW w:w="751" w:type="dxa"/>
            <w:vAlign w:val="center"/>
          </w:tcPr>
          <w:p w14:paraId="290F91D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555A6A6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08B1B8F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2511CA5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368BAFE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27E77A39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76489F9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5B20521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01FAAA42" w14:textId="498DCEBA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08624E4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3E623C16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59A7E23C" w14:textId="77777777" w:rsidR="005E2847" w:rsidRPr="007865B6" w:rsidRDefault="005E2847" w:rsidP="005E2847">
            <w:pPr>
              <w:pStyle w:val="TableParagraph"/>
              <w:spacing w:line="194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189F08F1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3103AEF3" w14:textId="77777777" w:rsidTr="00D227B0">
        <w:trPr>
          <w:trHeight w:val="1390"/>
        </w:trPr>
        <w:tc>
          <w:tcPr>
            <w:tcW w:w="900" w:type="dxa"/>
            <w:vMerge/>
            <w:vAlign w:val="center"/>
          </w:tcPr>
          <w:p w14:paraId="722D40D9" w14:textId="277429D4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4D1DBAD8" w14:textId="048FD544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F</w:t>
            </w:r>
          </w:p>
        </w:tc>
        <w:tc>
          <w:tcPr>
            <w:tcW w:w="3529" w:type="dxa"/>
            <w:vAlign w:val="center"/>
          </w:tcPr>
          <w:p w14:paraId="0895CD9C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Height</w:t>
            </w:r>
            <w:r w:rsidRPr="007865B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board/stadiometer</w:t>
            </w:r>
          </w:p>
        </w:tc>
        <w:tc>
          <w:tcPr>
            <w:tcW w:w="751" w:type="dxa"/>
            <w:vAlign w:val="center"/>
          </w:tcPr>
          <w:p w14:paraId="75FD84AE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19D7EB1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0B62B02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640C264C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41262DE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70BC50F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037AB6E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15C66A3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77E4CA31" w14:textId="2A5CC334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1F2DA55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352C2DCE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7AE60AB4" w14:textId="77777777" w:rsidR="005E2847" w:rsidRPr="007865B6" w:rsidRDefault="005E2847" w:rsidP="005E2847">
            <w:pPr>
              <w:pStyle w:val="TableParagraph"/>
              <w:spacing w:line="194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6635978B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7E6F8E17" w14:textId="77777777" w:rsidTr="00D227B0">
        <w:trPr>
          <w:trHeight w:val="1390"/>
        </w:trPr>
        <w:tc>
          <w:tcPr>
            <w:tcW w:w="900" w:type="dxa"/>
            <w:vMerge/>
            <w:vAlign w:val="center"/>
          </w:tcPr>
          <w:p w14:paraId="755B78FD" w14:textId="0A9CE966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513D8482" w14:textId="0968BC01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G</w:t>
            </w:r>
          </w:p>
        </w:tc>
        <w:tc>
          <w:tcPr>
            <w:tcW w:w="3529" w:type="dxa"/>
            <w:vAlign w:val="center"/>
          </w:tcPr>
          <w:p w14:paraId="40116025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Facility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provided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device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proofErr w:type="gramStart"/>
            <w:r w:rsidRPr="007865B6">
              <w:rPr>
                <w:rFonts w:ascii="Times New Roman" w:hAnsi="Times New Roman" w:cs="Times New Roman"/>
              </w:rPr>
              <w:t xml:space="preserve">for </w:t>
            </w:r>
            <w:r w:rsidRPr="007865B6">
              <w:rPr>
                <w:rFonts w:ascii="Times New Roman" w:hAnsi="Times New Roman" w:cs="Times New Roman"/>
                <w:spacing w:val="-37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measuring</w:t>
            </w:r>
            <w:proofErr w:type="gramEnd"/>
            <w:r w:rsidRPr="007865B6">
              <w:rPr>
                <w:rFonts w:ascii="Times New Roman" w:hAnsi="Times New Roman" w:cs="Times New Roman"/>
              </w:rPr>
              <w:t xml:space="preserve"> 1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minute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(for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counting respirations)</w:t>
            </w:r>
          </w:p>
        </w:tc>
        <w:tc>
          <w:tcPr>
            <w:tcW w:w="751" w:type="dxa"/>
            <w:vAlign w:val="center"/>
          </w:tcPr>
          <w:p w14:paraId="75A23B0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6BBEDE8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146C6F76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1EFCCA2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62E4DEB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013FE49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0B309EB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6344A41F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5B592AF7" w14:textId="3A48CF16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06D224E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46DE0C87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4F937EBE" w14:textId="77777777" w:rsidR="005E2847" w:rsidRPr="007865B6" w:rsidRDefault="005E2847" w:rsidP="005E2847">
            <w:pPr>
              <w:pStyle w:val="TableParagraph"/>
              <w:spacing w:line="194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687227D9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78DEB275" w14:textId="77777777" w:rsidTr="00D227B0">
        <w:trPr>
          <w:trHeight w:val="1390"/>
        </w:trPr>
        <w:tc>
          <w:tcPr>
            <w:tcW w:w="900" w:type="dxa"/>
            <w:vMerge/>
            <w:vAlign w:val="center"/>
          </w:tcPr>
          <w:p w14:paraId="18AAF587" w14:textId="3199E9FD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719A088B" w14:textId="54291757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H</w:t>
            </w:r>
          </w:p>
        </w:tc>
        <w:tc>
          <w:tcPr>
            <w:tcW w:w="3529" w:type="dxa"/>
            <w:vAlign w:val="center"/>
          </w:tcPr>
          <w:p w14:paraId="3D46A7CB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Pulse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oximeter</w:t>
            </w:r>
          </w:p>
        </w:tc>
        <w:tc>
          <w:tcPr>
            <w:tcW w:w="751" w:type="dxa"/>
            <w:vAlign w:val="center"/>
          </w:tcPr>
          <w:p w14:paraId="5A9FF4C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457E74EC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1F585A87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1B95A9E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57A32FD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2A6E7AA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6B636F8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60BB0767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0217E771" w14:textId="4849AEC9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6A16988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7FE6D2B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552E3BCD" w14:textId="77777777" w:rsidR="005E2847" w:rsidRPr="007865B6" w:rsidRDefault="005E2847" w:rsidP="005E2847">
            <w:pPr>
              <w:pStyle w:val="TableParagraph"/>
              <w:spacing w:line="194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69B8FD6A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0E688092" w14:textId="77777777" w:rsidTr="00D227B0">
        <w:trPr>
          <w:trHeight w:val="1390"/>
        </w:trPr>
        <w:tc>
          <w:tcPr>
            <w:tcW w:w="900" w:type="dxa"/>
            <w:vMerge/>
            <w:vAlign w:val="center"/>
          </w:tcPr>
          <w:p w14:paraId="12712260" w14:textId="261FE375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94077B2" w14:textId="61A5C85B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I</w:t>
            </w:r>
          </w:p>
        </w:tc>
        <w:tc>
          <w:tcPr>
            <w:tcW w:w="3529" w:type="dxa"/>
            <w:vAlign w:val="center"/>
          </w:tcPr>
          <w:p w14:paraId="593CB1B1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Measuring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tape</w:t>
            </w:r>
          </w:p>
        </w:tc>
        <w:tc>
          <w:tcPr>
            <w:tcW w:w="751" w:type="dxa"/>
            <w:vAlign w:val="center"/>
          </w:tcPr>
          <w:p w14:paraId="0879BED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419A713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53" w:type="dxa"/>
            <w:vAlign w:val="center"/>
          </w:tcPr>
          <w:p w14:paraId="5CF6B056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7ED7AD27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331AB02C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59" w:type="dxa"/>
            <w:vAlign w:val="center"/>
          </w:tcPr>
          <w:p w14:paraId="21E55D5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773A3515" w14:textId="4DC33CDF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  <w:p w14:paraId="0F13511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49" w:type="dxa"/>
            <w:vAlign w:val="center"/>
          </w:tcPr>
          <w:p w14:paraId="731B30A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noProof/>
                <w:lang w:eastAsia="ja-JP" w:bidi="bn-BD"/>
              </w:rPr>
              <mc:AlternateContent>
                <mc:Choice Requires="wpg">
                  <w:drawing>
                    <wp:inline distT="0" distB="0" distL="0" distR="0" wp14:anchorId="607D1D2A" wp14:editId="3AD4B4B2">
                      <wp:extent cx="311785" cy="164465"/>
                      <wp:effectExtent l="4445" t="6985" r="7620" b="0"/>
                      <wp:docPr id="79" name="Group 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11785" cy="164465"/>
                                <a:chOff x="0" y="0"/>
                                <a:chExt cx="491" cy="259"/>
                              </a:xfrm>
                            </wpg:grpSpPr>
                            <wps:wsp>
                              <wps:cNvPr id="80" name="Freeform 81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491" cy="259"/>
                                </a:xfrm>
                                <a:custGeom>
                                  <a:avLst/>
                                  <a:gdLst>
                                    <a:gd name="T0" fmla="*/ 431 w 491"/>
                                    <a:gd name="T1" fmla="*/ 0 h 259"/>
                                    <a:gd name="T2" fmla="*/ 245 w 491"/>
                                    <a:gd name="T3" fmla="*/ 98 h 259"/>
                                    <a:gd name="T4" fmla="*/ 59 w 491"/>
                                    <a:gd name="T5" fmla="*/ 0 h 259"/>
                                    <a:gd name="T6" fmla="*/ 0 w 491"/>
                                    <a:gd name="T7" fmla="*/ 31 h 259"/>
                                    <a:gd name="T8" fmla="*/ 186 w 491"/>
                                    <a:gd name="T9" fmla="*/ 129 h 259"/>
                                    <a:gd name="T10" fmla="*/ 0 w 491"/>
                                    <a:gd name="T11" fmla="*/ 227 h 259"/>
                                    <a:gd name="T12" fmla="*/ 59 w 491"/>
                                    <a:gd name="T13" fmla="*/ 258 h 259"/>
                                    <a:gd name="T14" fmla="*/ 245 w 491"/>
                                    <a:gd name="T15" fmla="*/ 160 h 259"/>
                                    <a:gd name="T16" fmla="*/ 431 w 491"/>
                                    <a:gd name="T17" fmla="*/ 258 h 259"/>
                                    <a:gd name="T18" fmla="*/ 490 w 491"/>
                                    <a:gd name="T19" fmla="*/ 227 h 259"/>
                                    <a:gd name="T20" fmla="*/ 304 w 491"/>
                                    <a:gd name="T21" fmla="*/ 129 h 259"/>
                                    <a:gd name="T22" fmla="*/ 490 w 491"/>
                                    <a:gd name="T23" fmla="*/ 31 h 259"/>
                                    <a:gd name="T24" fmla="*/ 431 w 491"/>
                                    <a:gd name="T25" fmla="*/ 0 h 25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</a:cxnLst>
                                  <a:rect l="0" t="0" r="r" b="b"/>
                                  <a:pathLst>
                                    <a:path w="491" h="259">
                                      <a:moveTo>
                                        <a:pt x="431" y="0"/>
                                      </a:moveTo>
                                      <a:lnTo>
                                        <a:pt x="245" y="98"/>
                                      </a:lnTo>
                                      <a:lnTo>
                                        <a:pt x="59" y="0"/>
                                      </a:lnTo>
                                      <a:lnTo>
                                        <a:pt x="0" y="31"/>
                                      </a:lnTo>
                                      <a:lnTo>
                                        <a:pt x="186" y="129"/>
                                      </a:lnTo>
                                      <a:lnTo>
                                        <a:pt x="0" y="227"/>
                                      </a:lnTo>
                                      <a:lnTo>
                                        <a:pt x="59" y="258"/>
                                      </a:lnTo>
                                      <a:lnTo>
                                        <a:pt x="245" y="160"/>
                                      </a:lnTo>
                                      <a:lnTo>
                                        <a:pt x="431" y="258"/>
                                      </a:lnTo>
                                      <a:lnTo>
                                        <a:pt x="490" y="227"/>
                                      </a:lnTo>
                                      <a:lnTo>
                                        <a:pt x="304" y="129"/>
                                      </a:lnTo>
                                      <a:lnTo>
                                        <a:pt x="490" y="31"/>
                                      </a:lnTo>
                                      <a:lnTo>
                                        <a:pt x="4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6A6A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9F49C6" id="Group 79" o:spid="_x0000_s1026" style="width:24.55pt;height:12.95pt;mso-position-horizontal-relative:char;mso-position-vertical-relative:line" coordsize="491,2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">
                      <v:shape id="Freeform 81" o:spid="_x0000_s1027" style="position:absolute;width:491;height:259;visibility:visible;mso-wrap-style:square;v-text-anchor:top" coordsize="491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" path="m431,l245,98,59,,,31r186,98l,227r59,31l245,160r186,98l490,227,304,129,490,31,431,xe" fillcolor="#a6a6a6" stroked="f">
                        <v:path arrowok="t" o:connecttype="custom" o:connectlocs="431,0;245,98;59,0;0,31;186,129;0,227;59,258;245,160;431,258;490,227;304,129;490,31;431,0" o:connectangles="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749" w:type="dxa"/>
            <w:vAlign w:val="center"/>
          </w:tcPr>
          <w:p w14:paraId="752576B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noProof/>
                <w:lang w:eastAsia="ja-JP" w:bidi="bn-BD"/>
              </w:rPr>
              <mc:AlternateContent>
                <mc:Choice Requires="wpg">
                  <w:drawing>
                    <wp:inline distT="0" distB="0" distL="0" distR="0" wp14:anchorId="0D24D261" wp14:editId="58A7922D">
                      <wp:extent cx="311785" cy="164465"/>
                      <wp:effectExtent l="4445" t="6985" r="7620" b="0"/>
                      <wp:docPr id="77" name="Group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11785" cy="164465"/>
                                <a:chOff x="0" y="0"/>
                                <a:chExt cx="491" cy="259"/>
                              </a:xfrm>
                            </wpg:grpSpPr>
                            <wps:wsp>
                              <wps:cNvPr id="78" name="Freeform 81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491" cy="259"/>
                                </a:xfrm>
                                <a:custGeom>
                                  <a:avLst/>
                                  <a:gdLst>
                                    <a:gd name="T0" fmla="*/ 431 w 491"/>
                                    <a:gd name="T1" fmla="*/ 0 h 259"/>
                                    <a:gd name="T2" fmla="*/ 245 w 491"/>
                                    <a:gd name="T3" fmla="*/ 98 h 259"/>
                                    <a:gd name="T4" fmla="*/ 59 w 491"/>
                                    <a:gd name="T5" fmla="*/ 0 h 259"/>
                                    <a:gd name="T6" fmla="*/ 0 w 491"/>
                                    <a:gd name="T7" fmla="*/ 31 h 259"/>
                                    <a:gd name="T8" fmla="*/ 186 w 491"/>
                                    <a:gd name="T9" fmla="*/ 129 h 259"/>
                                    <a:gd name="T10" fmla="*/ 0 w 491"/>
                                    <a:gd name="T11" fmla="*/ 227 h 259"/>
                                    <a:gd name="T12" fmla="*/ 59 w 491"/>
                                    <a:gd name="T13" fmla="*/ 258 h 259"/>
                                    <a:gd name="T14" fmla="*/ 245 w 491"/>
                                    <a:gd name="T15" fmla="*/ 160 h 259"/>
                                    <a:gd name="T16" fmla="*/ 431 w 491"/>
                                    <a:gd name="T17" fmla="*/ 258 h 259"/>
                                    <a:gd name="T18" fmla="*/ 490 w 491"/>
                                    <a:gd name="T19" fmla="*/ 227 h 259"/>
                                    <a:gd name="T20" fmla="*/ 304 w 491"/>
                                    <a:gd name="T21" fmla="*/ 129 h 259"/>
                                    <a:gd name="T22" fmla="*/ 490 w 491"/>
                                    <a:gd name="T23" fmla="*/ 31 h 259"/>
                                    <a:gd name="T24" fmla="*/ 431 w 491"/>
                                    <a:gd name="T25" fmla="*/ 0 h 25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</a:cxnLst>
                                  <a:rect l="0" t="0" r="r" b="b"/>
                                  <a:pathLst>
                                    <a:path w="491" h="259">
                                      <a:moveTo>
                                        <a:pt x="431" y="0"/>
                                      </a:moveTo>
                                      <a:lnTo>
                                        <a:pt x="245" y="98"/>
                                      </a:lnTo>
                                      <a:lnTo>
                                        <a:pt x="59" y="0"/>
                                      </a:lnTo>
                                      <a:lnTo>
                                        <a:pt x="0" y="31"/>
                                      </a:lnTo>
                                      <a:lnTo>
                                        <a:pt x="186" y="129"/>
                                      </a:lnTo>
                                      <a:lnTo>
                                        <a:pt x="0" y="227"/>
                                      </a:lnTo>
                                      <a:lnTo>
                                        <a:pt x="59" y="258"/>
                                      </a:lnTo>
                                      <a:lnTo>
                                        <a:pt x="245" y="160"/>
                                      </a:lnTo>
                                      <a:lnTo>
                                        <a:pt x="431" y="258"/>
                                      </a:lnTo>
                                      <a:lnTo>
                                        <a:pt x="490" y="227"/>
                                      </a:lnTo>
                                      <a:lnTo>
                                        <a:pt x="304" y="129"/>
                                      </a:lnTo>
                                      <a:lnTo>
                                        <a:pt x="490" y="31"/>
                                      </a:lnTo>
                                      <a:lnTo>
                                        <a:pt x="4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6A6A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B2E0615" id="Group 77" o:spid="_x0000_s1026" style="width:24.55pt;height:12.95pt;mso-position-horizontal-relative:char;mso-position-vertical-relative:line" coordsize="491,2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">
                      <v:shape id="Freeform 81" o:spid="_x0000_s1027" style="position:absolute;width:491;height:259;visibility:visible;mso-wrap-style:square;v-text-anchor:top" coordsize="491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" path="m431,l245,98,59,,,31r186,98l,227r59,31l245,160r186,98l490,227,304,129,490,31,431,xe" fillcolor="#a6a6a6" stroked="f">
                        <v:path arrowok="t" o:connecttype="custom" o:connectlocs="431,0;245,98;59,0;0,31;186,129;0,227;59,258;245,160;431,258;490,227;304,129;490,31;431,0" o:connectangles="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84" w:type="dxa"/>
            <w:vAlign w:val="center"/>
          </w:tcPr>
          <w:p w14:paraId="394734D9" w14:textId="77777777" w:rsidR="005E2847" w:rsidRPr="007865B6" w:rsidRDefault="005E2847" w:rsidP="005E2847">
            <w:pPr>
              <w:pStyle w:val="TableParagraph"/>
              <w:spacing w:line="194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noProof/>
                <w:lang w:eastAsia="ja-JP" w:bidi="bn-BD"/>
              </w:rPr>
              <mc:AlternateContent>
                <mc:Choice Requires="wpg">
                  <w:drawing>
                    <wp:inline distT="0" distB="0" distL="0" distR="0" wp14:anchorId="2F9FB85E" wp14:editId="1D70B6D5">
                      <wp:extent cx="311785" cy="164465"/>
                      <wp:effectExtent l="4445" t="6985" r="7620" b="0"/>
                      <wp:docPr id="81" name="Group 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11785" cy="164465"/>
                                <a:chOff x="0" y="0"/>
                                <a:chExt cx="491" cy="259"/>
                              </a:xfrm>
                            </wpg:grpSpPr>
                            <wps:wsp>
                              <wps:cNvPr id="82" name="Freeform 81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491" cy="259"/>
                                </a:xfrm>
                                <a:custGeom>
                                  <a:avLst/>
                                  <a:gdLst>
                                    <a:gd name="T0" fmla="*/ 431 w 491"/>
                                    <a:gd name="T1" fmla="*/ 0 h 259"/>
                                    <a:gd name="T2" fmla="*/ 245 w 491"/>
                                    <a:gd name="T3" fmla="*/ 98 h 259"/>
                                    <a:gd name="T4" fmla="*/ 59 w 491"/>
                                    <a:gd name="T5" fmla="*/ 0 h 259"/>
                                    <a:gd name="T6" fmla="*/ 0 w 491"/>
                                    <a:gd name="T7" fmla="*/ 31 h 259"/>
                                    <a:gd name="T8" fmla="*/ 186 w 491"/>
                                    <a:gd name="T9" fmla="*/ 129 h 259"/>
                                    <a:gd name="T10" fmla="*/ 0 w 491"/>
                                    <a:gd name="T11" fmla="*/ 227 h 259"/>
                                    <a:gd name="T12" fmla="*/ 59 w 491"/>
                                    <a:gd name="T13" fmla="*/ 258 h 259"/>
                                    <a:gd name="T14" fmla="*/ 245 w 491"/>
                                    <a:gd name="T15" fmla="*/ 160 h 259"/>
                                    <a:gd name="T16" fmla="*/ 431 w 491"/>
                                    <a:gd name="T17" fmla="*/ 258 h 259"/>
                                    <a:gd name="T18" fmla="*/ 490 w 491"/>
                                    <a:gd name="T19" fmla="*/ 227 h 259"/>
                                    <a:gd name="T20" fmla="*/ 304 w 491"/>
                                    <a:gd name="T21" fmla="*/ 129 h 259"/>
                                    <a:gd name="T22" fmla="*/ 490 w 491"/>
                                    <a:gd name="T23" fmla="*/ 31 h 259"/>
                                    <a:gd name="T24" fmla="*/ 431 w 491"/>
                                    <a:gd name="T25" fmla="*/ 0 h 25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</a:cxnLst>
                                  <a:rect l="0" t="0" r="r" b="b"/>
                                  <a:pathLst>
                                    <a:path w="491" h="259">
                                      <a:moveTo>
                                        <a:pt x="431" y="0"/>
                                      </a:moveTo>
                                      <a:lnTo>
                                        <a:pt x="245" y="98"/>
                                      </a:lnTo>
                                      <a:lnTo>
                                        <a:pt x="59" y="0"/>
                                      </a:lnTo>
                                      <a:lnTo>
                                        <a:pt x="0" y="31"/>
                                      </a:lnTo>
                                      <a:lnTo>
                                        <a:pt x="186" y="129"/>
                                      </a:lnTo>
                                      <a:lnTo>
                                        <a:pt x="0" y="227"/>
                                      </a:lnTo>
                                      <a:lnTo>
                                        <a:pt x="59" y="258"/>
                                      </a:lnTo>
                                      <a:lnTo>
                                        <a:pt x="245" y="160"/>
                                      </a:lnTo>
                                      <a:lnTo>
                                        <a:pt x="431" y="258"/>
                                      </a:lnTo>
                                      <a:lnTo>
                                        <a:pt x="490" y="227"/>
                                      </a:lnTo>
                                      <a:lnTo>
                                        <a:pt x="304" y="129"/>
                                      </a:lnTo>
                                      <a:lnTo>
                                        <a:pt x="490" y="31"/>
                                      </a:lnTo>
                                      <a:lnTo>
                                        <a:pt x="4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6A6A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893583" id="Group 81" o:spid="_x0000_s1026" style="width:24.55pt;height:12.95pt;mso-position-horizontal-relative:char;mso-position-vertical-relative:line" coordsize="491,2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">
                      <v:shape id="Freeform 81" o:spid="_x0000_s1027" style="position:absolute;width:491;height:259;visibility:visible;mso-wrap-style:square;v-text-anchor:top" coordsize="491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" path="m431,l245,98,59,,,31r186,98l,227r59,31l245,160r186,98l490,227,304,129,490,31,431,xe" fillcolor="#a6a6a6" stroked="f">
                        <v:path arrowok="t" o:connecttype="custom" o:connectlocs="431,0;245,98;59,0;0,31;186,129;0,227;59,258;245,160;431,258;490,227;304,129;490,31;431,0" o:connectangles="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186" w:type="dxa"/>
            <w:vAlign w:val="center"/>
          </w:tcPr>
          <w:p w14:paraId="7BC34CDC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48526721" w14:textId="77777777" w:rsidTr="00D227B0">
        <w:trPr>
          <w:trHeight w:val="1390"/>
        </w:trPr>
        <w:tc>
          <w:tcPr>
            <w:tcW w:w="900" w:type="dxa"/>
            <w:vMerge/>
            <w:vAlign w:val="center"/>
          </w:tcPr>
          <w:p w14:paraId="5A192333" w14:textId="25FE292C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1684448" w14:textId="2CCB7D6A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J</w:t>
            </w:r>
          </w:p>
        </w:tc>
        <w:tc>
          <w:tcPr>
            <w:tcW w:w="3529" w:type="dxa"/>
            <w:vAlign w:val="center"/>
          </w:tcPr>
          <w:p w14:paraId="68102F15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Ophthalmoscope</w:t>
            </w:r>
          </w:p>
        </w:tc>
        <w:tc>
          <w:tcPr>
            <w:tcW w:w="751" w:type="dxa"/>
            <w:vAlign w:val="center"/>
          </w:tcPr>
          <w:p w14:paraId="4FEB29E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0BB40EC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15A81CE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6D68676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5953FD29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0623FBD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2D80465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2D16262F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45C3989D" w14:textId="4D401D29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7BC29A1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739D98F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00029327" w14:textId="77777777" w:rsidR="005E2847" w:rsidRPr="007865B6" w:rsidRDefault="005E2847" w:rsidP="005E2847">
            <w:pPr>
              <w:pStyle w:val="TableParagraph"/>
              <w:spacing w:line="194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7DD3FB08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636B63E0" w14:textId="77777777" w:rsidTr="00D227B0">
        <w:tc>
          <w:tcPr>
            <w:tcW w:w="900" w:type="dxa"/>
            <w:vMerge/>
            <w:vAlign w:val="center"/>
          </w:tcPr>
          <w:p w14:paraId="1C4B431E" w14:textId="213E2B8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0E5A9F7B" w14:textId="5FFCB5F9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K</w:t>
            </w:r>
          </w:p>
        </w:tc>
        <w:tc>
          <w:tcPr>
            <w:tcW w:w="3529" w:type="dxa"/>
            <w:vAlign w:val="center"/>
          </w:tcPr>
          <w:p w14:paraId="45A4F365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Pen light/flashlight (to see back of</w:t>
            </w:r>
            <w:r w:rsidRPr="007865B6">
              <w:rPr>
                <w:rFonts w:ascii="Times New Roman" w:hAnsi="Times New Roman" w:cs="Times New Roman"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throat)</w:t>
            </w:r>
          </w:p>
        </w:tc>
        <w:tc>
          <w:tcPr>
            <w:tcW w:w="751" w:type="dxa"/>
            <w:vAlign w:val="center"/>
          </w:tcPr>
          <w:p w14:paraId="641A4EFE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6055564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44DC43E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5126BC47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5611E02F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06D2569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4E50F82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134D08C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0D575407" w14:textId="6585664F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6A3F42D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17F3478F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6B0D078C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6DE77473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0535D77C" w14:textId="77777777" w:rsidTr="00D227B0">
        <w:tc>
          <w:tcPr>
            <w:tcW w:w="900" w:type="dxa"/>
            <w:vMerge/>
            <w:vAlign w:val="center"/>
          </w:tcPr>
          <w:p w14:paraId="29E36B35" w14:textId="5958BC2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14949A23" w14:textId="68E350EB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L</w:t>
            </w:r>
          </w:p>
        </w:tc>
        <w:tc>
          <w:tcPr>
            <w:tcW w:w="3529" w:type="dxa"/>
            <w:vAlign w:val="center"/>
          </w:tcPr>
          <w:p w14:paraId="23E9E7F0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Tongue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depressors</w:t>
            </w:r>
          </w:p>
        </w:tc>
        <w:tc>
          <w:tcPr>
            <w:tcW w:w="751" w:type="dxa"/>
            <w:vAlign w:val="center"/>
          </w:tcPr>
          <w:p w14:paraId="5F73B70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754092E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753" w:type="dxa"/>
            <w:vAlign w:val="center"/>
          </w:tcPr>
          <w:p w14:paraId="494FA2B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0F21624E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0EC5036F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759" w:type="dxa"/>
            <w:vAlign w:val="center"/>
          </w:tcPr>
          <w:p w14:paraId="37217C89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1AB36AF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701C2FDE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749" w:type="dxa"/>
            <w:vAlign w:val="center"/>
          </w:tcPr>
          <w:p w14:paraId="04654E3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noProof/>
                <w:lang w:eastAsia="ja-JP" w:bidi="bn-BD"/>
              </w:rPr>
              <mc:AlternateContent>
                <mc:Choice Requires="wpg">
                  <w:drawing>
                    <wp:inline distT="0" distB="0" distL="0" distR="0" wp14:anchorId="0822C434" wp14:editId="38CDA28F">
                      <wp:extent cx="311785" cy="164465"/>
                      <wp:effectExtent l="4445" t="6985" r="7620" b="0"/>
                      <wp:docPr id="83" name="Group 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11785" cy="164465"/>
                                <a:chOff x="0" y="0"/>
                                <a:chExt cx="491" cy="259"/>
                              </a:xfrm>
                            </wpg:grpSpPr>
                            <wps:wsp>
                              <wps:cNvPr id="84" name="Freeform 81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491" cy="259"/>
                                </a:xfrm>
                                <a:custGeom>
                                  <a:avLst/>
                                  <a:gdLst>
                                    <a:gd name="T0" fmla="*/ 431 w 491"/>
                                    <a:gd name="T1" fmla="*/ 0 h 259"/>
                                    <a:gd name="T2" fmla="*/ 245 w 491"/>
                                    <a:gd name="T3" fmla="*/ 98 h 259"/>
                                    <a:gd name="T4" fmla="*/ 59 w 491"/>
                                    <a:gd name="T5" fmla="*/ 0 h 259"/>
                                    <a:gd name="T6" fmla="*/ 0 w 491"/>
                                    <a:gd name="T7" fmla="*/ 31 h 259"/>
                                    <a:gd name="T8" fmla="*/ 186 w 491"/>
                                    <a:gd name="T9" fmla="*/ 129 h 259"/>
                                    <a:gd name="T10" fmla="*/ 0 w 491"/>
                                    <a:gd name="T11" fmla="*/ 227 h 259"/>
                                    <a:gd name="T12" fmla="*/ 59 w 491"/>
                                    <a:gd name="T13" fmla="*/ 258 h 259"/>
                                    <a:gd name="T14" fmla="*/ 245 w 491"/>
                                    <a:gd name="T15" fmla="*/ 160 h 259"/>
                                    <a:gd name="T16" fmla="*/ 431 w 491"/>
                                    <a:gd name="T17" fmla="*/ 258 h 259"/>
                                    <a:gd name="T18" fmla="*/ 490 w 491"/>
                                    <a:gd name="T19" fmla="*/ 227 h 259"/>
                                    <a:gd name="T20" fmla="*/ 304 w 491"/>
                                    <a:gd name="T21" fmla="*/ 129 h 259"/>
                                    <a:gd name="T22" fmla="*/ 490 w 491"/>
                                    <a:gd name="T23" fmla="*/ 31 h 259"/>
                                    <a:gd name="T24" fmla="*/ 431 w 491"/>
                                    <a:gd name="T25" fmla="*/ 0 h 25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</a:cxnLst>
                                  <a:rect l="0" t="0" r="r" b="b"/>
                                  <a:pathLst>
                                    <a:path w="491" h="259">
                                      <a:moveTo>
                                        <a:pt x="431" y="0"/>
                                      </a:moveTo>
                                      <a:lnTo>
                                        <a:pt x="245" y="98"/>
                                      </a:lnTo>
                                      <a:lnTo>
                                        <a:pt x="59" y="0"/>
                                      </a:lnTo>
                                      <a:lnTo>
                                        <a:pt x="0" y="31"/>
                                      </a:lnTo>
                                      <a:lnTo>
                                        <a:pt x="186" y="129"/>
                                      </a:lnTo>
                                      <a:lnTo>
                                        <a:pt x="0" y="227"/>
                                      </a:lnTo>
                                      <a:lnTo>
                                        <a:pt x="59" y="258"/>
                                      </a:lnTo>
                                      <a:lnTo>
                                        <a:pt x="245" y="160"/>
                                      </a:lnTo>
                                      <a:lnTo>
                                        <a:pt x="431" y="258"/>
                                      </a:lnTo>
                                      <a:lnTo>
                                        <a:pt x="490" y="227"/>
                                      </a:lnTo>
                                      <a:lnTo>
                                        <a:pt x="304" y="129"/>
                                      </a:lnTo>
                                      <a:lnTo>
                                        <a:pt x="490" y="31"/>
                                      </a:lnTo>
                                      <a:lnTo>
                                        <a:pt x="4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6A6A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513C5B" id="Group 83" o:spid="_x0000_s1026" style="width:24.55pt;height:12.95pt;mso-position-horizontal-relative:char;mso-position-vertical-relative:line" coordsize="491,2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">
                      <v:shape id="Freeform 81" o:spid="_x0000_s1027" style="position:absolute;width:491;height:259;visibility:visible;mso-wrap-style:square;v-text-anchor:top" coordsize="491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" path="m431,l245,98,59,,,31r186,98l,227r59,31l245,160r186,98l490,227,304,129,490,31,431,xe" fillcolor="#a6a6a6" stroked="f">
                        <v:path arrowok="t" o:connecttype="custom" o:connectlocs="431,0;245,98;59,0;0,31;186,129;0,227;59,258;245,160;431,258;490,227;304,129;490,31;431,0" o:connectangles="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749" w:type="dxa"/>
            <w:vAlign w:val="center"/>
          </w:tcPr>
          <w:p w14:paraId="3D7548B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noProof/>
                <w:lang w:eastAsia="ja-JP" w:bidi="bn-BD"/>
              </w:rPr>
              <mc:AlternateContent>
                <mc:Choice Requires="wpg">
                  <w:drawing>
                    <wp:inline distT="0" distB="0" distL="0" distR="0" wp14:anchorId="43E20D1C" wp14:editId="521DB7BF">
                      <wp:extent cx="311785" cy="164465"/>
                      <wp:effectExtent l="4445" t="6985" r="7620" b="0"/>
                      <wp:docPr id="85" name="Group 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11785" cy="164465"/>
                                <a:chOff x="0" y="0"/>
                                <a:chExt cx="491" cy="259"/>
                              </a:xfrm>
                            </wpg:grpSpPr>
                            <wps:wsp>
                              <wps:cNvPr id="86" name="Freeform 81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491" cy="259"/>
                                </a:xfrm>
                                <a:custGeom>
                                  <a:avLst/>
                                  <a:gdLst>
                                    <a:gd name="T0" fmla="*/ 431 w 491"/>
                                    <a:gd name="T1" fmla="*/ 0 h 259"/>
                                    <a:gd name="T2" fmla="*/ 245 w 491"/>
                                    <a:gd name="T3" fmla="*/ 98 h 259"/>
                                    <a:gd name="T4" fmla="*/ 59 w 491"/>
                                    <a:gd name="T5" fmla="*/ 0 h 259"/>
                                    <a:gd name="T6" fmla="*/ 0 w 491"/>
                                    <a:gd name="T7" fmla="*/ 31 h 259"/>
                                    <a:gd name="T8" fmla="*/ 186 w 491"/>
                                    <a:gd name="T9" fmla="*/ 129 h 259"/>
                                    <a:gd name="T10" fmla="*/ 0 w 491"/>
                                    <a:gd name="T11" fmla="*/ 227 h 259"/>
                                    <a:gd name="T12" fmla="*/ 59 w 491"/>
                                    <a:gd name="T13" fmla="*/ 258 h 259"/>
                                    <a:gd name="T14" fmla="*/ 245 w 491"/>
                                    <a:gd name="T15" fmla="*/ 160 h 259"/>
                                    <a:gd name="T16" fmla="*/ 431 w 491"/>
                                    <a:gd name="T17" fmla="*/ 258 h 259"/>
                                    <a:gd name="T18" fmla="*/ 490 w 491"/>
                                    <a:gd name="T19" fmla="*/ 227 h 259"/>
                                    <a:gd name="T20" fmla="*/ 304 w 491"/>
                                    <a:gd name="T21" fmla="*/ 129 h 259"/>
                                    <a:gd name="T22" fmla="*/ 490 w 491"/>
                                    <a:gd name="T23" fmla="*/ 31 h 259"/>
                                    <a:gd name="T24" fmla="*/ 431 w 491"/>
                                    <a:gd name="T25" fmla="*/ 0 h 25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</a:cxnLst>
                                  <a:rect l="0" t="0" r="r" b="b"/>
                                  <a:pathLst>
                                    <a:path w="491" h="259">
                                      <a:moveTo>
                                        <a:pt x="431" y="0"/>
                                      </a:moveTo>
                                      <a:lnTo>
                                        <a:pt x="245" y="98"/>
                                      </a:lnTo>
                                      <a:lnTo>
                                        <a:pt x="59" y="0"/>
                                      </a:lnTo>
                                      <a:lnTo>
                                        <a:pt x="0" y="31"/>
                                      </a:lnTo>
                                      <a:lnTo>
                                        <a:pt x="186" y="129"/>
                                      </a:lnTo>
                                      <a:lnTo>
                                        <a:pt x="0" y="227"/>
                                      </a:lnTo>
                                      <a:lnTo>
                                        <a:pt x="59" y="258"/>
                                      </a:lnTo>
                                      <a:lnTo>
                                        <a:pt x="245" y="160"/>
                                      </a:lnTo>
                                      <a:lnTo>
                                        <a:pt x="431" y="258"/>
                                      </a:lnTo>
                                      <a:lnTo>
                                        <a:pt x="490" y="227"/>
                                      </a:lnTo>
                                      <a:lnTo>
                                        <a:pt x="304" y="129"/>
                                      </a:lnTo>
                                      <a:lnTo>
                                        <a:pt x="490" y="31"/>
                                      </a:lnTo>
                                      <a:lnTo>
                                        <a:pt x="4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6A6A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D76528F" id="Group 85" o:spid="_x0000_s1026" style="width:24.55pt;height:12.95pt;mso-position-horizontal-relative:char;mso-position-vertical-relative:line" coordsize="491,2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">
                      <v:shape id="Freeform 81" o:spid="_x0000_s1027" style="position:absolute;width:491;height:259;visibility:visible;mso-wrap-style:square;v-text-anchor:top" coordsize="491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" path="m431,l245,98,59,,,31r186,98l,227r59,31l245,160r186,98l490,227,304,129,490,31,431,xe" fillcolor="#a6a6a6" stroked="f">
                        <v:path arrowok="t" o:connecttype="custom" o:connectlocs="431,0;245,98;59,0;0,31;186,129;0,227;59,258;245,160;431,258;490,227;304,129;490,31;431,0" o:connectangles="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84" w:type="dxa"/>
            <w:vAlign w:val="center"/>
          </w:tcPr>
          <w:p w14:paraId="5772DCE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noProof/>
                <w:lang w:eastAsia="ja-JP" w:bidi="bn-BD"/>
              </w:rPr>
              <mc:AlternateContent>
                <mc:Choice Requires="wpg">
                  <w:drawing>
                    <wp:inline distT="0" distB="0" distL="0" distR="0" wp14:anchorId="591F0CA7" wp14:editId="17353C96">
                      <wp:extent cx="311785" cy="164465"/>
                      <wp:effectExtent l="4445" t="6985" r="7620" b="0"/>
                      <wp:docPr id="87" name="Group 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11785" cy="164465"/>
                                <a:chOff x="0" y="0"/>
                                <a:chExt cx="491" cy="259"/>
                              </a:xfrm>
                            </wpg:grpSpPr>
                            <wps:wsp>
                              <wps:cNvPr id="88" name="Freeform 81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491" cy="259"/>
                                </a:xfrm>
                                <a:custGeom>
                                  <a:avLst/>
                                  <a:gdLst>
                                    <a:gd name="T0" fmla="*/ 431 w 491"/>
                                    <a:gd name="T1" fmla="*/ 0 h 259"/>
                                    <a:gd name="T2" fmla="*/ 245 w 491"/>
                                    <a:gd name="T3" fmla="*/ 98 h 259"/>
                                    <a:gd name="T4" fmla="*/ 59 w 491"/>
                                    <a:gd name="T5" fmla="*/ 0 h 259"/>
                                    <a:gd name="T6" fmla="*/ 0 w 491"/>
                                    <a:gd name="T7" fmla="*/ 31 h 259"/>
                                    <a:gd name="T8" fmla="*/ 186 w 491"/>
                                    <a:gd name="T9" fmla="*/ 129 h 259"/>
                                    <a:gd name="T10" fmla="*/ 0 w 491"/>
                                    <a:gd name="T11" fmla="*/ 227 h 259"/>
                                    <a:gd name="T12" fmla="*/ 59 w 491"/>
                                    <a:gd name="T13" fmla="*/ 258 h 259"/>
                                    <a:gd name="T14" fmla="*/ 245 w 491"/>
                                    <a:gd name="T15" fmla="*/ 160 h 259"/>
                                    <a:gd name="T16" fmla="*/ 431 w 491"/>
                                    <a:gd name="T17" fmla="*/ 258 h 259"/>
                                    <a:gd name="T18" fmla="*/ 490 w 491"/>
                                    <a:gd name="T19" fmla="*/ 227 h 259"/>
                                    <a:gd name="T20" fmla="*/ 304 w 491"/>
                                    <a:gd name="T21" fmla="*/ 129 h 259"/>
                                    <a:gd name="T22" fmla="*/ 490 w 491"/>
                                    <a:gd name="T23" fmla="*/ 31 h 259"/>
                                    <a:gd name="T24" fmla="*/ 431 w 491"/>
                                    <a:gd name="T25" fmla="*/ 0 h 25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</a:cxnLst>
                                  <a:rect l="0" t="0" r="r" b="b"/>
                                  <a:pathLst>
                                    <a:path w="491" h="259">
                                      <a:moveTo>
                                        <a:pt x="431" y="0"/>
                                      </a:moveTo>
                                      <a:lnTo>
                                        <a:pt x="245" y="98"/>
                                      </a:lnTo>
                                      <a:lnTo>
                                        <a:pt x="59" y="0"/>
                                      </a:lnTo>
                                      <a:lnTo>
                                        <a:pt x="0" y="31"/>
                                      </a:lnTo>
                                      <a:lnTo>
                                        <a:pt x="186" y="129"/>
                                      </a:lnTo>
                                      <a:lnTo>
                                        <a:pt x="0" y="227"/>
                                      </a:lnTo>
                                      <a:lnTo>
                                        <a:pt x="59" y="258"/>
                                      </a:lnTo>
                                      <a:lnTo>
                                        <a:pt x="245" y="160"/>
                                      </a:lnTo>
                                      <a:lnTo>
                                        <a:pt x="431" y="258"/>
                                      </a:lnTo>
                                      <a:lnTo>
                                        <a:pt x="490" y="227"/>
                                      </a:lnTo>
                                      <a:lnTo>
                                        <a:pt x="304" y="129"/>
                                      </a:lnTo>
                                      <a:lnTo>
                                        <a:pt x="490" y="31"/>
                                      </a:lnTo>
                                      <a:lnTo>
                                        <a:pt x="4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6A6A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995C59" id="Group 87" o:spid="_x0000_s1026" style="width:24.55pt;height:12.95pt;mso-position-horizontal-relative:char;mso-position-vertical-relative:line" coordsize="491,2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">
                      <v:shape id="Freeform 81" o:spid="_x0000_s1027" style="position:absolute;width:491;height:259;visibility:visible;mso-wrap-style:square;v-text-anchor:top" coordsize="491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" path="m431,l245,98,59,,,31r186,98l,227r59,31l245,160r186,98l490,227,304,129,490,31,431,xe" fillcolor="#a6a6a6" stroked="f">
                        <v:path arrowok="t" o:connecttype="custom" o:connectlocs="431,0;245,98;59,0;0,31;186,129;0,227;59,258;245,160;431,258;490,227;304,129;490,31;431,0" o:connectangles="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186" w:type="dxa"/>
            <w:vAlign w:val="center"/>
          </w:tcPr>
          <w:p w14:paraId="6C90AC7B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3AA28E27" w14:textId="77777777" w:rsidTr="00D227B0">
        <w:tc>
          <w:tcPr>
            <w:tcW w:w="900" w:type="dxa"/>
            <w:vMerge/>
            <w:vAlign w:val="center"/>
          </w:tcPr>
          <w:p w14:paraId="7D9859A1" w14:textId="7777777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58B36E6C" w14:textId="7BBA595A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M</w:t>
            </w:r>
          </w:p>
        </w:tc>
        <w:tc>
          <w:tcPr>
            <w:tcW w:w="3529" w:type="dxa"/>
            <w:vAlign w:val="center"/>
          </w:tcPr>
          <w:p w14:paraId="76A005AA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Tuning fork</w:t>
            </w:r>
          </w:p>
        </w:tc>
        <w:tc>
          <w:tcPr>
            <w:tcW w:w="751" w:type="dxa"/>
            <w:vAlign w:val="center"/>
          </w:tcPr>
          <w:p w14:paraId="7406423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2F26405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697E60A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304DEE56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38BD17A9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49416DA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6E17C56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20FBF8C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7D848CF0" w14:textId="6A69B89C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611FC36E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1A9930B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01EDFF6C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226C9526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71F5E48F" w14:textId="77777777" w:rsidTr="00D227B0">
        <w:tc>
          <w:tcPr>
            <w:tcW w:w="900" w:type="dxa"/>
            <w:vMerge/>
            <w:vAlign w:val="center"/>
          </w:tcPr>
          <w:p w14:paraId="09343341" w14:textId="7777777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329F0A39" w14:textId="03AB25C0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N</w:t>
            </w:r>
          </w:p>
        </w:tc>
        <w:tc>
          <w:tcPr>
            <w:tcW w:w="3529" w:type="dxa"/>
            <w:vAlign w:val="center"/>
          </w:tcPr>
          <w:p w14:paraId="1A57FCBC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Glucometer</w:t>
            </w:r>
          </w:p>
        </w:tc>
        <w:tc>
          <w:tcPr>
            <w:tcW w:w="751" w:type="dxa"/>
            <w:vAlign w:val="center"/>
          </w:tcPr>
          <w:p w14:paraId="3C876B79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3232DD1F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6459B1C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6005C5A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587C97DE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3EDB17AF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76286DF6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080F6AF6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528704C1" w14:textId="3FACB8FA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20CE527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263E0D06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358673B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02116FAD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4F9FC6C0" w14:textId="77777777" w:rsidTr="00D227B0">
        <w:tc>
          <w:tcPr>
            <w:tcW w:w="900" w:type="dxa"/>
            <w:vMerge/>
            <w:vAlign w:val="center"/>
          </w:tcPr>
          <w:p w14:paraId="014E424F" w14:textId="7777777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32527A96" w14:textId="7A3788EF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O</w:t>
            </w:r>
          </w:p>
        </w:tc>
        <w:tc>
          <w:tcPr>
            <w:tcW w:w="3529" w:type="dxa"/>
            <w:vAlign w:val="center"/>
          </w:tcPr>
          <w:p w14:paraId="21359494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Blood glucose test strips</w:t>
            </w:r>
          </w:p>
        </w:tc>
        <w:tc>
          <w:tcPr>
            <w:tcW w:w="751" w:type="dxa"/>
            <w:vAlign w:val="center"/>
          </w:tcPr>
          <w:p w14:paraId="1F91A6B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31B51AA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0BCD216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578801C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17B8900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1E79901E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389A9E4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1EB5BE7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3D57A993" w14:textId="40541AF6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671152E7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1EA65457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6DFE611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52DEFD14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4B722200" w14:textId="77777777" w:rsidTr="00D227B0">
        <w:tc>
          <w:tcPr>
            <w:tcW w:w="900" w:type="dxa"/>
            <w:vMerge/>
            <w:vAlign w:val="center"/>
          </w:tcPr>
          <w:p w14:paraId="3F988F76" w14:textId="7777777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5AC4884B" w14:textId="27337A54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P</w:t>
            </w:r>
          </w:p>
        </w:tc>
        <w:tc>
          <w:tcPr>
            <w:tcW w:w="3529" w:type="dxa"/>
            <w:vAlign w:val="center"/>
          </w:tcPr>
          <w:p w14:paraId="40AD8AB3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Urine protein test strips</w:t>
            </w:r>
          </w:p>
        </w:tc>
        <w:tc>
          <w:tcPr>
            <w:tcW w:w="751" w:type="dxa"/>
            <w:vAlign w:val="center"/>
          </w:tcPr>
          <w:p w14:paraId="5CAECC9E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38ECB03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6B30767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3D3D4FD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742D470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080A691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126DEB3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1DE5C41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129FC2A1" w14:textId="5C3DEB49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15FA5709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3FE99EC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007C2B9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36A0A1F6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679ADF62" w14:textId="77777777" w:rsidTr="00D227B0">
        <w:tc>
          <w:tcPr>
            <w:tcW w:w="900" w:type="dxa"/>
            <w:vMerge/>
            <w:vAlign w:val="center"/>
          </w:tcPr>
          <w:p w14:paraId="748F31D0" w14:textId="7777777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3476F445" w14:textId="07DC9597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Q</w:t>
            </w:r>
          </w:p>
        </w:tc>
        <w:tc>
          <w:tcPr>
            <w:tcW w:w="3529" w:type="dxa"/>
            <w:vAlign w:val="center"/>
          </w:tcPr>
          <w:p w14:paraId="5285D0B5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Urine ketones test strips</w:t>
            </w:r>
          </w:p>
        </w:tc>
        <w:tc>
          <w:tcPr>
            <w:tcW w:w="751" w:type="dxa"/>
            <w:vAlign w:val="center"/>
          </w:tcPr>
          <w:p w14:paraId="72A4A13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30C8D527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23A618D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36143B5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413436E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0B2B9A7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22D1401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5095688F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0ED90F7E" w14:textId="77554C5C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38340A9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3F866CE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230D19B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48A11B23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52CE29A7" w14:textId="77777777" w:rsidTr="00D227B0">
        <w:tc>
          <w:tcPr>
            <w:tcW w:w="900" w:type="dxa"/>
            <w:vMerge/>
            <w:vAlign w:val="center"/>
          </w:tcPr>
          <w:p w14:paraId="3B78B25B" w14:textId="7777777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05F1B49" w14:textId="64C76480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R</w:t>
            </w:r>
          </w:p>
        </w:tc>
        <w:tc>
          <w:tcPr>
            <w:tcW w:w="3529" w:type="dxa"/>
            <w:vAlign w:val="center"/>
          </w:tcPr>
          <w:p w14:paraId="7BA68B45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Blood cholesterol assay</w:t>
            </w:r>
          </w:p>
        </w:tc>
        <w:tc>
          <w:tcPr>
            <w:tcW w:w="751" w:type="dxa"/>
            <w:vAlign w:val="center"/>
          </w:tcPr>
          <w:p w14:paraId="3F39C86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26CA1ED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330CF40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12FA313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233EFD2C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428353EE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4337AE39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4A23959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522F0711" w14:textId="4CE73B94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712EF40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3153F2F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7C9C48C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12A15889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06C31226" w14:textId="77777777" w:rsidTr="00D227B0">
        <w:tc>
          <w:tcPr>
            <w:tcW w:w="900" w:type="dxa"/>
            <w:vMerge/>
            <w:vAlign w:val="center"/>
          </w:tcPr>
          <w:p w14:paraId="4A20DA1D" w14:textId="7777777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695C5A55" w14:textId="2A8D2D6A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S</w:t>
            </w:r>
          </w:p>
        </w:tc>
        <w:tc>
          <w:tcPr>
            <w:tcW w:w="3529" w:type="dxa"/>
            <w:vAlign w:val="center"/>
          </w:tcPr>
          <w:p w14:paraId="170259E1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Lipid profile assay</w:t>
            </w:r>
          </w:p>
        </w:tc>
        <w:tc>
          <w:tcPr>
            <w:tcW w:w="751" w:type="dxa"/>
            <w:vAlign w:val="center"/>
          </w:tcPr>
          <w:p w14:paraId="503ECEE6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1494364F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14F425A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75545C6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406A40EC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474985A9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6A997BC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1D2DB9B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7E3B4F96" w14:textId="4790C3A5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44693C1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1432BE9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79C6228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4126C0E6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743E753D" w14:textId="77777777" w:rsidTr="00D227B0">
        <w:tc>
          <w:tcPr>
            <w:tcW w:w="900" w:type="dxa"/>
            <w:vMerge/>
            <w:vAlign w:val="center"/>
          </w:tcPr>
          <w:p w14:paraId="049BE013" w14:textId="7777777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6AEFE914" w14:textId="6BA9A9DA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T</w:t>
            </w:r>
          </w:p>
        </w:tc>
        <w:tc>
          <w:tcPr>
            <w:tcW w:w="3529" w:type="dxa"/>
            <w:vAlign w:val="center"/>
          </w:tcPr>
          <w:p w14:paraId="10CD9C9B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Serum creatinine assay</w:t>
            </w:r>
          </w:p>
        </w:tc>
        <w:tc>
          <w:tcPr>
            <w:tcW w:w="751" w:type="dxa"/>
            <w:vAlign w:val="center"/>
          </w:tcPr>
          <w:p w14:paraId="3AFD8EFF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2C63985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03D7207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6F04275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0D6595A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0D2B4DA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514E268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3E27F6DC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1E362127" w14:textId="17ADFE91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1DA296BC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017D5B4E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41246ADF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2D24B4F2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008FCAE7" w14:textId="77777777" w:rsidTr="00D227B0">
        <w:tc>
          <w:tcPr>
            <w:tcW w:w="900" w:type="dxa"/>
            <w:vMerge/>
            <w:vAlign w:val="center"/>
          </w:tcPr>
          <w:p w14:paraId="1B249063" w14:textId="7777777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64C3D6BE" w14:textId="1EE29AEA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U</w:t>
            </w:r>
          </w:p>
        </w:tc>
        <w:tc>
          <w:tcPr>
            <w:tcW w:w="3529" w:type="dxa"/>
            <w:vAlign w:val="center"/>
          </w:tcPr>
          <w:p w14:paraId="48121A61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Troponin test strips</w:t>
            </w:r>
          </w:p>
        </w:tc>
        <w:tc>
          <w:tcPr>
            <w:tcW w:w="751" w:type="dxa"/>
            <w:vAlign w:val="center"/>
          </w:tcPr>
          <w:p w14:paraId="798ACF8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5D487B8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40B701A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47C7D5FC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58690EB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5166917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66E68BC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358CD7B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773D38F6" w14:textId="21D164EB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02BF244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79DEF19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78E6D9C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4B3D0FB1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039DB051" w14:textId="77777777" w:rsidTr="00D227B0">
        <w:tc>
          <w:tcPr>
            <w:tcW w:w="900" w:type="dxa"/>
            <w:vMerge/>
            <w:vAlign w:val="center"/>
          </w:tcPr>
          <w:p w14:paraId="2767ABFA" w14:textId="7777777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4F3D682B" w14:textId="04EF1C0F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V</w:t>
            </w:r>
          </w:p>
        </w:tc>
        <w:tc>
          <w:tcPr>
            <w:tcW w:w="3529" w:type="dxa"/>
            <w:vAlign w:val="center"/>
          </w:tcPr>
          <w:p w14:paraId="01D21081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Urine microalbuminuria test strips</w:t>
            </w:r>
          </w:p>
        </w:tc>
        <w:tc>
          <w:tcPr>
            <w:tcW w:w="751" w:type="dxa"/>
            <w:vAlign w:val="center"/>
          </w:tcPr>
          <w:p w14:paraId="72CFDC9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2B4F2BE9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17544EF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1865C12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12AFDF3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0012357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5599E7D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0C5F827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471BE2AC" w14:textId="5BDCD65A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13D3AE1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3ACB48E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23B8B2DE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7FB2A62B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43AA879F" w14:textId="77777777" w:rsidTr="00D227B0">
        <w:tc>
          <w:tcPr>
            <w:tcW w:w="900" w:type="dxa"/>
            <w:vMerge/>
            <w:vAlign w:val="center"/>
          </w:tcPr>
          <w:p w14:paraId="5381CE18" w14:textId="7777777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35CC512D" w14:textId="71C2897A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W</w:t>
            </w:r>
          </w:p>
        </w:tc>
        <w:tc>
          <w:tcPr>
            <w:tcW w:w="3529" w:type="dxa"/>
            <w:vAlign w:val="center"/>
          </w:tcPr>
          <w:p w14:paraId="7A52F8BF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Equipment for serum electrolyte</w:t>
            </w:r>
          </w:p>
        </w:tc>
        <w:tc>
          <w:tcPr>
            <w:tcW w:w="751" w:type="dxa"/>
            <w:vAlign w:val="center"/>
          </w:tcPr>
          <w:p w14:paraId="5C1DA99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78FF65B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78EDD3E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56E633C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585D5FC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1130A3F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120E5368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4AA2841D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57B32360" w14:textId="32934987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0E6107B9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3B72029F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1FDB735E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40E59C50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67A2C948" w14:textId="77777777" w:rsidTr="00D227B0">
        <w:tc>
          <w:tcPr>
            <w:tcW w:w="900" w:type="dxa"/>
            <w:vMerge/>
            <w:vAlign w:val="center"/>
          </w:tcPr>
          <w:p w14:paraId="0021C172" w14:textId="7777777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2A06EE5C" w14:textId="3E78C8D0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X</w:t>
            </w:r>
          </w:p>
        </w:tc>
        <w:tc>
          <w:tcPr>
            <w:tcW w:w="3529" w:type="dxa"/>
            <w:vAlign w:val="center"/>
          </w:tcPr>
          <w:p w14:paraId="66F2FEE3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Pregnancy test strip</w:t>
            </w:r>
          </w:p>
        </w:tc>
        <w:tc>
          <w:tcPr>
            <w:tcW w:w="751" w:type="dxa"/>
            <w:vAlign w:val="center"/>
          </w:tcPr>
          <w:p w14:paraId="13292CEC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2DAD2723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66C3358A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69E9E87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4D8713D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520FE77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472F45A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7B8EE7F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3465A43B" w14:textId="4583E980" w:rsidR="005E2847" w:rsidRPr="007865B6" w:rsidRDefault="00F77DAD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next Q</w:t>
            </w:r>
          </w:p>
        </w:tc>
        <w:tc>
          <w:tcPr>
            <w:tcW w:w="749" w:type="dxa"/>
            <w:vAlign w:val="center"/>
          </w:tcPr>
          <w:p w14:paraId="3A5A3996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325FF447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262B17E5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5E406656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  <w:tr w:rsidR="005E2847" w:rsidRPr="007865B6" w14:paraId="02C87D57" w14:textId="77777777" w:rsidTr="00D227B0">
        <w:tc>
          <w:tcPr>
            <w:tcW w:w="900" w:type="dxa"/>
            <w:vMerge/>
            <w:vAlign w:val="center"/>
          </w:tcPr>
          <w:p w14:paraId="6B10B967" w14:textId="77777777" w:rsidR="005E2847" w:rsidRPr="007865B6" w:rsidRDefault="005E2847" w:rsidP="005E28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7BA593FC" w14:textId="70B75838" w:rsidR="005E2847" w:rsidRPr="007865B6" w:rsidRDefault="009371EB" w:rsidP="005E284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NE_</w:t>
            </w:r>
            <w:r w:rsidR="00D07BB4" w:rsidRPr="007865B6">
              <w:rPr>
                <w:rFonts w:ascii="Times New Roman" w:hAnsi="Times New Roman" w:cs="Times New Roman"/>
                <w:b/>
                <w:bCs/>
              </w:rPr>
              <w:t>701Y</w:t>
            </w:r>
          </w:p>
        </w:tc>
        <w:tc>
          <w:tcPr>
            <w:tcW w:w="3529" w:type="dxa"/>
            <w:vAlign w:val="center"/>
          </w:tcPr>
          <w:p w14:paraId="1A2B1639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Equipment for VIA</w:t>
            </w:r>
          </w:p>
        </w:tc>
        <w:tc>
          <w:tcPr>
            <w:tcW w:w="751" w:type="dxa"/>
            <w:vAlign w:val="center"/>
          </w:tcPr>
          <w:p w14:paraId="02003CF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  <w:p w14:paraId="5E2E677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3543A3B0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1 go to col B</w:t>
            </w:r>
          </w:p>
        </w:tc>
        <w:tc>
          <w:tcPr>
            <w:tcW w:w="753" w:type="dxa"/>
            <w:vAlign w:val="center"/>
          </w:tcPr>
          <w:p w14:paraId="7EEB598C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  <w:p w14:paraId="25D73C0F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4D27CA04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2 go to col B</w:t>
            </w:r>
          </w:p>
        </w:tc>
        <w:tc>
          <w:tcPr>
            <w:tcW w:w="759" w:type="dxa"/>
            <w:vAlign w:val="center"/>
          </w:tcPr>
          <w:p w14:paraId="0A7DC8A2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3</w:t>
            </w:r>
          </w:p>
          <w:p w14:paraId="1686A5C7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</w:p>
          <w:p w14:paraId="46927C3D" w14:textId="33068374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3 go to Q.</w:t>
            </w:r>
            <w:r w:rsidR="00F77DAD" w:rsidRPr="007865B6">
              <w:rPr>
                <w:rFonts w:ascii="Times New Roman" w:hAnsi="Times New Roman" w:cs="Times New Roman"/>
                <w:i/>
                <w:iCs/>
              </w:rPr>
              <w:t>801</w:t>
            </w:r>
          </w:p>
        </w:tc>
        <w:tc>
          <w:tcPr>
            <w:tcW w:w="749" w:type="dxa"/>
            <w:vAlign w:val="center"/>
          </w:tcPr>
          <w:p w14:paraId="7CB50BCB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9" w:type="dxa"/>
            <w:vAlign w:val="center"/>
          </w:tcPr>
          <w:p w14:paraId="48927091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4" w:type="dxa"/>
            <w:vAlign w:val="center"/>
          </w:tcPr>
          <w:p w14:paraId="34F55467" w14:textId="77777777" w:rsidR="005E2847" w:rsidRPr="007865B6" w:rsidRDefault="005E2847" w:rsidP="005E2847">
            <w:pPr>
              <w:pStyle w:val="TableParagraph"/>
              <w:tabs>
                <w:tab w:val="right" w:leader="dot" w:pos="3545"/>
              </w:tabs>
              <w:spacing w:before="32" w:line="219" w:lineRule="exact"/>
              <w:rPr>
                <w:rFonts w:ascii="Times New Roman" w:hAnsi="Times New Roman" w:cs="Times New Roman"/>
                <w:noProof/>
              </w:rPr>
            </w:pPr>
            <w:r w:rsidRPr="007865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86" w:type="dxa"/>
            <w:vAlign w:val="center"/>
          </w:tcPr>
          <w:p w14:paraId="42B3B235" w14:textId="77777777" w:rsidR="005E2847" w:rsidRPr="007865B6" w:rsidRDefault="005E2847" w:rsidP="005E2847">
            <w:pPr>
              <w:rPr>
                <w:rFonts w:ascii="Times New Roman" w:hAnsi="Times New Roman" w:cs="Times New Roman"/>
              </w:rPr>
            </w:pPr>
          </w:p>
        </w:tc>
      </w:tr>
    </w:tbl>
    <w:p w14:paraId="43376897" w14:textId="77777777" w:rsidR="0086076A" w:rsidRPr="007865B6" w:rsidRDefault="0086076A" w:rsidP="008158EF">
      <w:pPr>
        <w:rPr>
          <w:rFonts w:ascii="Times New Roman" w:hAnsi="Times New Roman" w:cs="Times New Roman"/>
          <w:b/>
          <w:bCs/>
          <w:shd w:val="clear" w:color="auto" w:fill="FFFFFF"/>
        </w:rPr>
      </w:pPr>
    </w:p>
    <w:p w14:paraId="03F35B5F" w14:textId="1BB5F89E" w:rsidR="0086076A" w:rsidRDefault="0086076A" w:rsidP="008158EF">
      <w:pPr>
        <w:rPr>
          <w:rFonts w:ascii="Times New Roman" w:hAnsi="Times New Roman" w:cs="Times New Roman"/>
          <w:b/>
          <w:bCs/>
          <w:shd w:val="clear" w:color="auto" w:fill="FFFFFF"/>
        </w:rPr>
      </w:pPr>
    </w:p>
    <w:p w14:paraId="2F0F8BAF" w14:textId="77777777" w:rsidR="001D5E35" w:rsidRPr="007865B6" w:rsidRDefault="001D5E35" w:rsidP="008158EF">
      <w:pPr>
        <w:rPr>
          <w:rFonts w:ascii="Times New Roman" w:hAnsi="Times New Roman" w:cs="Times New Roman"/>
          <w:b/>
          <w:bCs/>
          <w:shd w:val="clear" w:color="auto" w:fill="FFFFFF"/>
        </w:rPr>
      </w:pPr>
    </w:p>
    <w:p w14:paraId="062827D0" w14:textId="71C7A03F" w:rsidR="0016759D" w:rsidRPr="007865B6" w:rsidRDefault="00BB6283" w:rsidP="008158EF">
      <w:pPr>
        <w:rPr>
          <w:rFonts w:ascii="Times New Roman" w:hAnsi="Times New Roman" w:cs="Times New Roman"/>
          <w:b/>
          <w:bCs/>
          <w:shd w:val="clear" w:color="auto" w:fill="FFFFFF"/>
        </w:rPr>
      </w:pPr>
      <w:r w:rsidRPr="007865B6">
        <w:rPr>
          <w:rFonts w:ascii="Times New Roman" w:hAnsi="Times New Roman" w:cs="Times New Roman"/>
          <w:b/>
          <w:bCs/>
          <w:shd w:val="clear" w:color="auto" w:fill="FFFFFF"/>
        </w:rPr>
        <w:t xml:space="preserve">Section </w:t>
      </w:r>
      <w:r w:rsidR="001771D5" w:rsidRPr="007865B6">
        <w:rPr>
          <w:rFonts w:ascii="Times New Roman" w:hAnsi="Times New Roman" w:cs="Times New Roman"/>
          <w:b/>
          <w:bCs/>
          <w:shd w:val="clear" w:color="auto" w:fill="FFFFFF"/>
        </w:rPr>
        <w:t>8</w:t>
      </w:r>
      <w:r w:rsidRPr="007865B6">
        <w:rPr>
          <w:rFonts w:ascii="Times New Roman" w:hAnsi="Times New Roman" w:cs="Times New Roman"/>
          <w:b/>
          <w:bCs/>
          <w:shd w:val="clear" w:color="auto" w:fill="FFFFFF"/>
        </w:rPr>
        <w:t>: Reporting and supervision</w:t>
      </w: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8"/>
        <w:gridCol w:w="1073"/>
        <w:gridCol w:w="2740"/>
        <w:gridCol w:w="3414"/>
        <w:gridCol w:w="1530"/>
      </w:tblGrid>
      <w:tr w:rsidR="00BB6283" w:rsidRPr="007865B6" w14:paraId="434900FF" w14:textId="77777777" w:rsidTr="005E2EDF">
        <w:tc>
          <w:tcPr>
            <w:tcW w:w="1048" w:type="dxa"/>
          </w:tcPr>
          <w:p w14:paraId="229844A6" w14:textId="53DA2FAD" w:rsidR="00BB6283" w:rsidRPr="007865B6" w:rsidRDefault="00BB6283" w:rsidP="00BB6283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lang w:bidi="bn-BD"/>
              </w:rPr>
            </w:pPr>
            <w:r w:rsidRPr="007865B6">
              <w:rPr>
                <w:rFonts w:ascii="Times New Roman" w:hAnsi="Times New Roman" w:cs="Times New Roman"/>
                <w:b/>
              </w:rPr>
              <w:t>Number</w:t>
            </w:r>
          </w:p>
        </w:tc>
        <w:tc>
          <w:tcPr>
            <w:tcW w:w="1073" w:type="dxa"/>
          </w:tcPr>
          <w:p w14:paraId="468E653A" w14:textId="7463E05A" w:rsidR="00BB6283" w:rsidRPr="007865B6" w:rsidRDefault="00BB6283" w:rsidP="00BB6283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>Variable number</w:t>
            </w:r>
          </w:p>
        </w:tc>
        <w:tc>
          <w:tcPr>
            <w:tcW w:w="2740" w:type="dxa"/>
          </w:tcPr>
          <w:p w14:paraId="5FCE4280" w14:textId="20BC3868" w:rsidR="00BB6283" w:rsidRPr="007865B6" w:rsidRDefault="00BB6283" w:rsidP="00BB6283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cs/>
                <w:lang w:bidi="bn-BD"/>
              </w:rPr>
            </w:pPr>
            <w:r w:rsidRPr="007865B6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3414" w:type="dxa"/>
          </w:tcPr>
          <w:p w14:paraId="06DA1FF1" w14:textId="1CA0211E" w:rsidR="00BB6283" w:rsidRPr="007865B6" w:rsidRDefault="00BB6283" w:rsidP="00BB6283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/>
              </w:rPr>
              <w:t xml:space="preserve">Answer </w:t>
            </w:r>
          </w:p>
        </w:tc>
        <w:tc>
          <w:tcPr>
            <w:tcW w:w="1530" w:type="dxa"/>
          </w:tcPr>
          <w:p w14:paraId="79080231" w14:textId="53BCCF6B" w:rsidR="00BB6283" w:rsidRPr="007865B6" w:rsidRDefault="00BB6283" w:rsidP="00BB6283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Instruction</w:t>
            </w:r>
          </w:p>
        </w:tc>
      </w:tr>
      <w:tr w:rsidR="00C44B0F" w:rsidRPr="007865B6" w14:paraId="2DD735A1" w14:textId="77777777" w:rsidTr="00196D58">
        <w:tc>
          <w:tcPr>
            <w:tcW w:w="1048" w:type="dxa"/>
            <w:vAlign w:val="center"/>
          </w:tcPr>
          <w:p w14:paraId="05AFD717" w14:textId="6928A4D7" w:rsidR="00C44B0F" w:rsidRPr="007865B6" w:rsidRDefault="00196D58" w:rsidP="00BB6283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>801</w:t>
            </w:r>
          </w:p>
        </w:tc>
        <w:tc>
          <w:tcPr>
            <w:tcW w:w="1073" w:type="dxa"/>
            <w:vAlign w:val="center"/>
          </w:tcPr>
          <w:p w14:paraId="45DB531D" w14:textId="22C5175F" w:rsidR="00C44B0F" w:rsidRPr="007865B6" w:rsidRDefault="009371EB" w:rsidP="00BB6283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RS_</w:t>
            </w:r>
            <w:r w:rsidR="00196D58" w:rsidRPr="007865B6">
              <w:rPr>
                <w:rFonts w:ascii="Times New Roman" w:hAnsi="Times New Roman" w:cs="Times New Roman"/>
                <w:b/>
              </w:rPr>
              <w:t>801</w:t>
            </w:r>
          </w:p>
        </w:tc>
        <w:tc>
          <w:tcPr>
            <w:tcW w:w="2740" w:type="dxa"/>
          </w:tcPr>
          <w:p w14:paraId="7354938B" w14:textId="7F1EFE67" w:rsidR="007145B5" w:rsidRPr="007865B6" w:rsidRDefault="007145B5" w:rsidP="007145B5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Is there a register or database for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patients who are diagnosed with NCDs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where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information</w:t>
            </w:r>
            <w:r w:rsidRPr="007865B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uch</w:t>
            </w:r>
            <w:r w:rsidRPr="007865B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as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 xml:space="preserve">when </w:t>
            </w:r>
            <w:r w:rsidR="001D5E35" w:rsidRPr="007865B6">
              <w:rPr>
                <w:rFonts w:ascii="Times New Roman" w:hAnsi="Times New Roman" w:cs="Times New Roman"/>
              </w:rPr>
              <w:t>patient</w:t>
            </w:r>
            <w:r w:rsidR="001D5E35">
              <w:rPr>
                <w:rFonts w:ascii="Times New Roman" w:hAnsi="Times New Roman" w:cs="Times New Roman"/>
              </w:rPr>
              <w:t xml:space="preserve">s start </w:t>
            </w:r>
            <w:r w:rsidRPr="007865B6">
              <w:rPr>
                <w:rFonts w:ascii="Times New Roman" w:hAnsi="Times New Roman" w:cs="Times New Roman"/>
              </w:rPr>
              <w:t>treatment, compliance and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outcomes</w:t>
            </w:r>
            <w:r w:rsidRPr="007865B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are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recorded?</w:t>
            </w:r>
          </w:p>
          <w:p w14:paraId="0A105D80" w14:textId="0EAD33FC" w:rsidR="00C44B0F" w:rsidRPr="007865B6" w:rsidRDefault="007145B5" w:rsidP="005E2EDF">
            <w:pPr>
              <w:pStyle w:val="BodyText"/>
              <w:tabs>
                <w:tab w:val="left" w:pos="510"/>
              </w:tabs>
              <w:spacing w:before="8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</w:t>
            </w:r>
            <w:r w:rsidRPr="007865B6">
              <w:rPr>
                <w:rFonts w:ascii="Times New Roman" w:hAnsi="Times New Roman" w:cs="Times New Roman"/>
                <w:i/>
                <w:iCs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  <w:i/>
                <w:iCs/>
              </w:rPr>
              <w:t>YES,</w:t>
            </w:r>
            <w:r w:rsidRPr="007865B6">
              <w:rPr>
                <w:rFonts w:ascii="Times New Roman" w:hAnsi="Times New Roman" w:cs="Times New Roman"/>
                <w:i/>
                <w:iCs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  <w:i/>
                <w:iCs/>
              </w:rPr>
              <w:t>ask</w:t>
            </w:r>
            <w:r w:rsidRPr="007865B6">
              <w:rPr>
                <w:rFonts w:ascii="Times New Roman" w:hAnsi="Times New Roman" w:cs="Times New Roman"/>
                <w:i/>
                <w:iCs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  <w:i/>
                <w:iCs/>
              </w:rPr>
              <w:t>to</w:t>
            </w:r>
            <w:r w:rsidRPr="007865B6">
              <w:rPr>
                <w:rFonts w:ascii="Times New Roman" w:hAnsi="Times New Roman" w:cs="Times New Roman"/>
                <w:i/>
                <w:iCs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  <w:i/>
                <w:iCs/>
              </w:rPr>
              <w:t>see</w:t>
            </w:r>
            <w:r w:rsidRPr="007865B6">
              <w:rPr>
                <w:rFonts w:ascii="Times New Roman" w:hAnsi="Times New Roman" w:cs="Times New Roman"/>
                <w:i/>
                <w:iCs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  <w:i/>
                <w:iCs/>
              </w:rPr>
              <w:t>the</w:t>
            </w:r>
            <w:r w:rsidRPr="007865B6">
              <w:rPr>
                <w:rFonts w:ascii="Times New Roman" w:hAnsi="Times New Roman" w:cs="Times New Roman"/>
                <w:i/>
                <w:iCs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  <w:i/>
                <w:iCs/>
              </w:rPr>
              <w:t>register.</w:t>
            </w:r>
          </w:p>
        </w:tc>
        <w:tc>
          <w:tcPr>
            <w:tcW w:w="3414" w:type="dxa"/>
          </w:tcPr>
          <w:p w14:paraId="111BA23B" w14:textId="065AF67B" w:rsidR="007145B5" w:rsidRPr="007865B6" w:rsidRDefault="007145B5" w:rsidP="007145B5">
            <w:pPr>
              <w:spacing w:before="240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. Yes, start and outcomes/compliance information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recorded</w:t>
            </w:r>
          </w:p>
          <w:p w14:paraId="6C2B66B5" w14:textId="7486B6B4" w:rsidR="007145B5" w:rsidRPr="007865B6" w:rsidRDefault="007145B5" w:rsidP="007145B5">
            <w:pPr>
              <w:spacing w:before="240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. Yes,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tart</w:t>
            </w:r>
            <w:r w:rsidRPr="007865B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recorded</w:t>
            </w:r>
          </w:p>
          <w:p w14:paraId="30DFA26F" w14:textId="277A6553" w:rsidR="00C44B0F" w:rsidRPr="007865B6" w:rsidRDefault="007145B5" w:rsidP="005E2EDF">
            <w:pPr>
              <w:pStyle w:val="BodyText"/>
              <w:spacing w:before="8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</w:rPr>
              <w:t>3. No</w:t>
            </w:r>
          </w:p>
        </w:tc>
        <w:tc>
          <w:tcPr>
            <w:tcW w:w="1530" w:type="dxa"/>
          </w:tcPr>
          <w:p w14:paraId="0E67593D" w14:textId="77777777" w:rsidR="00C44B0F" w:rsidRPr="007865B6" w:rsidRDefault="00C44B0F" w:rsidP="00BB6283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bCs/>
                <w:lang w:bidi="bn-IN"/>
              </w:rPr>
            </w:pPr>
          </w:p>
        </w:tc>
      </w:tr>
      <w:tr w:rsidR="00026EC0" w:rsidRPr="007865B6" w14:paraId="3DC716FE" w14:textId="77777777" w:rsidTr="008D47B0">
        <w:tc>
          <w:tcPr>
            <w:tcW w:w="1048" w:type="dxa"/>
            <w:vAlign w:val="center"/>
          </w:tcPr>
          <w:p w14:paraId="1039C449" w14:textId="3083102F" w:rsidR="00026EC0" w:rsidRPr="007865B6" w:rsidRDefault="00026EC0" w:rsidP="00026EC0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>802</w:t>
            </w:r>
          </w:p>
        </w:tc>
        <w:tc>
          <w:tcPr>
            <w:tcW w:w="1073" w:type="dxa"/>
            <w:vAlign w:val="center"/>
          </w:tcPr>
          <w:p w14:paraId="132BE63C" w14:textId="6B4F3C28" w:rsidR="00026EC0" w:rsidRPr="007865B6" w:rsidRDefault="009371EB" w:rsidP="00026EC0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RS_</w:t>
            </w:r>
            <w:r w:rsidR="00026EC0" w:rsidRPr="007865B6">
              <w:rPr>
                <w:rFonts w:ascii="Times New Roman" w:hAnsi="Times New Roman" w:cs="Times New Roman"/>
                <w:b/>
              </w:rPr>
              <w:t>802</w:t>
            </w:r>
          </w:p>
        </w:tc>
        <w:tc>
          <w:tcPr>
            <w:tcW w:w="2740" w:type="dxa"/>
          </w:tcPr>
          <w:p w14:paraId="0A50FC91" w14:textId="7ACF78BC" w:rsidR="00026EC0" w:rsidRPr="007865B6" w:rsidRDefault="00026EC0" w:rsidP="00026EC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Does the facility have an appointment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ystem for routine follow-up for patients</w:t>
            </w:r>
            <w:r w:rsidRPr="007865B6">
              <w:rPr>
                <w:rFonts w:ascii="Times New Roman" w:hAnsi="Times New Roman" w:cs="Times New Roman"/>
                <w:spacing w:val="-39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diagnosed</w:t>
            </w:r>
            <w:r w:rsidRPr="007865B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with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NCDs?</w:t>
            </w:r>
          </w:p>
          <w:p w14:paraId="162C4ABD" w14:textId="5FF5FBF3" w:rsidR="00026EC0" w:rsidRPr="007865B6" w:rsidRDefault="00026EC0" w:rsidP="00026EC0">
            <w:pPr>
              <w:pStyle w:val="BodyText"/>
              <w:spacing w:before="8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t>IF YES, ask to see an appointment</w:t>
            </w:r>
            <w:r w:rsidRPr="007865B6">
              <w:rPr>
                <w:rFonts w:ascii="Times New Roman" w:hAnsi="Times New Roman" w:cs="Times New Roman"/>
                <w:i/>
                <w:iCs/>
                <w:spacing w:val="-39"/>
              </w:rPr>
              <w:t xml:space="preserve"> </w:t>
            </w:r>
            <w:r w:rsidRPr="007865B6">
              <w:rPr>
                <w:rFonts w:ascii="Times New Roman" w:hAnsi="Times New Roman" w:cs="Times New Roman"/>
                <w:i/>
                <w:iCs/>
              </w:rPr>
              <w:t>schedule</w:t>
            </w:r>
            <w:r w:rsidRPr="007865B6">
              <w:rPr>
                <w:rFonts w:ascii="Times New Roman" w:hAnsi="Times New Roman" w:cs="Times New Roman"/>
                <w:i/>
                <w:iCs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  <w:i/>
                <w:iCs/>
              </w:rPr>
              <w:t>for any</w:t>
            </w:r>
            <w:r w:rsidRPr="007865B6">
              <w:rPr>
                <w:rFonts w:ascii="Times New Roman" w:hAnsi="Times New Roman" w:cs="Times New Roman"/>
                <w:i/>
                <w:iCs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  <w:i/>
                <w:iCs/>
              </w:rPr>
              <w:t>NCD.</w:t>
            </w:r>
          </w:p>
        </w:tc>
        <w:tc>
          <w:tcPr>
            <w:tcW w:w="3414" w:type="dxa"/>
          </w:tcPr>
          <w:p w14:paraId="27A4CDEB" w14:textId="0195F849" w:rsidR="00026EC0" w:rsidRPr="007865B6" w:rsidRDefault="00026EC0" w:rsidP="00026EC0">
            <w:pPr>
              <w:spacing w:before="240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1. Yes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chedule</w:t>
            </w:r>
            <w:r w:rsidRPr="007865B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observed</w:t>
            </w:r>
          </w:p>
          <w:p w14:paraId="787C72BF" w14:textId="52329BE0" w:rsidR="00026EC0" w:rsidRPr="007865B6" w:rsidRDefault="00026EC0" w:rsidP="00026EC0">
            <w:pPr>
              <w:spacing w:before="240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. Yes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reported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no schedule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seen</w:t>
            </w:r>
          </w:p>
          <w:p w14:paraId="3C3BFE51" w14:textId="352761D6" w:rsidR="00026EC0" w:rsidRPr="007865B6" w:rsidRDefault="00026EC0" w:rsidP="00026EC0">
            <w:pPr>
              <w:pStyle w:val="BodyText"/>
              <w:spacing w:before="8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</w:rPr>
              <w:t>3. No</w:t>
            </w:r>
          </w:p>
        </w:tc>
        <w:tc>
          <w:tcPr>
            <w:tcW w:w="1530" w:type="dxa"/>
          </w:tcPr>
          <w:p w14:paraId="6498321B" w14:textId="77777777" w:rsidR="00026EC0" w:rsidRPr="007865B6" w:rsidRDefault="00026EC0" w:rsidP="00026EC0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bCs/>
                <w:lang w:bidi="bn-IN"/>
              </w:rPr>
            </w:pPr>
          </w:p>
        </w:tc>
      </w:tr>
      <w:tr w:rsidR="00026EC0" w:rsidRPr="007865B6" w14:paraId="7E259247" w14:textId="77777777" w:rsidTr="008D47B0">
        <w:tc>
          <w:tcPr>
            <w:tcW w:w="1048" w:type="dxa"/>
            <w:vAlign w:val="center"/>
          </w:tcPr>
          <w:p w14:paraId="10861343" w14:textId="0D2EA527" w:rsidR="00026EC0" w:rsidRPr="007865B6" w:rsidRDefault="00026EC0" w:rsidP="00026EC0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>803</w:t>
            </w:r>
          </w:p>
        </w:tc>
        <w:tc>
          <w:tcPr>
            <w:tcW w:w="1073" w:type="dxa"/>
            <w:vAlign w:val="center"/>
          </w:tcPr>
          <w:p w14:paraId="029DB262" w14:textId="462BACB8" w:rsidR="00026EC0" w:rsidRPr="007865B6" w:rsidRDefault="009371EB" w:rsidP="00026EC0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RS_</w:t>
            </w:r>
            <w:r w:rsidR="00026EC0" w:rsidRPr="007865B6">
              <w:rPr>
                <w:rFonts w:ascii="Times New Roman" w:hAnsi="Times New Roman" w:cs="Times New Roman"/>
                <w:b/>
              </w:rPr>
              <w:t>803</w:t>
            </w:r>
          </w:p>
        </w:tc>
        <w:tc>
          <w:tcPr>
            <w:tcW w:w="2740" w:type="dxa"/>
          </w:tcPr>
          <w:p w14:paraId="72E0C7A5" w14:textId="2FE9CCD8" w:rsidR="00026EC0" w:rsidRPr="007865B6" w:rsidRDefault="00026EC0" w:rsidP="00026EC0">
            <w:pPr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Are individual patient treatment</w:t>
            </w:r>
            <w:r w:rsidRPr="007865B6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cards/files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maintained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for</w:t>
            </w:r>
            <w:r w:rsidRPr="007865B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patients</w:t>
            </w:r>
            <w:r w:rsidRPr="007865B6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with</w:t>
            </w:r>
            <w:r w:rsidRPr="007865B6">
              <w:rPr>
                <w:rFonts w:ascii="Times New Roman" w:hAnsi="Times New Roman" w:cs="Times New Roman"/>
                <w:spacing w:val="-37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chronic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diseases?</w:t>
            </w:r>
          </w:p>
          <w:p w14:paraId="76D10030" w14:textId="345805F8" w:rsidR="00026EC0" w:rsidRPr="007865B6" w:rsidRDefault="00026EC0" w:rsidP="00026EC0">
            <w:pPr>
              <w:pStyle w:val="BodyText"/>
              <w:tabs>
                <w:tab w:val="left" w:pos="300"/>
              </w:tabs>
              <w:spacing w:before="8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i/>
                <w:iCs/>
              </w:rPr>
              <w:lastRenderedPageBreak/>
              <w:t>IF YES, ask to see a patient</w:t>
            </w:r>
            <w:r w:rsidRPr="007865B6">
              <w:rPr>
                <w:rFonts w:ascii="Times New Roman" w:hAnsi="Times New Roman" w:cs="Times New Roman"/>
                <w:i/>
                <w:iCs/>
                <w:spacing w:val="-38"/>
              </w:rPr>
              <w:t xml:space="preserve"> </w:t>
            </w:r>
            <w:r w:rsidRPr="007865B6">
              <w:rPr>
                <w:rFonts w:ascii="Times New Roman" w:hAnsi="Times New Roman" w:cs="Times New Roman"/>
                <w:i/>
                <w:iCs/>
              </w:rPr>
              <w:t>treatment</w:t>
            </w:r>
            <w:r w:rsidRPr="007865B6">
              <w:rPr>
                <w:rFonts w:ascii="Times New Roman" w:hAnsi="Times New Roman" w:cs="Times New Roman"/>
                <w:i/>
                <w:iCs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  <w:i/>
                <w:iCs/>
              </w:rPr>
              <w:t>card.</w:t>
            </w:r>
          </w:p>
        </w:tc>
        <w:tc>
          <w:tcPr>
            <w:tcW w:w="3414" w:type="dxa"/>
          </w:tcPr>
          <w:p w14:paraId="7E14F2E7" w14:textId="77777777" w:rsidR="00026EC0" w:rsidRPr="007865B6" w:rsidRDefault="00026EC0" w:rsidP="00026EC0">
            <w:pPr>
              <w:pStyle w:val="TableParagraph"/>
              <w:tabs>
                <w:tab w:val="right" w:leader="dot" w:pos="4582"/>
              </w:tabs>
              <w:spacing w:before="111" w:after="24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lastRenderedPageBreak/>
              <w:t>1. Yes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observed</w:t>
            </w:r>
          </w:p>
          <w:p w14:paraId="04B77252" w14:textId="77777777" w:rsidR="00026EC0" w:rsidRPr="007865B6" w:rsidRDefault="00026EC0" w:rsidP="00026EC0">
            <w:pPr>
              <w:pStyle w:val="TableParagraph"/>
              <w:tabs>
                <w:tab w:val="right" w:leader="dot" w:pos="4582"/>
              </w:tabs>
              <w:spacing w:before="111" w:after="240" w:line="219" w:lineRule="exact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>2. Yes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reported,</w:t>
            </w:r>
            <w:r w:rsidRPr="007865B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7865B6">
              <w:rPr>
                <w:rFonts w:ascii="Times New Roman" w:hAnsi="Times New Roman" w:cs="Times New Roman"/>
              </w:rPr>
              <w:t>not seen</w:t>
            </w:r>
          </w:p>
          <w:p w14:paraId="4B01202F" w14:textId="0CA96492" w:rsidR="00026EC0" w:rsidRPr="007865B6" w:rsidRDefault="00026EC0" w:rsidP="00026EC0">
            <w:pPr>
              <w:pStyle w:val="BodyText"/>
              <w:spacing w:before="8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</w:rPr>
              <w:t>3. No</w:t>
            </w:r>
          </w:p>
        </w:tc>
        <w:tc>
          <w:tcPr>
            <w:tcW w:w="1530" w:type="dxa"/>
          </w:tcPr>
          <w:p w14:paraId="053C8777" w14:textId="77777777" w:rsidR="00026EC0" w:rsidRPr="007865B6" w:rsidRDefault="00026EC0" w:rsidP="00026EC0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bCs/>
                <w:lang w:bidi="bn-IN"/>
              </w:rPr>
            </w:pPr>
          </w:p>
        </w:tc>
      </w:tr>
      <w:tr w:rsidR="0016759D" w:rsidRPr="007865B6" w14:paraId="1B6F94D7" w14:textId="77777777" w:rsidTr="008B21B6">
        <w:tc>
          <w:tcPr>
            <w:tcW w:w="1048" w:type="dxa"/>
            <w:vAlign w:val="center"/>
          </w:tcPr>
          <w:p w14:paraId="62B7FF64" w14:textId="660DA1C8" w:rsidR="0016759D" w:rsidRPr="007865B6" w:rsidRDefault="008D47B0" w:rsidP="000A6B4F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>804</w:t>
            </w:r>
          </w:p>
        </w:tc>
        <w:tc>
          <w:tcPr>
            <w:tcW w:w="1073" w:type="dxa"/>
            <w:vAlign w:val="center"/>
          </w:tcPr>
          <w:p w14:paraId="47CD877A" w14:textId="2166C74B" w:rsidR="0016759D" w:rsidRPr="007865B6" w:rsidRDefault="009371EB" w:rsidP="000A6B4F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RS_</w:t>
            </w:r>
            <w:r w:rsidR="008D47B0" w:rsidRPr="007865B6">
              <w:rPr>
                <w:rFonts w:ascii="Times New Roman" w:hAnsi="Times New Roman" w:cs="Times New Roman"/>
                <w:b/>
              </w:rPr>
              <w:t>804</w:t>
            </w:r>
          </w:p>
        </w:tc>
        <w:tc>
          <w:tcPr>
            <w:tcW w:w="2740" w:type="dxa"/>
            <w:vAlign w:val="center"/>
          </w:tcPr>
          <w:p w14:paraId="32D33F98" w14:textId="2BDB72C0" w:rsidR="0016759D" w:rsidRPr="007865B6" w:rsidRDefault="00C97355" w:rsidP="006368DF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What is the format that your facility uses for reporting?</w:t>
            </w:r>
          </w:p>
        </w:tc>
        <w:tc>
          <w:tcPr>
            <w:tcW w:w="3414" w:type="dxa"/>
            <w:vAlign w:val="center"/>
          </w:tcPr>
          <w:p w14:paraId="6D3B6FC0" w14:textId="3C7DC2C9" w:rsidR="0016759D" w:rsidRPr="007865B6" w:rsidRDefault="00C97355" w:rsidP="006368DF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1. Paper Based </w:t>
            </w:r>
          </w:p>
          <w:p w14:paraId="1C3B082C" w14:textId="51923AC1" w:rsidR="0016759D" w:rsidRPr="007865B6" w:rsidRDefault="00C97355" w:rsidP="006368DF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2. Electronic </w:t>
            </w:r>
          </w:p>
          <w:p w14:paraId="1FB5375C" w14:textId="338405DA" w:rsidR="0016759D" w:rsidRPr="007865B6" w:rsidRDefault="00C97355" w:rsidP="006368DF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</w:rPr>
              <w:t xml:space="preserve">3. Both </w:t>
            </w:r>
            <w:r w:rsidR="0016759D" w:rsidRPr="007865B6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14:paraId="061980D1" w14:textId="47395557" w:rsidR="0016759D" w:rsidRPr="007865B6" w:rsidRDefault="00C97355" w:rsidP="006368DF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Any one </w:t>
            </w:r>
          </w:p>
        </w:tc>
      </w:tr>
      <w:tr w:rsidR="00B52464" w:rsidRPr="007865B6" w14:paraId="3FE012C6" w14:textId="77777777" w:rsidTr="008B21B6">
        <w:trPr>
          <w:trHeight w:val="89"/>
        </w:trPr>
        <w:tc>
          <w:tcPr>
            <w:tcW w:w="1048" w:type="dxa"/>
            <w:vAlign w:val="center"/>
          </w:tcPr>
          <w:p w14:paraId="22ADB773" w14:textId="716485A9" w:rsidR="0016759D" w:rsidRPr="007865B6" w:rsidRDefault="008D47B0" w:rsidP="000A6B4F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>805</w:t>
            </w:r>
          </w:p>
        </w:tc>
        <w:tc>
          <w:tcPr>
            <w:tcW w:w="1073" w:type="dxa"/>
            <w:vAlign w:val="center"/>
          </w:tcPr>
          <w:p w14:paraId="7D638B38" w14:textId="17C3EF98" w:rsidR="0016759D" w:rsidRPr="007865B6" w:rsidRDefault="009371EB" w:rsidP="000A6B4F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RS_</w:t>
            </w:r>
            <w:r w:rsidR="008D47B0" w:rsidRPr="007865B6">
              <w:rPr>
                <w:rFonts w:ascii="Times New Roman" w:hAnsi="Times New Roman" w:cs="Times New Roman"/>
                <w:b/>
              </w:rPr>
              <w:t>805</w:t>
            </w:r>
          </w:p>
        </w:tc>
        <w:tc>
          <w:tcPr>
            <w:tcW w:w="2740" w:type="dxa"/>
            <w:vAlign w:val="center"/>
          </w:tcPr>
          <w:p w14:paraId="6EE0D861" w14:textId="6A54FB88" w:rsidR="0016759D" w:rsidRPr="007865B6" w:rsidRDefault="00C97355" w:rsidP="006368DF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BD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Does your facility have any NCD indicators in the reporting system?</w:t>
            </w:r>
          </w:p>
        </w:tc>
        <w:tc>
          <w:tcPr>
            <w:tcW w:w="3414" w:type="dxa"/>
            <w:vAlign w:val="center"/>
          </w:tcPr>
          <w:p w14:paraId="49895894" w14:textId="77777777" w:rsidR="00687186" w:rsidRPr="007865B6" w:rsidRDefault="00687186" w:rsidP="0068718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42D9F6F3" w14:textId="3517F830" w:rsidR="0016759D" w:rsidRPr="007865B6" w:rsidRDefault="00687186" w:rsidP="0068718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530" w:type="dxa"/>
            <w:vAlign w:val="center"/>
          </w:tcPr>
          <w:p w14:paraId="3EE3AFE7" w14:textId="77777777" w:rsidR="0016759D" w:rsidRPr="007865B6" w:rsidRDefault="0016759D" w:rsidP="006368DF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B52464" w:rsidRPr="007865B6" w14:paraId="3D4ABBA2" w14:textId="77777777" w:rsidTr="00934A66">
        <w:trPr>
          <w:trHeight w:val="44"/>
        </w:trPr>
        <w:tc>
          <w:tcPr>
            <w:tcW w:w="1048" w:type="dxa"/>
            <w:vAlign w:val="center"/>
          </w:tcPr>
          <w:p w14:paraId="08F6F830" w14:textId="6BB5D0B4" w:rsidR="0016759D" w:rsidRPr="007865B6" w:rsidRDefault="008D47B0" w:rsidP="00934A6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>806</w:t>
            </w:r>
          </w:p>
        </w:tc>
        <w:tc>
          <w:tcPr>
            <w:tcW w:w="1073" w:type="dxa"/>
            <w:vAlign w:val="center"/>
          </w:tcPr>
          <w:p w14:paraId="059C0AB4" w14:textId="5BA74063" w:rsidR="0016759D" w:rsidRPr="007865B6" w:rsidRDefault="009371EB" w:rsidP="00934A6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RS_</w:t>
            </w:r>
            <w:r w:rsidR="008D47B0" w:rsidRPr="007865B6">
              <w:rPr>
                <w:rFonts w:ascii="Times New Roman" w:hAnsi="Times New Roman" w:cs="Times New Roman"/>
                <w:b/>
              </w:rPr>
              <w:t>806</w:t>
            </w:r>
          </w:p>
        </w:tc>
        <w:tc>
          <w:tcPr>
            <w:tcW w:w="2740" w:type="dxa"/>
            <w:vAlign w:val="center"/>
          </w:tcPr>
          <w:p w14:paraId="4E5356E2" w14:textId="4F12C1C9" w:rsidR="0016759D" w:rsidRPr="007865B6" w:rsidRDefault="00C97355" w:rsidP="0016759D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Do your facility receive any feedback from the national MIS based on the reporting?</w:t>
            </w:r>
          </w:p>
        </w:tc>
        <w:tc>
          <w:tcPr>
            <w:tcW w:w="3414" w:type="dxa"/>
            <w:vAlign w:val="center"/>
          </w:tcPr>
          <w:p w14:paraId="5583859C" w14:textId="77777777" w:rsidR="00687186" w:rsidRPr="007865B6" w:rsidRDefault="00687186" w:rsidP="0068718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6E38FE7B" w14:textId="31A996E7" w:rsidR="0016759D" w:rsidRPr="007865B6" w:rsidRDefault="00687186" w:rsidP="0068718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530" w:type="dxa"/>
            <w:vAlign w:val="center"/>
          </w:tcPr>
          <w:p w14:paraId="1B87A17B" w14:textId="43B0E1E2" w:rsidR="0016759D" w:rsidRPr="007865B6" w:rsidRDefault="00C97355" w:rsidP="0016759D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If </w:t>
            </w:r>
            <w:proofErr w:type="gramStart"/>
            <w:r w:rsidRPr="007865B6">
              <w:rPr>
                <w:rFonts w:ascii="Times New Roman" w:hAnsi="Times New Roman" w:cs="Times New Roman"/>
                <w:lang w:bidi="bn-IN"/>
              </w:rPr>
              <w:t>no</w:t>
            </w:r>
            <w:proofErr w:type="gramEnd"/>
            <w:r w:rsidRPr="007865B6">
              <w:rPr>
                <w:rFonts w:ascii="Times New Roman" w:hAnsi="Times New Roman" w:cs="Times New Roman"/>
                <w:lang w:bidi="bn-IN"/>
              </w:rPr>
              <w:t xml:space="preserve"> go to </w:t>
            </w:r>
            <w:r w:rsidR="009371EB">
              <w:rPr>
                <w:rFonts w:ascii="Times New Roman" w:hAnsi="Times New Roman" w:cs="Times New Roman"/>
                <w:lang w:bidi="bn-IN"/>
              </w:rPr>
              <w:t>FRS_</w:t>
            </w:r>
            <w:r w:rsidR="008B21B6" w:rsidRPr="007865B6">
              <w:rPr>
                <w:rFonts w:ascii="Times New Roman" w:hAnsi="Times New Roman" w:cs="Times New Roman"/>
                <w:lang w:bidi="bn-IN"/>
              </w:rPr>
              <w:t>808</w:t>
            </w:r>
          </w:p>
        </w:tc>
      </w:tr>
      <w:tr w:rsidR="00B52464" w:rsidRPr="007865B6" w14:paraId="2CE3E9CA" w14:textId="77777777" w:rsidTr="00934A66">
        <w:trPr>
          <w:trHeight w:val="1511"/>
        </w:trPr>
        <w:tc>
          <w:tcPr>
            <w:tcW w:w="1048" w:type="dxa"/>
            <w:vAlign w:val="center"/>
          </w:tcPr>
          <w:p w14:paraId="5BD46E25" w14:textId="5EA01437" w:rsidR="0016759D" w:rsidRPr="007865B6" w:rsidRDefault="008D47B0" w:rsidP="00934A6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>807</w:t>
            </w:r>
          </w:p>
        </w:tc>
        <w:tc>
          <w:tcPr>
            <w:tcW w:w="1073" w:type="dxa"/>
            <w:vAlign w:val="center"/>
          </w:tcPr>
          <w:p w14:paraId="7F9268EA" w14:textId="05A74F59" w:rsidR="0016759D" w:rsidRPr="007865B6" w:rsidRDefault="009371EB" w:rsidP="00934A6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RS_</w:t>
            </w:r>
            <w:r w:rsidR="008D47B0" w:rsidRPr="007865B6">
              <w:rPr>
                <w:rFonts w:ascii="Times New Roman" w:hAnsi="Times New Roman" w:cs="Times New Roman"/>
                <w:b/>
              </w:rPr>
              <w:t>807</w:t>
            </w:r>
          </w:p>
        </w:tc>
        <w:tc>
          <w:tcPr>
            <w:tcW w:w="2740" w:type="dxa"/>
            <w:vAlign w:val="center"/>
          </w:tcPr>
          <w:p w14:paraId="2ECFD34B" w14:textId="1B56AB03" w:rsidR="0016759D" w:rsidRPr="007865B6" w:rsidRDefault="00C97355" w:rsidP="0016759D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 xml:space="preserve">What type of </w:t>
            </w:r>
            <w:proofErr w:type="gramStart"/>
            <w:r w:rsidRPr="007865B6">
              <w:rPr>
                <w:rFonts w:ascii="Times New Roman" w:hAnsi="Times New Roman" w:cs="Times New Roman"/>
                <w:shd w:val="clear" w:color="auto" w:fill="FFFFFF"/>
              </w:rPr>
              <w:t>feed-back</w:t>
            </w:r>
            <w:proofErr w:type="gramEnd"/>
            <w:r w:rsidRPr="007865B6">
              <w:rPr>
                <w:rFonts w:ascii="Times New Roman" w:hAnsi="Times New Roman" w:cs="Times New Roman"/>
                <w:shd w:val="clear" w:color="auto" w:fill="FFFFFF"/>
              </w:rPr>
              <w:t xml:space="preserve"> do you receive?</w:t>
            </w:r>
          </w:p>
        </w:tc>
        <w:tc>
          <w:tcPr>
            <w:tcW w:w="3414" w:type="dxa"/>
            <w:vAlign w:val="center"/>
          </w:tcPr>
          <w:p w14:paraId="7C7E9C13" w14:textId="4AF238DE" w:rsidR="0016759D" w:rsidRPr="007865B6" w:rsidRDefault="0016759D" w:rsidP="0016759D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1. </w:t>
            </w:r>
            <w:r w:rsidR="00C97355" w:rsidRPr="007865B6">
              <w:rPr>
                <w:rFonts w:ascii="Times New Roman" w:hAnsi="Times New Roman" w:cs="Times New Roman"/>
                <w:lang w:bidi="bn-IN"/>
              </w:rPr>
              <w:t xml:space="preserve">On Staffing </w:t>
            </w:r>
          </w:p>
          <w:p w14:paraId="38E3D3BD" w14:textId="1D8D1791" w:rsidR="0016759D" w:rsidRPr="007865B6" w:rsidRDefault="0016759D" w:rsidP="0016759D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2.</w:t>
            </w:r>
            <w:r w:rsidR="000A3653" w:rsidRPr="007865B6">
              <w:rPr>
                <w:rFonts w:ascii="Times New Roman" w:hAnsi="Times New Roman" w:cs="Times New Roman"/>
                <w:lang w:bidi="bn-IN"/>
              </w:rPr>
              <w:t xml:space="preserve"> </w:t>
            </w:r>
            <w:r w:rsidR="00C97355" w:rsidRPr="007865B6">
              <w:rPr>
                <w:rFonts w:ascii="Times New Roman" w:hAnsi="Times New Roman" w:cs="Times New Roman"/>
                <w:lang w:bidi="bn-IN"/>
              </w:rPr>
              <w:t xml:space="preserve">On drugs and supplies </w:t>
            </w:r>
          </w:p>
          <w:p w14:paraId="75E9A881" w14:textId="521BB2BD" w:rsidR="0016759D" w:rsidRPr="007865B6" w:rsidRDefault="0016759D" w:rsidP="0016759D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3.</w:t>
            </w:r>
            <w:r w:rsidR="000A3653" w:rsidRPr="007865B6">
              <w:rPr>
                <w:rFonts w:ascii="Times New Roman" w:hAnsi="Times New Roman" w:cs="Times New Roman"/>
                <w:lang w:bidi="bn-IN"/>
              </w:rPr>
              <w:t xml:space="preserve"> </w:t>
            </w:r>
            <w:r w:rsidR="00C97355" w:rsidRPr="007865B6">
              <w:rPr>
                <w:rFonts w:ascii="Times New Roman" w:hAnsi="Times New Roman" w:cs="Times New Roman"/>
                <w:lang w:bidi="bn-IN"/>
              </w:rPr>
              <w:t xml:space="preserve">On quality of reporting </w:t>
            </w:r>
          </w:p>
        </w:tc>
        <w:tc>
          <w:tcPr>
            <w:tcW w:w="1530" w:type="dxa"/>
            <w:vAlign w:val="center"/>
          </w:tcPr>
          <w:p w14:paraId="1FF248EA" w14:textId="7BDD3F7F" w:rsidR="0016759D" w:rsidRPr="007865B6" w:rsidRDefault="00C97355" w:rsidP="0016759D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Answer can be multiple </w:t>
            </w:r>
          </w:p>
        </w:tc>
      </w:tr>
      <w:tr w:rsidR="00C97355" w:rsidRPr="007865B6" w14:paraId="000D8BAB" w14:textId="77777777" w:rsidTr="00934A66">
        <w:tc>
          <w:tcPr>
            <w:tcW w:w="1048" w:type="dxa"/>
            <w:vAlign w:val="center"/>
          </w:tcPr>
          <w:p w14:paraId="1BBADAF2" w14:textId="1EC8AD0B" w:rsidR="00C97355" w:rsidRPr="007865B6" w:rsidRDefault="008D47B0" w:rsidP="00934A6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</w:rPr>
            </w:pPr>
            <w:r w:rsidRPr="007865B6">
              <w:rPr>
                <w:rFonts w:ascii="Times New Roman" w:hAnsi="Times New Roman" w:cs="Times New Roman"/>
                <w:b/>
              </w:rPr>
              <w:t>808</w:t>
            </w:r>
          </w:p>
        </w:tc>
        <w:tc>
          <w:tcPr>
            <w:tcW w:w="1073" w:type="dxa"/>
            <w:vAlign w:val="center"/>
          </w:tcPr>
          <w:p w14:paraId="6A6E4616" w14:textId="364E3264" w:rsidR="00C97355" w:rsidRPr="007865B6" w:rsidRDefault="009371EB" w:rsidP="00934A6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RS_</w:t>
            </w:r>
            <w:r w:rsidR="008D47B0" w:rsidRPr="007865B6">
              <w:rPr>
                <w:rFonts w:ascii="Times New Roman" w:hAnsi="Times New Roman" w:cs="Times New Roman"/>
                <w:b/>
              </w:rPr>
              <w:t>808</w:t>
            </w:r>
          </w:p>
        </w:tc>
        <w:tc>
          <w:tcPr>
            <w:tcW w:w="2740" w:type="dxa"/>
            <w:vAlign w:val="center"/>
          </w:tcPr>
          <w:p w14:paraId="2383A178" w14:textId="7CF7CFC0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How frequently do you have staff meeting?</w:t>
            </w:r>
          </w:p>
        </w:tc>
        <w:tc>
          <w:tcPr>
            <w:tcW w:w="3414" w:type="dxa"/>
            <w:vAlign w:val="center"/>
          </w:tcPr>
          <w:p w14:paraId="10F793A4" w14:textId="32382E30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1. weekly </w:t>
            </w:r>
            <w:r w:rsidRPr="007865B6">
              <w:rPr>
                <w:rFonts w:ascii="Times New Roman" w:hAnsi="Times New Roman" w:cs="Times New Roman"/>
                <w:cs/>
                <w:lang w:bidi="bn-IN"/>
              </w:rPr>
              <w:t xml:space="preserve"> </w:t>
            </w:r>
          </w:p>
          <w:p w14:paraId="7D26A956" w14:textId="06D47E3C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2. Bi-weekly </w:t>
            </w:r>
          </w:p>
          <w:p w14:paraId="66CBDEA3" w14:textId="72B70176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3. monthly </w:t>
            </w:r>
          </w:p>
          <w:p w14:paraId="0BD64C84" w14:textId="09F4AAA8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4. others ______________</w:t>
            </w:r>
          </w:p>
        </w:tc>
        <w:tc>
          <w:tcPr>
            <w:tcW w:w="1530" w:type="dxa"/>
            <w:vAlign w:val="center"/>
          </w:tcPr>
          <w:p w14:paraId="37422837" w14:textId="4B3F99B0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Any one </w:t>
            </w:r>
          </w:p>
        </w:tc>
      </w:tr>
      <w:tr w:rsidR="00C97355" w:rsidRPr="007865B6" w14:paraId="217D3874" w14:textId="77777777" w:rsidTr="00934A66">
        <w:tc>
          <w:tcPr>
            <w:tcW w:w="1048" w:type="dxa"/>
            <w:vAlign w:val="center"/>
          </w:tcPr>
          <w:p w14:paraId="2D5604EC" w14:textId="3E606241" w:rsidR="00C97355" w:rsidRPr="007865B6" w:rsidRDefault="008D47B0" w:rsidP="00934A6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b/>
                <w:shd w:val="clear" w:color="auto" w:fill="FFFFFF"/>
              </w:rPr>
              <w:t>809</w:t>
            </w:r>
          </w:p>
        </w:tc>
        <w:tc>
          <w:tcPr>
            <w:tcW w:w="1073" w:type="dxa"/>
            <w:vAlign w:val="center"/>
          </w:tcPr>
          <w:p w14:paraId="5807976B" w14:textId="4196CB0D" w:rsidR="00C97355" w:rsidRPr="007865B6" w:rsidRDefault="009371EB" w:rsidP="00934A6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RS_</w:t>
            </w:r>
            <w:r w:rsidR="008D47B0" w:rsidRPr="007865B6">
              <w:rPr>
                <w:rFonts w:ascii="Times New Roman" w:hAnsi="Times New Roman" w:cs="Times New Roman"/>
                <w:b/>
                <w:shd w:val="clear" w:color="auto" w:fill="FFFFFF"/>
              </w:rPr>
              <w:t>809</w:t>
            </w:r>
          </w:p>
        </w:tc>
        <w:tc>
          <w:tcPr>
            <w:tcW w:w="2740" w:type="dxa"/>
            <w:vAlign w:val="center"/>
          </w:tcPr>
          <w:p w14:paraId="3648BADD" w14:textId="06122583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Do you discuss the reports in any of the staff meetings?</w:t>
            </w:r>
          </w:p>
        </w:tc>
        <w:tc>
          <w:tcPr>
            <w:tcW w:w="3414" w:type="dxa"/>
            <w:vAlign w:val="center"/>
          </w:tcPr>
          <w:p w14:paraId="6C880B0F" w14:textId="77777777" w:rsidR="00687186" w:rsidRPr="007865B6" w:rsidRDefault="00687186" w:rsidP="00687186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1F3585B5" w14:textId="3A1D2F84" w:rsidR="00C97355" w:rsidRPr="007865B6" w:rsidRDefault="00687186" w:rsidP="0068718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530" w:type="dxa"/>
            <w:vAlign w:val="center"/>
          </w:tcPr>
          <w:p w14:paraId="635726ED" w14:textId="6C92C803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If </w:t>
            </w:r>
            <w:r w:rsidR="00934A66" w:rsidRPr="007865B6">
              <w:rPr>
                <w:rFonts w:ascii="Times New Roman" w:hAnsi="Times New Roman" w:cs="Times New Roman"/>
                <w:lang w:bidi="bn-IN"/>
              </w:rPr>
              <w:t>N</w:t>
            </w:r>
            <w:r w:rsidRPr="007865B6">
              <w:rPr>
                <w:rFonts w:ascii="Times New Roman" w:hAnsi="Times New Roman" w:cs="Times New Roman"/>
                <w:lang w:bidi="bn-IN"/>
              </w:rPr>
              <w:t>o go to</w:t>
            </w:r>
            <w:r w:rsidRPr="007865B6">
              <w:rPr>
                <w:rFonts w:ascii="Times New Roman" w:hAnsi="Times New Roman" w:cs="Times New Roman"/>
                <w:cs/>
                <w:lang w:bidi="bn-IN"/>
              </w:rPr>
              <w:t xml:space="preserve"> </w:t>
            </w:r>
            <w:r w:rsidR="009371EB">
              <w:rPr>
                <w:rFonts w:ascii="Times New Roman" w:hAnsi="Times New Roman" w:cs="Times New Roman"/>
                <w:lang w:bidi="bn-IN"/>
              </w:rPr>
              <w:t>FRS_</w:t>
            </w:r>
            <w:r w:rsidR="00934A66" w:rsidRPr="007865B6">
              <w:rPr>
                <w:rFonts w:ascii="Times New Roman" w:hAnsi="Times New Roman" w:cs="Times New Roman"/>
                <w:lang w:bidi="bn-IN"/>
              </w:rPr>
              <w:t>811</w:t>
            </w:r>
            <w:r w:rsidRPr="007865B6">
              <w:rPr>
                <w:rFonts w:ascii="Times New Roman" w:hAnsi="Times New Roman" w:cs="Times New Roman"/>
                <w:lang w:bidi="bn-IN"/>
              </w:rPr>
              <w:t xml:space="preserve"> </w:t>
            </w:r>
          </w:p>
        </w:tc>
      </w:tr>
      <w:tr w:rsidR="00C97355" w:rsidRPr="007865B6" w14:paraId="4269ABCC" w14:textId="77777777" w:rsidTr="00934A66">
        <w:tc>
          <w:tcPr>
            <w:tcW w:w="1048" w:type="dxa"/>
            <w:vAlign w:val="center"/>
          </w:tcPr>
          <w:p w14:paraId="17739E5B" w14:textId="1793B61E" w:rsidR="00C97355" w:rsidRPr="007865B6" w:rsidRDefault="008D47B0" w:rsidP="00934A6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b/>
                <w:shd w:val="clear" w:color="auto" w:fill="FFFFFF"/>
              </w:rPr>
              <w:t>810</w:t>
            </w:r>
          </w:p>
        </w:tc>
        <w:tc>
          <w:tcPr>
            <w:tcW w:w="1073" w:type="dxa"/>
            <w:vAlign w:val="center"/>
          </w:tcPr>
          <w:p w14:paraId="498ECF44" w14:textId="4286A2E8" w:rsidR="00C97355" w:rsidRPr="007865B6" w:rsidRDefault="009371EB" w:rsidP="00934A6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RS_</w:t>
            </w:r>
            <w:r w:rsidR="008D47B0" w:rsidRPr="007865B6">
              <w:rPr>
                <w:rFonts w:ascii="Times New Roman" w:hAnsi="Times New Roman" w:cs="Times New Roman"/>
                <w:b/>
                <w:shd w:val="clear" w:color="auto" w:fill="FFFFFF"/>
              </w:rPr>
              <w:t>810</w:t>
            </w:r>
          </w:p>
        </w:tc>
        <w:tc>
          <w:tcPr>
            <w:tcW w:w="2740" w:type="dxa"/>
            <w:vAlign w:val="center"/>
          </w:tcPr>
          <w:p w14:paraId="06B2451D" w14:textId="763E73AB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What are broad areas of decision making based on the reports?</w:t>
            </w:r>
          </w:p>
        </w:tc>
        <w:tc>
          <w:tcPr>
            <w:tcW w:w="3414" w:type="dxa"/>
            <w:vAlign w:val="center"/>
          </w:tcPr>
          <w:p w14:paraId="066E7375" w14:textId="77777777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1. On Staffing </w:t>
            </w:r>
          </w:p>
          <w:p w14:paraId="564FF08C" w14:textId="77777777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2. On drugs and supplies </w:t>
            </w:r>
          </w:p>
          <w:p w14:paraId="0012221C" w14:textId="53CC08AB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3. On quality of reporting</w:t>
            </w:r>
          </w:p>
        </w:tc>
        <w:tc>
          <w:tcPr>
            <w:tcW w:w="1530" w:type="dxa"/>
            <w:vAlign w:val="center"/>
          </w:tcPr>
          <w:p w14:paraId="52B344F7" w14:textId="40B08E95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Answer can be multiple </w:t>
            </w:r>
          </w:p>
        </w:tc>
      </w:tr>
      <w:tr w:rsidR="00C97355" w:rsidRPr="007865B6" w14:paraId="6B7B6EDA" w14:textId="77777777" w:rsidTr="00934A66">
        <w:tc>
          <w:tcPr>
            <w:tcW w:w="1048" w:type="dxa"/>
            <w:vAlign w:val="center"/>
          </w:tcPr>
          <w:p w14:paraId="07C053EC" w14:textId="39B3A44A" w:rsidR="00C97355" w:rsidRPr="007865B6" w:rsidRDefault="008D47B0" w:rsidP="00934A6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b/>
                <w:shd w:val="clear" w:color="auto" w:fill="FFFFFF"/>
              </w:rPr>
              <w:t>811</w:t>
            </w:r>
          </w:p>
        </w:tc>
        <w:tc>
          <w:tcPr>
            <w:tcW w:w="1073" w:type="dxa"/>
            <w:vAlign w:val="center"/>
          </w:tcPr>
          <w:p w14:paraId="78603463" w14:textId="0D93DE41" w:rsidR="00C97355" w:rsidRPr="007865B6" w:rsidRDefault="009371EB" w:rsidP="00934A66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FRS_</w:t>
            </w:r>
            <w:r w:rsidR="008D47B0" w:rsidRPr="007865B6">
              <w:rPr>
                <w:rFonts w:ascii="Times New Roman" w:hAnsi="Times New Roman" w:cs="Times New Roman"/>
                <w:b/>
                <w:shd w:val="clear" w:color="auto" w:fill="FFFFFF"/>
              </w:rPr>
              <w:t>811</w:t>
            </w:r>
          </w:p>
        </w:tc>
        <w:tc>
          <w:tcPr>
            <w:tcW w:w="2740" w:type="dxa"/>
            <w:vAlign w:val="center"/>
          </w:tcPr>
          <w:p w14:paraId="1DC6A7E3" w14:textId="50320261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When was the last time this facility received a supervision visit from the higher level?</w:t>
            </w:r>
          </w:p>
        </w:tc>
        <w:tc>
          <w:tcPr>
            <w:tcW w:w="3414" w:type="dxa"/>
            <w:vAlign w:val="center"/>
          </w:tcPr>
          <w:p w14:paraId="6CBEE3FA" w14:textId="1147F036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1. within last 01 year</w:t>
            </w:r>
          </w:p>
          <w:p w14:paraId="692374EC" w14:textId="537CC229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2. Not in last 01 year</w:t>
            </w:r>
          </w:p>
        </w:tc>
        <w:tc>
          <w:tcPr>
            <w:tcW w:w="1530" w:type="dxa"/>
            <w:vAlign w:val="center"/>
          </w:tcPr>
          <w:p w14:paraId="10496A30" w14:textId="30B1807D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Any one</w:t>
            </w:r>
          </w:p>
        </w:tc>
      </w:tr>
      <w:tr w:rsidR="00C97355" w:rsidRPr="007865B6" w14:paraId="03381E90" w14:textId="77777777" w:rsidTr="00934A66">
        <w:tc>
          <w:tcPr>
            <w:tcW w:w="1048" w:type="dxa"/>
            <w:vMerge w:val="restart"/>
            <w:vAlign w:val="center"/>
          </w:tcPr>
          <w:p w14:paraId="0F239C90" w14:textId="004B8202" w:rsidR="00C97355" w:rsidRPr="007865B6" w:rsidRDefault="008D47B0" w:rsidP="00934A66">
            <w:pPr>
              <w:jc w:val="center"/>
              <w:rPr>
                <w:rFonts w:ascii="Times New Roman" w:hAnsi="Times New Roman" w:cs="Times New Roman"/>
                <w:b/>
                <w:shd w:val="clear" w:color="auto" w:fill="FFFFFF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shd w:val="clear" w:color="auto" w:fill="FFFFFF"/>
                <w:lang w:bidi="bn-IN"/>
              </w:rPr>
              <w:t>812</w:t>
            </w:r>
          </w:p>
        </w:tc>
        <w:tc>
          <w:tcPr>
            <w:tcW w:w="1073" w:type="dxa"/>
            <w:vMerge w:val="restart"/>
            <w:vAlign w:val="center"/>
          </w:tcPr>
          <w:p w14:paraId="6439F0B7" w14:textId="3DBD365D" w:rsidR="00C97355" w:rsidRPr="007865B6" w:rsidRDefault="009371EB" w:rsidP="00934A66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>
              <w:rPr>
                <w:rStyle w:val="question-label"/>
                <w:rFonts w:ascii="Times New Roman" w:hAnsi="Times New Roman" w:cs="Times New Roman"/>
                <w:b/>
                <w:bCs/>
                <w:lang w:bidi="bn-IN"/>
              </w:rPr>
              <w:t>FRS_</w:t>
            </w:r>
            <w:r w:rsidR="008D47B0" w:rsidRPr="007865B6">
              <w:rPr>
                <w:rFonts w:ascii="Times New Roman" w:hAnsi="Times New Roman" w:cs="Times New Roman"/>
                <w:b/>
                <w:shd w:val="clear" w:color="auto" w:fill="FFFFFF"/>
                <w:lang w:bidi="bn-IN"/>
              </w:rPr>
              <w:t>812</w:t>
            </w:r>
          </w:p>
        </w:tc>
        <w:tc>
          <w:tcPr>
            <w:tcW w:w="6154" w:type="dxa"/>
            <w:gridSpan w:val="2"/>
            <w:vAlign w:val="center"/>
          </w:tcPr>
          <w:p w14:paraId="7CC022F4" w14:textId="3296BB53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During the supervision visit, did the supervisor assess any of the following?</w:t>
            </w:r>
          </w:p>
        </w:tc>
        <w:tc>
          <w:tcPr>
            <w:tcW w:w="1530" w:type="dxa"/>
            <w:vMerge w:val="restart"/>
            <w:vAlign w:val="center"/>
          </w:tcPr>
          <w:p w14:paraId="7209F63B" w14:textId="17811A29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Any one</w:t>
            </w:r>
          </w:p>
        </w:tc>
      </w:tr>
      <w:tr w:rsidR="00C97355" w:rsidRPr="007865B6" w14:paraId="0F66B66F" w14:textId="77777777" w:rsidTr="00934A66">
        <w:tc>
          <w:tcPr>
            <w:tcW w:w="1048" w:type="dxa"/>
            <w:vMerge/>
          </w:tcPr>
          <w:p w14:paraId="6498FD6C" w14:textId="37C0DD26" w:rsidR="00C97355" w:rsidRPr="007865B6" w:rsidRDefault="00C97355" w:rsidP="00C97355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</w:p>
        </w:tc>
        <w:tc>
          <w:tcPr>
            <w:tcW w:w="1073" w:type="dxa"/>
            <w:vMerge/>
          </w:tcPr>
          <w:p w14:paraId="5C3EFE49" w14:textId="7A5A2DD0" w:rsidR="00C97355" w:rsidRPr="007865B6" w:rsidRDefault="00C97355" w:rsidP="00C97355">
            <w:pPr>
              <w:rPr>
                <w:rStyle w:val="question-label"/>
                <w:rFonts w:ascii="Times New Roman" w:hAnsi="Times New Roman" w:cs="Times New Roman"/>
                <w:lang w:bidi="bn-IN"/>
              </w:rPr>
            </w:pPr>
          </w:p>
        </w:tc>
        <w:tc>
          <w:tcPr>
            <w:tcW w:w="2740" w:type="dxa"/>
            <w:vAlign w:val="center"/>
          </w:tcPr>
          <w:p w14:paraId="77AE1F7E" w14:textId="60F28481" w:rsidR="00C97355" w:rsidRPr="007865B6" w:rsidRDefault="009371EB" w:rsidP="00C97355">
            <w:pPr>
              <w:pStyle w:val="BodyText"/>
              <w:spacing w:before="8"/>
              <w:rPr>
                <w:rStyle w:val="question-label"/>
                <w:rFonts w:ascii="Times New Roman" w:hAnsi="Times New Roman" w:cs="Times New Roman"/>
                <w:cs/>
                <w:lang w:bidi="bn-IN"/>
              </w:rPr>
            </w:pPr>
            <w:r>
              <w:rPr>
                <w:rStyle w:val="question-label"/>
                <w:rFonts w:ascii="Times New Roman" w:hAnsi="Times New Roman" w:cs="Times New Roman"/>
                <w:lang w:bidi="bn-IN"/>
              </w:rPr>
              <w:t>FRS_</w:t>
            </w:r>
            <w:r w:rsidR="008D47B0" w:rsidRPr="007865B6">
              <w:rPr>
                <w:rFonts w:ascii="Times New Roman" w:hAnsi="Times New Roman" w:cs="Times New Roman"/>
              </w:rPr>
              <w:t>812</w:t>
            </w:r>
            <w:r w:rsidR="00C97355" w:rsidRPr="007865B6">
              <w:rPr>
                <w:rStyle w:val="question-label"/>
                <w:rFonts w:ascii="Times New Roman" w:hAnsi="Times New Roman" w:cs="Times New Roman"/>
                <w:cs/>
                <w:lang w:bidi="bn-IN"/>
              </w:rPr>
              <w:t>a</w:t>
            </w:r>
            <w:r w:rsidR="00C97355" w:rsidRPr="007865B6">
              <w:rPr>
                <w:rFonts w:ascii="Times New Roman" w:hAnsi="Times New Roman" w:cs="Times New Roman"/>
                <w:shd w:val="clear" w:color="auto" w:fill="FFFFFF"/>
              </w:rPr>
              <w:t xml:space="preserve"> Staffing (e.g. staff available and training)</w:t>
            </w:r>
          </w:p>
        </w:tc>
        <w:tc>
          <w:tcPr>
            <w:tcW w:w="3414" w:type="dxa"/>
            <w:vAlign w:val="center"/>
          </w:tcPr>
          <w:p w14:paraId="4BCDCED7" w14:textId="77777777" w:rsidR="0048530A" w:rsidRPr="007865B6" w:rsidRDefault="0048530A" w:rsidP="0048530A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6DFB10F8" w14:textId="3184E639" w:rsidR="00C97355" w:rsidRPr="007865B6" w:rsidRDefault="0048530A" w:rsidP="0048530A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530" w:type="dxa"/>
            <w:vMerge/>
          </w:tcPr>
          <w:p w14:paraId="53C6DF05" w14:textId="77777777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</w:p>
        </w:tc>
      </w:tr>
      <w:tr w:rsidR="00C97355" w:rsidRPr="007865B6" w14:paraId="0257C798" w14:textId="77777777" w:rsidTr="00934A66">
        <w:tc>
          <w:tcPr>
            <w:tcW w:w="1048" w:type="dxa"/>
            <w:vMerge/>
          </w:tcPr>
          <w:p w14:paraId="7F37616D" w14:textId="7CF0BADD" w:rsidR="00C97355" w:rsidRPr="007865B6" w:rsidRDefault="00C97355" w:rsidP="00C97355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</w:p>
        </w:tc>
        <w:tc>
          <w:tcPr>
            <w:tcW w:w="1073" w:type="dxa"/>
            <w:vMerge/>
          </w:tcPr>
          <w:p w14:paraId="0AA18218" w14:textId="578657C6" w:rsidR="00C97355" w:rsidRPr="007865B6" w:rsidRDefault="00C97355" w:rsidP="00C97355">
            <w:pPr>
              <w:rPr>
                <w:rStyle w:val="question-label"/>
                <w:rFonts w:ascii="Times New Roman" w:hAnsi="Times New Roman" w:cs="Times New Roman"/>
                <w:lang w:bidi="bn-IN"/>
              </w:rPr>
            </w:pPr>
          </w:p>
        </w:tc>
        <w:tc>
          <w:tcPr>
            <w:tcW w:w="2740" w:type="dxa"/>
            <w:vAlign w:val="center"/>
          </w:tcPr>
          <w:p w14:paraId="710890FB" w14:textId="64B20C3B" w:rsidR="00C97355" w:rsidRPr="007865B6" w:rsidRDefault="009371EB" w:rsidP="00C97355">
            <w:pPr>
              <w:pStyle w:val="BodyText"/>
              <w:spacing w:before="8"/>
              <w:rPr>
                <w:rStyle w:val="question-label"/>
                <w:rFonts w:ascii="Times New Roman" w:hAnsi="Times New Roman" w:cs="Times New Roman"/>
                <w:cs/>
                <w:lang w:bidi="bn-IN"/>
              </w:rPr>
            </w:pPr>
            <w:r>
              <w:rPr>
                <w:rStyle w:val="question-label"/>
                <w:rFonts w:ascii="Times New Roman" w:hAnsi="Times New Roman" w:cs="Times New Roman"/>
                <w:lang w:bidi="bn-IN"/>
              </w:rPr>
              <w:t>FRS_</w:t>
            </w:r>
            <w:r w:rsidR="008D47B0" w:rsidRPr="007865B6">
              <w:rPr>
                <w:rStyle w:val="question-label"/>
                <w:rFonts w:ascii="Times New Roman" w:hAnsi="Times New Roman" w:cs="Times New Roman"/>
                <w:lang w:bidi="bn-IN"/>
              </w:rPr>
              <w:t>812</w:t>
            </w:r>
            <w:r w:rsidR="00C97355" w:rsidRPr="007865B6">
              <w:rPr>
                <w:rStyle w:val="question-label"/>
                <w:rFonts w:ascii="Times New Roman" w:hAnsi="Times New Roman" w:cs="Times New Roman"/>
                <w:cs/>
                <w:lang w:bidi="bn-IN"/>
              </w:rPr>
              <w:t>b</w:t>
            </w:r>
            <w:r w:rsidR="00C97355" w:rsidRPr="007865B6">
              <w:rPr>
                <w:rFonts w:ascii="Times New Roman" w:hAnsi="Times New Roman" w:cs="Times New Roman"/>
                <w:shd w:val="clear" w:color="auto" w:fill="FFFFFF"/>
              </w:rPr>
              <w:t xml:space="preserve"> Data (e.g. completeness, quality, and timely reporting)</w:t>
            </w:r>
          </w:p>
        </w:tc>
        <w:tc>
          <w:tcPr>
            <w:tcW w:w="3414" w:type="dxa"/>
            <w:vAlign w:val="center"/>
          </w:tcPr>
          <w:p w14:paraId="35A6D066" w14:textId="77777777" w:rsidR="0048530A" w:rsidRPr="007865B6" w:rsidRDefault="0048530A" w:rsidP="0048530A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70AEEB36" w14:textId="5B959EA9" w:rsidR="00C97355" w:rsidRPr="007865B6" w:rsidRDefault="0048530A" w:rsidP="0048530A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530" w:type="dxa"/>
            <w:vMerge/>
          </w:tcPr>
          <w:p w14:paraId="0182648B" w14:textId="77777777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</w:p>
        </w:tc>
      </w:tr>
      <w:tr w:rsidR="00C97355" w:rsidRPr="007865B6" w14:paraId="31963455" w14:textId="77777777" w:rsidTr="00934A66">
        <w:tc>
          <w:tcPr>
            <w:tcW w:w="1048" w:type="dxa"/>
            <w:vMerge/>
          </w:tcPr>
          <w:p w14:paraId="6BE41666" w14:textId="3A3DBC1A" w:rsidR="00C97355" w:rsidRPr="007865B6" w:rsidRDefault="00C97355" w:rsidP="00C97355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</w:p>
        </w:tc>
        <w:tc>
          <w:tcPr>
            <w:tcW w:w="1073" w:type="dxa"/>
            <w:vMerge/>
          </w:tcPr>
          <w:p w14:paraId="283C4AC8" w14:textId="769A1F2A" w:rsidR="00C97355" w:rsidRPr="007865B6" w:rsidRDefault="00C97355" w:rsidP="00C97355">
            <w:pPr>
              <w:rPr>
                <w:rStyle w:val="question-label"/>
                <w:rFonts w:ascii="Times New Roman" w:hAnsi="Times New Roman" w:cs="Times New Roman"/>
                <w:lang w:bidi="bn-IN"/>
              </w:rPr>
            </w:pPr>
          </w:p>
        </w:tc>
        <w:tc>
          <w:tcPr>
            <w:tcW w:w="2740" w:type="dxa"/>
            <w:vAlign w:val="center"/>
          </w:tcPr>
          <w:p w14:paraId="2C0D9AB9" w14:textId="22FCB00D" w:rsidR="00C97355" w:rsidRPr="007865B6" w:rsidRDefault="009371EB" w:rsidP="00C97355">
            <w:pPr>
              <w:pStyle w:val="BodyText"/>
              <w:spacing w:before="8"/>
              <w:rPr>
                <w:rStyle w:val="question-label"/>
                <w:rFonts w:ascii="Times New Roman" w:hAnsi="Times New Roman" w:cs="Times New Roman"/>
                <w:cs/>
                <w:lang w:bidi="bn-IN"/>
              </w:rPr>
            </w:pPr>
            <w:r>
              <w:rPr>
                <w:rStyle w:val="question-label"/>
                <w:rFonts w:ascii="Times New Roman" w:hAnsi="Times New Roman" w:cs="Times New Roman"/>
                <w:lang w:bidi="bn-IN"/>
              </w:rPr>
              <w:t>FRS_</w:t>
            </w:r>
            <w:r w:rsidR="008D47B0" w:rsidRPr="007865B6">
              <w:rPr>
                <w:rStyle w:val="question-label"/>
                <w:rFonts w:ascii="Times New Roman" w:hAnsi="Times New Roman" w:cs="Times New Roman"/>
                <w:lang w:bidi="bn-IN"/>
              </w:rPr>
              <w:t>812</w:t>
            </w:r>
            <w:r w:rsidR="00C97355" w:rsidRPr="007865B6">
              <w:rPr>
                <w:rStyle w:val="question-label"/>
                <w:rFonts w:ascii="Times New Roman" w:hAnsi="Times New Roman" w:cs="Times New Roman"/>
                <w:cs/>
                <w:lang w:bidi="bn-IN"/>
              </w:rPr>
              <w:t>c</w:t>
            </w:r>
            <w:r w:rsidR="00C97355" w:rsidRPr="007865B6">
              <w:rPr>
                <w:rFonts w:ascii="Times New Roman" w:hAnsi="Times New Roman" w:cs="Times New Roman"/>
                <w:shd w:val="clear" w:color="auto" w:fill="FFFFFF"/>
              </w:rPr>
              <w:t xml:space="preserve"> Pharmacy (e.g. drug stock out, expiry, records, etc.)</w:t>
            </w:r>
          </w:p>
        </w:tc>
        <w:tc>
          <w:tcPr>
            <w:tcW w:w="3414" w:type="dxa"/>
            <w:vAlign w:val="center"/>
          </w:tcPr>
          <w:p w14:paraId="67086532" w14:textId="77777777" w:rsidR="0048530A" w:rsidRPr="007865B6" w:rsidRDefault="0048530A" w:rsidP="0048530A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20F56A4D" w14:textId="481F0B53" w:rsidR="00C97355" w:rsidRPr="007865B6" w:rsidRDefault="0048530A" w:rsidP="0048530A">
            <w:pPr>
              <w:pStyle w:val="BodyText"/>
              <w:spacing w:before="8"/>
              <w:jc w:val="center"/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o</w:t>
            </w:r>
          </w:p>
        </w:tc>
        <w:tc>
          <w:tcPr>
            <w:tcW w:w="1530" w:type="dxa"/>
            <w:vMerge/>
          </w:tcPr>
          <w:p w14:paraId="01FBBD34" w14:textId="77777777" w:rsidR="00C97355" w:rsidRPr="007865B6" w:rsidRDefault="00C97355" w:rsidP="00C97355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IN"/>
              </w:rPr>
            </w:pPr>
          </w:p>
        </w:tc>
      </w:tr>
    </w:tbl>
    <w:p w14:paraId="24C22E80" w14:textId="6312B1DF" w:rsidR="001B0E63" w:rsidRDefault="001B0E63" w:rsidP="008158EF">
      <w:pPr>
        <w:rPr>
          <w:rFonts w:ascii="Times New Roman" w:hAnsi="Times New Roman" w:cs="Times New Roman"/>
          <w:shd w:val="clear" w:color="auto" w:fill="FFFFFF"/>
        </w:rPr>
      </w:pPr>
    </w:p>
    <w:p w14:paraId="5F3EACF9" w14:textId="027EBB0E" w:rsidR="001D5E35" w:rsidRDefault="001D5E35" w:rsidP="008158EF">
      <w:pPr>
        <w:rPr>
          <w:rFonts w:ascii="Times New Roman" w:hAnsi="Times New Roman" w:cs="Times New Roman"/>
          <w:shd w:val="clear" w:color="auto" w:fill="FFFFFF"/>
        </w:rPr>
      </w:pPr>
    </w:p>
    <w:p w14:paraId="52DABF75" w14:textId="2CEFCE43" w:rsidR="001D5E35" w:rsidRDefault="001D5E35" w:rsidP="008158EF">
      <w:pPr>
        <w:rPr>
          <w:rFonts w:ascii="Times New Roman" w:hAnsi="Times New Roman" w:cs="Times New Roman"/>
          <w:shd w:val="clear" w:color="auto" w:fill="FFFFFF"/>
        </w:rPr>
      </w:pPr>
    </w:p>
    <w:p w14:paraId="06C8BA42" w14:textId="5D9E2841" w:rsidR="001D5E35" w:rsidRDefault="001D5E35" w:rsidP="008158EF">
      <w:pPr>
        <w:rPr>
          <w:rFonts w:ascii="Times New Roman" w:hAnsi="Times New Roman" w:cs="Times New Roman"/>
          <w:shd w:val="clear" w:color="auto" w:fill="FFFFFF"/>
        </w:rPr>
      </w:pPr>
    </w:p>
    <w:p w14:paraId="177B1AE2" w14:textId="77777777" w:rsidR="001D5E35" w:rsidRPr="007865B6" w:rsidRDefault="001D5E35" w:rsidP="008158EF">
      <w:pPr>
        <w:rPr>
          <w:rFonts w:ascii="Times New Roman" w:hAnsi="Times New Roman" w:cs="Times New Roman"/>
          <w:shd w:val="clear" w:color="auto" w:fill="FFFFFF"/>
        </w:rPr>
      </w:pPr>
    </w:p>
    <w:tbl>
      <w:tblPr>
        <w:tblStyle w:val="TableGrid"/>
        <w:tblW w:w="9772" w:type="dxa"/>
        <w:tblLook w:val="04A0" w:firstRow="1" w:lastRow="0" w:firstColumn="1" w:lastColumn="0" w:noHBand="0" w:noVBand="1"/>
      </w:tblPr>
      <w:tblGrid>
        <w:gridCol w:w="5108"/>
        <w:gridCol w:w="2422"/>
        <w:gridCol w:w="2242"/>
      </w:tblGrid>
      <w:tr w:rsidR="009222E9" w:rsidRPr="007865B6" w14:paraId="117F6717" w14:textId="77777777" w:rsidTr="00FA700E">
        <w:trPr>
          <w:trHeight w:val="18"/>
        </w:trPr>
        <w:tc>
          <w:tcPr>
            <w:tcW w:w="5108" w:type="dxa"/>
          </w:tcPr>
          <w:p w14:paraId="7A24C470" w14:textId="3BFCF8B6" w:rsidR="00BC1C82" w:rsidRPr="007865B6" w:rsidRDefault="009F77FB" w:rsidP="008158EF">
            <w:pPr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  <w:lang w:bidi="bn-IN"/>
              </w:rPr>
              <w:t xml:space="preserve">Is there any incomplete information that </w:t>
            </w:r>
            <w:proofErr w:type="gramStart"/>
            <w:r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  <w:lang w:bidi="bn-IN"/>
              </w:rPr>
              <w:t>need</w:t>
            </w:r>
            <w:proofErr w:type="gramEnd"/>
            <w:r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  <w:lang w:bidi="bn-IN"/>
              </w:rPr>
              <w:t xml:space="preserve"> to address?</w:t>
            </w:r>
          </w:p>
        </w:tc>
        <w:tc>
          <w:tcPr>
            <w:tcW w:w="2422" w:type="dxa"/>
            <w:vAlign w:val="center"/>
          </w:tcPr>
          <w:p w14:paraId="771E2E44" w14:textId="77777777" w:rsidR="0048530A" w:rsidRPr="007865B6" w:rsidRDefault="0048530A" w:rsidP="0048530A">
            <w:pPr>
              <w:pStyle w:val="TableParagraph"/>
              <w:tabs>
                <w:tab w:val="right" w:leader="dot" w:pos="3545"/>
              </w:tabs>
              <w:spacing w:before="32" w:line="219" w:lineRule="exact"/>
              <w:jc w:val="center"/>
              <w:rPr>
                <w:rFonts w:ascii="Times New Roman" w:hAnsi="Times New Roman" w:cs="Times New Roman"/>
                <w:bCs/>
              </w:rPr>
            </w:pPr>
            <w:r w:rsidRPr="007865B6">
              <w:rPr>
                <w:rFonts w:ascii="Times New Roman" w:hAnsi="Times New Roman" w:cs="Times New Roman"/>
                <w:bCs/>
              </w:rPr>
              <w:t>1. Yes</w:t>
            </w:r>
          </w:p>
          <w:p w14:paraId="6F9102E2" w14:textId="0724FE02" w:rsidR="00BC1C82" w:rsidRPr="007865B6" w:rsidRDefault="0048530A" w:rsidP="0048530A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865B6">
              <w:rPr>
                <w:rFonts w:ascii="Times New Roman" w:hAnsi="Times New Roman" w:cs="Times New Roman"/>
                <w:bCs/>
              </w:rPr>
              <w:t>2. N</w:t>
            </w:r>
            <w:r w:rsidR="00934A66" w:rsidRPr="007865B6">
              <w:rPr>
                <w:rFonts w:ascii="Times New Roman" w:hAnsi="Times New Roman" w:cs="Times New Roman"/>
                <w:bCs/>
              </w:rPr>
              <w:t>o</w:t>
            </w:r>
          </w:p>
        </w:tc>
        <w:tc>
          <w:tcPr>
            <w:tcW w:w="2242" w:type="dxa"/>
            <w:shd w:val="clear" w:color="auto" w:fill="FFFFFF" w:themeFill="background1"/>
          </w:tcPr>
          <w:p w14:paraId="29287E3B" w14:textId="1C4FF42A" w:rsidR="00BC1C82" w:rsidRPr="007865B6" w:rsidRDefault="009F77FB" w:rsidP="008158EF">
            <w:pPr>
              <w:rPr>
                <w:rFonts w:ascii="Times New Roman" w:hAnsi="Times New Roman" w:cs="Times New Roman"/>
                <w:shd w:val="clear" w:color="auto" w:fill="FFFFFF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 w:themeFill="background1"/>
              </w:rPr>
              <w:t>Collect information from the facility manager. In</w:t>
            </w:r>
            <w:r w:rsidRPr="007865B6">
              <w:rPr>
                <w:rFonts w:ascii="Times New Roman" w:hAnsi="Times New Roman" w:cs="Times New Roman"/>
                <w:shd w:val="clear" w:color="auto" w:fill="EBF2F8"/>
              </w:rPr>
              <w:t xml:space="preserve"> </w:t>
            </w:r>
            <w:r w:rsidRPr="007865B6">
              <w:rPr>
                <w:rFonts w:ascii="Times New Roman" w:hAnsi="Times New Roman" w:cs="Times New Roman"/>
                <w:shd w:val="clear" w:color="auto" w:fill="FFFFFF" w:themeFill="background1"/>
              </w:rPr>
              <w:t>her/his absence approach the next knowledgeable person.</w:t>
            </w:r>
          </w:p>
        </w:tc>
      </w:tr>
      <w:tr w:rsidR="009222E9" w:rsidRPr="007865B6" w14:paraId="76469951" w14:textId="77777777" w:rsidTr="00FA700E">
        <w:trPr>
          <w:trHeight w:val="310"/>
        </w:trPr>
        <w:tc>
          <w:tcPr>
            <w:tcW w:w="5108" w:type="dxa"/>
            <w:vAlign w:val="center"/>
          </w:tcPr>
          <w:p w14:paraId="7716352F" w14:textId="726C73AE" w:rsidR="00BC1C82" w:rsidRPr="007865B6" w:rsidRDefault="009371EB" w:rsidP="009222E9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  <w:cs/>
                <w:lang w:bidi="bn-I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BI_</w:t>
            </w:r>
            <w:r w:rsidR="00913CC0" w:rsidRPr="007865B6">
              <w:rPr>
                <w:rFonts w:ascii="Times New Roman" w:hAnsi="Times New Roman" w:cs="Times New Roman"/>
                <w:b/>
                <w:bCs/>
              </w:rPr>
              <w:t>122.</w:t>
            </w:r>
            <w:r w:rsidR="00913CC0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  <w:cs/>
                <w:lang w:bidi="bn-IN"/>
              </w:rPr>
              <w:t xml:space="preserve"> </w:t>
            </w:r>
            <w:r w:rsidR="009F77FB"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  <w:lang w:bidi="bn-IN"/>
              </w:rPr>
              <w:t>Name</w:t>
            </w:r>
          </w:p>
        </w:tc>
        <w:tc>
          <w:tcPr>
            <w:tcW w:w="4664" w:type="dxa"/>
            <w:gridSpan w:val="2"/>
            <w:vAlign w:val="center"/>
          </w:tcPr>
          <w:p w14:paraId="5A5E7F4D" w14:textId="77A4437B" w:rsidR="00BC1C82" w:rsidRPr="007865B6" w:rsidRDefault="009371EB" w:rsidP="009222E9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  <w:cs/>
                <w:lang w:bidi="bn-I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BI_</w:t>
            </w:r>
            <w:r w:rsidR="00913CC0" w:rsidRPr="007865B6">
              <w:rPr>
                <w:rFonts w:ascii="Times New Roman" w:hAnsi="Times New Roman" w:cs="Times New Roman"/>
                <w:b/>
                <w:bCs/>
              </w:rPr>
              <w:t>123.</w:t>
            </w:r>
            <w:r w:rsidR="00913CC0" w:rsidRPr="007865B6">
              <w:rPr>
                <w:rFonts w:ascii="Times New Roman" w:hAnsi="Times New Roman" w:cs="Times New Roman"/>
                <w:b/>
                <w:bCs/>
                <w:cs/>
                <w:lang w:bidi="bn-IN"/>
              </w:rPr>
              <w:t xml:space="preserve"> </w:t>
            </w:r>
            <w:r w:rsidR="009F77FB" w:rsidRPr="007865B6">
              <w:rPr>
                <w:rFonts w:ascii="Times New Roman" w:hAnsi="Times New Roman" w:cs="Times New Roman"/>
                <w:b/>
                <w:bCs/>
                <w:lang w:bidi="bn-IN"/>
              </w:rPr>
              <w:t>Post</w:t>
            </w:r>
          </w:p>
        </w:tc>
      </w:tr>
      <w:tr w:rsidR="009222E9" w:rsidRPr="007865B6" w14:paraId="38556208" w14:textId="77777777" w:rsidTr="00FA700E">
        <w:trPr>
          <w:trHeight w:val="18"/>
        </w:trPr>
        <w:tc>
          <w:tcPr>
            <w:tcW w:w="5108" w:type="dxa"/>
          </w:tcPr>
          <w:p w14:paraId="301204C2" w14:textId="36AD774F" w:rsidR="00BC1C82" w:rsidRPr="007865B6" w:rsidRDefault="000604C1" w:rsidP="00BC1C82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  <w:lang w:bidi="bn-IN"/>
              </w:rPr>
              <w:t>1.</w:t>
            </w:r>
          </w:p>
        </w:tc>
        <w:tc>
          <w:tcPr>
            <w:tcW w:w="4664" w:type="dxa"/>
            <w:gridSpan w:val="2"/>
          </w:tcPr>
          <w:p w14:paraId="3E4D58D3" w14:textId="77777777" w:rsidR="00BC1C82" w:rsidRPr="007865B6" w:rsidRDefault="00BC1C82" w:rsidP="00BC1C82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</w:p>
        </w:tc>
      </w:tr>
      <w:tr w:rsidR="009222E9" w:rsidRPr="007865B6" w14:paraId="219D30B6" w14:textId="77777777" w:rsidTr="00FA700E">
        <w:trPr>
          <w:trHeight w:val="18"/>
        </w:trPr>
        <w:tc>
          <w:tcPr>
            <w:tcW w:w="5108" w:type="dxa"/>
          </w:tcPr>
          <w:p w14:paraId="530C66ED" w14:textId="2CC62A17" w:rsidR="00BC1C82" w:rsidRPr="007865B6" w:rsidRDefault="000604C1" w:rsidP="00BC1C82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  <w:lang w:bidi="bn-IN"/>
              </w:rPr>
              <w:t>2.</w:t>
            </w:r>
          </w:p>
        </w:tc>
        <w:tc>
          <w:tcPr>
            <w:tcW w:w="4664" w:type="dxa"/>
            <w:gridSpan w:val="2"/>
          </w:tcPr>
          <w:p w14:paraId="1DD5795A" w14:textId="77777777" w:rsidR="00BC1C82" w:rsidRPr="007865B6" w:rsidRDefault="00BC1C82" w:rsidP="00BC1C82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</w:p>
        </w:tc>
      </w:tr>
      <w:tr w:rsidR="009222E9" w:rsidRPr="007865B6" w14:paraId="608FEE67" w14:textId="77777777" w:rsidTr="00FA700E">
        <w:trPr>
          <w:trHeight w:val="18"/>
        </w:trPr>
        <w:tc>
          <w:tcPr>
            <w:tcW w:w="5108" w:type="dxa"/>
          </w:tcPr>
          <w:p w14:paraId="727594AF" w14:textId="110FD82F" w:rsidR="00BC1C82" w:rsidRPr="007865B6" w:rsidRDefault="000604C1" w:rsidP="00BC1C82">
            <w:pPr>
              <w:rPr>
                <w:rFonts w:ascii="Times New Roman" w:hAnsi="Times New Roman" w:cs="Times New Roman"/>
                <w:b/>
                <w:bCs/>
                <w:shd w:val="clear" w:color="auto" w:fill="FFFFFF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shd w:val="clear" w:color="auto" w:fill="FFFFFF"/>
                <w:lang w:bidi="bn-IN"/>
              </w:rPr>
              <w:t>3.</w:t>
            </w:r>
          </w:p>
        </w:tc>
        <w:tc>
          <w:tcPr>
            <w:tcW w:w="4664" w:type="dxa"/>
            <w:gridSpan w:val="2"/>
          </w:tcPr>
          <w:p w14:paraId="23D5EA72" w14:textId="77777777" w:rsidR="00BC1C82" w:rsidRPr="007865B6" w:rsidRDefault="00BC1C82" w:rsidP="00BC1C82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</w:p>
        </w:tc>
      </w:tr>
    </w:tbl>
    <w:p w14:paraId="37E11F58" w14:textId="77777777" w:rsidR="00BC1C82" w:rsidRPr="007865B6" w:rsidRDefault="00BC1C82" w:rsidP="008158EF">
      <w:pPr>
        <w:rPr>
          <w:rFonts w:ascii="Times New Roman" w:hAnsi="Times New Roman" w:cs="Times New Roman"/>
          <w:shd w:val="clear" w:color="auto" w:fill="FFFFFF"/>
        </w:rPr>
      </w:pPr>
    </w:p>
    <w:p w14:paraId="63A9A38A" w14:textId="626FF244" w:rsidR="00AD32FB" w:rsidRPr="007865B6" w:rsidRDefault="009F77FB" w:rsidP="008158EF">
      <w:pPr>
        <w:rPr>
          <w:rFonts w:ascii="Times New Roman" w:hAnsi="Times New Roman" w:cs="Times New Roman"/>
          <w:shd w:val="clear" w:color="auto" w:fill="FFFFFF"/>
        </w:rPr>
      </w:pPr>
      <w:r w:rsidRPr="007865B6">
        <w:rPr>
          <w:rFonts w:ascii="Times New Roman" w:hAnsi="Times New Roman" w:cs="Times New Roman"/>
          <w:shd w:val="clear" w:color="auto" w:fill="FFFFFF"/>
        </w:rPr>
        <w:t>Survey end.</w:t>
      </w:r>
      <w:r w:rsidR="001B0E63" w:rsidRPr="007865B6">
        <w:rPr>
          <w:rFonts w:ascii="Times New Roman" w:hAnsi="Times New Roman" w:cs="Times New Roman"/>
          <w:shd w:val="clear" w:color="auto" w:fill="FFFFFF"/>
        </w:rPr>
        <w:t xml:space="preserve"> Thank you for your time</w:t>
      </w:r>
      <w:r w:rsidRPr="007865B6">
        <w:rPr>
          <w:rFonts w:ascii="Times New Roman" w:hAnsi="Times New Roman" w:cs="Times New Roman"/>
          <w:shd w:val="clear" w:color="auto" w:fill="FFFFFF"/>
        </w:rPr>
        <w:t>.</w:t>
      </w:r>
    </w:p>
    <w:p w14:paraId="0C1FFA8E" w14:textId="7BAE0DB7" w:rsidR="00AD32FB" w:rsidRPr="007865B6" w:rsidRDefault="009F77FB" w:rsidP="008158EF">
      <w:pPr>
        <w:rPr>
          <w:rFonts w:ascii="Times New Roman" w:hAnsi="Times New Roman" w:cs="Times New Roman"/>
          <w:shd w:val="clear" w:color="auto" w:fill="FFFFFF"/>
        </w:rPr>
      </w:pPr>
      <w:r w:rsidRPr="007865B6">
        <w:rPr>
          <w:rFonts w:ascii="Times New Roman" w:hAnsi="Times New Roman" w:cs="Times New Roman"/>
          <w:b/>
          <w:bCs/>
          <w:shd w:val="clear" w:color="auto" w:fill="FFFFFF"/>
        </w:rPr>
        <w:t>Geolocation (in decimal degrees)</w:t>
      </w: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9"/>
        <w:gridCol w:w="1109"/>
        <w:gridCol w:w="3047"/>
        <w:gridCol w:w="4640"/>
      </w:tblGrid>
      <w:tr w:rsidR="009F77FB" w:rsidRPr="007865B6" w14:paraId="7C03E5AE" w14:textId="77777777" w:rsidTr="002B3937">
        <w:trPr>
          <w:trHeight w:val="602"/>
        </w:trPr>
        <w:tc>
          <w:tcPr>
            <w:tcW w:w="1016" w:type="dxa"/>
            <w:vMerge w:val="restart"/>
          </w:tcPr>
          <w:p w14:paraId="77A73C22" w14:textId="57C58C9C" w:rsidR="009F77FB" w:rsidRPr="007865B6" w:rsidRDefault="009F77FB" w:rsidP="006368DF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117</w:t>
            </w:r>
          </w:p>
        </w:tc>
        <w:tc>
          <w:tcPr>
            <w:tcW w:w="1007" w:type="dxa"/>
          </w:tcPr>
          <w:p w14:paraId="65BACA54" w14:textId="4F2FEBBC" w:rsidR="009F77FB" w:rsidRPr="007865B6" w:rsidRDefault="009371EB" w:rsidP="006368DF">
            <w:pPr>
              <w:pStyle w:val="BodyText"/>
              <w:spacing w:before="8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FBI_</w:t>
            </w:r>
            <w:r w:rsidR="009F77FB" w:rsidRPr="007865B6">
              <w:rPr>
                <w:rFonts w:ascii="Times New Roman" w:hAnsi="Times New Roman" w:cs="Times New Roman"/>
                <w:bCs/>
              </w:rPr>
              <w:t>117a</w:t>
            </w:r>
          </w:p>
        </w:tc>
        <w:tc>
          <w:tcPr>
            <w:tcW w:w="3076" w:type="dxa"/>
          </w:tcPr>
          <w:p w14:paraId="49F0DA99" w14:textId="68B42067" w:rsidR="009F77FB" w:rsidRPr="007865B6" w:rsidRDefault="009F77FB" w:rsidP="006368DF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bidi="bn-BD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GIS: Height from ground</w:t>
            </w:r>
            <w:r w:rsidRPr="007865B6">
              <w:rPr>
                <w:rFonts w:ascii="Times New Roman" w:hAnsi="Times New Roman" w:cs="Times New Roman"/>
                <w:lang w:bidi="bn-BD"/>
              </w:rPr>
              <w:t xml:space="preserve"> </w:t>
            </w:r>
          </w:p>
        </w:tc>
        <w:tc>
          <w:tcPr>
            <w:tcW w:w="4706" w:type="dxa"/>
          </w:tcPr>
          <w:p w14:paraId="4A5D654C" w14:textId="77777777" w:rsidR="009F77FB" w:rsidRPr="007865B6" w:rsidRDefault="009F77FB" w:rsidP="006368DF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9F77FB" w:rsidRPr="007865B6" w14:paraId="45D6C6C6" w14:textId="77777777" w:rsidTr="002B3937">
        <w:trPr>
          <w:trHeight w:val="602"/>
        </w:trPr>
        <w:tc>
          <w:tcPr>
            <w:tcW w:w="1016" w:type="dxa"/>
            <w:vMerge/>
          </w:tcPr>
          <w:p w14:paraId="3C8F3295" w14:textId="58DD21A7" w:rsidR="009F77FB" w:rsidRPr="007865B6" w:rsidRDefault="009F77FB" w:rsidP="006368DF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</w:p>
        </w:tc>
        <w:tc>
          <w:tcPr>
            <w:tcW w:w="1007" w:type="dxa"/>
          </w:tcPr>
          <w:p w14:paraId="5C944708" w14:textId="743AA785" w:rsidR="009F77FB" w:rsidRPr="007865B6" w:rsidRDefault="009371EB" w:rsidP="006368DF">
            <w:pPr>
              <w:pStyle w:val="BodyText"/>
              <w:spacing w:before="8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FBI_</w:t>
            </w:r>
            <w:r w:rsidR="009F77FB" w:rsidRPr="007865B6">
              <w:rPr>
                <w:rFonts w:ascii="Times New Roman" w:hAnsi="Times New Roman" w:cs="Times New Roman"/>
                <w:bCs/>
              </w:rPr>
              <w:t>117b</w:t>
            </w:r>
          </w:p>
        </w:tc>
        <w:tc>
          <w:tcPr>
            <w:tcW w:w="3076" w:type="dxa"/>
          </w:tcPr>
          <w:p w14:paraId="3F75F3FE" w14:textId="7D5660C2" w:rsidR="009F77FB" w:rsidRPr="007865B6" w:rsidRDefault="009F77FB" w:rsidP="006368DF">
            <w:pPr>
              <w:pStyle w:val="BodyText"/>
              <w:spacing w:before="8"/>
              <w:rPr>
                <w:rFonts w:ascii="Times New Roman" w:hAnsi="Times New Roman" w:cs="Times New Roman"/>
                <w:cs/>
                <w:lang w:val="en-GB" w:bidi="bn-BD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GIS: Latitude (x.y</w:t>
            </w:r>
            <w:r w:rsidRPr="007865B6">
              <w:rPr>
                <w:rFonts w:ascii="Times New Roman" w:hAnsi="Times New Roman" w:cs="Times New Roman"/>
                <w:vertAlign w:val="superscript"/>
                <w:lang w:bidi="bn-IN"/>
              </w:rPr>
              <w:t>0</w:t>
            </w:r>
            <w:r w:rsidRPr="007865B6">
              <w:rPr>
                <w:rFonts w:ascii="Times New Roman" w:hAnsi="Times New Roman" w:cs="Times New Roman"/>
                <w:lang w:bidi="bn-IN"/>
              </w:rPr>
              <w:t>)</w:t>
            </w:r>
          </w:p>
        </w:tc>
        <w:tc>
          <w:tcPr>
            <w:tcW w:w="4706" w:type="dxa"/>
          </w:tcPr>
          <w:p w14:paraId="41D5E59E" w14:textId="77777777" w:rsidR="009F77FB" w:rsidRPr="007865B6" w:rsidRDefault="009F77FB" w:rsidP="006368DF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  <w:tr w:rsidR="009F77FB" w:rsidRPr="007865B6" w14:paraId="0CE7342C" w14:textId="77777777" w:rsidTr="002B3937">
        <w:trPr>
          <w:trHeight w:val="602"/>
        </w:trPr>
        <w:tc>
          <w:tcPr>
            <w:tcW w:w="1016" w:type="dxa"/>
            <w:vMerge/>
          </w:tcPr>
          <w:p w14:paraId="5B9474BE" w14:textId="403DE043" w:rsidR="009F77FB" w:rsidRPr="007865B6" w:rsidRDefault="009F77FB" w:rsidP="006368DF">
            <w:pPr>
              <w:rPr>
                <w:rFonts w:ascii="Times New Roman" w:hAnsi="Times New Roman" w:cs="Times New Roman"/>
                <w:b/>
                <w:bCs/>
                <w:cs/>
                <w:lang w:bidi="bn-IN"/>
              </w:rPr>
            </w:pPr>
          </w:p>
        </w:tc>
        <w:tc>
          <w:tcPr>
            <w:tcW w:w="1007" w:type="dxa"/>
          </w:tcPr>
          <w:p w14:paraId="694F7C8E" w14:textId="7EEEF5A6" w:rsidR="009F77FB" w:rsidRPr="007865B6" w:rsidRDefault="009371EB" w:rsidP="006368DF">
            <w:pPr>
              <w:pStyle w:val="BodyText"/>
              <w:spacing w:before="8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FBI_</w:t>
            </w:r>
            <w:r w:rsidR="009F77FB" w:rsidRPr="007865B6">
              <w:rPr>
                <w:rFonts w:ascii="Times New Roman" w:hAnsi="Times New Roman" w:cs="Times New Roman"/>
                <w:bCs/>
              </w:rPr>
              <w:t>117c</w:t>
            </w:r>
          </w:p>
        </w:tc>
        <w:tc>
          <w:tcPr>
            <w:tcW w:w="3076" w:type="dxa"/>
          </w:tcPr>
          <w:p w14:paraId="296A4421" w14:textId="0CDDECCB" w:rsidR="009F77FB" w:rsidRPr="007865B6" w:rsidRDefault="009F77FB" w:rsidP="006368DF">
            <w:pPr>
              <w:pStyle w:val="BodyText"/>
              <w:spacing w:before="8"/>
              <w:rPr>
                <w:rFonts w:ascii="Times New Roman" w:hAnsi="Times New Roman" w:cs="Times New Roman"/>
                <w:rtl/>
                <w:cs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>GIS: Longitude (x.y</w:t>
            </w:r>
            <w:r w:rsidRPr="007865B6">
              <w:rPr>
                <w:rFonts w:ascii="Times New Roman" w:hAnsi="Times New Roman" w:cs="Times New Roman"/>
                <w:vertAlign w:val="superscript"/>
                <w:lang w:bidi="bn-IN"/>
              </w:rPr>
              <w:t>0</w:t>
            </w:r>
            <w:r w:rsidRPr="007865B6">
              <w:rPr>
                <w:rFonts w:ascii="Times New Roman" w:hAnsi="Times New Roman" w:cs="Times New Roman"/>
                <w:lang w:bidi="bn-IN"/>
              </w:rPr>
              <w:t>)</w:t>
            </w:r>
          </w:p>
        </w:tc>
        <w:tc>
          <w:tcPr>
            <w:tcW w:w="4706" w:type="dxa"/>
          </w:tcPr>
          <w:p w14:paraId="48660554" w14:textId="77777777" w:rsidR="009F77FB" w:rsidRPr="007865B6" w:rsidRDefault="009F77FB" w:rsidP="006368DF">
            <w:pPr>
              <w:pStyle w:val="BodyText"/>
              <w:spacing w:before="8"/>
              <w:rPr>
                <w:rFonts w:ascii="Times New Roman" w:hAnsi="Times New Roman" w:cs="Times New Roman"/>
              </w:rPr>
            </w:pPr>
          </w:p>
        </w:tc>
      </w:tr>
    </w:tbl>
    <w:p w14:paraId="775E8C94" w14:textId="77777777" w:rsidR="009F77FB" w:rsidRPr="007865B6" w:rsidRDefault="009F77FB" w:rsidP="008158EF">
      <w:pPr>
        <w:rPr>
          <w:rFonts w:ascii="Times New Roman" w:hAnsi="Times New Roman" w:cs="Times New Roman"/>
          <w:shd w:val="clear" w:color="auto" w:fill="FFFFFF"/>
        </w:rPr>
      </w:pPr>
    </w:p>
    <w:p w14:paraId="3F4DA20E" w14:textId="795AA2A2" w:rsidR="00AD32FB" w:rsidRPr="007865B6" w:rsidRDefault="009F77FB" w:rsidP="008158EF">
      <w:pPr>
        <w:rPr>
          <w:rFonts w:ascii="Times New Roman" w:hAnsi="Times New Roman" w:cs="Times New Roman"/>
          <w:b/>
          <w:bCs/>
          <w:shd w:val="clear" w:color="auto" w:fill="FFFFFF"/>
        </w:rPr>
      </w:pPr>
      <w:r w:rsidRPr="007865B6">
        <w:rPr>
          <w:rFonts w:ascii="Times New Roman" w:hAnsi="Times New Roman" w:cs="Times New Roman"/>
          <w:b/>
          <w:bCs/>
          <w:shd w:val="clear" w:color="auto" w:fill="FFFFFF"/>
        </w:rPr>
        <w:t xml:space="preserve">Section </w:t>
      </w:r>
      <w:r w:rsidR="008D4921" w:rsidRPr="007865B6">
        <w:rPr>
          <w:rFonts w:ascii="Times New Roman" w:hAnsi="Times New Roman" w:cs="Times New Roman"/>
          <w:b/>
          <w:bCs/>
          <w:shd w:val="clear" w:color="auto" w:fill="FFFFFF"/>
        </w:rPr>
        <w:t>9</w:t>
      </w:r>
      <w:r w:rsidRPr="007865B6">
        <w:rPr>
          <w:rFonts w:ascii="Times New Roman" w:hAnsi="Times New Roman" w:cs="Times New Roman"/>
          <w:b/>
          <w:bCs/>
          <w:shd w:val="clear" w:color="auto" w:fill="FFFFFF"/>
        </w:rPr>
        <w:t>: Interview end time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962"/>
        <w:gridCol w:w="1255"/>
        <w:gridCol w:w="2783"/>
        <w:gridCol w:w="2800"/>
        <w:gridCol w:w="2005"/>
      </w:tblGrid>
      <w:tr w:rsidR="00AD32FB" w:rsidRPr="007865B6" w14:paraId="0CECDD3B" w14:textId="77777777" w:rsidTr="007B369C">
        <w:tc>
          <w:tcPr>
            <w:tcW w:w="985" w:type="dxa"/>
          </w:tcPr>
          <w:p w14:paraId="50BDAE5C" w14:textId="0D7723FA" w:rsidR="00AD32FB" w:rsidRPr="007865B6" w:rsidRDefault="008D4921" w:rsidP="00AD32FB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b/>
                <w:bCs/>
                <w:lang w:bidi="bn-IN"/>
              </w:rPr>
              <w:t>9</w:t>
            </w:r>
            <w:r w:rsidR="00C27037" w:rsidRPr="007865B6">
              <w:rPr>
                <w:rFonts w:ascii="Times New Roman" w:hAnsi="Times New Roman" w:cs="Times New Roman"/>
                <w:b/>
                <w:bCs/>
                <w:lang w:bidi="bn-IN"/>
              </w:rPr>
              <w:t>01</w:t>
            </w:r>
          </w:p>
        </w:tc>
        <w:tc>
          <w:tcPr>
            <w:tcW w:w="990" w:type="dxa"/>
          </w:tcPr>
          <w:p w14:paraId="17D6D19F" w14:textId="3052EAB9" w:rsidR="00AD32FB" w:rsidRPr="007865B6" w:rsidRDefault="009371EB" w:rsidP="00AD32FB">
            <w:pPr>
              <w:rPr>
                <w:rFonts w:ascii="Times New Roman" w:hAnsi="Times New Roman" w:cs="Times New Roman"/>
                <w:lang w:bidi="bn-IN"/>
              </w:rPr>
            </w:pPr>
            <w:r>
              <w:rPr>
                <w:rFonts w:ascii="Times New Roman" w:hAnsi="Times New Roman" w:cs="Times New Roman"/>
                <w:b/>
                <w:bCs/>
                <w:lang w:bidi="bn-IN"/>
              </w:rPr>
              <w:t>F</w:t>
            </w:r>
            <w:r w:rsidR="00C27037" w:rsidRPr="007865B6">
              <w:rPr>
                <w:rFonts w:ascii="Times New Roman" w:hAnsi="Times New Roman" w:cs="Times New Roman"/>
                <w:b/>
                <w:bCs/>
                <w:lang w:bidi="bn-IN"/>
              </w:rPr>
              <w:t>END_</w:t>
            </w:r>
            <w:r w:rsidR="008D4921" w:rsidRPr="007865B6">
              <w:rPr>
                <w:rFonts w:ascii="Times New Roman" w:hAnsi="Times New Roman" w:cs="Times New Roman"/>
                <w:b/>
                <w:bCs/>
                <w:lang w:bidi="bn-IN"/>
              </w:rPr>
              <w:t>9</w:t>
            </w:r>
            <w:r w:rsidR="00C27037" w:rsidRPr="007865B6">
              <w:rPr>
                <w:rFonts w:ascii="Times New Roman" w:hAnsi="Times New Roman" w:cs="Times New Roman"/>
                <w:b/>
                <w:bCs/>
                <w:lang w:bidi="bn-IN"/>
              </w:rPr>
              <w:t>01</w:t>
            </w:r>
          </w:p>
        </w:tc>
        <w:tc>
          <w:tcPr>
            <w:tcW w:w="2880" w:type="dxa"/>
          </w:tcPr>
          <w:p w14:paraId="3C9272A7" w14:textId="2CF2E84B" w:rsidR="00AD32FB" w:rsidRPr="007865B6" w:rsidRDefault="009F77FB" w:rsidP="00AD32FB">
            <w:pPr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shd w:val="clear" w:color="auto" w:fill="FFFFFF"/>
              </w:rPr>
              <w:t>End time of the interview</w:t>
            </w:r>
          </w:p>
        </w:tc>
        <w:tc>
          <w:tcPr>
            <w:tcW w:w="2880" w:type="dxa"/>
            <w:vAlign w:val="bottom"/>
          </w:tcPr>
          <w:p w14:paraId="27347E34" w14:textId="27CFAD69" w:rsidR="00AD32FB" w:rsidRPr="007865B6" w:rsidRDefault="00AD32FB" w:rsidP="007B369C">
            <w:pPr>
              <w:jc w:val="center"/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</w:rPr>
              <w:t>____</w:t>
            </w:r>
            <w:proofErr w:type="gramStart"/>
            <w:r w:rsidRPr="007865B6">
              <w:rPr>
                <w:rFonts w:ascii="Times New Roman" w:hAnsi="Times New Roman" w:cs="Times New Roman"/>
              </w:rPr>
              <w:t>_:_</w:t>
            </w:r>
            <w:proofErr w:type="gramEnd"/>
            <w:r w:rsidRPr="007865B6">
              <w:rPr>
                <w:rFonts w:ascii="Times New Roman" w:hAnsi="Times New Roman" w:cs="Times New Roman"/>
              </w:rPr>
              <w:t>____</w:t>
            </w:r>
          </w:p>
        </w:tc>
        <w:tc>
          <w:tcPr>
            <w:tcW w:w="2070" w:type="dxa"/>
          </w:tcPr>
          <w:p w14:paraId="23DA68A2" w14:textId="5B209ED7" w:rsidR="00AD32FB" w:rsidRPr="007865B6" w:rsidRDefault="009F77FB" w:rsidP="00AD32FB">
            <w:pPr>
              <w:rPr>
                <w:rFonts w:ascii="Times New Roman" w:hAnsi="Times New Roman" w:cs="Times New Roman"/>
                <w:b/>
                <w:bCs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t xml:space="preserve">24hr Format </w:t>
            </w:r>
          </w:p>
        </w:tc>
      </w:tr>
    </w:tbl>
    <w:p w14:paraId="5495EA57" w14:textId="48FD266A" w:rsidR="00AD32FB" w:rsidRPr="007865B6" w:rsidRDefault="00AD32FB" w:rsidP="008158EF">
      <w:pPr>
        <w:rPr>
          <w:rFonts w:ascii="Times New Roman" w:hAnsi="Times New Roman" w:cs="Times New Roman"/>
          <w:b/>
          <w:bCs/>
          <w:lang w:bidi="bn-IN"/>
        </w:rPr>
      </w:pPr>
    </w:p>
    <w:tbl>
      <w:tblPr>
        <w:tblStyle w:val="TableGrid"/>
        <w:tblpPr w:leftFromText="180" w:rightFromText="180" w:vertAnchor="text" w:horzAnchor="margin" w:tblpY="524"/>
        <w:tblW w:w="9805" w:type="dxa"/>
        <w:tblLook w:val="04A0" w:firstRow="1" w:lastRow="0" w:firstColumn="1" w:lastColumn="0" w:noHBand="0" w:noVBand="1"/>
      </w:tblPr>
      <w:tblGrid>
        <w:gridCol w:w="9805"/>
      </w:tblGrid>
      <w:tr w:rsidR="00B52464" w:rsidRPr="007865B6" w14:paraId="25AACA63" w14:textId="77777777" w:rsidTr="005018AE">
        <w:trPr>
          <w:trHeight w:val="3500"/>
        </w:trPr>
        <w:tc>
          <w:tcPr>
            <w:tcW w:w="9805" w:type="dxa"/>
          </w:tcPr>
          <w:p w14:paraId="4FC72387" w14:textId="27890134" w:rsidR="00AB0DEC" w:rsidRPr="007865B6" w:rsidRDefault="00464BD4" w:rsidP="00AB0DEC">
            <w:pPr>
              <w:rPr>
                <w:rFonts w:ascii="Times New Roman" w:hAnsi="Times New Roman" w:cs="Times New Roman"/>
                <w:lang w:bidi="bn-IN"/>
              </w:rPr>
            </w:pPr>
            <w:r w:rsidRPr="007865B6">
              <w:rPr>
                <w:rFonts w:ascii="Times New Roman" w:hAnsi="Times New Roman" w:cs="Times New Roman"/>
                <w:lang w:bidi="bn-IN"/>
              </w:rPr>
              <w:lastRenderedPageBreak/>
              <w:t>Please write comment if any:</w:t>
            </w:r>
          </w:p>
        </w:tc>
      </w:tr>
    </w:tbl>
    <w:p w14:paraId="32B79450" w14:textId="5F511EB6" w:rsidR="00BE1CEC" w:rsidRPr="007865B6" w:rsidRDefault="00BE1CEC" w:rsidP="008158EF">
      <w:pPr>
        <w:rPr>
          <w:rFonts w:ascii="Times New Roman" w:hAnsi="Times New Roman" w:cs="Times New Roman"/>
          <w:b/>
          <w:bCs/>
          <w:cs/>
          <w:lang w:bidi="bn-IN"/>
        </w:rPr>
      </w:pPr>
      <w:r w:rsidRPr="007865B6">
        <w:rPr>
          <w:rFonts w:ascii="Times New Roman" w:hAnsi="Times New Roman" w:cs="Times New Roman"/>
          <w:b/>
          <w:bCs/>
          <w:shd w:val="clear" w:color="auto" w:fill="FFFFFF"/>
        </w:rPr>
        <w:t xml:space="preserve">Overall comments. </w:t>
      </w:r>
    </w:p>
    <w:sectPr w:rsidR="00BE1CEC" w:rsidRPr="007865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B2DB6"/>
    <w:multiLevelType w:val="hybridMultilevel"/>
    <w:tmpl w:val="28AA7A08"/>
    <w:lvl w:ilvl="0" w:tplc="1C5AE7D2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8654D"/>
    <w:multiLevelType w:val="hybridMultilevel"/>
    <w:tmpl w:val="809435BA"/>
    <w:lvl w:ilvl="0" w:tplc="597C81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AA153A"/>
    <w:multiLevelType w:val="hybridMultilevel"/>
    <w:tmpl w:val="8F5EB02E"/>
    <w:lvl w:ilvl="0" w:tplc="37E83B1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386933"/>
    <w:multiLevelType w:val="hybridMultilevel"/>
    <w:tmpl w:val="C9DA313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35068A"/>
    <w:multiLevelType w:val="hybridMultilevel"/>
    <w:tmpl w:val="EC82F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484C86"/>
    <w:multiLevelType w:val="hybridMultilevel"/>
    <w:tmpl w:val="E14CA0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D157D"/>
    <w:multiLevelType w:val="hybridMultilevel"/>
    <w:tmpl w:val="87183242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184949"/>
    <w:multiLevelType w:val="hybridMultilevel"/>
    <w:tmpl w:val="EADA59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AB7231"/>
    <w:multiLevelType w:val="hybridMultilevel"/>
    <w:tmpl w:val="8AA436B8"/>
    <w:lvl w:ilvl="0" w:tplc="3C527F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A204C8"/>
    <w:multiLevelType w:val="hybridMultilevel"/>
    <w:tmpl w:val="57E093BC"/>
    <w:lvl w:ilvl="0" w:tplc="25DE06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A215A9"/>
    <w:multiLevelType w:val="hybridMultilevel"/>
    <w:tmpl w:val="5FACAF6C"/>
    <w:lvl w:ilvl="0" w:tplc="4A72511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6FC5CE1"/>
    <w:multiLevelType w:val="hybridMultilevel"/>
    <w:tmpl w:val="C9DA313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B5B7E28"/>
    <w:multiLevelType w:val="hybridMultilevel"/>
    <w:tmpl w:val="86EC8728"/>
    <w:lvl w:ilvl="0" w:tplc="ABBCDB7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A5FCD"/>
    <w:multiLevelType w:val="hybridMultilevel"/>
    <w:tmpl w:val="5FACAF6C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EE46B3C"/>
    <w:multiLevelType w:val="hybridMultilevel"/>
    <w:tmpl w:val="C9DA31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1726EFA"/>
    <w:multiLevelType w:val="hybridMultilevel"/>
    <w:tmpl w:val="5FACAF6C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22B3DB3"/>
    <w:multiLevelType w:val="hybridMultilevel"/>
    <w:tmpl w:val="EF3A07D8"/>
    <w:lvl w:ilvl="0" w:tplc="45E6FA8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color w:val="333333"/>
        <w:sz w:val="20"/>
        <w:szCs w:val="1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F66780"/>
    <w:multiLevelType w:val="hybridMultilevel"/>
    <w:tmpl w:val="B75261DA"/>
    <w:lvl w:ilvl="0" w:tplc="45288690">
      <w:start w:val="1"/>
      <w:numFmt w:val="decimal"/>
      <w:lvlText w:val="%1."/>
      <w:lvlJc w:val="left"/>
      <w:pPr>
        <w:ind w:left="283" w:hanging="178"/>
      </w:pPr>
      <w:rPr>
        <w:rFonts w:ascii="Calibri" w:eastAsia="Calibri" w:hAnsi="Calibri" w:cs="Calibri" w:hint="default"/>
        <w:w w:val="100"/>
        <w:sz w:val="18"/>
        <w:szCs w:val="18"/>
        <w:lang w:val="en-US" w:eastAsia="en-US" w:bidi="ar-SA"/>
      </w:rPr>
    </w:lvl>
    <w:lvl w:ilvl="1" w:tplc="AC4ED18C">
      <w:numFmt w:val="bullet"/>
      <w:lvlText w:val="•"/>
      <w:lvlJc w:val="left"/>
      <w:pPr>
        <w:ind w:left="1012" w:hanging="178"/>
      </w:pPr>
      <w:rPr>
        <w:rFonts w:hint="default"/>
        <w:lang w:val="en-US" w:eastAsia="en-US" w:bidi="ar-SA"/>
      </w:rPr>
    </w:lvl>
    <w:lvl w:ilvl="2" w:tplc="8B76DA6C">
      <w:numFmt w:val="bullet"/>
      <w:lvlText w:val="•"/>
      <w:lvlJc w:val="left"/>
      <w:pPr>
        <w:ind w:left="1745" w:hanging="178"/>
      </w:pPr>
      <w:rPr>
        <w:rFonts w:hint="default"/>
        <w:lang w:val="en-US" w:eastAsia="en-US" w:bidi="ar-SA"/>
      </w:rPr>
    </w:lvl>
    <w:lvl w:ilvl="3" w:tplc="0C28C5DC">
      <w:numFmt w:val="bullet"/>
      <w:lvlText w:val="•"/>
      <w:lvlJc w:val="left"/>
      <w:pPr>
        <w:ind w:left="2477" w:hanging="178"/>
      </w:pPr>
      <w:rPr>
        <w:rFonts w:hint="default"/>
        <w:lang w:val="en-US" w:eastAsia="en-US" w:bidi="ar-SA"/>
      </w:rPr>
    </w:lvl>
    <w:lvl w:ilvl="4" w:tplc="30C0ACEE">
      <w:numFmt w:val="bullet"/>
      <w:lvlText w:val="•"/>
      <w:lvlJc w:val="left"/>
      <w:pPr>
        <w:ind w:left="3210" w:hanging="178"/>
      </w:pPr>
      <w:rPr>
        <w:rFonts w:hint="default"/>
        <w:lang w:val="en-US" w:eastAsia="en-US" w:bidi="ar-SA"/>
      </w:rPr>
    </w:lvl>
    <w:lvl w:ilvl="5" w:tplc="CC904A52">
      <w:numFmt w:val="bullet"/>
      <w:lvlText w:val="•"/>
      <w:lvlJc w:val="left"/>
      <w:pPr>
        <w:ind w:left="3942" w:hanging="178"/>
      </w:pPr>
      <w:rPr>
        <w:rFonts w:hint="default"/>
        <w:lang w:val="en-US" w:eastAsia="en-US" w:bidi="ar-SA"/>
      </w:rPr>
    </w:lvl>
    <w:lvl w:ilvl="6" w:tplc="A4BEBC64">
      <w:numFmt w:val="bullet"/>
      <w:lvlText w:val="•"/>
      <w:lvlJc w:val="left"/>
      <w:pPr>
        <w:ind w:left="4675" w:hanging="178"/>
      </w:pPr>
      <w:rPr>
        <w:rFonts w:hint="default"/>
        <w:lang w:val="en-US" w:eastAsia="en-US" w:bidi="ar-SA"/>
      </w:rPr>
    </w:lvl>
    <w:lvl w:ilvl="7" w:tplc="FE627EF2">
      <w:numFmt w:val="bullet"/>
      <w:lvlText w:val="•"/>
      <w:lvlJc w:val="left"/>
      <w:pPr>
        <w:ind w:left="5407" w:hanging="178"/>
      </w:pPr>
      <w:rPr>
        <w:rFonts w:hint="default"/>
        <w:lang w:val="en-US" w:eastAsia="en-US" w:bidi="ar-SA"/>
      </w:rPr>
    </w:lvl>
    <w:lvl w:ilvl="8" w:tplc="A0FA15F2">
      <w:numFmt w:val="bullet"/>
      <w:lvlText w:val="•"/>
      <w:lvlJc w:val="left"/>
      <w:pPr>
        <w:ind w:left="6140" w:hanging="178"/>
      </w:pPr>
      <w:rPr>
        <w:rFonts w:hint="default"/>
        <w:lang w:val="en-US" w:eastAsia="en-US" w:bidi="ar-SA"/>
      </w:rPr>
    </w:lvl>
  </w:abstractNum>
  <w:abstractNum w:abstractNumId="18" w15:restartNumberingAfterBreak="0">
    <w:nsid w:val="47901081"/>
    <w:multiLevelType w:val="hybridMultilevel"/>
    <w:tmpl w:val="268636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D6F6524"/>
    <w:multiLevelType w:val="hybridMultilevel"/>
    <w:tmpl w:val="78A845CC"/>
    <w:lvl w:ilvl="0" w:tplc="D28E384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A56491"/>
    <w:multiLevelType w:val="hybridMultilevel"/>
    <w:tmpl w:val="5FACAF6C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79D729F"/>
    <w:multiLevelType w:val="hybridMultilevel"/>
    <w:tmpl w:val="4E42D1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81E337D"/>
    <w:multiLevelType w:val="hybridMultilevel"/>
    <w:tmpl w:val="DB6A02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8EF0E11"/>
    <w:multiLevelType w:val="hybridMultilevel"/>
    <w:tmpl w:val="89843592"/>
    <w:lvl w:ilvl="0" w:tplc="74D0E57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0EE5006"/>
    <w:multiLevelType w:val="hybridMultilevel"/>
    <w:tmpl w:val="190C2092"/>
    <w:lvl w:ilvl="0" w:tplc="6F1C153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69D5E98"/>
    <w:multiLevelType w:val="hybridMultilevel"/>
    <w:tmpl w:val="BF70A6BC"/>
    <w:lvl w:ilvl="0" w:tplc="85AA32EA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6E127D97"/>
    <w:multiLevelType w:val="hybridMultilevel"/>
    <w:tmpl w:val="7F22C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927337"/>
    <w:multiLevelType w:val="hybridMultilevel"/>
    <w:tmpl w:val="1122A932"/>
    <w:lvl w:ilvl="0" w:tplc="60202058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  <w:color w:val="333333"/>
        <w:sz w:val="20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5225F7D"/>
    <w:multiLevelType w:val="hybridMultilevel"/>
    <w:tmpl w:val="BA028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145B57"/>
    <w:multiLevelType w:val="hybridMultilevel"/>
    <w:tmpl w:val="62BC40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D504CB0"/>
    <w:multiLevelType w:val="hybridMultilevel"/>
    <w:tmpl w:val="5FACAF6C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D822CCB"/>
    <w:multiLevelType w:val="hybridMultilevel"/>
    <w:tmpl w:val="052A70D0"/>
    <w:lvl w:ilvl="0" w:tplc="38E65FD4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0188">
    <w:abstractNumId w:val="26"/>
  </w:num>
  <w:num w:numId="2" w16cid:durableId="1420443925">
    <w:abstractNumId w:val="27"/>
  </w:num>
  <w:num w:numId="3" w16cid:durableId="1978797544">
    <w:abstractNumId w:val="16"/>
  </w:num>
  <w:num w:numId="4" w16cid:durableId="218827483">
    <w:abstractNumId w:val="21"/>
  </w:num>
  <w:num w:numId="5" w16cid:durableId="2084179898">
    <w:abstractNumId w:val="28"/>
  </w:num>
  <w:num w:numId="6" w16cid:durableId="1101727128">
    <w:abstractNumId w:val="4"/>
  </w:num>
  <w:num w:numId="7" w16cid:durableId="1605964825">
    <w:abstractNumId w:val="18"/>
  </w:num>
  <w:num w:numId="8" w16cid:durableId="1266688754">
    <w:abstractNumId w:val="0"/>
  </w:num>
  <w:num w:numId="9" w16cid:durableId="531844499">
    <w:abstractNumId w:val="12"/>
  </w:num>
  <w:num w:numId="10" w16cid:durableId="1737124836">
    <w:abstractNumId w:val="22"/>
  </w:num>
  <w:num w:numId="11" w16cid:durableId="2031294760">
    <w:abstractNumId w:val="14"/>
  </w:num>
  <w:num w:numId="12" w16cid:durableId="551621011">
    <w:abstractNumId w:val="3"/>
  </w:num>
  <w:num w:numId="13" w16cid:durableId="1334722109">
    <w:abstractNumId w:val="17"/>
  </w:num>
  <w:num w:numId="14" w16cid:durableId="1228761931">
    <w:abstractNumId w:val="31"/>
  </w:num>
  <w:num w:numId="15" w16cid:durableId="515654128">
    <w:abstractNumId w:val="6"/>
  </w:num>
  <w:num w:numId="16" w16cid:durableId="93207378">
    <w:abstractNumId w:val="2"/>
  </w:num>
  <w:num w:numId="17" w16cid:durableId="920214170">
    <w:abstractNumId w:val="19"/>
  </w:num>
  <w:num w:numId="18" w16cid:durableId="1231304211">
    <w:abstractNumId w:val="10"/>
  </w:num>
  <w:num w:numId="19" w16cid:durableId="2060933174">
    <w:abstractNumId w:val="5"/>
  </w:num>
  <w:num w:numId="20" w16cid:durableId="1790969751">
    <w:abstractNumId w:val="15"/>
  </w:num>
  <w:num w:numId="21" w16cid:durableId="643312101">
    <w:abstractNumId w:val="13"/>
  </w:num>
  <w:num w:numId="22" w16cid:durableId="1562864688">
    <w:abstractNumId w:val="30"/>
  </w:num>
  <w:num w:numId="23" w16cid:durableId="1190146914">
    <w:abstractNumId w:val="20"/>
  </w:num>
  <w:num w:numId="24" w16cid:durableId="1594050265">
    <w:abstractNumId w:val="11"/>
  </w:num>
  <w:num w:numId="25" w16cid:durableId="394014684">
    <w:abstractNumId w:val="8"/>
  </w:num>
  <w:num w:numId="26" w16cid:durableId="874195801">
    <w:abstractNumId w:val="1"/>
  </w:num>
  <w:num w:numId="27" w16cid:durableId="1624118699">
    <w:abstractNumId w:val="24"/>
  </w:num>
  <w:num w:numId="28" w16cid:durableId="1799684464">
    <w:abstractNumId w:val="25"/>
  </w:num>
  <w:num w:numId="29" w16cid:durableId="236600634">
    <w:abstractNumId w:val="23"/>
  </w:num>
  <w:num w:numId="30" w16cid:durableId="2143378417">
    <w:abstractNumId w:val="9"/>
  </w:num>
  <w:num w:numId="31" w16cid:durableId="1905136075">
    <w:abstractNumId w:val="7"/>
  </w:num>
  <w:num w:numId="32" w16cid:durableId="142025289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jE0MTMwNLQwMDJV0lEKTi0uzszPAykwrAUAOmfqqiwAAAA="/>
  </w:docVars>
  <w:rsids>
    <w:rsidRoot w:val="008158EF"/>
    <w:rsid w:val="000158B2"/>
    <w:rsid w:val="0001597F"/>
    <w:rsid w:val="00020D31"/>
    <w:rsid w:val="00026EC0"/>
    <w:rsid w:val="000338ED"/>
    <w:rsid w:val="00041FB1"/>
    <w:rsid w:val="00043888"/>
    <w:rsid w:val="000452B0"/>
    <w:rsid w:val="00045B27"/>
    <w:rsid w:val="00057C39"/>
    <w:rsid w:val="000604C1"/>
    <w:rsid w:val="00062E8D"/>
    <w:rsid w:val="000663E4"/>
    <w:rsid w:val="00070C44"/>
    <w:rsid w:val="00082889"/>
    <w:rsid w:val="000831AB"/>
    <w:rsid w:val="00086CA8"/>
    <w:rsid w:val="00087494"/>
    <w:rsid w:val="00091BDC"/>
    <w:rsid w:val="0009465E"/>
    <w:rsid w:val="00095D8F"/>
    <w:rsid w:val="00095F76"/>
    <w:rsid w:val="000A3653"/>
    <w:rsid w:val="000A5AD0"/>
    <w:rsid w:val="000A6B4F"/>
    <w:rsid w:val="000A6E36"/>
    <w:rsid w:val="000C6BA1"/>
    <w:rsid w:val="000D42DE"/>
    <w:rsid w:val="000D5EF7"/>
    <w:rsid w:val="000D73CD"/>
    <w:rsid w:val="000E100B"/>
    <w:rsid w:val="000E3E36"/>
    <w:rsid w:val="000E7AC3"/>
    <w:rsid w:val="000F1E05"/>
    <w:rsid w:val="000F6584"/>
    <w:rsid w:val="000F6C33"/>
    <w:rsid w:val="00121C62"/>
    <w:rsid w:val="00122C18"/>
    <w:rsid w:val="00126966"/>
    <w:rsid w:val="001363B2"/>
    <w:rsid w:val="00136F87"/>
    <w:rsid w:val="00141F32"/>
    <w:rsid w:val="001500C6"/>
    <w:rsid w:val="00151DF4"/>
    <w:rsid w:val="001524D7"/>
    <w:rsid w:val="00152F8F"/>
    <w:rsid w:val="001532D0"/>
    <w:rsid w:val="00156DBC"/>
    <w:rsid w:val="00160073"/>
    <w:rsid w:val="001619E2"/>
    <w:rsid w:val="001620B2"/>
    <w:rsid w:val="00162630"/>
    <w:rsid w:val="00165FE1"/>
    <w:rsid w:val="0016759D"/>
    <w:rsid w:val="00170407"/>
    <w:rsid w:val="0017317C"/>
    <w:rsid w:val="00174A7A"/>
    <w:rsid w:val="001771D5"/>
    <w:rsid w:val="00181130"/>
    <w:rsid w:val="001824D5"/>
    <w:rsid w:val="00182B89"/>
    <w:rsid w:val="001860EF"/>
    <w:rsid w:val="0019006A"/>
    <w:rsid w:val="001928CD"/>
    <w:rsid w:val="00193E05"/>
    <w:rsid w:val="00196D58"/>
    <w:rsid w:val="00197801"/>
    <w:rsid w:val="001A2236"/>
    <w:rsid w:val="001A30D9"/>
    <w:rsid w:val="001A444B"/>
    <w:rsid w:val="001B0E63"/>
    <w:rsid w:val="001B3C9A"/>
    <w:rsid w:val="001B406B"/>
    <w:rsid w:val="001B41C8"/>
    <w:rsid w:val="001C5E8A"/>
    <w:rsid w:val="001D0D04"/>
    <w:rsid w:val="001D1EB5"/>
    <w:rsid w:val="001D5E35"/>
    <w:rsid w:val="001E0350"/>
    <w:rsid w:val="001F0BA7"/>
    <w:rsid w:val="001F12AA"/>
    <w:rsid w:val="001F3AF0"/>
    <w:rsid w:val="0020350E"/>
    <w:rsid w:val="002062D6"/>
    <w:rsid w:val="00215AEA"/>
    <w:rsid w:val="00217583"/>
    <w:rsid w:val="002231F3"/>
    <w:rsid w:val="002251A4"/>
    <w:rsid w:val="00231297"/>
    <w:rsid w:val="0024129B"/>
    <w:rsid w:val="00244D3F"/>
    <w:rsid w:val="0024586E"/>
    <w:rsid w:val="0024669D"/>
    <w:rsid w:val="00251423"/>
    <w:rsid w:val="00251C48"/>
    <w:rsid w:val="0025304A"/>
    <w:rsid w:val="00254EDD"/>
    <w:rsid w:val="002551CB"/>
    <w:rsid w:val="0026208D"/>
    <w:rsid w:val="00265208"/>
    <w:rsid w:val="00274ABB"/>
    <w:rsid w:val="002819F3"/>
    <w:rsid w:val="0028319B"/>
    <w:rsid w:val="0028444B"/>
    <w:rsid w:val="00286908"/>
    <w:rsid w:val="002924D0"/>
    <w:rsid w:val="0029306F"/>
    <w:rsid w:val="00296EBA"/>
    <w:rsid w:val="00297DA0"/>
    <w:rsid w:val="00297F24"/>
    <w:rsid w:val="002A083A"/>
    <w:rsid w:val="002B3937"/>
    <w:rsid w:val="002B52C8"/>
    <w:rsid w:val="002C16D2"/>
    <w:rsid w:val="002C67FA"/>
    <w:rsid w:val="002D641A"/>
    <w:rsid w:val="002D6BEC"/>
    <w:rsid w:val="002D719B"/>
    <w:rsid w:val="002E0F53"/>
    <w:rsid w:val="002E7614"/>
    <w:rsid w:val="002E76AD"/>
    <w:rsid w:val="0030007D"/>
    <w:rsid w:val="00304987"/>
    <w:rsid w:val="00305F1A"/>
    <w:rsid w:val="003100EB"/>
    <w:rsid w:val="00311DFC"/>
    <w:rsid w:val="00312C4E"/>
    <w:rsid w:val="003166F7"/>
    <w:rsid w:val="0033313D"/>
    <w:rsid w:val="003344FF"/>
    <w:rsid w:val="00334F6F"/>
    <w:rsid w:val="00336E4A"/>
    <w:rsid w:val="00342D4F"/>
    <w:rsid w:val="00342EE1"/>
    <w:rsid w:val="00345F76"/>
    <w:rsid w:val="00346D77"/>
    <w:rsid w:val="003541C3"/>
    <w:rsid w:val="00362479"/>
    <w:rsid w:val="00365BDD"/>
    <w:rsid w:val="00372D01"/>
    <w:rsid w:val="003740AC"/>
    <w:rsid w:val="00375707"/>
    <w:rsid w:val="003766D3"/>
    <w:rsid w:val="00381682"/>
    <w:rsid w:val="003819C8"/>
    <w:rsid w:val="003831C9"/>
    <w:rsid w:val="00392091"/>
    <w:rsid w:val="003A4269"/>
    <w:rsid w:val="003A49FF"/>
    <w:rsid w:val="003A4B7A"/>
    <w:rsid w:val="003B1453"/>
    <w:rsid w:val="003C3756"/>
    <w:rsid w:val="003C6860"/>
    <w:rsid w:val="003E1A0D"/>
    <w:rsid w:val="003E1B9F"/>
    <w:rsid w:val="003E6E21"/>
    <w:rsid w:val="003F404A"/>
    <w:rsid w:val="0040002C"/>
    <w:rsid w:val="00405B11"/>
    <w:rsid w:val="00410D62"/>
    <w:rsid w:val="00411670"/>
    <w:rsid w:val="00413BF1"/>
    <w:rsid w:val="00420DD8"/>
    <w:rsid w:val="00427BB3"/>
    <w:rsid w:val="00432BF4"/>
    <w:rsid w:val="00432E15"/>
    <w:rsid w:val="00436727"/>
    <w:rsid w:val="00436B8F"/>
    <w:rsid w:val="004402E2"/>
    <w:rsid w:val="004425F8"/>
    <w:rsid w:val="004441FD"/>
    <w:rsid w:val="00450C7E"/>
    <w:rsid w:val="004561D1"/>
    <w:rsid w:val="0045680B"/>
    <w:rsid w:val="004600CF"/>
    <w:rsid w:val="00460693"/>
    <w:rsid w:val="00464BD4"/>
    <w:rsid w:val="00467754"/>
    <w:rsid w:val="00472C62"/>
    <w:rsid w:val="00472CE6"/>
    <w:rsid w:val="00473750"/>
    <w:rsid w:val="00475801"/>
    <w:rsid w:val="00477EE1"/>
    <w:rsid w:val="00481E65"/>
    <w:rsid w:val="004837C3"/>
    <w:rsid w:val="00484446"/>
    <w:rsid w:val="0048530A"/>
    <w:rsid w:val="00487759"/>
    <w:rsid w:val="00490654"/>
    <w:rsid w:val="00491EF4"/>
    <w:rsid w:val="0049472C"/>
    <w:rsid w:val="004A49C4"/>
    <w:rsid w:val="004B442D"/>
    <w:rsid w:val="004B7AE6"/>
    <w:rsid w:val="004C53B9"/>
    <w:rsid w:val="004C7811"/>
    <w:rsid w:val="004D76E3"/>
    <w:rsid w:val="004E081E"/>
    <w:rsid w:val="00500951"/>
    <w:rsid w:val="005018AE"/>
    <w:rsid w:val="00503821"/>
    <w:rsid w:val="00505869"/>
    <w:rsid w:val="005066B6"/>
    <w:rsid w:val="00507475"/>
    <w:rsid w:val="00507AC9"/>
    <w:rsid w:val="00512603"/>
    <w:rsid w:val="00514B0F"/>
    <w:rsid w:val="0051669C"/>
    <w:rsid w:val="005225FD"/>
    <w:rsid w:val="005229F7"/>
    <w:rsid w:val="005265AF"/>
    <w:rsid w:val="005270E3"/>
    <w:rsid w:val="00530F27"/>
    <w:rsid w:val="00535D78"/>
    <w:rsid w:val="0054298D"/>
    <w:rsid w:val="00542CB4"/>
    <w:rsid w:val="00543DE5"/>
    <w:rsid w:val="00544E8D"/>
    <w:rsid w:val="00545949"/>
    <w:rsid w:val="0054641B"/>
    <w:rsid w:val="00557FE5"/>
    <w:rsid w:val="00562F97"/>
    <w:rsid w:val="005660AB"/>
    <w:rsid w:val="005679EA"/>
    <w:rsid w:val="005735A3"/>
    <w:rsid w:val="00575AF1"/>
    <w:rsid w:val="00585B54"/>
    <w:rsid w:val="00587E73"/>
    <w:rsid w:val="00592D69"/>
    <w:rsid w:val="00595EBA"/>
    <w:rsid w:val="005A6374"/>
    <w:rsid w:val="005A6688"/>
    <w:rsid w:val="005A7714"/>
    <w:rsid w:val="005B0017"/>
    <w:rsid w:val="005C2E34"/>
    <w:rsid w:val="005C77D3"/>
    <w:rsid w:val="005D29E0"/>
    <w:rsid w:val="005D638C"/>
    <w:rsid w:val="005E2847"/>
    <w:rsid w:val="005E2EDF"/>
    <w:rsid w:val="005E39EE"/>
    <w:rsid w:val="005F712E"/>
    <w:rsid w:val="00605E3F"/>
    <w:rsid w:val="006150D8"/>
    <w:rsid w:val="006160B6"/>
    <w:rsid w:val="006201EC"/>
    <w:rsid w:val="0062100E"/>
    <w:rsid w:val="006230B9"/>
    <w:rsid w:val="00626390"/>
    <w:rsid w:val="0063048E"/>
    <w:rsid w:val="00633B13"/>
    <w:rsid w:val="006368DF"/>
    <w:rsid w:val="00637A57"/>
    <w:rsid w:val="006438FF"/>
    <w:rsid w:val="006465E1"/>
    <w:rsid w:val="00650745"/>
    <w:rsid w:val="006528AD"/>
    <w:rsid w:val="00652A5C"/>
    <w:rsid w:val="006567F1"/>
    <w:rsid w:val="00656C26"/>
    <w:rsid w:val="006600DE"/>
    <w:rsid w:val="00667FBF"/>
    <w:rsid w:val="00671FC5"/>
    <w:rsid w:val="006750B8"/>
    <w:rsid w:val="006766D9"/>
    <w:rsid w:val="00680399"/>
    <w:rsid w:val="00682205"/>
    <w:rsid w:val="00683850"/>
    <w:rsid w:val="00685D4C"/>
    <w:rsid w:val="00687186"/>
    <w:rsid w:val="006A36F4"/>
    <w:rsid w:val="006A3E83"/>
    <w:rsid w:val="006A41FE"/>
    <w:rsid w:val="006B3B33"/>
    <w:rsid w:val="006B4161"/>
    <w:rsid w:val="006B4868"/>
    <w:rsid w:val="006B5D16"/>
    <w:rsid w:val="006D2CC4"/>
    <w:rsid w:val="006D427E"/>
    <w:rsid w:val="006E0160"/>
    <w:rsid w:val="006E7F79"/>
    <w:rsid w:val="006F166E"/>
    <w:rsid w:val="006F74E7"/>
    <w:rsid w:val="006F7E5B"/>
    <w:rsid w:val="00703050"/>
    <w:rsid w:val="00706555"/>
    <w:rsid w:val="00706D9E"/>
    <w:rsid w:val="00712441"/>
    <w:rsid w:val="00713FB7"/>
    <w:rsid w:val="007144CB"/>
    <w:rsid w:val="007145B5"/>
    <w:rsid w:val="00720A06"/>
    <w:rsid w:val="00720BFF"/>
    <w:rsid w:val="00725B5A"/>
    <w:rsid w:val="00726372"/>
    <w:rsid w:val="00727D39"/>
    <w:rsid w:val="0074040B"/>
    <w:rsid w:val="0074672E"/>
    <w:rsid w:val="007537A0"/>
    <w:rsid w:val="007538BC"/>
    <w:rsid w:val="007551E7"/>
    <w:rsid w:val="007620EF"/>
    <w:rsid w:val="00764E3A"/>
    <w:rsid w:val="00767CCF"/>
    <w:rsid w:val="00773AB9"/>
    <w:rsid w:val="007865B6"/>
    <w:rsid w:val="0078749A"/>
    <w:rsid w:val="007876BA"/>
    <w:rsid w:val="00793E06"/>
    <w:rsid w:val="007A0F07"/>
    <w:rsid w:val="007A3D2A"/>
    <w:rsid w:val="007A4731"/>
    <w:rsid w:val="007A6C54"/>
    <w:rsid w:val="007A72F5"/>
    <w:rsid w:val="007A7FAC"/>
    <w:rsid w:val="007B06A3"/>
    <w:rsid w:val="007B1A3A"/>
    <w:rsid w:val="007B21E9"/>
    <w:rsid w:val="007B236D"/>
    <w:rsid w:val="007B2B5A"/>
    <w:rsid w:val="007B369C"/>
    <w:rsid w:val="007B5F2D"/>
    <w:rsid w:val="007C113D"/>
    <w:rsid w:val="007C1DFF"/>
    <w:rsid w:val="007C309C"/>
    <w:rsid w:val="007C49F2"/>
    <w:rsid w:val="007D2179"/>
    <w:rsid w:val="007D2F8F"/>
    <w:rsid w:val="007D46E9"/>
    <w:rsid w:val="007D5359"/>
    <w:rsid w:val="007D7236"/>
    <w:rsid w:val="007D77DE"/>
    <w:rsid w:val="007E42DE"/>
    <w:rsid w:val="007E4455"/>
    <w:rsid w:val="007E4DFC"/>
    <w:rsid w:val="007E5780"/>
    <w:rsid w:val="007F33EE"/>
    <w:rsid w:val="007F6C71"/>
    <w:rsid w:val="00803926"/>
    <w:rsid w:val="0081241B"/>
    <w:rsid w:val="008158EF"/>
    <w:rsid w:val="00815F59"/>
    <w:rsid w:val="00824225"/>
    <w:rsid w:val="00824DCA"/>
    <w:rsid w:val="00825724"/>
    <w:rsid w:val="008268B3"/>
    <w:rsid w:val="00827319"/>
    <w:rsid w:val="00827545"/>
    <w:rsid w:val="00835959"/>
    <w:rsid w:val="008440EB"/>
    <w:rsid w:val="00850163"/>
    <w:rsid w:val="00851217"/>
    <w:rsid w:val="00851F4C"/>
    <w:rsid w:val="00852D7A"/>
    <w:rsid w:val="008539B8"/>
    <w:rsid w:val="0086076A"/>
    <w:rsid w:val="008645A5"/>
    <w:rsid w:val="00866068"/>
    <w:rsid w:val="00872E41"/>
    <w:rsid w:val="00877ABA"/>
    <w:rsid w:val="00884CE5"/>
    <w:rsid w:val="00886F63"/>
    <w:rsid w:val="00887141"/>
    <w:rsid w:val="0089167A"/>
    <w:rsid w:val="008A4E7A"/>
    <w:rsid w:val="008B0FF0"/>
    <w:rsid w:val="008B21B6"/>
    <w:rsid w:val="008B3F68"/>
    <w:rsid w:val="008C3A1D"/>
    <w:rsid w:val="008C4131"/>
    <w:rsid w:val="008C6656"/>
    <w:rsid w:val="008D47B0"/>
    <w:rsid w:val="008D4921"/>
    <w:rsid w:val="008D51E5"/>
    <w:rsid w:val="008E12BA"/>
    <w:rsid w:val="008E1E1A"/>
    <w:rsid w:val="008E457C"/>
    <w:rsid w:val="008F0928"/>
    <w:rsid w:val="008F12CE"/>
    <w:rsid w:val="008F41CF"/>
    <w:rsid w:val="008F4857"/>
    <w:rsid w:val="008F5413"/>
    <w:rsid w:val="00903CD4"/>
    <w:rsid w:val="00907D9C"/>
    <w:rsid w:val="00912C6D"/>
    <w:rsid w:val="00913CC0"/>
    <w:rsid w:val="00916DDC"/>
    <w:rsid w:val="00917412"/>
    <w:rsid w:val="00920317"/>
    <w:rsid w:val="009222E9"/>
    <w:rsid w:val="00924B28"/>
    <w:rsid w:val="00930537"/>
    <w:rsid w:val="009329B9"/>
    <w:rsid w:val="00934A66"/>
    <w:rsid w:val="009371EB"/>
    <w:rsid w:val="00942525"/>
    <w:rsid w:val="00942A10"/>
    <w:rsid w:val="0094337A"/>
    <w:rsid w:val="009444D6"/>
    <w:rsid w:val="00944E6A"/>
    <w:rsid w:val="00950F10"/>
    <w:rsid w:val="009550A3"/>
    <w:rsid w:val="009560E6"/>
    <w:rsid w:val="00962DA7"/>
    <w:rsid w:val="00963DC6"/>
    <w:rsid w:val="009657CB"/>
    <w:rsid w:val="00965FE3"/>
    <w:rsid w:val="009661C9"/>
    <w:rsid w:val="00967059"/>
    <w:rsid w:val="00974658"/>
    <w:rsid w:val="00975856"/>
    <w:rsid w:val="009803E8"/>
    <w:rsid w:val="0098481B"/>
    <w:rsid w:val="00990C74"/>
    <w:rsid w:val="009A1321"/>
    <w:rsid w:val="009A16C3"/>
    <w:rsid w:val="009A205D"/>
    <w:rsid w:val="009A2574"/>
    <w:rsid w:val="009A5938"/>
    <w:rsid w:val="009A7254"/>
    <w:rsid w:val="009B18F9"/>
    <w:rsid w:val="009B33D5"/>
    <w:rsid w:val="009B3A0E"/>
    <w:rsid w:val="009B40FB"/>
    <w:rsid w:val="009B50FA"/>
    <w:rsid w:val="009B7C3E"/>
    <w:rsid w:val="009C2C53"/>
    <w:rsid w:val="009C37D1"/>
    <w:rsid w:val="009D0C2C"/>
    <w:rsid w:val="009D3798"/>
    <w:rsid w:val="009F20FE"/>
    <w:rsid w:val="009F26AF"/>
    <w:rsid w:val="009F77FB"/>
    <w:rsid w:val="00A01E98"/>
    <w:rsid w:val="00A02002"/>
    <w:rsid w:val="00A044D8"/>
    <w:rsid w:val="00A052CE"/>
    <w:rsid w:val="00A10E7D"/>
    <w:rsid w:val="00A11D83"/>
    <w:rsid w:val="00A30921"/>
    <w:rsid w:val="00A4608C"/>
    <w:rsid w:val="00A51825"/>
    <w:rsid w:val="00A53EEC"/>
    <w:rsid w:val="00A558EF"/>
    <w:rsid w:val="00A672E9"/>
    <w:rsid w:val="00A70884"/>
    <w:rsid w:val="00A72251"/>
    <w:rsid w:val="00A75EFA"/>
    <w:rsid w:val="00A7651C"/>
    <w:rsid w:val="00A91E14"/>
    <w:rsid w:val="00AA0C99"/>
    <w:rsid w:val="00AA208D"/>
    <w:rsid w:val="00AA691D"/>
    <w:rsid w:val="00AB0DEC"/>
    <w:rsid w:val="00AB6223"/>
    <w:rsid w:val="00AC536C"/>
    <w:rsid w:val="00AC7610"/>
    <w:rsid w:val="00AD0A32"/>
    <w:rsid w:val="00AD1956"/>
    <w:rsid w:val="00AD32FB"/>
    <w:rsid w:val="00AD59AB"/>
    <w:rsid w:val="00AD7317"/>
    <w:rsid w:val="00AE0B5E"/>
    <w:rsid w:val="00AE4513"/>
    <w:rsid w:val="00AF2CF5"/>
    <w:rsid w:val="00AF4146"/>
    <w:rsid w:val="00AF44B5"/>
    <w:rsid w:val="00AF6CD6"/>
    <w:rsid w:val="00AF6E62"/>
    <w:rsid w:val="00AF74BD"/>
    <w:rsid w:val="00B00D95"/>
    <w:rsid w:val="00B01C01"/>
    <w:rsid w:val="00B0295A"/>
    <w:rsid w:val="00B073DA"/>
    <w:rsid w:val="00B07990"/>
    <w:rsid w:val="00B11F52"/>
    <w:rsid w:val="00B15168"/>
    <w:rsid w:val="00B15453"/>
    <w:rsid w:val="00B3275D"/>
    <w:rsid w:val="00B3292F"/>
    <w:rsid w:val="00B35E79"/>
    <w:rsid w:val="00B37309"/>
    <w:rsid w:val="00B40182"/>
    <w:rsid w:val="00B42D5E"/>
    <w:rsid w:val="00B43AD6"/>
    <w:rsid w:val="00B45DD3"/>
    <w:rsid w:val="00B47CDF"/>
    <w:rsid w:val="00B5127A"/>
    <w:rsid w:val="00B52464"/>
    <w:rsid w:val="00B566FC"/>
    <w:rsid w:val="00B56F9C"/>
    <w:rsid w:val="00B70367"/>
    <w:rsid w:val="00B70581"/>
    <w:rsid w:val="00B72B2D"/>
    <w:rsid w:val="00B8070B"/>
    <w:rsid w:val="00B84A7C"/>
    <w:rsid w:val="00B9586B"/>
    <w:rsid w:val="00BA0718"/>
    <w:rsid w:val="00BA7E7C"/>
    <w:rsid w:val="00BB0DC0"/>
    <w:rsid w:val="00BB2313"/>
    <w:rsid w:val="00BB24F4"/>
    <w:rsid w:val="00BB2E23"/>
    <w:rsid w:val="00BB3A6A"/>
    <w:rsid w:val="00BB4DE3"/>
    <w:rsid w:val="00BB55AF"/>
    <w:rsid w:val="00BB5BDB"/>
    <w:rsid w:val="00BB6283"/>
    <w:rsid w:val="00BC1C82"/>
    <w:rsid w:val="00BC1FAC"/>
    <w:rsid w:val="00BC22CC"/>
    <w:rsid w:val="00BD12A1"/>
    <w:rsid w:val="00BD1810"/>
    <w:rsid w:val="00BE1CEC"/>
    <w:rsid w:val="00BE219B"/>
    <w:rsid w:val="00BE243A"/>
    <w:rsid w:val="00BE4531"/>
    <w:rsid w:val="00BE52F3"/>
    <w:rsid w:val="00BF09B7"/>
    <w:rsid w:val="00BF1E7E"/>
    <w:rsid w:val="00BF2EB6"/>
    <w:rsid w:val="00BF7034"/>
    <w:rsid w:val="00C0208C"/>
    <w:rsid w:val="00C101D0"/>
    <w:rsid w:val="00C16683"/>
    <w:rsid w:val="00C27037"/>
    <w:rsid w:val="00C34394"/>
    <w:rsid w:val="00C35D11"/>
    <w:rsid w:val="00C41D27"/>
    <w:rsid w:val="00C42272"/>
    <w:rsid w:val="00C44B0F"/>
    <w:rsid w:val="00C4733F"/>
    <w:rsid w:val="00C50358"/>
    <w:rsid w:val="00C5439C"/>
    <w:rsid w:val="00C5572F"/>
    <w:rsid w:val="00C60B17"/>
    <w:rsid w:val="00C63A2F"/>
    <w:rsid w:val="00C640EB"/>
    <w:rsid w:val="00C75382"/>
    <w:rsid w:val="00C75ACF"/>
    <w:rsid w:val="00C76698"/>
    <w:rsid w:val="00C776D4"/>
    <w:rsid w:val="00C80417"/>
    <w:rsid w:val="00C8065C"/>
    <w:rsid w:val="00C82CE6"/>
    <w:rsid w:val="00C856D6"/>
    <w:rsid w:val="00C86849"/>
    <w:rsid w:val="00C943A3"/>
    <w:rsid w:val="00C9492F"/>
    <w:rsid w:val="00C950CC"/>
    <w:rsid w:val="00C97355"/>
    <w:rsid w:val="00CA1588"/>
    <w:rsid w:val="00CA659F"/>
    <w:rsid w:val="00CA7BF9"/>
    <w:rsid w:val="00CB467B"/>
    <w:rsid w:val="00CB50A6"/>
    <w:rsid w:val="00CB60A6"/>
    <w:rsid w:val="00CC141E"/>
    <w:rsid w:val="00CC33B1"/>
    <w:rsid w:val="00CD0A79"/>
    <w:rsid w:val="00CE2E6F"/>
    <w:rsid w:val="00CE2EA9"/>
    <w:rsid w:val="00CE50CA"/>
    <w:rsid w:val="00CE6C6C"/>
    <w:rsid w:val="00CF1B55"/>
    <w:rsid w:val="00CF27CD"/>
    <w:rsid w:val="00CF3F73"/>
    <w:rsid w:val="00D07BB4"/>
    <w:rsid w:val="00D101AD"/>
    <w:rsid w:val="00D10556"/>
    <w:rsid w:val="00D107C6"/>
    <w:rsid w:val="00D112B7"/>
    <w:rsid w:val="00D13C1E"/>
    <w:rsid w:val="00D17A43"/>
    <w:rsid w:val="00D20B99"/>
    <w:rsid w:val="00D22430"/>
    <w:rsid w:val="00D30174"/>
    <w:rsid w:val="00D31E82"/>
    <w:rsid w:val="00D370B0"/>
    <w:rsid w:val="00D373E6"/>
    <w:rsid w:val="00D439DF"/>
    <w:rsid w:val="00D50247"/>
    <w:rsid w:val="00D53E2B"/>
    <w:rsid w:val="00D5484D"/>
    <w:rsid w:val="00D61C38"/>
    <w:rsid w:val="00D61FD1"/>
    <w:rsid w:val="00D63935"/>
    <w:rsid w:val="00D65B2C"/>
    <w:rsid w:val="00D666C8"/>
    <w:rsid w:val="00D72142"/>
    <w:rsid w:val="00D73A9B"/>
    <w:rsid w:val="00D7428A"/>
    <w:rsid w:val="00D77496"/>
    <w:rsid w:val="00D934D2"/>
    <w:rsid w:val="00D94F80"/>
    <w:rsid w:val="00DA09AD"/>
    <w:rsid w:val="00DA2AEA"/>
    <w:rsid w:val="00DA2D9A"/>
    <w:rsid w:val="00DA4362"/>
    <w:rsid w:val="00DA5FF9"/>
    <w:rsid w:val="00DB0AB0"/>
    <w:rsid w:val="00DB3DAB"/>
    <w:rsid w:val="00DB7D7B"/>
    <w:rsid w:val="00DC0010"/>
    <w:rsid w:val="00DC10CE"/>
    <w:rsid w:val="00DC4FD5"/>
    <w:rsid w:val="00DD47C4"/>
    <w:rsid w:val="00DE1272"/>
    <w:rsid w:val="00DE2129"/>
    <w:rsid w:val="00DF081A"/>
    <w:rsid w:val="00DF1F75"/>
    <w:rsid w:val="00DF727A"/>
    <w:rsid w:val="00E0538F"/>
    <w:rsid w:val="00E11221"/>
    <w:rsid w:val="00E1214A"/>
    <w:rsid w:val="00E14919"/>
    <w:rsid w:val="00E27C35"/>
    <w:rsid w:val="00E30D20"/>
    <w:rsid w:val="00E6321A"/>
    <w:rsid w:val="00E6335E"/>
    <w:rsid w:val="00E63970"/>
    <w:rsid w:val="00E63B52"/>
    <w:rsid w:val="00E646CF"/>
    <w:rsid w:val="00E66117"/>
    <w:rsid w:val="00E666CB"/>
    <w:rsid w:val="00E725A5"/>
    <w:rsid w:val="00E91A5B"/>
    <w:rsid w:val="00E91E65"/>
    <w:rsid w:val="00E94C0B"/>
    <w:rsid w:val="00EA05A4"/>
    <w:rsid w:val="00EA0C90"/>
    <w:rsid w:val="00EA7038"/>
    <w:rsid w:val="00EB60D6"/>
    <w:rsid w:val="00EB7B31"/>
    <w:rsid w:val="00EC476C"/>
    <w:rsid w:val="00EC4844"/>
    <w:rsid w:val="00ED014E"/>
    <w:rsid w:val="00ED0D73"/>
    <w:rsid w:val="00ED1885"/>
    <w:rsid w:val="00ED623A"/>
    <w:rsid w:val="00ED641F"/>
    <w:rsid w:val="00EE25A1"/>
    <w:rsid w:val="00EF07A3"/>
    <w:rsid w:val="00EF2BED"/>
    <w:rsid w:val="00F02A97"/>
    <w:rsid w:val="00F046E4"/>
    <w:rsid w:val="00F13B02"/>
    <w:rsid w:val="00F1409E"/>
    <w:rsid w:val="00F16156"/>
    <w:rsid w:val="00F2194C"/>
    <w:rsid w:val="00F21C44"/>
    <w:rsid w:val="00F2607F"/>
    <w:rsid w:val="00F30FFE"/>
    <w:rsid w:val="00F35CFB"/>
    <w:rsid w:val="00F43258"/>
    <w:rsid w:val="00F43E6B"/>
    <w:rsid w:val="00F471B8"/>
    <w:rsid w:val="00F47A8A"/>
    <w:rsid w:val="00F47E70"/>
    <w:rsid w:val="00F50399"/>
    <w:rsid w:val="00F50426"/>
    <w:rsid w:val="00F63AE2"/>
    <w:rsid w:val="00F6481C"/>
    <w:rsid w:val="00F67944"/>
    <w:rsid w:val="00F71B24"/>
    <w:rsid w:val="00F749CB"/>
    <w:rsid w:val="00F77DAD"/>
    <w:rsid w:val="00F84DE1"/>
    <w:rsid w:val="00F90BCB"/>
    <w:rsid w:val="00F927DA"/>
    <w:rsid w:val="00F96AB5"/>
    <w:rsid w:val="00FA023E"/>
    <w:rsid w:val="00FA407F"/>
    <w:rsid w:val="00FA69E2"/>
    <w:rsid w:val="00FA700E"/>
    <w:rsid w:val="00FB1FD3"/>
    <w:rsid w:val="00FC0588"/>
    <w:rsid w:val="00FC2DD5"/>
    <w:rsid w:val="00FC6ECE"/>
    <w:rsid w:val="00FD2A5C"/>
    <w:rsid w:val="00FD392F"/>
    <w:rsid w:val="00FD3A10"/>
    <w:rsid w:val="00FD712A"/>
    <w:rsid w:val="00FD7977"/>
    <w:rsid w:val="00FE0232"/>
    <w:rsid w:val="00FE1194"/>
    <w:rsid w:val="00FE1487"/>
    <w:rsid w:val="00FE197E"/>
    <w:rsid w:val="00FE48F8"/>
    <w:rsid w:val="00FE6D2C"/>
    <w:rsid w:val="00FF7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0E722"/>
  <w15:chartTrackingRefBased/>
  <w15:docId w15:val="{C4AE66A4-6B25-4AD2-AC8F-5A4DC54D1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8EF"/>
    <w:pPr>
      <w:spacing w:after="200" w:line="276" w:lineRule="auto"/>
    </w:pPr>
    <w:rPr>
      <w:rFonts w:ascii="Calibri" w:eastAsia="Calibri" w:hAnsi="Calibri" w:cs="Vrind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0D95"/>
    <w:pPr>
      <w:keepNext/>
      <w:keepLines/>
      <w:spacing w:before="40" w:after="0" w:line="259" w:lineRule="auto"/>
      <w:ind w:left="864" w:hanging="864"/>
      <w:outlineLvl w:val="3"/>
    </w:pPr>
    <w:rPr>
      <w:rFonts w:ascii="Calibri Light" w:eastAsia="MS Gothic" w:hAnsi="Calibri Light"/>
      <w:i/>
      <w:iCs/>
      <w:color w:val="2E74B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58EF"/>
    <w:pPr>
      <w:spacing w:after="0" w:line="240" w:lineRule="auto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8E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158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8158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158EF"/>
    <w:rPr>
      <w:rFonts w:ascii="Calibri" w:eastAsia="Calibri" w:hAnsi="Calibri" w:cs="Vrinda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B00D95"/>
    <w:rPr>
      <w:rFonts w:ascii="Calibri Light" w:eastAsia="MS Gothic" w:hAnsi="Calibri Light" w:cs="Vrinda"/>
      <w:i/>
      <w:iCs/>
      <w:color w:val="2E74B5"/>
    </w:rPr>
  </w:style>
  <w:style w:type="character" w:customStyle="1" w:styleId="option-label">
    <w:name w:val="option-label"/>
    <w:basedOn w:val="DefaultParagraphFont"/>
    <w:rsid w:val="00297F24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97F2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97F24"/>
    <w:rPr>
      <w:rFonts w:ascii="Arial" w:eastAsia="Calibri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97F2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97F24"/>
    <w:rPr>
      <w:rFonts w:ascii="Arial" w:eastAsia="Calibri" w:hAnsi="Arial" w:cs="Arial"/>
      <w:vanish/>
      <w:sz w:val="16"/>
      <w:szCs w:val="16"/>
    </w:rPr>
  </w:style>
  <w:style w:type="character" w:customStyle="1" w:styleId="question-label">
    <w:name w:val="question-label"/>
    <w:basedOn w:val="DefaultParagraphFont"/>
    <w:rsid w:val="001B0E63"/>
  </w:style>
  <w:style w:type="table" w:styleId="TableGrid">
    <w:name w:val="Table Grid"/>
    <w:basedOn w:val="TableNormal"/>
    <w:uiPriority w:val="39"/>
    <w:rsid w:val="00FA0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F16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16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166E"/>
    <w:rPr>
      <w:rFonts w:ascii="Calibri" w:eastAsia="Calibri" w:hAnsi="Calibri" w:cs="Vrind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16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166E"/>
    <w:rPr>
      <w:rFonts w:ascii="Calibri" w:eastAsia="Calibri" w:hAnsi="Calibri" w:cs="Vrinda"/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346D77"/>
    <w:pPr>
      <w:widowControl w:val="0"/>
      <w:autoSpaceDE w:val="0"/>
      <w:autoSpaceDN w:val="0"/>
      <w:spacing w:before="59" w:after="0" w:line="240" w:lineRule="auto"/>
    </w:pPr>
    <w:rPr>
      <w:rFonts w:cs="Calibri"/>
    </w:rPr>
  </w:style>
  <w:style w:type="paragraph" w:customStyle="1" w:styleId="Default">
    <w:name w:val="Default"/>
    <w:qFormat/>
    <w:rsid w:val="00CF27C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bn-IN"/>
    </w:rPr>
  </w:style>
  <w:style w:type="paragraph" w:styleId="Revision">
    <w:name w:val="Revision"/>
    <w:hidden/>
    <w:uiPriority w:val="99"/>
    <w:semiHidden/>
    <w:rsid w:val="002C67FA"/>
    <w:pPr>
      <w:spacing w:after="0" w:line="240" w:lineRule="auto"/>
    </w:pPr>
    <w:rPr>
      <w:rFonts w:ascii="Calibri" w:eastAsia="Calibri" w:hAnsi="Calibri" w:cs="Vrinda"/>
    </w:rPr>
  </w:style>
  <w:style w:type="table" w:customStyle="1" w:styleId="TableGrid25">
    <w:name w:val="Table Grid25"/>
    <w:basedOn w:val="TableNormal"/>
    <w:next w:val="TableGrid"/>
    <w:uiPriority w:val="39"/>
    <w:rsid w:val="00A01E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B40FB"/>
    <w:pPr>
      <w:spacing w:after="0" w:line="240" w:lineRule="auto"/>
    </w:pPr>
    <w:rPr>
      <w:rFonts w:ascii="Calibri" w:eastAsia="Calibri" w:hAnsi="Calibri" w:cs="Vrinda"/>
    </w:rPr>
  </w:style>
  <w:style w:type="paragraph" w:styleId="ListParagraph">
    <w:name w:val="List Paragraph"/>
    <w:basedOn w:val="Normal"/>
    <w:uiPriority w:val="34"/>
    <w:qFormat/>
    <w:rsid w:val="002551C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table" w:customStyle="1" w:styleId="TableGrid1">
    <w:name w:val="Table Grid1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6">
    <w:name w:val="Table Grid56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7">
    <w:name w:val="Table Grid57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8">
    <w:name w:val="Table Grid58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9">
    <w:name w:val="Table Grid59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0">
    <w:name w:val="Table Grid60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">
    <w:name w:val="Table Grid63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4">
    <w:name w:val="Table Grid64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5">
    <w:name w:val="Table Grid65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6">
    <w:name w:val="Table Grid66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7">
    <w:name w:val="Table Grid67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8">
    <w:name w:val="Table Grid68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9">
    <w:name w:val="Table Grid69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0">
    <w:name w:val="Table Grid70"/>
    <w:basedOn w:val="TableNormal"/>
    <w:next w:val="TableGrid"/>
    <w:uiPriority w:val="39"/>
    <w:rsid w:val="00255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74672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66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F96A09-45F6-4EBC-8D3A-9EC322239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</TotalTime>
  <Pages>52</Pages>
  <Words>6254</Words>
  <Characters>35654</Characters>
  <Application>Microsoft Office Word</Application>
  <DocSecurity>0</DocSecurity>
  <Lines>297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san hemel</dc:creator>
  <cp:keywords/>
  <dc:description/>
  <cp:lastModifiedBy>Tanmoy Sarker</cp:lastModifiedBy>
  <cp:revision>586</cp:revision>
  <dcterms:created xsi:type="dcterms:W3CDTF">2023-03-20T15:31:00Z</dcterms:created>
  <dcterms:modified xsi:type="dcterms:W3CDTF">2025-11-01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42265437d6b02847eda13f5e37785e3decc1b359f0c426dfa3577ef76c932a</vt:lpwstr>
  </property>
</Properties>
</file>